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90.png" ContentType="image/png"/>
  <Override PartName="/word/media/rId156.png" ContentType="image/png"/>
  <Override PartName="/word/media/rId125.png" ContentType="image/png"/>
  <Override PartName="/word/media/rId165.png" ContentType="image/png"/>
  <Override PartName="/word/media/rId197.png" ContentType="image/png"/>
  <Override PartName="/word/media/rId38.png" ContentType="image/png"/>
  <Override PartName="/word/media/rId22.png" ContentType="image/png"/>
  <Override PartName="/word/media/rId486.png" ContentType="image/png"/>
  <Override PartName="/word/media/rId1033.png" ContentType="image/png"/>
  <Override PartName="/word/media/rId130.png" ContentType="image/png"/>
  <Override PartName="/word/media/rId755.png" ContentType="image/png"/>
  <Override PartName="/word/media/rId666.png" ContentType="image/png"/>
  <Override PartName="/word/media/rId415.png" ContentType="image/png"/>
  <Override PartName="/word/media/rId1104.png" ContentType="image/png"/>
  <Override PartName="/word/media/rId1516.png" ContentType="image/png"/>
  <Override PartName="/word/media/rId28.png" ContentType="image/png"/>
  <Override PartName="/word/media/rId122.png" ContentType="image/png"/>
  <Override PartName="/word/media/rId674.png" ContentType="image/png"/>
  <Override PartName="/word/media/rId181.png" ContentType="image/png"/>
  <Override PartName="/word/media/rId957.png" ContentType="image/png"/>
  <Override PartName="/word/media/rId173.png" ContentType="image/png"/>
  <Override PartName="/word/media/rId505.png" ContentType="image/png"/>
  <Override PartName="/word/media/rId1133.png" ContentType="image/png"/>
  <Override PartName="/word/media/rId1120.png" ContentType="image/png"/>
  <Override PartName="/word/media/rId26.png" ContentType="image/png"/>
  <Override PartName="/word/media/rId960.png" ContentType="image/png"/>
  <Override PartName="/word/media/rId748.png" ContentType="image/png"/>
  <Override PartName="/word/media/rId976.png" ContentType="image/png"/>
  <Override PartName="/word/media/rId943.png" ContentType="image/png"/>
  <Override PartName="/word/media/rId1175.png" ContentType="image/png"/>
  <Override PartName="/word/media/rId1173.png" ContentType="image/png"/>
  <Override PartName="/word/media/rId289.png" ContentType="image/png"/>
  <Override PartName="/word/media/rId397.png" ContentType="image/png"/>
  <Override PartName="/word/media/rId986.png" ContentType="image/png"/>
  <Override PartName="/word/media/rId217.png" ContentType="image/png"/>
  <Override PartName="/word/media/rId1006.png" ContentType="image/png"/>
  <Override PartName="/word/media/rId61.png" ContentType="image/png"/>
  <Override PartName="/word/media/rId343.png" ContentType="image/png"/>
  <Override PartName="/word/media/rId361.png" ContentType="image/png"/>
  <Override PartName="/word/media/rId346.png" ContentType="image/png"/>
  <Override PartName="/word/media/rId340.png" ContentType="image/png"/>
  <Override PartName="/word/media/rId349.png" ContentType="image/png"/>
  <Override PartName="/word/media/rId368.png" ContentType="image/png"/>
  <Override PartName="/word/media/rId1155.png" ContentType="image/png"/>
  <Override PartName="/word/media/rId865.png" ContentType="image/png"/>
  <Override PartName="/word/media/rId982.png" ContentType="image/png"/>
  <Override PartName="/word/media/rId849.png" ContentType="image/png"/>
  <Override PartName="/word/media/rId974.png" ContentType="image/png"/>
  <Override PartName="/word/media/rId995.png" ContentType="image/png"/>
  <Override PartName="/word/media/rId1338.png" ContentType="image/png"/>
  <Override PartName="/word/media/rId881.png" ContentType="image/png"/>
  <Override PartName="/word/media/rId965.png" ContentType="image/png"/>
  <Override PartName="/word/media/rId1486.png" ContentType="image/png"/>
  <Override PartName="/word/media/rId1014.png" ContentType="image/png"/>
  <Override PartName="/word/media/rId848.png" ContentType="image/png"/>
  <Override PartName="/word/media/rId764.png" ContentType="image/png"/>
  <Override PartName="/word/media/rId384.png" ContentType="image/png"/>
  <Override PartName="/word/media/rId329.png" ContentType="image/png"/>
  <Override PartName="/word/media/rId178.png" ContentType="image/png"/>
  <Override PartName="/word/media/rId1005.png" ContentType="image/png"/>
  <Override PartName="/word/media/rId236.png" ContentType="image/png"/>
  <Override PartName="/word/media/rId893.png" ContentType="image/png"/>
  <Override PartName="/word/media/rId27.png" ContentType="image/png"/>
  <Override PartName="/word/media/rId980.png" ContentType="image/png"/>
  <Override PartName="/word/media/rId1073.png" ContentType="image/png"/>
  <Override PartName="/word/media/rId1657.png" ContentType="image/png"/>
  <Override PartName="/word/media/rId248.png" ContentType="image/png"/>
  <Override PartName="/word/media/rId204.png" ContentType="image/png"/>
  <Override PartName="/word/media/rId1163.png" ContentType="image/png"/>
  <Override PartName="/word/media/rId1089.png" ContentType="image/png"/>
  <Override PartName="/word/media/rId946.png" ContentType="image/png"/>
  <Override PartName="/word/media/rId89.png" ContentType="image/png"/>
  <Override PartName="/word/media/rId457.png" ContentType="image/png"/>
  <Override PartName="/word/media/rId51.png" ContentType="image/png"/>
  <Override PartName="/word/media/rId860.png" ContentType="image/png"/>
  <Override PartName="/word/media/rId640.png" ContentType="image/png"/>
  <Override PartName="/word/media/rId1578.png" ContentType="image/png"/>
  <Override PartName="/word/media/rId908.png" ContentType="image/png"/>
  <Override PartName="/word/media/rId996.png" ContentType="image/png"/>
  <Override PartName="/word/media/rId1114.png" ContentType="image/png"/>
  <Override PartName="/word/media/rId1018.png" ContentType="image/png"/>
  <Override PartName="/word/media/rId35.png" ContentType="image/png"/>
  <Override PartName="/word/media/rId212.png" ContentType="image/png"/>
  <Override PartName="/word/media/rId1122.png" ContentType="image/png"/>
  <Override PartName="/word/media/rId641.png" ContentType="image/png"/>
  <Override PartName="/word/media/rId220.png" ContentType="image/png"/>
  <Override PartName="/word/media/rId983.png" ContentType="image/png"/>
  <Override PartName="/word/media/rId872.png" ContentType="image/png"/>
  <Override PartName="/word/media/rId1043.png" ContentType="image/png"/>
  <Override PartName="/word/media/rId1010.png" ContentType="image/png"/>
  <Override PartName="/word/media/rId949.png" ContentType="image/png"/>
  <Override PartName="/word/media/rId1159.png" ContentType="image/png"/>
  <Override PartName="/word/media/rId194.png" ContentType="image/png"/>
  <Override PartName="/word/media/rId66.png" ContentType="image/png"/>
  <Override PartName="/word/media/rId1080.png" ContentType="image/png"/>
  <Override PartName="/word/media/rId98.png" ContentType="image/png"/>
  <Override PartName="/word/media/rId43.png" ContentType="image/png"/>
  <Override PartName="/word/media/rId45.png" ContentType="image/png"/>
  <Override PartName="/word/media/rId325.png" ContentType="image/png"/>
  <Override PartName="/word/media/rId168.png" ContentType="image/png"/>
  <Override PartName="/word/media/rId406.png" ContentType="image/png"/>
  <Override PartName="/word/media/rId1092.png" ContentType="image/png"/>
  <Override PartName="/word/media/rId330.png" ContentType="image/png"/>
  <Override PartName="/word/media/rId869.png" ContentType="image/png"/>
  <Override PartName="/word/media/rId512.png" ContentType="image/png"/>
  <Override PartName="/word/media/rId595.png" ContentType="image/png"/>
  <Override PartName="/word/media/rId916.png" ContentType="image/png"/>
  <Override PartName="/word/media/rId873.png" ContentType="image/png"/>
  <Override PartName="/word/media/rId1662.png" ContentType="image/png"/>
  <Override PartName="/word/media/rId887.png" ContentType="image/png"/>
  <Override PartName="/word/media/rId1045.png" ContentType="image/png"/>
  <Override PartName="/word/media/rId1152.png" ContentType="image/png"/>
  <Override PartName="/word/media/rId1605.png" ContentType="image/png"/>
  <Override PartName="/word/media/rId1023.png" ContentType="image/png"/>
  <Override PartName="/word/media/rId885.png" ContentType="image/png"/>
  <Override PartName="/word/media/rId886.png" ContentType="image/png"/>
  <Override PartName="/word/media/rId25.png" ContentType="image/png"/>
  <Override PartName="/word/media/rId1571.png" ContentType="image/png"/>
  <Override PartName="/word/media/rId905.png" ContentType="image/png"/>
  <Override PartName="/word/media/rId649.png" ContentType="image/png"/>
  <Override PartName="/word/media/rId60.png" ContentType="image/png"/>
  <Override PartName="/word/media/rId981.png" ContentType="image/png"/>
  <Override PartName="/word/media/rId317.png" ContentType="image/png"/>
  <Override PartName="/word/media/rId977.png" ContentType="image/png"/>
  <Override PartName="/word/media/rId1015.png" ContentType="image/png"/>
  <Override PartName="/word/media/rId931.png" ContentType="image/png"/>
  <Override PartName="/word/media/rId436.png" ContentType="image/png"/>
  <Override PartName="/word/media/rId1118.png" ContentType="image/png"/>
  <Override PartName="/word/media/rId922.png" ContentType="image/png"/>
  <Override PartName="/word/media/rId1001.png" ContentType="image/png"/>
  <Override PartName="/word/media/rId241.png" ContentType="image/png"/>
  <Override PartName="/word/media/rId1042.png" ContentType="image/png"/>
  <Override PartName="/word/media/rId1669.png" ContentType="image/png"/>
  <Override PartName="/word/media/rId1003.png" ContentType="image/png"/>
  <Override PartName="/word/media/rId913.png" ContentType="image/png"/>
  <Override PartName="/word/media/rId1038.png" ContentType="image/png"/>
  <Override PartName="/word/media/rId1129.png" ContentType="image/png"/>
  <Override PartName="/word/media/rId891.png" ContentType="image/png"/>
  <Override PartName="/word/media/rId1646.png" ContentType="image/png"/>
  <Override PartName="/word/media/rId1165.png" ContentType="image/png"/>
  <Override PartName="/word/media/rId1635.png" ContentType="image/png"/>
  <Override PartName="/word/media/rId1640.png" ContentType="image/png"/>
  <Override PartName="/word/media/rId354.png" ContentType="image/png"/>
  <Override PartName="/word/media/rId1128.png" ContentType="image/png"/>
  <Override PartName="/word/media/rId371.png" ContentType="image/png"/>
  <Override PartName="/word/media/rId882.png" ContentType="image/png"/>
  <Override PartName="/word/media/rId874.png" ContentType="image/png"/>
  <Override PartName="/word/media/rId763.png" ContentType="image/png"/>
  <Override PartName="/word/media/rId1156.png" ContentType="image/png"/>
  <Override PartName="/word/media/rId953.png" ContentType="image/png"/>
  <Override PartName="/word/media/rId719.png" ContentType="image/png"/>
  <Override PartName="/word/media/rId24.png" ContentType="image/png"/>
  <Override PartName="/word/media/rId871.png" ContentType="image/png"/>
  <Override PartName="/word/media/rId1126.png" ContentType="image/png"/>
  <Override PartName="/word/media/rId564.png" ContentType="image/png"/>
  <Override PartName="/word/media/rId423.png" ContentType="image/png"/>
  <Override PartName="/word/media/rId1097.png" ContentType="image/png"/>
  <Override PartName="/word/media/rId661.png" ContentType="image/png"/>
  <Override PartName="/word/media/rId128.png" ContentType="image/png"/>
  <Override PartName="/word/media/rId875.png" ContentType="image/png"/>
  <Override PartName="/word/media/rId105.png" ContentType="image/png"/>
  <Override PartName="/word/media/rId577.png" ContentType="image/png"/>
  <Override PartName="/word/media/rId279.png" ContentType="image/png"/>
  <Override PartName="/word/media/rId32.png" ContentType="image/png"/>
  <Override PartName="/word/media/rId228.png" ContentType="image/png"/>
  <Override PartName="/word/media/rId1567.png" ContentType="image/png"/>
  <Override PartName="/word/media/rId1124.png" ContentType="image/png"/>
  <Override PartName="/word/media/rId87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
        </w:rPr>
        <w:t xml:space="preserve">v0.46</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46</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bookmarkStart w:id="50" w:name="diverso"/>
      <w:bookmarkEnd w:id="50"/>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1"/>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2" w:name="caratteristiche-speciali"/>
      <w:r>
        <w:t xml:space="preserve">Caratteristiche Speciali</w:t>
      </w:r>
      <w:bookmarkEnd w:id="52"/>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3" w:name="visione-crepuscolare"/>
      <w:r>
        <w:t xml:space="preserve">Visione Crepuscolare</w:t>
      </w:r>
      <w:bookmarkEnd w:id="53"/>
    </w:p>
    <w:p>
      <w:pPr>
        <w:pStyle w:val="FirstParagraph"/>
      </w:pPr>
      <w:bookmarkStart w:id="54" w:name="visionecrepuscolare"/>
      <w:r>
        <w:t xml:space="preserve">[visionecrepuscolare]</w:t>
      </w:r>
      <w:bookmarkEnd w:id="54"/>
    </w:p>
    <w:p>
      <w:pPr>
        <w:pStyle w:val="BodyText"/>
      </w:pPr>
      <w:r>
        <w:t xml:space="preserve">Quello che per molti é oscurità per chi ha</w:t>
      </w:r>
      <w:r>
        <w:t xml:space="preserve"> </w:t>
      </w:r>
      <w:bookmarkStart w:id="55" w:name="visioneeluce"/>
      <w:r>
        <w:t xml:space="preserve">visione crepuscolare</w:t>
      </w:r>
      <w:bookmarkEnd w:id="55"/>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6" w:name="scurovisione"/>
      <w:r>
        <w:t xml:space="preserve">Scurovisione</w:t>
      </w:r>
      <w:bookmarkEnd w:id="56"/>
    </w:p>
    <w:p>
      <w:pPr>
        <w:pStyle w:val="FirstParagraph"/>
      </w:pPr>
      <w:bookmarkStart w:id="57" w:name="scurovisione"/>
      <w:r>
        <w:t xml:space="preserve">[scurovisione]</w:t>
      </w:r>
      <w:bookmarkEnd w:id="57"/>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8" w:name="fiuto"/>
      <w:r>
        <w:t xml:space="preserve">Fiuto</w:t>
      </w:r>
      <w:bookmarkEnd w:id="58"/>
    </w:p>
    <w:p>
      <w:pPr>
        <w:pStyle w:val="FirstParagraph"/>
      </w:pPr>
      <w:bookmarkStart w:id="59" w:name="fiuto"/>
      <w:r>
        <w:t xml:space="preserve">[fiuto]</w:t>
      </w:r>
      <w:bookmarkEnd w:id="59"/>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6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1"/>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2" w:name="vista-cieca"/>
      <w:r>
        <w:t xml:space="preserve">Vista Cieca</w:t>
      </w:r>
      <w:bookmarkEnd w:id="62"/>
    </w:p>
    <w:p>
      <w:pPr>
        <w:pStyle w:val="FirstParagraph"/>
      </w:pPr>
      <w:bookmarkStart w:id="63" w:name="vistacieca"/>
      <w:r>
        <w:t xml:space="preserve">[vistacieca]</w:t>
      </w:r>
      <w:bookmarkEnd w:id="63"/>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4" w:name="senso-tellurico"/>
      <w:r>
        <w:t xml:space="preserve">Senso Tellurico</w:t>
      </w:r>
      <w:bookmarkEnd w:id="64"/>
    </w:p>
    <w:p>
      <w:pPr>
        <w:pStyle w:val="FirstParagraph"/>
      </w:pPr>
      <w:bookmarkStart w:id="65" w:name="sensotellurico"/>
      <w:r>
        <w:t xml:space="preserve">[sensotellurico]</w:t>
      </w:r>
      <w:bookmarkEnd w:id="65"/>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7" w:name="le-caratteristiche"/>
      <w:r>
        <w:t xml:space="preserve">Le Caratteristiche</w:t>
      </w:r>
      <w:bookmarkEnd w:id="67"/>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8" w:name="decrizionedellecaratteristiche"/>
      <w:r>
        <w:t xml:space="preserve">Descrizione delle Caratteristiche</w:t>
      </w:r>
      <w:bookmarkEnd w:id="68"/>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9" w:name="forza"/>
      <w:r>
        <w:t xml:space="preserve">Forza</w:t>
      </w:r>
      <w:bookmarkEnd w:id="69"/>
    </w:p>
    <w:p>
      <w:pPr>
        <w:pStyle w:val="FirstParagraph"/>
      </w:pPr>
      <w:bookmarkStart w:id="70" w:name="forza"/>
      <w:r>
        <w:t xml:space="preserve">[forza]</w:t>
      </w:r>
      <w:bookmarkEnd w:id="70"/>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1" w:name="destrezza"/>
      <w:r>
        <w:t xml:space="preserve">Destrezza</w:t>
      </w:r>
      <w:bookmarkEnd w:id="71"/>
    </w:p>
    <w:p>
      <w:pPr>
        <w:pStyle w:val="FirstParagraph"/>
      </w:pPr>
      <w:bookmarkStart w:id="72" w:name="destrezza"/>
      <w:r>
        <w:t xml:space="preserve">[destrezza]</w:t>
      </w:r>
      <w:bookmarkEnd w:id="72"/>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3" w:name="costituzione"/>
      <w:r>
        <w:t xml:space="preserve">Costituzione</w:t>
      </w:r>
      <w:bookmarkEnd w:id="73"/>
    </w:p>
    <w:p>
      <w:pPr>
        <w:pStyle w:val="FirstParagraph"/>
      </w:pPr>
      <w:bookmarkStart w:id="74" w:name="costituzione"/>
      <w:r>
        <w:t xml:space="preserve">[costituzione]</w:t>
      </w:r>
      <w:bookmarkEnd w:id="74"/>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5" w:name="intelligenza"/>
      <w:r>
        <w:t xml:space="preserve">Intelligenza</w:t>
      </w:r>
      <w:bookmarkEnd w:id="75"/>
    </w:p>
    <w:p>
      <w:pPr>
        <w:pStyle w:val="FirstParagraph"/>
      </w:pPr>
      <w:bookmarkStart w:id="76" w:name="intelligenza"/>
      <w:r>
        <w:t xml:space="preserve">[intelligenza]</w:t>
      </w:r>
      <w:bookmarkEnd w:id="76"/>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7" w:name="saggezza"/>
      <w:r>
        <w:t xml:space="preserve">Saggezza</w:t>
      </w:r>
      <w:bookmarkEnd w:id="77"/>
    </w:p>
    <w:p>
      <w:pPr>
        <w:pStyle w:val="FirstParagraph"/>
      </w:pPr>
      <w:bookmarkStart w:id="78" w:name="saggezza"/>
      <w:r>
        <w:t xml:space="preserve">[saggezza]</w:t>
      </w:r>
      <w:bookmarkEnd w:id="78"/>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9" w:name="carisma"/>
      <w:r>
        <w:t xml:space="preserve">Carisma</w:t>
      </w:r>
      <w:bookmarkEnd w:id="79"/>
    </w:p>
    <w:p>
      <w:pPr>
        <w:pStyle w:val="FirstParagraph"/>
      </w:pPr>
      <w:bookmarkStart w:id="80" w:name="carisma"/>
      <w:r>
        <w:t xml:space="preserve">[carisma]</w:t>
      </w:r>
      <w:bookmarkEnd w:id="80"/>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1" w:name="leggere-i-punteggi-delle-caratteristiche"/>
      <w:r>
        <w:t xml:space="preserve">Leggere i punteggi delle Caratteristiche</w:t>
      </w:r>
      <w:bookmarkEnd w:id="81"/>
    </w:p>
    <w:p>
      <w:pPr>
        <w:pStyle w:val="FirstParagraph"/>
      </w:pPr>
      <w:bookmarkStart w:id="82" w:name="leggereipunteggidellecaratteristiche"/>
      <w:r>
        <w:t xml:space="preserve">[leggereipunteggidellecaratteristiche]</w:t>
      </w:r>
      <w:bookmarkEnd w:id="82"/>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3" w:name="opzionale---eta-del-personaggio"/>
      <w:r>
        <w:t xml:space="preserve">Opzionale - Eta’ del personaggio</w:t>
      </w:r>
      <w:bookmarkEnd w:id="83"/>
    </w:p>
    <w:p>
      <w:pPr>
        <w:pStyle w:val="FirstParagraph"/>
      </w:pPr>
      <w:bookmarkStart w:id="84" w:name="etadelpersonaggio"/>
      <w:bookmarkEnd w:id="84"/>
      <w:r>
        <w:t xml:space="preserve"> </w:t>
      </w:r>
      <w:bookmarkStart w:id="85" w:name="etadelpersonaggio"/>
      <w:r>
        <w:t xml:space="preserve">[etadelpersonaggio]</w:t>
      </w:r>
      <w:bookmarkEnd w:id="85"/>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6" w:name="i-punteggi-caratteristiche"/>
      <w:r>
        <w:t xml:space="preserve">I punteggi Caratteristiche</w:t>
      </w:r>
      <w:bookmarkEnd w:id="86"/>
    </w:p>
    <w:bookmarkStart w:id="87" w:name="assegnazione.punteggi.caratteristica"/>
    <w:bookmarkEnd w:id="87"/>
    <w:p>
      <w:pPr>
        <w:pStyle w:val="FirstParagraph"/>
      </w:pPr>
      <w:bookmarkStart w:id="88" w:name="assegnazionepunteggicaratteristica"/>
      <w:r>
        <w:t xml:space="preserve">[assegnazionepunteggicaratteristica]</w:t>
      </w:r>
      <w:bookmarkEnd w:id="8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90" w:name="modalita-base"/>
      <w:r>
        <w:t xml:space="preserve">Modalita’ base</w:t>
      </w:r>
      <w:bookmarkEnd w:id="90"/>
    </w:p>
    <w:p>
      <w:pPr>
        <w:pStyle w:val="FirstParagraph"/>
      </w:pPr>
      <w:bookmarkStart w:id="91" w:name="modalitabase"/>
      <w:r>
        <w:t xml:space="preserve">[modalitabase]</w:t>
      </w:r>
      <w:bookmarkEnd w:id="91"/>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
        </w:rPr>
        <w:t xml:space="preserve">Tabella: Tiro Caratteristiche</w:t>
      </w:r>
    </w:p>
    <w:p>
      <w:pPr>
        <w:pStyle w:val="Heading3"/>
      </w:pPr>
      <w:bookmarkStart w:id="92" w:name="modalita-vorrei-che.."/>
      <w:r>
        <w:t xml:space="preserve">Modalita’ vorrei che..</w:t>
      </w:r>
      <w:bookmarkEnd w:id="92"/>
    </w:p>
    <w:p>
      <w:pPr>
        <w:pStyle w:val="FirstParagraph"/>
      </w:pPr>
      <w:bookmarkStart w:id="93" w:name="modalitavorreiche"/>
      <w:r>
        <w:t xml:space="preserve">[modalitavorreiche]</w:t>
      </w:r>
      <w:bookmarkEnd w:id="9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4" w:name="tabella-tiro-delle-caratteristiche"/>
      <w:r>
        <w:t xml:space="preserve">Tabella: Tiro delle Caratteristiche</w:t>
      </w:r>
      <w:bookmarkEnd w:id="94"/>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5" w:name="modalita-opzionale-per-i-codardi"/>
      <w:r>
        <w:t xml:space="preserve">Modalita’ opzionale (per i codardi!)</w:t>
      </w:r>
      <w:bookmarkEnd w:id="95"/>
    </w:p>
    <w:p>
      <w:pPr>
        <w:pStyle w:val="FirstParagraph"/>
      </w:pPr>
      <w:bookmarkStart w:id="96" w:name="modalitapericodardi"/>
      <w:r>
        <w:t xml:space="preserve">[modalitapericodardi]</w:t>
      </w:r>
      <w:bookmarkEnd w:id="96"/>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p>
      <w:pPr>
        <w:pStyle w:val="Heading2"/>
      </w:pPr>
      <w:bookmarkStart w:id="97" w:name="aumentarelecaratteristiche"/>
      <w:r>
        <w:t xml:space="preserve">Aumentare le Caratteristiche</w:t>
      </w:r>
      <w:bookmarkEnd w:id="97"/>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
        </w:rPr>
        <w:t xml:space="preserve">Brian Boru, High King of Ireland</w:t>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9" w:name="punti-ferita"/>
      <w:r>
        <w:t xml:space="preserve">Punti Ferita</w:t>
      </w:r>
      <w:bookmarkEnd w:id="9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00" w:name="feritetemporanee"/>
      <w:r>
        <w:t xml:space="preserve">[feritetemporanee]</w:t>
      </w:r>
      <w:bookmarkEnd w:id="100"/>
      <w:r>
        <w:t xml:space="preserve">.</w:t>
      </w:r>
    </w:p>
    <w:p>
      <w:pPr>
        <w:pStyle w:val="Heading1"/>
      </w:pPr>
      <w:bookmarkStart w:id="101" w:name="punti-fato"/>
      <w:r>
        <w:t xml:space="preserve">Punti Fato</w:t>
      </w:r>
      <w:bookmarkEnd w:id="101"/>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p>
      <w:pPr>
        <w:pStyle w:val="Heading1"/>
      </w:pPr>
      <w:bookmarkStart w:id="102" w:name="i-tratti"/>
      <w:r>
        <w:t xml:space="preserve">I Tratti</w:t>
      </w:r>
      <w:bookmarkEnd w:id="102"/>
    </w:p>
    <w:p>
      <w:pPr>
        <w:pStyle w:val="FirstParagraph"/>
      </w:pPr>
      <w:bookmarkStart w:id="103" w:name="tratti"/>
      <w:bookmarkEnd w:id="103"/>
      <w:bookmarkStart w:id="104" w:name="tratti"/>
      <w:r>
        <w:t xml:space="preserve">[tratti]</w:t>
      </w:r>
      <w:bookmarkEnd w:id="104"/>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5"/>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BodyText"/>
      </w:pPr>
      <w:r>
        <w:t xml:space="preserve">-</w:t>
      </w:r>
    </w:p>
    <w:p>
      <w:pPr>
        <w:pStyle w:val="Heading1"/>
      </w:pPr>
      <w:bookmarkStart w:id="106" w:name="competenze"/>
      <w:r>
        <w:t xml:space="preserve">Competenze</w:t>
      </w:r>
      <w:bookmarkEnd w:id="106"/>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7" w:name="competenze-di-base"/>
      <w:r>
        <w:t xml:space="preserve">Competenze di Base</w:t>
      </w:r>
      <w:bookmarkEnd w:id="107"/>
    </w:p>
    <w:p>
      <w:pPr>
        <w:pStyle w:val="FirstParagraph"/>
      </w:pPr>
      <w:bookmarkStart w:id="108" w:name="competenzebase"/>
      <w:r>
        <w:t xml:space="preserve">[competenzebase]</w:t>
      </w:r>
      <w:bookmarkEnd w:id="108"/>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9" w:name="quintacompetenza"/>
      <w:r>
        <w:t xml:space="preserve">Quinta competenza</w:t>
      </w:r>
      <w:bookmarkEnd w:id="10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Artigianato*</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Erboristeria</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Falsificare</w:t>
            </w:r>
          </w:p>
        </w:tc>
        <w:tc>
          <w:p>
            <w:pPr>
              <w:pStyle w:val="Compact"/>
              <w:jc w:val="left"/>
            </w:pPr>
            <w:r>
              <w:t xml:space="preserve">Percepire Emozioni</w:t>
            </w:r>
          </w:p>
        </w:tc>
        <w:tc>
          <w:p/>
        </w:tc>
      </w:tr>
      <w:tr>
        <w:tc>
          <w:p/>
        </w:tc>
        <w:tc>
          <w:p/>
        </w:tc>
        <w:tc>
          <w:p>
            <w:pPr>
              <w:pStyle w:val="Compact"/>
              <w:jc w:val="left"/>
            </w:pPr>
            <w:r>
              <w:t xml:space="preserve">Valutare</w:t>
            </w:r>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Heading3"/>
      </w:pPr>
      <w:bookmarkStart w:id="110" w:name="consapevolezza"/>
      <w:r>
        <w:t xml:space="preserve">Consapevolezza</w:t>
      </w:r>
      <w:bookmarkEnd w:id="11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11" w:name="apprenderenuovecompetenze"/>
      <w:r>
        <w:t xml:space="preserve">Apprendere nuove competenze, professioni</w:t>
      </w:r>
      <w:bookmarkEnd w:id="111"/>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12" w:name="competenzeambitidiutilizzo"/>
      <w:r>
        <w:t xml:space="preserve">Competenze ed i loro ambiti di utilizzo</w:t>
      </w:r>
      <w:bookmarkEnd w:id="112"/>
    </w:p>
    <w:p>
      <w:pPr>
        <w:pStyle w:val="FirstParagraph"/>
      </w:pPr>
      <w:r>
        <w:t xml:space="preserve">Sono descritte sommariamente le Competenze ed i loro ambiti di utilizzo. Sono indicazioni di massima su cosa usare le competenze. Viene anche indicato il numero di Azioni necessarie per svolgere la prova tipica, ovvio che usi più complessi richiedono più tempo ed Azioni.</w:t>
      </w:r>
    </w:p>
    <w:p>
      <w:pPr>
        <w:pStyle w:val="BodyText"/>
      </w:pPr>
      <w:r>
        <w:t xml:space="preserve">Le Azioni necessarie alla prova possono variare a seconda della capacità del personaggio e della complessità della prova.</w:t>
      </w:r>
    </w:p>
    <w:p>
      <w:pPr>
        <w:pStyle w:val="BodyText"/>
      </w:pPr>
      <w:r>
        <w:t xml:space="preserve">In ogni cas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gianato (INT)</w:t>
      </w:r>
      <w:r>
        <w:t xml:space="preserve">: E’ necessario specificare la tipologia di Artigianato in cui si è competente. Si è competente, ma non a livello di Professione, in una forma di artigianato.</w:t>
      </w:r>
    </w:p>
    <w:p>
      <w:pPr>
        <w:pStyle w:val="BodyText"/>
      </w:pPr>
      <w:r>
        <w:rPr>
          <w:b/>
        </w:rPr>
        <w:t xml:space="preserve">Artista della fuga (DES)</w:t>
      </w:r>
      <w:r>
        <w:t xml:space="preserve">: Con questa competenza ci si può liberare da legacci e manette. 1 Azione ogni 10 di DC. Con 6 punti il tempo è 1 Azione ogni 15 di DC, con 12 è 1 Azione ogni 20 DC.</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sapevolezza (SAG)</w:t>
      </w:r>
      <w:r>
        <w:t xml:space="preserve">: per cercare, accorgersi, notare. E’ un qualcosa di attivo. 2 Azioni. Usare 1 Azione impone una penalità -1d6 alla prov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Costo variabile.</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Costo variabile.</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è 1 Azione ogni 15 di DC, con 12 punti è 1 Azione ogni 20 DC.</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è 1 Azione ogni 15 di DC, con 12 punti è 1 Azione ogni 20 DC.</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1 minuto ogni 5 di DC. Con 6 punti il tempo è 1 minuto ogni 10 di DC, con 12 è 1 minuto ogni 15 DC.</w:t>
      </w:r>
    </w:p>
    <w:p>
      <w:pPr>
        <w:pStyle w:val="BodyText"/>
      </w:pPr>
      <w:r>
        <w:rPr>
          <w:b/>
        </w:rPr>
        <w:t xml:space="preserve">Intimidire (FOR)</w:t>
      </w:r>
      <w:r>
        <w:t xml:space="preserve">: Intimidire si basa sull’approccio fisico per convincere l’interessato. 2 Azioni. Con punteggio 12 costa 1 azione.</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Costo variabile.</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Costo variabile.</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1 Azione.</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Azione.</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Costo variabile.</w:t>
      </w:r>
    </w:p>
    <w:p>
      <w:pPr>
        <w:pStyle w:val="BodyText"/>
      </w:pPr>
      <w:r>
        <w:rPr>
          <w:b/>
        </w:rPr>
        <w:t xml:space="preserve">Saltare (FOR)</w:t>
      </w:r>
      <w:r>
        <w:t xml:space="preserve">: Con questa competenza si è esperti e provetti saltatori. 1 Azione.</w:t>
      </w:r>
    </w:p>
    <w:p>
      <w:pPr>
        <w:pStyle w:val="BodyText"/>
      </w:pPr>
      <w:r>
        <w:rPr>
          <w:b/>
        </w:rPr>
        <w:t xml:space="preserve">Seguire tracce (SAG)</w:t>
      </w:r>
      <w:r>
        <w:t xml:space="preserve">: Con questa competenza si sa seguire le tracce lasciate nell’ambiente. 1 Azione ogni 10 di DC. Con 6 punti il tempo è 1 Azione ogni 15 di DC, con 12 punti è 1 Azione ogni 20 DC.</w:t>
      </w:r>
    </w:p>
    <w:p>
      <w:pPr>
        <w:pStyle w:val="BodyText"/>
      </w:pPr>
      <w:r>
        <w:rPr>
          <w:b/>
        </w:rPr>
        <w:t xml:space="preserve">Sopravvivenza (SAG)</w:t>
      </w:r>
      <w:r>
        <w:t xml:space="preserve">: Con questa competenza si può sopravvivere e orientarsi nelle terre selvagge. La competenza è usata anche per cercare attivamente trappole e fosse. 1 minuto per cercare trappole in 3x3 metri, con punteggio 6 costa 3 round, con punteggio di 12 costa 1 round, con punteggio 18 costa 1 Azion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 Con 6 punti costa 5 minuti, con 12 punti 2 minuti, con 18 punti 1 minuto.</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1 Azione ogni 5 di DC. Con 6 punti il tempo è 1 Azione ogni 10 di DC, con punteggio 12 è 1 Azione ogni 20 DC.</w:t>
      </w:r>
    </w:p>
    <w:p>
      <w:pPr>
        <w:pStyle w:val="Heading3"/>
      </w:pPr>
      <w:bookmarkStart w:id="113" w:name="Xb93c24f18ede2c52530a5acdcf89b6a05ae68e2"/>
      <w:r>
        <w:t xml:space="preserve">Opzionale - Non usare le Competenze di Base</w:t>
      </w:r>
      <w:bookmarkEnd w:id="113"/>
    </w:p>
    <w:p>
      <w:pPr>
        <w:pStyle w:val="FirstParagraph"/>
      </w:pPr>
      <w:bookmarkStart w:id="114" w:name="nonusarecompetenze"/>
      <w:r>
        <w:t xml:space="preserve">[nonusarecompetenze]</w:t>
      </w:r>
      <w:bookmarkEnd w:id="114"/>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5" w:name="competenze-attive"/>
      <w:r>
        <w:t xml:space="preserve">Competenze Attive</w:t>
      </w:r>
      <w:bookmarkEnd w:id="115"/>
    </w:p>
    <w:p>
      <w:pPr>
        <w:pStyle w:val="FirstParagraph"/>
      </w:pPr>
      <w:bookmarkStart w:id="116" w:name="competenzeattive"/>
      <w:r>
        <w:t xml:space="preserve">[competenzeattive]</w:t>
      </w:r>
      <w:bookmarkEnd w:id="116"/>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Heading3"/>
      </w:pPr>
      <w:bookmarkStart w:id="117" w:name="tiri-salvezza"/>
      <w:r>
        <w:t xml:space="preserve">Tiri Salvezza</w:t>
      </w:r>
      <w:bookmarkEnd w:id="117"/>
    </w:p>
    <w:p>
      <w:pPr>
        <w:pStyle w:val="FirstParagraph"/>
      </w:pPr>
      <w:bookmarkStart w:id="118" w:name="tirisavellza"/>
      <w:r>
        <w:t xml:space="preserve">[tirisavellza]</w:t>
      </w:r>
      <w:bookmarkEnd w:id="118"/>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Heading3"/>
      </w:pPr>
      <w:bookmarkStart w:id="119" w:name="competenzaarmi"/>
      <w:r>
        <w:t xml:space="preserve">Competenza Armi</w:t>
      </w:r>
      <w:bookmarkEnd w:id="11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20" w:name="competenzamagica"/>
      <w:r>
        <w:t xml:space="preserve">Competenza Magica</w:t>
      </w:r>
      <w:bookmarkEnd w:id="12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Heading1"/>
      </w:pPr>
      <w:bookmarkStart w:id="121" w:name="costruiamo-il-personaggio"/>
      <w:r>
        <w:t xml:space="preserve">Costruiamo il Personaggio</w:t>
      </w:r>
      <w:bookmarkEnd w:id="121"/>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2"/>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E se i valori delle Caratteristiche non sono venuti come che ti aspettavi allora lasciati guidare dal caos e crea qualcosa di diverso ma ugualmente divertente e magnifico.</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3" w:name="avanziamo-di-livello"/>
      <w:r>
        <w:t xml:space="preserve">Avanziamo di Livello</w:t>
      </w:r>
      <w:bookmarkEnd w:id="123"/>
    </w:p>
    <w:p>
      <w:pPr>
        <w:pStyle w:val="FirstParagraph"/>
      </w:pPr>
      <w:bookmarkStart w:id="124" w:name="avanzamentodilivello"/>
      <w:r>
        <w:t xml:space="preserve">[avanzamentodilivello]</w:t>
      </w:r>
      <w:bookmarkEnd w:id="124"/>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5"/>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6" w:name="Xa341223f62da9bbf7e3c6d6a9a3a532a7f1e425"/>
      <w:r>
        <w:t xml:space="preserve">Suggerimenti per divertirsi e sopravvivere nelle avventure di OBSS</w:t>
      </w:r>
      <w:bookmarkEnd w:id="126"/>
    </w:p>
    <w:p>
      <w:pPr>
        <w:pStyle w:val="FirstParagraph"/>
      </w:pPr>
      <w:bookmarkStart w:id="127" w:name="suggerimentigiocatori"/>
      <w:r>
        <w:t xml:space="preserve">[suggerimentigiocatori]</w:t>
      </w:r>
      <w:bookmarkEnd w:id="12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8"/>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9" w:name="regole-per-le-competenze"/>
      <w:r>
        <w:t xml:space="preserve">Regole per le Competenze</w:t>
      </w:r>
      <w:bookmarkEnd w:id="129"/>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Diff.</w:t>
            </w:r>
          </w:p>
        </w:tc>
        <w:tc>
          <w:p>
            <w:pPr>
              <w:pStyle w:val="Compact"/>
              <w:jc w:val="left"/>
            </w:pPr>
            <w:r>
              <w:rPr>
                <w:b/>
              </w:rPr>
              <w:t xml:space="preserve">Descrizione</w:t>
            </w:r>
          </w:p>
        </w:tc>
        <w:tc>
          <w:p>
            <w:pPr>
              <w:pStyle w:val="Compact"/>
              <w:jc w:val="left"/>
            </w:pPr>
            <w:r>
              <w:rPr>
                <w:b/>
              </w:rPr>
              <w:t xml:space="preserve">Livello</w:t>
            </w:r>
          </w:p>
        </w:tc>
      </w:tr>
      <w:tr>
        <w:tc>
          <w:p>
            <w:pPr>
              <w:pStyle w:val="Compact"/>
              <w:jc w:val="left"/>
            </w:pPr>
            <w:r>
              <w:rPr>
                <w:b/>
              </w:rPr>
              <w:t xml:space="preserve">DC</w:t>
            </w:r>
          </w:p>
        </w:tc>
        <w:tc>
          <w:p>
            <w:pPr>
              <w:pStyle w:val="Compact"/>
              <w:jc w:val="left"/>
            </w:pPr>
            <w:r>
              <w:rPr>
                <w:b/>
              </w:rPr>
              <w:t xml:space="preserve">difficoltà</w:t>
            </w:r>
          </w:p>
        </w:tc>
        <w:tc>
          <w:p>
            <w:pPr>
              <w:pStyle w:val="Compact"/>
              <w:jc w:val="left"/>
            </w:pPr>
            <w:r>
              <w:rPr>
                <w:b/>
              </w:rPr>
              <w:t xml:space="preserve">Competenza</w:t>
            </w:r>
          </w:p>
        </w:tc>
      </w:tr>
      <w:tr>
        <w:tc>
          <w:p>
            <w:pPr>
              <w:pStyle w:val="Compact"/>
              <w:jc w:val="left"/>
            </w:pPr>
            <w:r>
              <w:t xml:space="preserve">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10</w:t>
            </w:r>
          </w:p>
        </w:tc>
        <w:tc>
          <w:p>
            <w:pPr>
              <w:pStyle w:val="Compact"/>
              <w:jc w:val="left"/>
            </w:pPr>
            <w:r>
              <w:t xml:space="preserve">Facile</w:t>
            </w:r>
          </w:p>
        </w:tc>
        <w:tc>
          <w:p>
            <w:pPr>
              <w:pStyle w:val="Compact"/>
              <w:jc w:val="left"/>
            </w:pPr>
            <w:r>
              <w:t xml:space="preserve">Normale</w:t>
            </w:r>
          </w:p>
        </w:tc>
      </w:tr>
      <w:tr>
        <w:tc>
          <w:p>
            <w:pPr>
              <w:pStyle w:val="Compact"/>
              <w:jc w:val="left"/>
            </w:pPr>
            <w:r>
              <w:t xml:space="preserve">15</w:t>
            </w:r>
          </w:p>
        </w:tc>
        <w:tc>
          <w:p>
            <w:pPr>
              <w:pStyle w:val="Compact"/>
              <w:jc w:val="left"/>
            </w:pPr>
            <w:r>
              <w:t xml:space="preserve">Normale</w:t>
            </w:r>
          </w:p>
        </w:tc>
        <w:tc>
          <w:p>
            <w:pPr>
              <w:pStyle w:val="Compact"/>
              <w:jc w:val="left"/>
            </w:pPr>
            <w:r>
              <w:t xml:space="preserve">Buona</w:t>
            </w:r>
          </w:p>
        </w:tc>
      </w:tr>
      <w:tr>
        <w:tc>
          <w:p>
            <w:pPr>
              <w:pStyle w:val="Compact"/>
              <w:jc w:val="left"/>
            </w:pPr>
            <w:r>
              <w:t xml:space="preserve">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Comunica questo risultato al Narratore che la confronterà con la difficoltà (DC).</w:t>
      </w:r>
    </w:p>
    <w:p>
      <w:pPr>
        <w:pStyle w:val="Heading2"/>
      </w:pPr>
      <w:bookmarkStart w:id="131" w:name="superare-o-fallire-la-prova"/>
      <w:r>
        <w:t xml:space="preserve">Superare o Fallire la prova</w:t>
      </w:r>
      <w:bookmarkEnd w:id="131"/>
    </w:p>
    <w:p>
      <w:pPr>
        <w:pStyle w:val="FirstParagraph"/>
      </w:pPr>
      <w:bookmarkStart w:id="132" w:name="superareofallirelaprova"/>
      <w:r>
        <w:t xml:space="preserve">[superareofallirelaprova]</w:t>
      </w:r>
      <w:bookmarkEnd w:id="132"/>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3" w:name="consapevolezza-1"/>
      <w:r>
        <w:t xml:space="preserve">Consapevolezza</w:t>
      </w:r>
      <w:bookmarkEnd w:id="133"/>
    </w:p>
    <w:p>
      <w:pPr>
        <w:pStyle w:val="FirstParagraph"/>
      </w:pPr>
      <w:bookmarkStart w:id="134" w:name="consapevolezza2"/>
      <w:r>
        <w:t xml:space="preserve">[consapevolezza2]</w:t>
      </w:r>
      <w:bookmarkEnd w:id="134"/>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5" w:name="prove-opposte"/>
      <w:r>
        <w:t xml:space="preserve">Prove opposte</w:t>
      </w:r>
      <w:bookmarkEnd w:id="135"/>
    </w:p>
    <w:p>
      <w:pPr>
        <w:pStyle w:val="FirstParagraph"/>
      </w:pPr>
      <w:bookmarkStart w:id="136" w:name="proveopposte"/>
      <w:r>
        <w:t xml:space="preserve">[proveopposte]</w:t>
      </w:r>
      <w:bookmarkEnd w:id="136"/>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BodyText"/>
      </w:pPr>
      <w:r>
        <w:t xml:space="preserve">Ogni qual volta la prova opposta riguarda una</w:t>
      </w:r>
      <w:r>
        <w:t xml:space="preserve"> </w:t>
      </w:r>
      <w:r>
        <w:rPr>
          <w:b/>
        </w:rPr>
        <w:t xml:space="preserve">caratteristica</w:t>
      </w:r>
      <w:r>
        <w:t xml:space="preserve"> </w:t>
      </w:r>
      <w:r>
        <w:t xml:space="preserve">fate fare un Tiro Salvezza come valore contrapposto valutando il tipo e la Caratteristica da usare.</w:t>
      </w:r>
    </w:p>
    <w:p>
      <w:pPr>
        <w:pStyle w:val="Heading2"/>
      </w:pPr>
      <w:bookmarkStart w:id="137" w:name="vantaggi-e-svantaggi"/>
      <w:r>
        <w:t xml:space="preserve">Vantaggi e Svantaggi</w:t>
      </w:r>
      <w:bookmarkEnd w:id="137"/>
    </w:p>
    <w:p>
      <w:pPr>
        <w:pStyle w:val="FirstParagraph"/>
      </w:pPr>
      <w:bookmarkStart w:id="138" w:name="vantaggi"/>
      <w:r>
        <w:t xml:space="preserve">[vantaggi]</w:t>
      </w:r>
      <w:bookmarkEnd w:id="138"/>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9" w:name="fattore-tempo"/>
      <w:r>
        <w:t xml:space="preserve">Fattore tempo</w:t>
      </w:r>
      <w:bookmarkEnd w:id="139"/>
    </w:p>
    <w:p>
      <w:pPr>
        <w:pStyle w:val="FirstParagraph"/>
      </w:pPr>
      <w:bookmarkStart w:id="140" w:name="fattoretempo"/>
      <w:r>
        <w:t xml:space="preserve">[fattoretempo]</w:t>
      </w:r>
      <w:bookmarkEnd w:id="140"/>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p>
      <w:pPr>
        <w:pStyle w:val="Heading3"/>
      </w:pPr>
      <w:bookmarkStart w:id="141" w:name="aiutarealtro"/>
      <w:r>
        <w:t xml:space="preserve">Aiutare un Altro</w:t>
      </w:r>
      <w:bookmarkEnd w:id="141"/>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2" w:name="provefattedalnarratore"/>
      <w:r>
        <w:t xml:space="preserve">Prove fatte dal Narratore</w:t>
      </w:r>
      <w:bookmarkEnd w:id="142"/>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p>
      <w:pPr>
        <w:pStyle w:val="BodyText"/>
      </w:pPr>
      <w:r>
        <w:rPr>
          <w:b/>
        </w:rPr>
        <w:t xml:space="preserve">Questo sistema può velocizzare le prove contrapposte evitando di tirare i dadi per i</w:t>
      </w:r>
      <w:r>
        <w:rPr>
          <w:b/>
        </w:rPr>
        <w:t xml:space="preserve"> </w:t>
      </w:r>
      <w:r>
        <w:rPr>
          <w:i/>
          <w:b/>
        </w:rPr>
        <w:t xml:space="preserve">nemici</w:t>
      </w:r>
      <w:r>
        <w:rPr>
          <w:b/>
        </w:rPr>
        <w:t xml:space="preserve"> </w:t>
      </w:r>
      <w:r>
        <w:rPr>
          <w:b/>
        </w:rPr>
        <w:t xml:space="preserve">e fornendo un DC statica da battere.</w:t>
      </w:r>
    </w:p>
    <w:p>
      <w:pPr>
        <w:pStyle w:val="Heading2"/>
      </w:pPr>
      <w:bookmarkStart w:id="143" w:name="tirarenontiraredadi"/>
      <w:r>
        <w:t xml:space="preserve">Tirare o non Tirare dadi</w:t>
      </w:r>
      <w:bookmarkEnd w:id="143"/>
    </w:p>
    <w:p>
      <w:pPr>
        <w:pStyle w:val="FirstParagraph"/>
      </w:pPr>
      <w:r>
        <w:t xml:space="preserve">Non fate tirare dadi per prove che non hanno possibilità di fallire, per le prove che non hanno</w:t>
      </w:r>
      <w:r>
        <w:t xml:space="preserve"> </w:t>
      </w:r>
      <w:r>
        <w:rPr>
          <w:b/>
        </w:rPr>
        <w:t xml:space="preserve">problemi</w:t>
      </w:r>
      <w:r>
        <w:t xml:space="preserve"> </w:t>
      </w:r>
      <w:r>
        <w:t xml:space="preserve">se sono fallite o possono essere ritentate senza problemi. Fate tirare i dadi ogni qual volta la prova può avere un risultato</w:t>
      </w:r>
      <w:r>
        <w:t xml:space="preserve"> </w:t>
      </w:r>
      <w:r>
        <w:rPr>
          <w:b/>
        </w:rPr>
        <w:t xml:space="preserve">spettacoloso</w:t>
      </w:r>
      <w:r>
        <w:t xml:space="preserve"> </w:t>
      </w:r>
      <w:r>
        <w:t xml:space="preserve">o</w:t>
      </w:r>
      <w:r>
        <w:t xml:space="preserve"> </w:t>
      </w:r>
      <w:r>
        <w:rPr>
          <w:b/>
        </w:rPr>
        <w:t xml:space="preserve">fallimentare</w:t>
      </w:r>
      <w:r>
        <w:t xml:space="preserve">, fate godere il giocatore del successo o temere del fallimento critico.</w:t>
      </w:r>
    </w:p>
    <w:p>
      <w:pPr>
        <w:pStyle w:val="Heading2"/>
      </w:pPr>
      <w:bookmarkStart w:id="144" w:name="goldenrules"/>
      <w:r>
        <w:t xml:space="preserve">Golden Rules</w:t>
      </w:r>
      <w:bookmarkEnd w:id="144"/>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5" w:name="opzionale---successo-parziale"/>
      <w:r>
        <w:t xml:space="preserve">Opzionale - Successo Parziale</w:t>
      </w:r>
      <w:bookmarkEnd w:id="145"/>
    </w:p>
    <w:p>
      <w:pPr>
        <w:pStyle w:val="FirstParagraph"/>
      </w:pPr>
      <w:bookmarkStart w:id="146" w:name="successoparziale"/>
      <w:bookmarkEnd w:id="146"/>
      <w:bookmarkStart w:id="147" w:name="successoparziale"/>
      <w:r>
        <w:t xml:space="preserve">[successoparziale]</w:t>
      </w:r>
      <w:bookmarkEnd w:id="147"/>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8" w:name="esempiprovecompetenza"/>
      <w:r>
        <w:t xml:space="preserve">Esempi Prove Competenza</w:t>
      </w:r>
      <w:bookmarkEnd w:id="148"/>
    </w:p>
    <w:bookmarkStart w:id="149" w:name="esempiprovecompetenze"/>
    <w:bookmarkEnd w:id="149"/>
    <w:p>
      <w:pPr>
        <w:pStyle w:val="FirstParagraph"/>
      </w:pPr>
      <w:r>
        <w:t xml:space="preserve">Per</w:t>
      </w:r>
      <w:r>
        <w:t xml:space="preserve"> </w:t>
      </w:r>
      <w:r>
        <w:rPr>
          <w:b/>
        </w:rPr>
        <w:t xml:space="preserve">riconoscere un oggetto magico</w:t>
      </w:r>
      <w:r>
        <w:t xml:space="preserve"> </w:t>
      </w:r>
      <w:r>
        <w:t xml:space="preserve">e le sue capacità è necessaria una prova di</w:t>
      </w:r>
      <w:r>
        <w:t xml:space="preserve"> </w:t>
      </w:r>
      <w:r>
        <w:rPr>
          <w:b/>
        </w:rPr>
        <w:t xml:space="preserve">Arcana</w:t>
      </w:r>
      <w:r>
        <w:t xml:space="preserve"> </w:t>
      </w:r>
      <w:r>
        <w:t xml:space="preserve">a difficoltà 25. Questa può dare indicazioni di massima sui poteri e ambiti di utilizzo, ma solo tramite</w:t>
      </w:r>
      <w:r>
        <w:t xml:space="preserve"> </w:t>
      </w:r>
      <w:hyperlink w:anchor="incantesimoidentificare">
        <w:r>
          <w:rPr>
            <w:rStyle w:val="Hyperlink"/>
          </w:rPr>
          <w:t xml:space="preserve">Identificare</w:t>
        </w:r>
      </w:hyperlink>
      <w:r>
        <w:t xml:space="preserve"> </w:t>
      </w:r>
      <w:r>
        <w:t xml:space="preserve">puoi apprenderne i dettagli, bonus magici e cariche.</w:t>
      </w:r>
      <w:r>
        <w:t xml:space="preserve"> </w:t>
      </w:r>
      <w:r>
        <w:rPr>
          <w:b/>
        </w:rPr>
        <w:t xml:space="preserve">1 minuto</w:t>
      </w:r>
      <w:r>
        <w:t xml:space="preserve">. Con punteggio Arcana 6 costa 3 round, 12 costa 1 round, 18 costa 1 Azione.</w:t>
      </w:r>
    </w:p>
    <w:p>
      <w:pPr>
        <w:pStyle w:val="BodyText"/>
      </w:pP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w:t>
      </w:r>
      <w:r>
        <w:t xml:space="preserve"> </w:t>
      </w:r>
      <w:r>
        <w:rPr>
          <w:b/>
        </w:rPr>
        <w:t xml:space="preserve">Reazione</w:t>
      </w:r>
      <w:r>
        <w:t xml:space="preserve">. Se fatto assieme al lancio di un Controincantesimo non costa Reazione.</w:t>
      </w:r>
    </w:p>
    <w:p>
      <w:pPr>
        <w:pStyle w:val="BodyText"/>
      </w:pP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 cade da meno di 20 metri (</w:t>
      </w:r>
      <w:r>
        <w:rPr>
          <w:b/>
        </w:rPr>
        <w:t xml:space="preserve">Reazione</w:t>
      </w:r>
      <w:r>
        <w:t xml:space="preserve">).</w:t>
      </w:r>
    </w:p>
    <w:p>
      <w:pPr>
        <w:pStyle w:val="BodyText"/>
      </w:pPr>
      <w:r>
        <w:rPr>
          <w:b/>
        </w:rPr>
        <w:t xml:space="preserve">Arrampicarsi/Scalare</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8</w:t>
            </w:r>
          </w:p>
        </w:tc>
      </w:tr>
      <w:tr>
        <w:tc>
          <w:p>
            <w:pPr>
              <w:pStyle w:val="Compact"/>
              <w:jc w:val="left"/>
            </w:pPr>
            <w:r>
              <w:t xml:space="preserve">Ti puoi appoggiare a 2 parete angolari</w:t>
            </w:r>
          </w:p>
        </w:tc>
        <w:tc>
          <w:p>
            <w:pPr>
              <w:pStyle w:val="Compact"/>
              <w:jc w:val="left"/>
            </w:pPr>
            <w:r>
              <w:t xml:space="preserve">-4</w:t>
            </w:r>
          </w:p>
        </w:tc>
      </w:tr>
      <w:tr>
        <w:tc>
          <w:p>
            <w:pPr>
              <w:pStyle w:val="Compact"/>
              <w:jc w:val="left"/>
            </w:pPr>
            <w:r>
              <w:t xml:space="preserve">Puoi usare una corda</w:t>
            </w:r>
          </w:p>
        </w:tc>
        <w:tc>
          <w:p>
            <w:pPr>
              <w:pStyle w:val="Compact"/>
              <w:jc w:val="left"/>
            </w:pPr>
            <w:r>
              <w:t xml:space="preserve">-8</w:t>
            </w:r>
          </w:p>
        </w:tc>
      </w:tr>
      <w:tr>
        <w:tc>
          <w:p>
            <w:pPr>
              <w:pStyle w:val="Compact"/>
              <w:jc w:val="left"/>
            </w:pPr>
            <w:r>
              <w:t xml:space="preserve">Superficie scivolosa</w:t>
            </w:r>
          </w:p>
        </w:tc>
        <w:tc>
          <w:p>
            <w:pPr>
              <w:pStyle w:val="Compact"/>
              <w:jc w:val="left"/>
            </w:pPr>
            <w:r>
              <w:t xml:space="preserve">+5</w:t>
            </w:r>
          </w:p>
        </w:tc>
      </w:tr>
      <w:tr>
        <w:tc>
          <w:p>
            <w:pPr>
              <w:pStyle w:val="Compact"/>
              <w:jc w:val="left"/>
            </w:pPr>
            <w:r>
              <w:t xml:space="preserve">Corda con nodi</w:t>
            </w:r>
          </w:p>
        </w:tc>
        <w:tc>
          <w:p>
            <w:pPr>
              <w:pStyle w:val="Compact"/>
              <w:jc w:val="left"/>
            </w:pPr>
            <w:r>
              <w:t xml:space="preserve">-4</w:t>
            </w:r>
          </w:p>
        </w:tc>
      </w:tr>
      <w:tr>
        <w:tc>
          <w:p>
            <w:pPr>
              <w:pStyle w:val="Compact"/>
              <w:jc w:val="left"/>
            </w:pPr>
            <w:r>
              <w:t xml:space="preserve">Scendere con una corda</w:t>
            </w:r>
          </w:p>
        </w:tc>
        <w:tc>
          <w:p>
            <w:pPr>
              <w:pStyle w:val="Compact"/>
              <w:jc w:val="left"/>
            </w:pPr>
            <w:r>
              <w:t xml:space="preserve">-4</w:t>
            </w:r>
          </w:p>
        </w:tc>
      </w:tr>
    </w:tbl>
    <w:p>
      <w:pPr>
        <w:pStyle w:val="BodyText"/>
      </w:pPr>
      <w:r>
        <w:t xml:space="preserve">Arrampicarsi, anche usando una corda o scalare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p>
    <w:p>
      <w:pPr>
        <w:pStyle w:val="BodyText"/>
      </w:pPr>
      <w:r>
        <w:t xml:space="preserve">Per</w:t>
      </w:r>
      <w:r>
        <w:t xml:space="preserve"> </w:t>
      </w:r>
      <w:r>
        <w:rPr>
          <w:b/>
        </w:rPr>
        <w:t xml:space="preserve">riconoscere un mostro</w:t>
      </w:r>
      <w:r>
        <w:t xml:space="preserve">, una creatura particolare si effettua una prova di Conoscenza (</w:t>
      </w:r>
      <w:r>
        <w:rPr>
          <w:b/>
        </w:rPr>
        <w:t xml:space="preserve">1 Azione</w:t>
      </w:r>
      <w:r>
        <w:t xml:space="preserve">) su:</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p>
    <w:p>
      <w:pPr>
        <w:pStyle w:val="BodyText"/>
      </w:pP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Costa 1 Azione ogni 10 di DC. Con 6 in Erboristeria il tempo è 1 Azione ogni 15 di DC, con 12 punti è 1 Azione ogni 20 DC. Se si fallisce la prova di 10 o più si e’ venuti a contatto/ingerito parte della pozione ed in caso di veleni se ne subiscono gli effetti.</w:t>
      </w:r>
    </w:p>
    <w:p>
      <w:pPr>
        <w:pStyle w:val="BodyText"/>
      </w:pPr>
      <w:r>
        <w:rPr>
          <w:b/>
        </w:rPr>
        <w:t xml:space="preserve">Intimidire</w:t>
      </w:r>
      <w:r>
        <w:t xml:space="preserve">. Il personaggio usa</w:t>
      </w:r>
      <w:r>
        <w:t xml:space="preserve"> </w:t>
      </w:r>
      <w:r>
        <w:rPr>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pStyle w:val="BodyText"/>
      </w:pPr>
      <w:r>
        <w:rPr>
          <w:b/>
        </w:rPr>
        <w:t xml:space="preserve">Ammansire un animale</w:t>
      </w:r>
      <w:r>
        <w:t xml:space="preserve"> </w:t>
      </w:r>
      <w:r>
        <w:t xml:space="preserve">è una prova di</w:t>
      </w:r>
      <w:r>
        <w:t xml:space="preserve"> </w:t>
      </w:r>
      <w:r>
        <w:rPr>
          <w:b/>
        </w:rPr>
        <w:t xml:space="preserve">Gestire Animali</w:t>
      </w:r>
      <w:r>
        <w:t xml:space="preserve"> </w:t>
      </w:r>
      <w:r>
        <w:t xml:space="preserve">a DC 12+CR dell’animale. 1 minuto ogni 5 di DC. Con 6 punti il tempo è 1 minuto ogni 10 di DC, con 12 è 1 minuto ogni 15 DC. La creatura deve avere Intelligenza -3 o superiore.</w:t>
      </w:r>
    </w:p>
    <w:p>
      <w:pPr>
        <w:pStyle w:val="BodyText"/>
      </w:pPr>
      <w:r>
        <w:rPr>
          <w:b/>
        </w:rPr>
        <w:t xml:space="preserve">Muoversi Silenziosamente</w:t>
      </w:r>
      <w:r>
        <w:t xml:space="preserve"> </w:t>
      </w:r>
      <w:r>
        <w:rPr>
          <w:i/>
        </w:rPr>
        <w:t xml:space="preserve">Penalità dovuta all’Armatura.</w:t>
      </w:r>
    </w:p>
    <w:p>
      <w:pPr>
        <w:pStyle w:val="BodyText"/>
      </w:pPr>
      <w:r>
        <w:t xml:space="preserve">Il personaggio che si muove silenziosamente è come fosse su terreno difficile. La prova di Muoversi Silenziosamente va confrontata con la Consapevolezza dell’avversario che potrebbe aver sentito ma che non deve aver visto. Muoversi a piena velocità impone un malus alla prova di Muoversi Silenziosamente di -10.</w:t>
      </w:r>
    </w:p>
    <w:p>
      <w:pPr>
        <w:pStyle w:val="BodyText"/>
      </w:pPr>
      <w:r>
        <w:rPr>
          <w:b/>
        </w:rPr>
        <w:t xml:space="preserve">Nascondersi</w:t>
      </w:r>
      <w:r>
        <w:t xml:space="preserve"> </w:t>
      </w:r>
      <w:r>
        <w:rPr>
          <w:i/>
        </w:rPr>
        <w:t xml:space="preserve">Penalità dovuta all’Armatura.</w:t>
      </w:r>
    </w:p>
    <w:p>
      <w:pPr>
        <w:pStyle w:val="BodyText"/>
      </w:pPr>
      <w:r>
        <w:t xml:space="preserve">Tutti possono nascondersi ade esempio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p>
    <w:p>
      <w:pPr>
        <w:pStyle w:val="BodyText"/>
      </w:pPr>
      <w:r>
        <w:t xml:space="preserve">Si possono</w:t>
      </w:r>
      <w:r>
        <w:t xml:space="preserve"> </w:t>
      </w:r>
      <w:r>
        <w:rPr>
          <w:b/>
        </w:rPr>
        <w:t xml:space="preserve">combinare le Azioni di Muoversi Silenziosamente e Nascondersi</w:t>
      </w:r>
      <w:r>
        <w:t xml:space="preserve">. Il personaggio usa 1 Azione per Nascondersi e una o più Azioni per Muoversi Silenziosamente, sempre su terreno difficile. Deve effettuare una prova di Muoversi Silenziosamente e di Nascondersi, si prende la prova peggiore per il controllo di "osservatori".</w:t>
      </w:r>
    </w:p>
    <w:p>
      <w:pPr>
        <w:pStyle w:val="BodyText"/>
      </w:pP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p>
    <w:p>
      <w:pPr>
        <w:pStyle w:val="BodyText"/>
      </w:pPr>
      <w:r>
        <w:t xml:space="preserve">Un eventuale prova sulla</w:t>
      </w:r>
      <w:r>
        <w:t xml:space="preserve"> </w:t>
      </w:r>
      <w:r>
        <w:rPr>
          <w:b/>
        </w:rPr>
        <w:t xml:space="preserve">Professione</w:t>
      </w:r>
      <w:r>
        <w:t xml:space="preserve"> </w:t>
      </w:r>
      <w:r>
        <w:t xml:space="preserve">viene fatta con 3d6+Saggezza+metà del livello.</w:t>
      </w:r>
    </w:p>
    <w:p>
      <w:pPr>
        <w:pStyle w:val="BodyText"/>
      </w:pPr>
      <w:r>
        <w:rPr>
          <w:b/>
        </w:rPr>
        <w:t xml:space="preserve">Pronto Soccorso</w:t>
      </w:r>
      <w:bookmarkStart w:id="150" w:name="prontosoccorso"/>
      <w:bookmarkEnd w:id="150"/>
      <w:bookmarkStart w:id="151" w:name="prontosoccorso"/>
      <w:r>
        <w:t xml:space="preserve">[prontosoccorso]</w:t>
      </w:r>
      <w:bookmarkEnd w:id="151"/>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w:t>
      </w:r>
      <w:r>
        <w:t xml:space="preserve"> </w:t>
      </w:r>
      <w:r>
        <w:rPr>
          <w:b/>
        </w:rPr>
        <w:t xml:space="preserve">2 minuti</w:t>
      </w:r>
      <w:r>
        <w:t xml:space="preserve">. Con punteggio 6 costa 1 minuto.</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p>
    <w:p>
      <w:pPr>
        <w:pStyle w:val="BodyText"/>
      </w:pPr>
      <w:r>
        <w:rPr>
          <w:b/>
        </w:rPr>
        <w:t xml:space="preserve">Saltare</w:t>
      </w:r>
      <w:r>
        <w:t xml:space="preserve"> </w:t>
      </w:r>
      <w:r>
        <w:rPr>
          <w:i/>
        </w:rPr>
        <w:t xml:space="preserve">Penalità dovuta all’Armatura.</w:t>
      </w:r>
      <w:r>
        <w:t xml:space="preserve"> </w:t>
      </w:r>
      <w:r>
        <w:rPr>
          <w:b/>
        </w:rPr>
        <w:t xml:space="preserve">1 Azione</w:t>
      </w:r>
      <w:r>
        <w:br/>
      </w:r>
      <w:r>
        <w:t xml:space="preserve">La</w:t>
      </w:r>
      <w:r>
        <w:t xml:space="preserve"> </w:t>
      </w:r>
      <w:r>
        <w:rPr>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è possibile saltare in lungo più od in alto più di metà, del proprio movimento.</w:t>
      </w:r>
      <w:r>
        <w:br/>
      </w:r>
      <w:hyperlink w:anchor="cadute">
        <w:r>
          <w:rPr>
            <w:rStyle w:val="Hyperlink"/>
            <w:b/>
          </w:rPr>
          <w:t xml:space="preserve">Danno</w:t>
        </w:r>
        <w:r>
          <w:rPr>
            <w:rStyle w:val="Hyperlink"/>
            <w:b/>
          </w:rPr>
          <w:t xml:space="preserve"> </w:t>
        </w:r>
      </w:hyperlink>
      <w:r>
        <w:t xml:space="preserve">(pag. ): altezza caduta (in metri)/3 xd6. Acrobatica DC 15 1/2 danno (per cadute entro 20m).</w:t>
      </w:r>
    </w:p>
    <w:p>
      <w:pPr>
        <w:pStyle w:val="BodyText"/>
      </w:pPr>
      <w:r>
        <w:rPr>
          <w:b/>
        </w:rPr>
        <w:t xml:space="preserve">Sopravvivenza</w:t>
      </w:r>
    </w:p>
    <w:p>
      <w:pPr>
        <w:pStyle w:val="BodyText"/>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br/>
      </w:r>
      <w:r>
        <w:t xml:space="preserve">Sopravvivenza può essere usata al posto di</w:t>
      </w:r>
      <w:r>
        <w:t xml:space="preserve"> </w:t>
      </w:r>
      <w:r>
        <w:rPr>
          <w:b/>
        </w:rPr>
        <w:t xml:space="preserve">Disattivare Congegni</w:t>
      </w:r>
      <w:r>
        <w:t xml:space="preserve"> </w:t>
      </w:r>
      <w:r>
        <w:t xml:space="preserve">con un -2d6 per disattivare trappole o serrature 1 Azione per DC.</w:t>
      </w:r>
    </w:p>
    <w:p>
      <w:pPr>
        <w:pStyle w:val="BodyText"/>
      </w:pPr>
      <w:r>
        <w:t xml:space="preserve">Ogni quattro punti ottenuti nella prova di Sopravvivenza oltre 13 il personaggio è in grado di</w:t>
      </w:r>
      <w:r>
        <w:t xml:space="preserve"> </w:t>
      </w:r>
      <w:r>
        <w:rPr>
          <w:b/>
        </w:rPr>
        <w:t xml:space="preserve">procurarsi cibo</w:t>
      </w:r>
      <w:r>
        <w:t xml:space="preserve"> </w:t>
      </w:r>
      <w:r>
        <w:t xml:space="preserve">per se stesso ed un altra persona purché si trovi in un ambiente capace di sostenere la vita.</w:t>
      </w:r>
    </w:p>
    <w:p>
      <w:pPr>
        <w:pStyle w:val="BodyText"/>
      </w:pPr>
      <w:r>
        <w:t xml:space="preserve">La prova di</w:t>
      </w:r>
      <w:r>
        <w:t xml:space="preserve"> </w:t>
      </w:r>
      <w:r>
        <w:rPr>
          <w:b/>
        </w:rPr>
        <w:t xml:space="preserve">Valutare</w:t>
      </w:r>
      <w:r>
        <w:t xml:space="preserve"> </w:t>
      </w:r>
      <w:r>
        <w:t xml:space="preserve">si basa alla rarità dell’oggetto.</w:t>
      </w:r>
      <w:r>
        <w:t xml:space="preserve"> </w:t>
      </w:r>
      <w:r>
        <w:rPr>
          <w:b/>
        </w:rPr>
        <w:t xml:space="preserve">3 Azioni</w:t>
      </w:r>
      <w:r>
        <w:t xml:space="preserve">. Con punteggio 6 costa 2 Azioni, con 12 costa 1 Azione.</w:t>
      </w:r>
    </w:p>
    <w:p>
      <w:pPr>
        <w:pStyle w:val="Heading3"/>
      </w:pPr>
      <w:bookmarkStart w:id="152" w:name="linguaggi"/>
      <w:r>
        <w:t xml:space="preserve">Linguaggi</w:t>
      </w:r>
      <w:bookmarkEnd w:id="152"/>
    </w:p>
    <w:p>
      <w:pPr>
        <w:pStyle w:val="FirstParagraph"/>
      </w:pPr>
      <w:bookmarkStart w:id="153" w:name="linguaggi"/>
      <w:bookmarkEnd w:id="153"/>
      <w:bookmarkStart w:id="154" w:name="linguaggi"/>
      <w:r>
        <w:t xml:space="preserve">[linguaggi]</w:t>
      </w:r>
      <w:bookmarkEnd w:id="154"/>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5" w:name="combattimento"/>
      <w:r>
        <w:t xml:space="preserve">Combattimento</w:t>
      </w:r>
      <w:bookmarkEnd w:id="155"/>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7" w:name="liniziativa"/>
      <w:r>
        <w:t xml:space="preserve">L’Iniziativa</w:t>
      </w:r>
      <w:bookmarkEnd w:id="157"/>
    </w:p>
    <w:p>
      <w:pPr>
        <w:pStyle w:val="FirstParagraph"/>
      </w:pPr>
      <w:bookmarkStart w:id="158" w:name="iniziativa"/>
      <w:r>
        <w:t xml:space="preserve">[iniziativa]</w:t>
      </w:r>
      <w:bookmarkEnd w:id="15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59">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60" w:name="risoluzione-delle-azioni"/>
      <w:r>
        <w:t xml:space="preserve">Risoluzione delle Azioni</w:t>
      </w:r>
      <w:bookmarkEnd w:id="160"/>
    </w:p>
    <w:p>
      <w:pPr>
        <w:pStyle w:val="FirstParagraph"/>
      </w:pPr>
      <w:bookmarkStart w:id="161" w:name="risoluzionedelleazioni"/>
      <w:r>
        <w:t xml:space="preserve">[risoluzionedelleazioni]</w:t>
      </w:r>
      <w:bookmarkEnd w:id="161"/>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2" w:name="opzionale---variante-iniziativa"/>
      <w:r>
        <w:t xml:space="preserve">Opzionale - Variante Iniziativa</w:t>
      </w:r>
      <w:bookmarkEnd w:id="162"/>
    </w:p>
    <w:p>
      <w:pPr>
        <w:pStyle w:val="FirstParagraph"/>
      </w:pPr>
      <w:bookmarkStart w:id="163" w:name="varianteiniziativa"/>
      <w:bookmarkEnd w:id="163"/>
      <w:bookmarkStart w:id="164" w:name="varianteiniziativa"/>
      <w:r>
        <w:t xml:space="preserve">[varianteiniziativa]</w:t>
      </w:r>
      <w:bookmarkEnd w:id="164"/>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di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5"/>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6" w:name="il-tempo-round-minuti-e-turni"/>
      <w:r>
        <w:t xml:space="preserve">Il Tempo (Round, Minuti e Turni)</w:t>
      </w:r>
      <w:bookmarkEnd w:id="166"/>
    </w:p>
    <w:p>
      <w:pPr>
        <w:pStyle w:val="FirstParagraph"/>
      </w:pPr>
      <w:bookmarkStart w:id="167" w:name="iltempo"/>
      <w:r>
        <w:t xml:space="preserve">[iltempo]</w:t>
      </w:r>
      <w:bookmarkEnd w:id="167"/>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8"/>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69" w:name="Xb53cf2e1ffbbb393715c072729ea9316968936c"/>
      <w:r>
        <w:t xml:space="preserve">Tempo di riattivazione Oggetti ed Abilita’</w:t>
      </w:r>
      <w:bookmarkEnd w:id="169"/>
    </w:p>
    <w:p>
      <w:pPr>
        <w:pStyle w:val="FirstParagraph"/>
      </w:pPr>
      <w:bookmarkStart w:id="170" w:name="temporiattivazioneoggetti"/>
      <w:r>
        <w:t xml:space="preserve">[temporiattivazioneoggetti]</w:t>
      </w:r>
      <w:bookmarkEnd w:id="170"/>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71" w:name="azioni-nel-round"/>
      <w:r>
        <w:t xml:space="preserve">Azioni nel Round</w:t>
      </w:r>
      <w:bookmarkEnd w:id="171"/>
    </w:p>
    <w:p>
      <w:pPr>
        <w:pStyle w:val="FirstParagraph"/>
      </w:pPr>
      <w:bookmarkStart w:id="172" w:name="azioninelround"/>
      <w:r>
        <w:t xml:space="preserve">[azioninelround]</w:t>
      </w:r>
      <w:bookmarkEnd w:id="17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Azione di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
        </w:rPr>
        <w:t xml:space="preserve">ritardare</w:t>
      </w:r>
      <w:r>
        <w:t xml:space="preserve"> </w:t>
      </w:r>
      <w:r>
        <w:t xml:space="preserve">una o più Azioni per aspettare lo svolgersi delle scene. Il personaggio che ritarda una sua Azione agisce per primo tra i soggetti che agiscono in quel valore di iniziativa, nei successivi round continuerà ad agire con il nuovo valore di iniziativa. Decidere di agire ad una determinata scena va dichiarata/richiesta prima che ci sia la dichiarazione od esecuzione delle successive azioni , altrimenti si agisce immediatamente dopo.</w:t>
      </w:r>
    </w:p>
    <w:p>
      <w:pPr>
        <w:pStyle w:val="BodyText"/>
      </w:pPr>
      <w:r>
        <w:t xml:space="preserve">Un giocatore che dichiara di aspettare una certa scena per poter agire equivale ad eseguire una o più</w:t>
      </w:r>
      <w:r>
        <w:t xml:space="preserve"> </w:t>
      </w:r>
      <w:r>
        <w:rPr>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In questo caso la sua Azione di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Rinfodera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w:t>
            </w:r>
            <w:r>
              <w:t xml:space="preserve"> </w:t>
            </w:r>
            <w:r>
              <w:rPr>
                <w:b/>
              </w:rPr>
              <w:t xml:space="preserve">I</w:t>
            </w:r>
            <w:r>
              <w:t xml:space="preserve">mmediata - Azione</w:t>
            </w:r>
            <w:r>
              <w:t xml:space="preserve"> </w:t>
            </w:r>
            <w:r>
              <w:rPr>
                <w:b/>
              </w:rPr>
              <w:t xml:space="preserve">R</w:t>
            </w:r>
            <w:r>
              <w:t xml:space="preserve">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Azione di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Azione di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4" w:name="movimento"/>
      <w:r>
        <w:t xml:space="preserve">Movimento</w:t>
      </w:r>
      <w:bookmarkEnd w:id="174"/>
    </w:p>
    <w:p>
      <w:pPr>
        <w:pStyle w:val="FirstParagraph"/>
      </w:pPr>
      <w:bookmarkStart w:id="175" w:name="movimento"/>
      <w:r>
        <w:t xml:space="preserve">[movimento]</w:t>
      </w:r>
      <w:bookmarkEnd w:id="17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6" w:name="X3eb4b4b688411ef94a88df154cc0ad773459bc4"/>
      <w:r>
        <w:t xml:space="preserve">Opzionale - Creature Grandi e Piccole in Combattimento</w:t>
      </w:r>
      <w:bookmarkEnd w:id="176"/>
    </w:p>
    <w:p>
      <w:pPr>
        <w:pStyle w:val="FirstParagraph"/>
      </w:pPr>
      <w:bookmarkStart w:id="177" w:name="creaturegrandipiccole"/>
      <w:r>
        <w:t xml:space="preserve">[creaturegrandipiccole]</w:t>
      </w:r>
      <w:bookmarkEnd w:id="177"/>
    </w:p>
    <w:p>
      <w:pPr>
        <w:pStyle w:val="BodyText"/>
      </w:pPr>
      <w:r>
        <w:t xml:space="preserve">La tabella che segue mostra quante creature che possono circondare una creatura di taglia media a seconda della propria taglia.</w:t>
      </w:r>
    </w:p>
    <w:p>
      <w:pPr>
        <w:pStyle w:val="BodyText"/>
      </w:pPr>
      <w:r>
        <w:rPr>
          <w:b/>
        </w:rPr>
        <w:t xml:space="preserve">Tabella: Taglia, Scala delle Creature e numero per quadretto</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c>
          <w:p>
            <w:pPr>
              <w:pStyle w:val="Compact"/>
              <w:jc w:val="left"/>
            </w:pPr>
            <w:r>
              <w:rPr>
                <w:b/>
              </w:rPr>
              <w:t xml:space="preserve">n. creature</w:t>
            </w:r>
          </w:p>
        </w:tc>
      </w:tr>
      <w:tr>
        <w:tc>
          <w:p>
            <w:pPr>
              <w:pStyle w:val="Compact"/>
              <w:jc w:val="left"/>
            </w:pPr>
            <w:r>
              <w:t xml:space="preserve">Creatura</w:t>
            </w:r>
          </w:p>
        </w:tc>
        <w:tc>
          <w:p>
            <w:pPr>
              <w:pStyle w:val="Compact"/>
              <w:jc w:val="left"/>
            </w:pPr>
            <w:r>
              <w:t xml:space="preserve">in mischia</w:t>
            </w:r>
          </w:p>
        </w:tc>
        <w:tc>
          <w:p>
            <w:pPr>
              <w:pStyle w:val="Compact"/>
              <w:jc w:val="left"/>
            </w:pPr>
            <w:r>
              <w:t xml:space="preserve">nel quadretto</w:t>
            </w:r>
          </w:p>
        </w:tc>
      </w:tr>
      <w:tr>
        <w:tc>
          <w:p>
            <w:pPr>
              <w:pStyle w:val="Compact"/>
              <w:jc w:val="left"/>
            </w:pPr>
            <w:r>
              <w:t xml:space="preserve">Piccolissima</w:t>
            </w:r>
          </w:p>
        </w:tc>
        <w:tc>
          <w:p>
            <w:pPr>
              <w:pStyle w:val="Compact"/>
              <w:jc w:val="left"/>
            </w:pPr>
            <w:r>
              <w:t xml:space="preserve">100</w:t>
            </w:r>
          </w:p>
        </w:tc>
        <w:tc>
          <w:p>
            <w:pPr>
              <w:pStyle w:val="Compact"/>
              <w:jc w:val="left"/>
            </w:pPr>
            <w:r>
              <w:t xml:space="preserve">16</w:t>
            </w:r>
          </w:p>
        </w:tc>
      </w:tr>
      <w:tr>
        <w:tc>
          <w:p>
            <w:pPr>
              <w:pStyle w:val="Compact"/>
              <w:jc w:val="left"/>
            </w:pPr>
            <w:r>
              <w:t xml:space="preserve">Minuta</w:t>
            </w:r>
          </w:p>
        </w:tc>
        <w:tc>
          <w:p>
            <w:pPr>
              <w:pStyle w:val="Compact"/>
              <w:jc w:val="left"/>
            </w:pPr>
            <w:r>
              <w:t xml:space="preserve">64</w:t>
            </w:r>
          </w:p>
        </w:tc>
        <w:tc>
          <w:p>
            <w:pPr>
              <w:pStyle w:val="Compact"/>
              <w:jc w:val="left"/>
            </w:pPr>
            <w:r>
              <w:t xml:space="preserve">8</w:t>
            </w:r>
          </w:p>
        </w:tc>
      </w:tr>
      <w:tr>
        <w:tc>
          <w:p>
            <w:pPr>
              <w:pStyle w:val="Compact"/>
              <w:jc w:val="left"/>
            </w:pPr>
            <w:r>
              <w:t xml:space="preserve">Minuscola</w:t>
            </w:r>
          </w:p>
        </w:tc>
        <w:tc>
          <w:p>
            <w:pPr>
              <w:pStyle w:val="Compact"/>
              <w:jc w:val="left"/>
            </w:pPr>
            <w:r>
              <w:t xml:space="preserve">32</w:t>
            </w:r>
          </w:p>
        </w:tc>
        <w:tc>
          <w:p>
            <w:pPr>
              <w:pStyle w:val="Compact"/>
              <w:jc w:val="left"/>
            </w:pPr>
            <w:r>
              <w:t xml:space="preserve">4</w:t>
            </w:r>
          </w:p>
        </w:tc>
      </w:tr>
      <w:tr>
        <w:tc>
          <w:p>
            <w:pPr>
              <w:pStyle w:val="Compact"/>
              <w:jc w:val="left"/>
            </w:pPr>
            <w:r>
              <w:t xml:space="preserve">Piccola</w:t>
            </w:r>
          </w:p>
        </w:tc>
        <w:tc>
          <w:p>
            <w:pPr>
              <w:pStyle w:val="Compact"/>
              <w:jc w:val="left"/>
            </w:pPr>
            <w:r>
              <w:t xml:space="preserve">16</w:t>
            </w:r>
          </w:p>
        </w:tc>
        <w:tc>
          <w:p>
            <w:pPr>
              <w:pStyle w:val="Compact"/>
              <w:jc w:val="left"/>
            </w:pPr>
            <w:r>
              <w:t xml:space="preserve">2</w:t>
            </w:r>
          </w:p>
        </w:tc>
      </w:tr>
      <w:tr>
        <w:tc>
          <w:p>
            <w:pPr>
              <w:pStyle w:val="Compact"/>
              <w:jc w:val="left"/>
            </w:pPr>
            <w:r>
              <w:t xml:space="preserve">Media</w:t>
            </w:r>
          </w:p>
        </w:tc>
        <w:tc>
          <w:p>
            <w:pPr>
              <w:pStyle w:val="Compact"/>
              <w:jc w:val="left"/>
            </w:pPr>
            <w:r>
              <w:t xml:space="preserve">8</w:t>
            </w:r>
          </w:p>
        </w:tc>
        <w:tc>
          <w:p>
            <w:pPr>
              <w:pStyle w:val="Compact"/>
              <w:jc w:val="left"/>
            </w:pPr>
            <w:r>
              <w:t xml:space="preserve">1</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8"/>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9" w:name="vita-e-morte"/>
      <w:r>
        <w:t xml:space="preserve">Vita e Morte</w:t>
      </w:r>
      <w:bookmarkEnd w:id="179"/>
    </w:p>
    <w:p>
      <w:pPr>
        <w:pStyle w:val="FirstParagraph"/>
      </w:pPr>
      <w:bookmarkStart w:id="180" w:name="morire"/>
      <w:r>
        <w:t xml:space="preserve">[morire]</w:t>
      </w:r>
      <w:bookmarkEnd w:id="18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Il danno da arma si calcola come somma del dado dell’arma, Forza (o Destrezza se indicato da Abilità) che sia positiva o negativa, bonus dati da Lista d’Armi, bonus dati Abilità, bonus dadi dall’arma e bonus circostanziali.</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Le Condizioni di tipo mentale quali Affascinato, Charmato, Confuso terminano quando il personaggio diventa morent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8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182" w:name="puntiferitatemporaneimorte"/>
      <w:bookmarkEnd w:id="182"/>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3" w:name="opzionale---recupero-da-0-punti-ferita"/>
      <w:r>
        <w:t xml:space="preserve">Opzionale - Recupero da 0 Punti Ferita</w:t>
      </w:r>
      <w:bookmarkEnd w:id="183"/>
    </w:p>
    <w:p>
      <w:pPr>
        <w:pStyle w:val="FirstParagraph"/>
      </w:pPr>
      <w:bookmarkStart w:id="184" w:name="recuperozeropf"/>
      <w:r>
        <w:t xml:space="preserve">[recuperozeropf]</w:t>
      </w:r>
      <w:bookmarkEnd w:id="184"/>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5" w:name="recupero-punti-caratteristica"/>
      <w:r>
        <w:t xml:space="preserve">Recupero punti Caratteristica</w:t>
      </w:r>
      <w:bookmarkEnd w:id="185"/>
    </w:p>
    <w:p>
      <w:pPr>
        <w:pStyle w:val="FirstParagraph"/>
      </w:pPr>
      <w:bookmarkStart w:id="186" w:name="recuperopunticcaratteristica"/>
      <w:r>
        <w:t xml:space="preserve">[recuperopunticcaratteristica]</w:t>
      </w:r>
      <w:bookmarkEnd w:id="186"/>
    </w:p>
    <w:p>
      <w:pPr>
        <w:pStyle w:val="BodyText"/>
      </w:pPr>
      <w:r>
        <w:t xml:space="preserve">Eventuali punti caratteristica persi si recuperano al ritmo di 1 punto al giorno, se non indicati come perdita permanente.</w:t>
      </w:r>
    </w:p>
    <w:p>
      <w:pPr>
        <w:pStyle w:val="Heading3"/>
      </w:pPr>
      <w:bookmarkStart w:id="187" w:name="recupero-punti-ferita-naturale"/>
      <w:r>
        <w:t xml:space="preserve">Recupero Punti Ferita naturale</w:t>
      </w:r>
      <w:bookmarkEnd w:id="187"/>
    </w:p>
    <w:p>
      <w:pPr>
        <w:pStyle w:val="FirstParagraph"/>
      </w:pPr>
      <w:bookmarkStart w:id="188" w:name="recuperopuntiferitanaturale"/>
      <w:r>
        <w:t xml:space="preserve">[recuperopuntiferitanaturale]</w:t>
      </w:r>
      <w:bookmarkEnd w:id="188"/>
    </w:p>
    <w:p>
      <w:pPr>
        <w:pStyle w:val="BodyText"/>
      </w:pPr>
      <w:r>
        <w:t xml:space="preserve">Riposare 8 ore fa recuperare il punteggio di Costituzione + Competenza Armi al giorno in Punti Ferita, con un minimo di 1.</w:t>
      </w:r>
    </w:p>
    <w:p>
      <w:pPr>
        <w:pStyle w:val="Heading3"/>
      </w:pPr>
      <w:bookmarkStart w:id="189" w:name="recupero-punti-ferita-non-letali"/>
      <w:r>
        <w:t xml:space="preserve">Recupero Punti Ferita non letali</w:t>
      </w:r>
      <w:bookmarkEnd w:id="189"/>
    </w:p>
    <w:p>
      <w:pPr>
        <w:pStyle w:val="FirstParagraph"/>
      </w:pPr>
      <w:bookmarkStart w:id="190" w:name="recuperopuntiferitanonletali"/>
      <w:r>
        <w:t xml:space="preserve">[recuperopuntiferitanonletali]</w:t>
      </w:r>
      <w:bookmarkEnd w:id="190"/>
      <w:bookmarkStart w:id="191" w:name="recuperopuntiferitanonletali"/>
      <w:bookmarkEnd w:id="191"/>
    </w:p>
    <w:p>
      <w:pPr>
        <w:pStyle w:val="BodyText"/>
      </w:pPr>
      <w:r>
        <w:t xml:space="preserve">Ogni ora si recupera, con un minimo di 1 Punto Ferita, il proprio valore di Costituzione.</w:t>
      </w:r>
    </w:p>
    <w:p>
      <w:pPr>
        <w:pStyle w:val="Heading3"/>
      </w:pPr>
      <w:bookmarkStart w:id="192" w:name="punti-ferita-massimi"/>
      <w:r>
        <w:t xml:space="preserve">Punti Ferita Massimi</w:t>
      </w:r>
      <w:bookmarkEnd w:id="192"/>
    </w:p>
    <w:p>
      <w:pPr>
        <w:pStyle w:val="FirstParagraph"/>
      </w:pPr>
      <w:bookmarkStart w:id="193" w:name="puntiferitamassimi"/>
      <w:r>
        <w:t xml:space="preserve">[puntiferitamassimi]</w:t>
      </w:r>
      <w:bookmarkEnd w:id="193"/>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4"/>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5" w:name="tiro-per-colpire-e-difesa"/>
      <w:r>
        <w:t xml:space="preserve">Tiro per Colpire e Difesa</w:t>
      </w:r>
      <w:bookmarkEnd w:id="195"/>
    </w:p>
    <w:p>
      <w:pPr>
        <w:pStyle w:val="FirstParagraph"/>
      </w:pPr>
      <w:bookmarkStart w:id="196" w:name="tiropercolpireedifesa"/>
      <w:r>
        <w:t xml:space="preserve">[tiropercolpireedifesa]</w:t>
      </w:r>
      <w:bookmarkEnd w:id="19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8" w:name="la-difesa-e-lattacco"/>
      <w:r>
        <w:t xml:space="preserve">La Difesa e l’Attacco</w:t>
      </w:r>
      <w:bookmarkEnd w:id="198"/>
    </w:p>
    <w:p>
      <w:pPr>
        <w:pStyle w:val="FirstParagraph"/>
      </w:pPr>
      <w:bookmarkStart w:id="199" w:name="difesaeattacco"/>
      <w:r>
        <w:t xml:space="preserve">[difesaeattacco]</w:t>
      </w:r>
      <w:bookmarkEnd w:id="19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Tiro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Tiro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200" w:name="tirare-3-volte-1"/>
      <w:r>
        <w:t xml:space="preserve">Tirare 3 volte 1</w:t>
      </w:r>
      <w:bookmarkEnd w:id="200"/>
    </w:p>
    <w:p>
      <w:pPr>
        <w:pStyle w:val="FirstParagraph"/>
      </w:pPr>
      <w:bookmarkStart w:id="201" w:name="tiraretrevolteuno"/>
      <w:r>
        <w:t xml:space="preserve">[tiraretrevolteuno]</w:t>
      </w:r>
      <w:bookmarkEnd w:id="201"/>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2" w:name="tirare-3-volte-6"/>
      <w:r>
        <w:t xml:space="preserve">Tirare 3 volte 6</w:t>
      </w:r>
      <w:bookmarkEnd w:id="202"/>
    </w:p>
    <w:p>
      <w:pPr>
        <w:pStyle w:val="FirstParagraph"/>
      </w:pPr>
      <w:bookmarkStart w:id="203" w:name="tiraretrevoltesei"/>
      <w:r>
        <w:t xml:space="preserve">[tiraretrevoltesei]</w:t>
      </w:r>
      <w:bookmarkEnd w:id="203"/>
    </w:p>
    <w:p>
      <w:pPr>
        <w:pStyle w:val="BodyText"/>
      </w:pPr>
      <w:r>
        <w:t xml:space="preserve">Se nei primi 3 Tiri per Colpire fai tre volte 6 prenderai l’avversario indipendentemente dal risultato finale del Tiro per Colpire. Oltre ad avere la certezza di aver fatto un Tiro Critico (vedi sotto) il Narratore potrebbe decidere di applicare qualche effetto descrittivo (od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5" w:name="tiro-critico"/>
      <w:r>
        <w:t xml:space="preserve">Tiro Critico</w:t>
      </w:r>
      <w:bookmarkEnd w:id="205"/>
    </w:p>
    <w:p>
      <w:pPr>
        <w:pStyle w:val="FirstParagraph"/>
      </w:pPr>
      <w:bookmarkStart w:id="206" w:name="tirocritico"/>
      <w:r>
        <w:t xml:space="preserve">[tirocritico]</w:t>
      </w:r>
      <w:bookmarkEnd w:id="206"/>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hai fatto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Heading2"/>
      </w:pPr>
      <w:bookmarkStart w:id="207" w:name="opzionale---tiro-critico-variante"/>
      <w:r>
        <w:t xml:space="preserve">Opzionale - Tiro Critico Variante</w:t>
      </w:r>
      <w:bookmarkEnd w:id="207"/>
    </w:p>
    <w:p>
      <w:pPr>
        <w:pStyle w:val="FirstParagraph"/>
      </w:pPr>
      <w:bookmarkStart w:id="208" w:name="tirocriticovariante"/>
      <w:bookmarkEnd w:id="208"/>
      <w:bookmarkStart w:id="209" w:name="tirocriticovariante"/>
      <w:r>
        <w:t xml:space="preserve">[tirocriticovariante]</w:t>
      </w:r>
      <w:bookmarkEnd w:id="20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Tiro Critico per ogni multiplo di 6 in cui il Tiro per Colpire è superiore alla Difesa, indipendentemente dal numero di 6 tirati.</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Heading2"/>
      </w:pPr>
      <w:bookmarkStart w:id="210" w:name="esplosione-del-danno"/>
      <w:r>
        <w:t xml:space="preserve">Esplosione del Danno</w:t>
      </w:r>
      <w:bookmarkEnd w:id="210"/>
    </w:p>
    <w:p>
      <w:pPr>
        <w:pStyle w:val="FirstParagraph"/>
      </w:pPr>
      <w:bookmarkStart w:id="211" w:name="esplosionedeldanno"/>
      <w:r>
        <w:t xml:space="preserve">[esplosionedeldanno]</w:t>
      </w:r>
      <w:bookmarkEnd w:id="21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3" w:name="attacchi-multipli"/>
      <w:r>
        <w:t xml:space="preserve">Attacchi multipli</w:t>
      </w:r>
      <w:bookmarkEnd w:id="213"/>
    </w:p>
    <w:p>
      <w:pPr>
        <w:pStyle w:val="FirstParagraph"/>
      </w:pPr>
      <w:bookmarkStart w:id="214" w:name="attacchimultiplimischia"/>
      <w:r>
        <w:t xml:space="preserve">[attacchimultiplimischia]</w:t>
      </w:r>
      <w:bookmarkEnd w:id="214"/>
    </w:p>
    <w:p>
      <w:pPr>
        <w:pStyle w:val="BodyText"/>
      </w:pPr>
      <w:r>
        <w:t xml:space="preserve">Con una Azione il personaggio può eseguire un singolo attacco.</w:t>
      </w:r>
    </w:p>
    <w:p>
      <w:pPr>
        <w:pStyle w:val="BodyText"/>
      </w:pPr>
      <w:r>
        <w:t xml:space="preserve">Con due Azioni il personaggio può effettuare fino a due Tiri per Colpire sul medesimo avversario.</w:t>
      </w:r>
      <w:r>
        <w:t xml:space="preserve"> </w:t>
      </w:r>
      <w:r>
        <w:rPr>
          <w:b/>
        </w:rPr>
        <w:t xml:space="preserve">Se vuole fare 3 o più attacchi deve usare 3 Azioni</w:t>
      </w:r>
      <w:r>
        <w:t xml:space="preserve">.</w:t>
      </w:r>
    </w:p>
    <w:p>
      <w:pPr>
        <w:pStyle w:val="BodyText"/>
      </w:pPr>
      <w:r>
        <w:t xml:space="preserve">Ogni singola freccia, dardo, pugnale o arma con gittata scagliata conta come un attacco.</w:t>
      </w:r>
    </w:p>
    <w:p>
      <w:pPr>
        <w:pStyle w:val="BodyText"/>
      </w:pPr>
      <w:r>
        <w:t xml:space="preserve">La prima azione di attacco non ha malus mentre la seconda azione di attacco ha -5 al colpire. Successivi Tiri per Colpire cumuleranno -5 al colpire, quindi un terzo attacco avrà -10 ed un quarto attacco -15...</w:t>
      </w:r>
    </w:p>
    <w:p>
      <w:pPr>
        <w:pStyle w:val="BodyText"/>
      </w:pPr>
      <w:r>
        <w:t xml:space="preserve">Se il malus al colpire cumulativo diventa maggiore del Tiro per Colpire non è più possibile fare ulteriori attacchi.</w:t>
      </w:r>
    </w:p>
    <w:p>
      <w:pPr>
        <w:pStyle w:val="BodyText"/>
      </w:pPr>
      <w:r>
        <w:t xml:space="preserve">Se ho Competenza Armi 5, Forza 1, +2 al compire come bonus dalla Lista d’Armi e +1 al colpire dato da una Abilità, +2 perché fiancheggio e +1 per arma magica il primo Tiro per Colpire sarà 3d6+12, il secondo sarà 3d6+7, il terzo 3d6+2. Non è possibile effettuare un quarto attacco in quanto il bonus al colpire diventerebbe negativo.</w:t>
      </w:r>
    </w:p>
    <w:p>
      <w:pPr>
        <w:pStyle w:val="BodyText"/>
      </w:pPr>
      <w:r>
        <w:t xml:space="preserve">Il giocatore può dichiarare di effettuare gli attacchi su bersagli differenti. Ogni attacco può essere inframmezzato da una Azione di Movimento, purché abbia abbastanza Azioni.</w:t>
      </w:r>
    </w:p>
    <w:p>
      <w:pPr>
        <w:pStyle w:val="Heading3"/>
      </w:pPr>
      <w:bookmarkStart w:id="215" w:name="opzionale---variante-attacchi-multipli"/>
      <w:r>
        <w:t xml:space="preserve">Opzionale - Variante attacchi multipli</w:t>
      </w:r>
      <w:bookmarkEnd w:id="215"/>
    </w:p>
    <w:p>
      <w:pPr>
        <w:pStyle w:val="FirstParagraph"/>
      </w:pPr>
      <w:bookmarkStart w:id="216" w:name="varianteattacchimultipli"/>
      <w:r>
        <w:t xml:space="preserve">[varianteattacchimultipli]</w:t>
      </w:r>
      <w:bookmarkEnd w:id="216"/>
    </w:p>
    <w:p>
      <w:pPr>
        <w:pStyle w:val="BodyText"/>
      </w:pPr>
      <w:r>
        <w:t xml:space="preserve">Il giocatore stabilito il suo bonus al colpire esegue un unico Tiro per Colpire.</w:t>
      </w:r>
      <w:r>
        <w:t xml:space="preserve"> </w:t>
      </w:r>
      <w:r>
        <w:t xml:space="preserve">Se colpisce tira il danno e per ogni multiplo di 6 del bonus al colpire aggiunge un Tiro Critico. Questo attacco consuma 2 Azioni ed è l’unico attacco che si può fare nel round.</w:t>
      </w:r>
    </w:p>
    <w:p>
      <w:pPr>
        <w:pStyle w:val="BodyText"/>
      </w:pPr>
      <w:r>
        <w:t xml:space="preserve">Questa variante serve a velocizzare il gioco facendo un unico Tiro per Colpire. Questa variante non è compatibile con Opzionale - Tiro Critico Variante.</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218" w:name="X4dd255546dd2291d24cd8e3f89c7e266a69c143"/>
      <w:r>
        <w:t xml:space="preserve">Armi da Tiro - Archi - Balestre (Arco / Balestre / Pugnali..)</w:t>
      </w:r>
      <w:bookmarkEnd w:id="218"/>
    </w:p>
    <w:p>
      <w:pPr>
        <w:pStyle w:val="FirstParagraph"/>
      </w:pPr>
      <w:bookmarkStart w:id="219" w:name="armidatiro"/>
      <w:r>
        <w:t xml:space="preserve">[armidatiro]</w:t>
      </w:r>
      <w:bookmarkEnd w:id="219"/>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0"/>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1" w:name="attacchi-con-armi-a-spargimento"/>
      <w:r>
        <w:t xml:space="preserve">Attacchi con armi a spargimento</w:t>
      </w:r>
      <w:bookmarkEnd w:id="221"/>
    </w:p>
    <w:p>
      <w:pPr>
        <w:pStyle w:val="FirstParagraph"/>
      </w:pPr>
      <w:bookmarkStart w:id="222" w:name="attacchiarmidaspargimento"/>
      <w:r>
        <w:t xml:space="preserve">[attacchiarmidaspargimento]</w:t>
      </w:r>
      <w:bookmarkEnd w:id="222"/>
      <w:bookmarkStart w:id="223" w:name="spargimento"/>
      <w:bookmarkEnd w:id="223"/>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224" w:name="impreparato-colti-di-sorpresa"/>
      <w:r>
        <w:t xml:space="preserve">Impreparato – Colti di Sorpresa</w:t>
      </w:r>
      <w:bookmarkEnd w:id="224"/>
    </w:p>
    <w:p>
      <w:pPr>
        <w:pStyle w:val="FirstParagraph"/>
      </w:pPr>
      <w:bookmarkStart w:id="225" w:name="coltidisorpresa"/>
      <w:r>
        <w:t xml:space="preserve">[coltidisorpresa]</w:t>
      </w:r>
      <w:bookmarkEnd w:id="225"/>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p>
      <w:pPr>
        <w:pStyle w:val="Heading2"/>
      </w:pPr>
      <w:bookmarkStart w:id="226" w:name="Xa6eea18ec29f4485be73e6670ad176dc057a9c2"/>
      <w:r>
        <w:t xml:space="preserve">Modificatori di attacco o difesa per situazioni particolari</w:t>
      </w:r>
      <w:bookmarkEnd w:id="226"/>
    </w:p>
    <w:p>
      <w:pPr>
        <w:pStyle w:val="FirstParagraph"/>
      </w:pPr>
      <w:bookmarkStart w:id="227" w:name="modificatoriattaccodifesaparticolari"/>
      <w:r>
        <w:t xml:space="preserve">[modificatoriattaccodifesaparticolari]</w:t>
      </w:r>
      <w:bookmarkEnd w:id="227"/>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fiancheggiare l’avversario, posizione sopraelevata, attaccare alla schiena, arma lung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8"/>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9" w:name="azioniparticolaricombattimento"/>
      <w:r>
        <w:t xml:space="preserve">Azioni particolari in combattimento</w:t>
      </w:r>
      <w:bookmarkEnd w:id="229"/>
    </w:p>
    <w:p>
      <w:pPr>
        <w:pStyle w:val="Heading3"/>
      </w:pPr>
      <w:bookmarkStart w:id="230" w:name="attacco-a-mani-nude"/>
      <w:r>
        <w:t xml:space="preserve">Attacco a mani nude</w:t>
      </w:r>
      <w:bookmarkEnd w:id="230"/>
    </w:p>
    <w:p>
      <w:pPr>
        <w:pStyle w:val="FirstParagraph"/>
      </w:pPr>
      <w:bookmarkStart w:id="231" w:name="attaccomaninude"/>
      <w:r>
        <w:t xml:space="preserve">[attaccomaninude]</w:t>
      </w:r>
      <w:bookmarkEnd w:id="231"/>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32" w:name="alzarsi-da-prono"/>
      <w:r>
        <w:t xml:space="preserve">Alzarsi da prono</w:t>
      </w:r>
      <w:bookmarkEnd w:id="232"/>
    </w:p>
    <w:p>
      <w:pPr>
        <w:pStyle w:val="FirstParagraph"/>
      </w:pPr>
      <w:bookmarkStart w:id="233" w:name="alzarsidaprono"/>
      <w:r>
        <w:t xml:space="preserve">[alzarsidaprono]</w:t>
      </w:r>
      <w:bookmarkEnd w:id="233"/>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 con Acrobatica 8 costa sempre una Reazione.</w:t>
      </w:r>
    </w:p>
    <w:p>
      <w:pPr>
        <w:pStyle w:val="BodyText"/>
      </w:pPr>
      <w:r>
        <w:t xml:space="preserve">Quando sei prono puoi strisciare o muoverti a carponi. Il terreno si considera difficile e sei comunque considerato ancora prono finché non ti alzi.</w:t>
      </w:r>
    </w:p>
    <w:p>
      <w:pPr>
        <w:pStyle w:val="Heading3"/>
      </w:pPr>
      <w:bookmarkStart w:id="234" w:name="carica"/>
      <w:r>
        <w:t xml:space="preserve">Carica</w:t>
      </w:r>
      <w:bookmarkEnd w:id="234"/>
    </w:p>
    <w:p>
      <w:pPr>
        <w:pStyle w:val="FirstParagraph"/>
      </w:pPr>
      <w:bookmarkStart w:id="235" w:name="carica"/>
      <w:r>
        <w:t xml:space="preserve">[carica]</w:t>
      </w:r>
      <w:bookmarkEnd w:id="235"/>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6"/>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7" w:name="controcarica"/>
      <w:r>
        <w:t xml:space="preserve">Controcarica</w:t>
      </w:r>
      <w:bookmarkEnd w:id="237"/>
    </w:p>
    <w:p>
      <w:pPr>
        <w:pStyle w:val="FirstParagraph"/>
      </w:pPr>
      <w:bookmarkStart w:id="238" w:name="controcarica"/>
      <w:r>
        <w:t xml:space="preserve">[controcarica]</w:t>
      </w:r>
      <w:bookmarkEnd w:id="238"/>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39" w:name="X8efb398600b008724f78febd0c3755d376e5b2c"/>
      <w:r>
        <w:t xml:space="preserve">Preparare una arma lunga/da controcarica contro una carica</w:t>
      </w:r>
      <w:bookmarkEnd w:id="239"/>
    </w:p>
    <w:p>
      <w:pPr>
        <w:pStyle w:val="FirstParagraph"/>
      </w:pPr>
      <w:bookmarkStart w:id="240" w:name="prepararearmalungacontrocarica"/>
      <w:r>
        <w:t xml:space="preserve">[prepararearmalungacontrocarica]</w:t>
      </w:r>
      <w:bookmarkEnd w:id="240"/>
    </w:p>
    <w:p>
      <w:pPr>
        <w:pStyle w:val="BodyText"/>
      </w:pPr>
      <w:r>
        <w:t xml:space="preserve">E’ una Re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41"/>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42" w:name="carica-con-arma-da-controcarica"/>
      <w:r>
        <w:t xml:space="preserve">Carica con Arma da Controcarica</w:t>
      </w:r>
      <w:bookmarkEnd w:id="242"/>
    </w:p>
    <w:p>
      <w:pPr>
        <w:pStyle w:val="FirstParagraph"/>
      </w:pPr>
      <w:bookmarkStart w:id="243" w:name="caricaarmadacontrocarica"/>
      <w:r>
        <w:t xml:space="preserve">[caricaarmadacontrocarica]</w:t>
      </w:r>
      <w:bookmarkEnd w:id="243"/>
    </w:p>
    <w:p>
      <w:pPr>
        <w:pStyle w:val="BodyText"/>
      </w:pPr>
      <w:r>
        <w:t xml:space="preserve">se il Tiro per Colpire ha successo quando usi un arma con il talento controcarica per caricare un avversario questa infligge un tiro critico.</w:t>
      </w:r>
    </w:p>
    <w:p>
      <w:pPr>
        <w:pStyle w:val="Heading3"/>
      </w:pPr>
      <w:bookmarkStart w:id="244" w:name="aiutare-un-altro"/>
      <w:r>
        <w:t xml:space="preserve">Aiutare un altro</w:t>
      </w:r>
      <w:bookmarkEnd w:id="244"/>
    </w:p>
    <w:p>
      <w:pPr>
        <w:pStyle w:val="FirstParagraph"/>
      </w:pPr>
      <w:bookmarkStart w:id="245" w:name="aiutare"/>
      <w:r>
        <w:t xml:space="preserve">[aiutare]</w:t>
      </w:r>
      <w:bookmarkEnd w:id="24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6" w:name="colpo-di-grazia"/>
      <w:r>
        <w:t xml:space="preserve">Colpo di Grazia</w:t>
      </w:r>
      <w:bookmarkEnd w:id="246"/>
    </w:p>
    <w:p>
      <w:pPr>
        <w:pStyle w:val="FirstParagraph"/>
      </w:pPr>
      <w:bookmarkStart w:id="247" w:name="colpodigrazia"/>
      <w:r>
        <w:t xml:space="preserve">[colpodigrazia]</w:t>
      </w:r>
      <w:bookmarkEnd w:id="24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9" w:name="tiri-mirati"/>
      <w:r>
        <w:t xml:space="preserve">Tiri Mirati</w:t>
      </w:r>
      <w:bookmarkEnd w:id="249"/>
    </w:p>
    <w:p>
      <w:pPr>
        <w:pStyle w:val="FirstParagraph"/>
      </w:pPr>
      <w:bookmarkStart w:id="250" w:name="tirimirati"/>
      <w:r>
        <w:t xml:space="preserve">[tirimirati]</w:t>
      </w:r>
      <w:bookmarkEnd w:id="250"/>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51" w:name="danno-non-letale"/>
      <w:r>
        <w:t xml:space="preserve">Danno non letale</w:t>
      </w:r>
      <w:bookmarkEnd w:id="251"/>
    </w:p>
    <w:p>
      <w:pPr>
        <w:pStyle w:val="FirstParagraph"/>
      </w:pPr>
      <w:bookmarkStart w:id="252" w:name="dannononletale"/>
      <w:r>
        <w:t xml:space="preserve">[dannononletale]</w:t>
      </w:r>
      <w:bookmarkEnd w:id="252"/>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3" w:name="danno-non-letale-con-arma-non-idonea"/>
      <w:r>
        <w:t xml:space="preserve">Danno non letale con arma non idonea</w:t>
      </w:r>
      <w:bookmarkEnd w:id="253"/>
    </w:p>
    <w:p>
      <w:pPr>
        <w:pStyle w:val="FirstParagraph"/>
      </w:pPr>
      <w:bookmarkStart w:id="254" w:name="dannononletalearmanonidonea"/>
      <w:r>
        <w:t xml:space="preserve">[dannononletalearmanonidonea]</w:t>
      </w:r>
      <w:bookmarkEnd w:id="254"/>
    </w:p>
    <w:p>
      <w:pPr>
        <w:pStyle w:val="BodyText"/>
      </w:pPr>
      <w:r>
        <w:t xml:space="preserve">se vuoi fare danno non letale con un’arma non predisposta al danno non letale hai un -1d6 al Tiro per Colpire.</w:t>
      </w:r>
    </w:p>
    <w:p>
      <w:pPr>
        <w:pStyle w:val="Heading3"/>
      </w:pPr>
      <w:bookmarkStart w:id="255" w:name="senza-competenza"/>
      <w:r>
        <w:t xml:space="preserve">Senza Competenza</w:t>
      </w:r>
      <w:bookmarkEnd w:id="255"/>
    </w:p>
    <w:p>
      <w:pPr>
        <w:pStyle w:val="FirstParagraph"/>
      </w:pPr>
      <w:bookmarkStart w:id="256" w:name="senzacompetenza"/>
      <w:r>
        <w:t xml:space="preserve">[senzacompetenza]</w:t>
      </w:r>
      <w:bookmarkEnd w:id="256"/>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p>
      <w:pPr>
        <w:pStyle w:val="Heading3"/>
      </w:pPr>
      <w:bookmarkStart w:id="257" w:name="armi-leggere"/>
      <w:r>
        <w:t xml:space="preserve">Armi Leggere</w:t>
      </w:r>
      <w:bookmarkEnd w:id="257"/>
    </w:p>
    <w:p>
      <w:pPr>
        <w:pStyle w:val="FirstParagraph"/>
      </w:pPr>
      <w:bookmarkStart w:id="258" w:name="armileggere"/>
      <w:r>
        <w:t xml:space="preserve">[armileggere]</w:t>
      </w:r>
      <w:bookmarkEnd w:id="258"/>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9" w:name="armi-versatili"/>
      <w:r>
        <w:t xml:space="preserve">Armi Versatili</w:t>
      </w:r>
      <w:bookmarkEnd w:id="259"/>
    </w:p>
    <w:p>
      <w:pPr>
        <w:pStyle w:val="FirstParagraph"/>
      </w:pPr>
      <w:bookmarkStart w:id="260" w:name="armiversatili"/>
      <w:r>
        <w:t xml:space="preserve">[armiversatili]</w:t>
      </w:r>
      <w:bookmarkEnd w:id="260"/>
    </w:p>
    <w:p>
      <w:pPr>
        <w:pStyle w:val="BodyText"/>
      </w:pPr>
      <w:r>
        <w:t xml:space="preserve">su armi con il talento Versatile puoi liberamente usare la Destrezza invece della Forza sui Tiri per Colpire. Al danno si usa sempre la Forza.</w:t>
      </w:r>
    </w:p>
    <w:p>
      <w:pPr>
        <w:pStyle w:val="Heading3"/>
      </w:pPr>
      <w:bookmarkStart w:id="261" w:name="lanciare-armi"/>
      <w:r>
        <w:t xml:space="preserve">Lanciare armi</w:t>
      </w:r>
      <w:bookmarkEnd w:id="261"/>
    </w:p>
    <w:p>
      <w:pPr>
        <w:pStyle w:val="FirstParagraph"/>
      </w:pPr>
      <w:bookmarkStart w:id="262" w:name="lanciarearmi"/>
      <w:r>
        <w:t xml:space="preserve">[lanciarearmi]</w:t>
      </w:r>
      <w:bookmarkEnd w:id="262"/>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3" w:name="colpi-potenti"/>
      <w:r>
        <w:t xml:space="preserve">Colpi Potenti</w:t>
      </w:r>
      <w:bookmarkEnd w:id="263"/>
    </w:p>
    <w:p>
      <w:pPr>
        <w:pStyle w:val="FirstParagraph"/>
      </w:pPr>
      <w:bookmarkStart w:id="264" w:name="colpipotenti"/>
      <w:r>
        <w:t xml:space="preserve">[colpipotenti]</w:t>
      </w:r>
      <w:bookmarkEnd w:id="264"/>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5" w:name="fiancheggiare"/>
      <w:r>
        <w:t xml:space="preserve">Fiancheggiare</w:t>
      </w:r>
      <w:bookmarkEnd w:id="265"/>
    </w:p>
    <w:p>
      <w:pPr>
        <w:pStyle w:val="FirstParagraph"/>
      </w:pPr>
      <w:bookmarkStart w:id="266" w:name="fiancheggiare"/>
      <w:r>
        <w:t xml:space="preserve">[fiancheggiare]</w:t>
      </w:r>
      <w:bookmarkEnd w:id="266"/>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A</w:t>
            </w:r>
          </w:p>
        </w:tc>
        <w:tc>
          <w:p>
            <w:pPr>
              <w:pStyle w:val="Compact"/>
              <w:jc w:val="left"/>
            </w:pPr>
            <w:r>
              <w:t xml:space="preserve">G</w:t>
            </w:r>
          </w:p>
        </w:tc>
        <w:tc>
          <w:p>
            <w:pPr>
              <w:pStyle w:val="Compact"/>
              <w:jc w:val="left"/>
            </w:pPr>
            <w:r>
              <w:t xml:space="preserve">D</w:t>
            </w:r>
          </w:p>
        </w:tc>
      </w:tr>
      <w:tr>
        <w:tc>
          <w:p>
            <w:pPr>
              <w:pStyle w:val="Compact"/>
              <w:jc w:val="left"/>
            </w:pPr>
            <w:r>
              <w:t xml:space="preserve">B</w:t>
            </w:r>
          </w:p>
        </w:tc>
        <w:tc>
          <w:p>
            <w:pPr>
              <w:pStyle w:val="Compact"/>
              <w:jc w:val="left"/>
            </w:pPr>
            <w:r>
              <w:rPr>
                <w:b/>
              </w:rPr>
              <w:t xml:space="preserve">X</w:t>
            </w:r>
          </w:p>
        </w:tc>
        <w:tc>
          <w:p>
            <w:pPr>
              <w:pStyle w:val="Compact"/>
              <w:jc w:val="left"/>
            </w:pPr>
            <w:r>
              <w:t xml:space="preserve">E</w:t>
            </w:r>
          </w:p>
        </w:tc>
      </w:tr>
      <w:tr>
        <w:tc>
          <w:p>
            <w:pPr>
              <w:pStyle w:val="Compact"/>
              <w:jc w:val="left"/>
            </w:pPr>
            <w:r>
              <w:t xml:space="preserve">C</w:t>
            </w:r>
          </w:p>
        </w:tc>
        <w:tc>
          <w:p>
            <w:pPr>
              <w:pStyle w:val="Compact"/>
              <w:jc w:val="left"/>
            </w:pPr>
            <w:r>
              <w:t xml:space="preserve">H</w:t>
            </w:r>
          </w:p>
        </w:tc>
        <w:tc>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7" w:name="usare-unarma-con-due-mani"/>
      <w:r>
        <w:t xml:space="preserve">Usare un’arma con due mani</w:t>
      </w:r>
      <w:bookmarkEnd w:id="267"/>
    </w:p>
    <w:p>
      <w:pPr>
        <w:pStyle w:val="FirstParagraph"/>
      </w:pPr>
      <w:bookmarkStart w:id="268" w:name="usarearmaconduemani"/>
      <w:r>
        <w:t xml:space="preserve">[usarearmaconduemani]</w:t>
      </w:r>
      <w:bookmarkEnd w:id="268"/>
    </w:p>
    <w:p>
      <w:pPr>
        <w:pStyle w:val="BodyText"/>
      </w:pPr>
      <w:r>
        <w:t xml:space="preserve">un’arma non leggera se usata a due mani permette di applicare una volta e mezzo il danno dovuto dalla Forza. Questo bonus non si applica se l’arma è troppo grande o non si conosce.</w:t>
      </w:r>
    </w:p>
    <w:p>
      <w:pPr>
        <w:pStyle w:val="Heading3"/>
      </w:pPr>
      <w:bookmarkStart w:id="269" w:name="arma-doppia"/>
      <w:r>
        <w:t xml:space="preserve">Arma Doppia</w:t>
      </w:r>
      <w:bookmarkEnd w:id="269"/>
    </w:p>
    <w:p>
      <w:pPr>
        <w:pStyle w:val="FirstParagraph"/>
      </w:pPr>
      <w:bookmarkStart w:id="270" w:name="armadippia"/>
      <w:r>
        <w:t xml:space="preserve">[armadippia]</w:t>
      </w:r>
      <w:bookmarkEnd w:id="270"/>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71" w:name="maestria-del-combattimento"/>
      <w:r>
        <w:t xml:space="preserve">Maestria del combattimento</w:t>
      </w:r>
      <w:bookmarkEnd w:id="271"/>
    </w:p>
    <w:p>
      <w:pPr>
        <w:pStyle w:val="FirstParagraph"/>
      </w:pPr>
      <w:bookmarkStart w:id="272" w:name="maestriacombattimento"/>
      <w:r>
        <w:t xml:space="preserve">[maestriacombattimento]</w:t>
      </w:r>
      <w:bookmarkEnd w:id="272"/>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3" w:name="prendere-la-mira-cecchino"/>
      <w:r>
        <w:t xml:space="preserve">Prendere la Mira (cecchino)</w:t>
      </w:r>
      <w:bookmarkEnd w:id="273"/>
    </w:p>
    <w:p>
      <w:pPr>
        <w:pStyle w:val="FirstParagraph"/>
      </w:pPr>
      <w:bookmarkStart w:id="274" w:name="cecchino"/>
      <w:r>
        <w:t xml:space="preserve">[cecchino]</w:t>
      </w:r>
      <w:bookmarkEnd w:id="274"/>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5" w:name="X29b2564693fd7620f11ccf8ba1356e73a5b7bbe"/>
      <w:r>
        <w:t xml:space="preserve">Usare un’arma da lancio mirando ad un avversario impegnato in combattimento</w:t>
      </w:r>
      <w:bookmarkEnd w:id="275"/>
    </w:p>
    <w:p>
      <w:pPr>
        <w:pStyle w:val="FirstParagraph"/>
      </w:pPr>
      <w:bookmarkStart w:id="276" w:name="usarearmalancioinmischia"/>
      <w:r>
        <w:t xml:space="preserve">[usarearmalancioinmischia]</w:t>
      </w:r>
      <w:bookmarkEnd w:id="276"/>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7" w:name="usare-unarma-da-lancio-sotto-minaccia"/>
      <w:r>
        <w:t xml:space="preserve">Usare un’arma da lancio sotto minaccia</w:t>
      </w:r>
      <w:bookmarkEnd w:id="277"/>
    </w:p>
    <w:p>
      <w:pPr>
        <w:pStyle w:val="FirstParagraph"/>
      </w:pPr>
      <w:bookmarkStart w:id="278" w:name="usarearmalanciosottominaccia"/>
      <w:r>
        <w:t xml:space="preserve">[usarearmalanciosottominaccia]</w:t>
      </w:r>
      <w:bookmarkEnd w:id="278"/>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combattimento-con-due-armi"/>
      <w:r>
        <w:t xml:space="preserve">Combattimento con due armi</w:t>
      </w:r>
      <w:bookmarkEnd w:id="280"/>
    </w:p>
    <w:p>
      <w:pPr>
        <w:pStyle w:val="FirstParagraph"/>
      </w:pPr>
      <w:bookmarkStart w:id="281" w:name="combattimentoaduemani"/>
      <w:bookmarkEnd w:id="281"/>
      <w:bookmarkStart w:id="282" w:name="combattimentoduemani"/>
      <w:r>
        <w:t xml:space="preserve">[combattimentoduemani]</w:t>
      </w:r>
      <w:bookmarkEnd w:id="282"/>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w:t>
      </w:r>
      <w:r>
        <w:t xml:space="preserve"> </w:t>
      </w:r>
      <w:r>
        <w:t xml:space="preserve">Se attacco una prima volta, indipendente che sia con l’arma primaria o secondaria, questo avrà il Tiro per Colpire a pieno bonus, gli altri attacchi avranno il -5 al colpire e così via.</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Heading3"/>
      </w:pPr>
      <w:bookmarkStart w:id="283" w:name="mettersi-sulla-difensiva"/>
      <w:r>
        <w:t xml:space="preserve">Mettersi sulla difensiva</w:t>
      </w:r>
      <w:bookmarkEnd w:id="283"/>
    </w:p>
    <w:p>
      <w:pPr>
        <w:pStyle w:val="FirstParagraph"/>
      </w:pPr>
      <w:bookmarkStart w:id="284" w:name="mettersisulladifensiva"/>
      <w:r>
        <w:t xml:space="preserve">[mettersisulladifensiva]</w:t>
      </w:r>
      <w:bookmarkEnd w:id="284"/>
    </w:p>
    <w:p>
      <w:pPr>
        <w:pStyle w:val="BodyText"/>
      </w:pPr>
      <w:r>
        <w:t xml:space="preserve">Usi una Azione per preparati meglio ai successivi attacchi degli avversari. Fino all’inizio del prossimo round hai un +2 alla Difesa.</w:t>
      </w:r>
    </w:p>
    <w:p>
      <w:pPr>
        <w:pStyle w:val="BodyText"/>
      </w:pPr>
      <w:r>
        <w:t xml:space="preserve">Il giocatore può liberamente aggiungere un +1 alla Difesa togliendo 2 al Tiro per Colpire (requisito Competenza Armi +1). Non si può togliere più di Competenza Armi/4 al Tiro per Colpire.</w:t>
      </w:r>
    </w:p>
    <w:p>
      <w:pPr>
        <w:pStyle w:val="Heading3"/>
      </w:pPr>
      <w:bookmarkStart w:id="285" w:name="difesa-totale"/>
      <w:r>
        <w:t xml:space="preserve">Difesa totale</w:t>
      </w:r>
      <w:bookmarkEnd w:id="285"/>
    </w:p>
    <w:p>
      <w:pPr>
        <w:pStyle w:val="FirstParagraph"/>
      </w:pPr>
      <w:bookmarkStart w:id="286" w:name="difesatotale"/>
      <w:r>
        <w:t xml:space="preserve">[difesatotale]</w:t>
      </w:r>
      <w:bookmarkEnd w:id="286"/>
    </w:p>
    <w:p>
      <w:pPr>
        <w:pStyle w:val="BodyText"/>
      </w:pPr>
      <w:r>
        <w:t xml:space="preserve">costa 2 Azioni, non puoi eseguire nessun attacco o lancio di incantesimo, puoi fare solo una Azione e guadagni un +4 in Difesa.</w:t>
      </w:r>
    </w:p>
    <w:p>
      <w:pPr>
        <w:pStyle w:val="Heading3"/>
      </w:pPr>
      <w:bookmarkStart w:id="287" w:name="arma-troppo-grande"/>
      <w:r>
        <w:t xml:space="preserve">Arma troppo grande</w:t>
      </w:r>
      <w:bookmarkEnd w:id="287"/>
    </w:p>
    <w:p>
      <w:pPr>
        <w:pStyle w:val="FirstParagraph"/>
      </w:pPr>
      <w:bookmarkStart w:id="288" w:name="armatroppogrande"/>
      <w:r>
        <w:t xml:space="preserve">[armatroppogrande]</w:t>
      </w:r>
      <w:bookmarkEnd w:id="28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90" w:name="disingaggiare"/>
      <w:r>
        <w:t xml:space="preserve">Disingaggiare</w:t>
      </w:r>
      <w:bookmarkEnd w:id="290"/>
    </w:p>
    <w:p>
      <w:pPr>
        <w:pStyle w:val="FirstParagraph"/>
      </w:pPr>
      <w:bookmarkStart w:id="291" w:name="disingaggiare"/>
      <w:r>
        <w:t xml:space="preserve">[disingaggiare]</w:t>
      </w:r>
      <w:bookmarkEnd w:id="291"/>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p>
      <w:pPr>
        <w:pStyle w:val="Heading3"/>
      </w:pPr>
      <w:bookmarkStart w:id="292" w:name="arma-lunga"/>
      <w:r>
        <w:t xml:space="preserve">Arma Lunga</w:t>
      </w:r>
      <w:bookmarkEnd w:id="292"/>
    </w:p>
    <w:p>
      <w:pPr>
        <w:pStyle w:val="FirstParagraph"/>
      </w:pPr>
      <w:bookmarkStart w:id="293" w:name="armalunga"/>
      <w:r>
        <w:t xml:space="preserve">[armalunga]</w:t>
      </w:r>
      <w:bookmarkEnd w:id="293"/>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4" w:name="arma-lunga-a-breve-distanza"/>
      <w:r>
        <w:t xml:space="preserve">Arma lunga a breve distanza</w:t>
      </w:r>
      <w:bookmarkEnd w:id="294"/>
    </w:p>
    <w:p>
      <w:pPr>
        <w:pStyle w:val="FirstParagraph"/>
      </w:pPr>
      <w:bookmarkStart w:id="295" w:name="armalungabrevedistanza"/>
      <w:r>
        <w:t xml:space="preserve">[armalungabrevedistanza]</w:t>
      </w:r>
      <w:bookmarkEnd w:id="295"/>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è distante.</w:t>
      </w:r>
    </w:p>
    <w:p>
      <w:pPr>
        <w:pStyle w:val="BodyText"/>
      </w:pPr>
      <w:r>
        <w:t xml:space="preserve">Come terza azioni si allontana di altri 9 metri e urla imprechi verso Tups.</w:t>
      </w:r>
    </w:p>
    <w:p>
      <w:pPr>
        <w:pStyle w:val="BodyText"/>
      </w:pPr>
      <w:r>
        <w:t xml:space="preserve">Tups è a questo punto a 11 metri dall’avversario, decide di caricare aprendo così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p>
      <w:pPr>
        <w:pStyle w:val="Heading3"/>
      </w:pPr>
      <w:bookmarkStart w:id="296" w:name="magia-in-combattimento"/>
      <w:r>
        <w:t xml:space="preserve">Magia in combattimento</w:t>
      </w:r>
      <w:bookmarkEnd w:id="296"/>
    </w:p>
    <w:p>
      <w:pPr>
        <w:pStyle w:val="FirstParagraph"/>
      </w:pPr>
      <w:bookmarkStart w:id="297" w:name="magiaincombattimento"/>
      <w:r>
        <w:t xml:space="preserve">[magiaincombattimento]</w:t>
      </w:r>
      <w:bookmarkEnd w:id="297"/>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8" w:name="azioniopzionaliincombattimento"/>
      <w:r>
        <w:t xml:space="preserve">Azioni Opzionali in Combattimento</w:t>
      </w:r>
      <w:bookmarkEnd w:id="298"/>
    </w:p>
    <w:p>
      <w:pPr>
        <w:pStyle w:val="FirstParagraph"/>
      </w:pPr>
      <w:r>
        <w:t xml:space="preserve">Queste Azioni di combattimento sono a discrezione del Narratore che può concederle o meno.</w:t>
      </w:r>
    </w:p>
    <w:p>
      <w:pPr>
        <w:pStyle w:val="Heading3"/>
      </w:pPr>
      <w:bookmarkStart w:id="299" w:name="disarmare"/>
      <w:r>
        <w:t xml:space="preserve">Disarmare*</w:t>
      </w:r>
      <w:bookmarkEnd w:id="299"/>
    </w:p>
    <w:p>
      <w:pPr>
        <w:pStyle w:val="FirstParagraph"/>
      </w:pPr>
      <w:bookmarkStart w:id="300" w:name="disarmare"/>
      <w:r>
        <w:t xml:space="preserve">[disarmare]</w:t>
      </w:r>
      <w:bookmarkEnd w:id="300"/>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p>
      <w:pPr>
        <w:pStyle w:val="Heading3"/>
      </w:pPr>
      <w:bookmarkStart w:id="301" w:name="finta"/>
      <w:r>
        <w:t xml:space="preserve">Finta*</w:t>
      </w:r>
      <w:bookmarkEnd w:id="301"/>
    </w:p>
    <w:p>
      <w:pPr>
        <w:pStyle w:val="FirstParagraph"/>
      </w:pPr>
      <w:bookmarkStart w:id="302" w:name="finta"/>
      <w:r>
        <w:t xml:space="preserve">[finta]</w:t>
      </w:r>
      <w:bookmarkEnd w:id="302"/>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3" w:name="spingere-un-avversario"/>
      <w:r>
        <w:t xml:space="preserve">Spingere un avversario*</w:t>
      </w:r>
      <w:bookmarkEnd w:id="303"/>
    </w:p>
    <w:p>
      <w:pPr>
        <w:pStyle w:val="FirstParagraph"/>
      </w:pPr>
      <w:bookmarkStart w:id="304" w:name="spingereavversario"/>
      <w:r>
        <w:t xml:space="preserve">[spingereavversario]</w:t>
      </w:r>
      <w:bookmarkEnd w:id="304"/>
      <w:bookmarkStart w:id="305" w:name="spingereavversario"/>
      <w:bookmarkEnd w:id="305"/>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6" w:name="afferrare-un-avversario"/>
      <w:r>
        <w:t xml:space="preserve">Afferrare un avversario*</w:t>
      </w:r>
      <w:bookmarkEnd w:id="306"/>
    </w:p>
    <w:p>
      <w:pPr>
        <w:pStyle w:val="FirstParagraph"/>
      </w:pPr>
      <w:bookmarkStart w:id="307" w:name="afferrareunavversario"/>
      <w:r>
        <w:t xml:space="preserve">[afferrareunavversario]</w:t>
      </w:r>
      <w:bookmarkEnd w:id="307"/>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8" w:name="fare-cadere-un-avversario"/>
      <w:r>
        <w:t xml:space="preserve">Fare cadere un avversario*</w:t>
      </w:r>
      <w:bookmarkEnd w:id="308"/>
    </w:p>
    <w:p>
      <w:pPr>
        <w:pStyle w:val="FirstParagraph"/>
      </w:pPr>
      <w:bookmarkStart w:id="309" w:name="farecadereavversario"/>
      <w:r>
        <w:t xml:space="preserve">[farecadereavversario]</w:t>
      </w:r>
      <w:bookmarkEnd w:id="309"/>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
        </w:rPr>
        <w:t xml:space="preserve">Disarmare</w:t>
      </w:r>
      <w:r>
        <w:t xml:space="preserve">,</w:t>
      </w:r>
      <w:r>
        <w:t xml:space="preserve"> </w:t>
      </w:r>
      <w:r>
        <w:rPr>
          <w:b/>
        </w:rPr>
        <w:t xml:space="preserve">Finta</w:t>
      </w:r>
      <w:r>
        <w:t xml:space="preserve">,</w:t>
      </w:r>
      <w:r>
        <w:t xml:space="preserve"> </w:t>
      </w:r>
      <w:r>
        <w:rPr>
          <w:b/>
        </w:rPr>
        <w:t xml:space="preserve">Spingere</w:t>
      </w:r>
      <w:r>
        <w:t xml:space="preserve">,</w:t>
      </w:r>
      <w:r>
        <w:t xml:space="preserve"> </w:t>
      </w:r>
      <w:r>
        <w:rPr>
          <w:b/>
        </w:rPr>
        <w:t xml:space="preserve">Afferrare</w:t>
      </w:r>
      <w:r>
        <w:t xml:space="preserve">,</w:t>
      </w:r>
      <w:r>
        <w:t xml:space="preserve"> </w:t>
      </w:r>
      <w:r>
        <w:rPr>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p>
      <w:pPr>
        <w:pStyle w:val="Heading3"/>
      </w:pPr>
      <w:bookmarkStart w:id="310" w:name="modificare-le-proprie-dimensioni"/>
      <w:r>
        <w:t xml:space="preserve">Modificare le proprie dimensioni*</w:t>
      </w:r>
      <w:bookmarkEnd w:id="310"/>
    </w:p>
    <w:p>
      <w:pPr>
        <w:pStyle w:val="FirstParagraph"/>
      </w:pPr>
      <w:bookmarkStart w:id="311" w:name="modificatedimensioni"/>
      <w:r>
        <w:t xml:space="preserve">[modificatedimensioni]</w:t>
      </w:r>
      <w:bookmarkEnd w:id="311"/>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12" w:name="opzionale---lunica-regola"/>
      <w:r>
        <w:t xml:space="preserve">Opzionale - L’Unica Regola</w:t>
      </w:r>
      <w:bookmarkEnd w:id="312"/>
    </w:p>
    <w:p>
      <w:pPr>
        <w:pStyle w:val="FirstParagraph"/>
      </w:pPr>
      <w:bookmarkStart w:id="313" w:name="lunicaregola"/>
      <w:bookmarkEnd w:id="313"/>
      <w:bookmarkStart w:id="314" w:name="lunicaregola"/>
      <w:r>
        <w:t xml:space="preserve">[lunicaregola]</w:t>
      </w:r>
      <w:bookmarkEnd w:id="314"/>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è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5" w:name="cavalcature"/>
      <w:r>
        <w:t xml:space="preserve">Cavalcature</w:t>
      </w:r>
      <w:bookmarkEnd w:id="315"/>
    </w:p>
    <w:p>
      <w:pPr>
        <w:pStyle w:val="FirstParagraph"/>
      </w:pPr>
      <w:bookmarkStart w:id="316" w:name="cavalcature"/>
      <w:r>
        <w:t xml:space="preserve">[cavalcature]</w:t>
      </w:r>
      <w:bookmarkEnd w:id="31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8" w:name="cavallosituazioniregole"/>
      <w:r>
        <w:t xml:space="preserve">Situazioni e regole</w:t>
      </w:r>
      <w:bookmarkEnd w:id="318"/>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9" w:name="esseredisarcionato"/>
      <w:r>
        <w:t xml:space="preserve">Essere disarcionato</w:t>
      </w:r>
      <w:bookmarkEnd w:id="319"/>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20" w:name="controllocavalcatura"/>
      <w:r>
        <w:t xml:space="preserve">Controllare una Cavalcatura</w:t>
      </w:r>
      <w:bookmarkEnd w:id="320"/>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Heading1"/>
      </w:pPr>
      <w:bookmarkStart w:id="321" w:name="nascondigli-e-coperture"/>
      <w:r>
        <w:t xml:space="preserve">Nascondigli e coperture</w:t>
      </w:r>
      <w:bookmarkEnd w:id="321"/>
    </w:p>
    <w:p>
      <w:pPr>
        <w:pStyle w:val="FirstParagraph"/>
      </w:pPr>
      <w:bookmarkStart w:id="322" w:name="coperture"/>
      <w:bookmarkEnd w:id="322"/>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3" w:name="la-copertura"/>
      <w:r>
        <w:t xml:space="preserve">La Copertura</w:t>
      </w:r>
      <w:bookmarkEnd w:id="323"/>
    </w:p>
    <w:p>
      <w:pPr>
        <w:pStyle w:val="FirstParagraph"/>
      </w:pPr>
      <w:bookmarkStart w:id="324" w:name="copertura"/>
      <w:r>
        <w:t xml:space="preserve">[copertura]</w:t>
      </w:r>
      <w:bookmarkEnd w:id="324"/>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6" w:name="invisibilita"/>
      <w:r>
        <w:t xml:space="preserve">Invisibilita’</w:t>
      </w:r>
      <w:bookmarkEnd w:id="326"/>
    </w:p>
    <w:p>
      <w:pPr>
        <w:pStyle w:val="FirstParagraph"/>
      </w:pPr>
      <w:bookmarkStart w:id="327" w:name="invisibilita"/>
      <w:bookmarkEnd w:id="327"/>
      <w:bookmarkStart w:id="328" w:name="invisibilita"/>
      <w:r>
        <w:t xml:space="preserve">[invisibilita]</w:t>
      </w:r>
      <w:bookmarkEnd w:id="328"/>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9"/>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ù completa, senza scurovisione, può effettuare una prova di Consapevolezza, 1 Azioni, a difficoltà 20, oppure 2 Azioni a Difficoltà 15, se l’avversario è entro la sua distanza di mischia per cercare di</w:t>
      </w:r>
      <w:r>
        <w:t xml:space="preserve"> </w:t>
      </w:r>
      <w:r>
        <w:rPr>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
        </w:rPr>
        <w:t xml:space="preserve">Tabella Modificatori alla prova d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Mod.</w:t>
            </w:r>
          </w:p>
        </w:tc>
      </w:tr>
      <w:tr>
        <w:tc>
          <w:p>
            <w:pPr>
              <w:pStyle w:val="Compact"/>
              <w:jc w:val="left"/>
            </w:pPr>
            <w:r>
              <w:t xml:space="preserve">Muovendosi a piena velocità</w:t>
            </w:r>
          </w:p>
        </w:tc>
        <w:tc>
          <w:p>
            <w:pPr>
              <w:pStyle w:val="Compact"/>
              <w:jc w:val="left"/>
            </w:pPr>
            <w:r>
              <w:t xml:space="preserve">-5</w:t>
            </w:r>
          </w:p>
        </w:tc>
      </w:tr>
      <w:tr>
        <w:tc>
          <w:p>
            <w:pPr>
              <w:pStyle w:val="Compact"/>
              <w:jc w:val="left"/>
            </w:pPr>
            <w:r>
              <w:t xml:space="preserve">Correndo o caricando</w:t>
            </w:r>
          </w:p>
        </w:tc>
        <w:tc>
          <w:p>
            <w:pPr>
              <w:pStyle w:val="Compact"/>
              <w:jc w:val="left"/>
            </w:pPr>
            <w:r>
              <w:t xml:space="preserve">-10</w:t>
            </w:r>
          </w:p>
        </w:tc>
      </w:tr>
      <w:tr>
        <w:tc>
          <w:p>
            <w:pPr>
              <w:pStyle w:val="Compact"/>
              <w:jc w:val="left"/>
            </w:pPr>
            <w:r>
              <w:t xml:space="preserve">Usando Muoversi Silenziosamente</w:t>
            </w:r>
          </w:p>
        </w:tc>
        <w:tc>
          <w:p>
            <w:pPr>
              <w:pStyle w:val="Compact"/>
              <w:jc w:val="left"/>
            </w:pPr>
            <w:r>
              <w:t xml:space="preserve">check+15</w:t>
            </w:r>
          </w:p>
        </w:tc>
      </w:tr>
      <w:tr>
        <w:tc>
          <w:p>
            <w:pPr>
              <w:pStyle w:val="Compact"/>
              <w:jc w:val="left"/>
            </w:pPr>
            <w:r>
              <w:t xml:space="preserve">Ferma</w:t>
            </w:r>
          </w:p>
        </w:tc>
        <w:tc>
          <w:p>
            <w:pPr>
              <w:pStyle w:val="Compact"/>
              <w:jc w:val="left"/>
            </w:pPr>
            <w:r>
              <w:t xml:space="preserve">+15</w:t>
            </w:r>
          </w:p>
        </w:tc>
      </w:tr>
      <w:tr>
        <w:tc>
          <w:p>
            <w:pPr>
              <w:pStyle w:val="Compact"/>
              <w:jc w:val="left"/>
            </w:pPr>
            <w:r>
              <w:t xml:space="preserve">Ogni 1 metro oltre il primo</w:t>
            </w:r>
          </w:p>
        </w:tc>
        <w:tc>
          <w:p>
            <w:pPr>
              <w:pStyle w:val="Compact"/>
              <w:jc w:val="left"/>
            </w:pPr>
            <w:r>
              <w:t xml:space="preserve">+2</w:t>
            </w:r>
          </w:p>
        </w:tc>
      </w:tr>
      <w:tr>
        <w:tc>
          <w:p>
            <w:pPr>
              <w:pStyle w:val="Compact"/>
              <w:jc w:val="left"/>
            </w:pPr>
            <w:r>
              <w:t xml:space="preserve">Copertura Leggere/media/completa</w:t>
            </w:r>
          </w:p>
        </w:tc>
        <w:tc>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3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31" w:name="lista-armi-per-tipologia-omogenea"/>
      <w:r>
        <w:t xml:space="preserve">Lista Armi per Tipologia Omogenea</w:t>
      </w:r>
      <w:bookmarkEnd w:id="331"/>
    </w:p>
    <w:p>
      <w:pPr>
        <w:pStyle w:val="FirstParagraph"/>
      </w:pPr>
      <w:bookmarkStart w:id="332" w:name="lista.armi"/>
      <w:bookmarkEnd w:id="332"/>
      <w:bookmarkStart w:id="333" w:name="lista.armi"/>
      <w:r>
        <w:t xml:space="preserve">[lista.armi]</w:t>
      </w:r>
      <w:bookmarkEnd w:id="33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4" w:name="armi-leggere-1"/>
      <w:r>
        <w:t xml:space="preserve">Armi Leggere</w:t>
      </w:r>
      <w:bookmarkEnd w:id="334"/>
    </w:p>
    <w:p>
      <w:pPr>
        <w:pStyle w:val="FirstParagraph"/>
      </w:pPr>
      <w:r>
        <w:t xml:space="preserve">Spada Corta, Mazza leggera, Stocco, Scimitarra, Ascia ad una mano</w:t>
      </w:r>
      <w:bookmarkStart w:id="335" w:name="listaarmileggere"/>
      <w:r>
        <w:t xml:space="preserve">[listaarmileggere]</w:t>
      </w:r>
      <w:bookmarkEnd w:id="335"/>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6" w:name="asce"/>
      <w:r>
        <w:t xml:space="preserve">Asce</w:t>
      </w:r>
      <w:bookmarkEnd w:id="336"/>
    </w:p>
    <w:p>
      <w:pPr>
        <w:pStyle w:val="FirstParagraph"/>
      </w:pPr>
      <w:r>
        <w:t xml:space="preserve">Ascia ad una mano, Ascia da battaglia, Ascia Martello, Grande Ascia Doppia</w:t>
      </w:r>
      <w:bookmarkStart w:id="337" w:name="listaasce"/>
      <w:r>
        <w:t xml:space="preserve">[listaasce]</w:t>
      </w:r>
      <w:bookmarkEnd w:id="337"/>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8" w:name="rompi-cranio"/>
      <w:r>
        <w:t xml:space="preserve">Rompi Cranio</w:t>
      </w:r>
      <w:bookmarkEnd w:id="338"/>
    </w:p>
    <w:p>
      <w:pPr>
        <w:pStyle w:val="FirstParagraph"/>
      </w:pPr>
      <w:r>
        <w:t xml:space="preserve">Randello, Mazza Pesante, Mazza chiodata, Flagello, Martello da guerra, Grosso randello, Flagello Pesante</w:t>
      </w:r>
      <w:bookmarkStart w:id="339" w:name="listaarmirompicranio"/>
      <w:r>
        <w:t xml:space="preserve">[listaarmirompicranio]</w:t>
      </w:r>
      <w:bookmarkEnd w:id="339"/>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40"/>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41" w:name="archi"/>
      <w:r>
        <w:t xml:space="preserve">Archi</w:t>
      </w:r>
      <w:bookmarkEnd w:id="341"/>
    </w:p>
    <w:p>
      <w:pPr>
        <w:pStyle w:val="FirstParagraph"/>
      </w:pPr>
      <w:r>
        <w:t xml:space="preserve">Fionda, Arco Lungo, Arco Corto, Arco Lungo Composito, Arco Corto Composito</w:t>
      </w:r>
      <w:bookmarkStart w:id="342" w:name="listaarmiarchi"/>
      <w:r>
        <w:t xml:space="preserve">[listaarmiarchi]</w:t>
      </w:r>
      <w:bookmarkEnd w:id="342"/>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4" w:name="balestre"/>
      <w:r>
        <w:t xml:space="preserve">Balestre</w:t>
      </w:r>
      <w:bookmarkEnd w:id="344"/>
    </w:p>
    <w:p>
      <w:pPr>
        <w:pStyle w:val="FirstParagraph"/>
      </w:pPr>
      <w:r>
        <w:t xml:space="preserve">Balestra leggera, Balestra pesante, Balestra ad una mano</w:t>
      </w:r>
      <w:bookmarkStart w:id="345" w:name="listaarmibalestr"/>
      <w:r>
        <w:t xml:space="preserve">[listaarmibalestr]</w:t>
      </w:r>
      <w:bookmarkEnd w:id="345"/>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pStyle w:val="Heading2"/>
      </w:pPr>
      <w:bookmarkStart w:id="347" w:name="armi-doppie"/>
      <w:r>
        <w:t xml:space="preserve">Armi doppie</w:t>
      </w:r>
      <w:bookmarkEnd w:id="347"/>
    </w:p>
    <w:p>
      <w:pPr>
        <w:pStyle w:val="FirstParagraph"/>
      </w:pPr>
      <w:r>
        <w:t xml:space="preserve">Grande Ascia Doppia, Flagello Doppio, Spada a due lame, Urgrosh</w:t>
      </w:r>
      <w:bookmarkStart w:id="348" w:name="listaarmidoppie"/>
      <w:r>
        <w:t xml:space="preserve">[listaarmidoppie]</w:t>
      </w:r>
      <w:bookmarkEnd w:id="348"/>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9"/>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50" w:name="palle-rotanti"/>
      <w:r>
        <w:t xml:space="preserve">Palle rotanti</w:t>
      </w:r>
      <w:bookmarkEnd w:id="350"/>
    </w:p>
    <w:p>
      <w:pPr>
        <w:pStyle w:val="FirstParagraph"/>
      </w:pPr>
      <w:r>
        <w:t xml:space="preserve">Flagello, Flagello Pesante, Flagello Doppio, Catena chiodata, Frusta</w:t>
      </w:r>
      <w:bookmarkStart w:id="351" w:name="listaarmipallerotanti"/>
      <w:r>
        <w:t xml:space="preserve">[listaarmipallerotanti]</w:t>
      </w:r>
      <w:bookmarkEnd w:id="351"/>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52" w:name="armi-aggraziate"/>
      <w:r>
        <w:t xml:space="preserve">Armi aggraziate</w:t>
      </w:r>
      <w:bookmarkEnd w:id="352"/>
    </w:p>
    <w:p>
      <w:pPr>
        <w:pStyle w:val="FirstParagraph"/>
      </w:pPr>
      <w:r>
        <w:t xml:space="preserve">Stocco, Scimitarra, Falcione</w:t>
      </w:r>
      <w:r>
        <w:br/>
      </w:r>
      <w:bookmarkStart w:id="353" w:name="listaarmiaggraziate"/>
      <w:r>
        <w:t xml:space="preserve">[listaarmiaggraziate]</w:t>
      </w:r>
      <w:bookmarkEnd w:id="353"/>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4"/>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5" w:name="armi-della-morte"/>
      <w:r>
        <w:t xml:space="preserve">Armi della morte</w:t>
      </w:r>
      <w:bookmarkEnd w:id="355"/>
    </w:p>
    <w:p>
      <w:pPr>
        <w:pStyle w:val="FirstParagraph"/>
      </w:pPr>
      <w:r>
        <w:t xml:space="preserve">Picca Leggera, Picca Pesante, Falce, Falcetto</w:t>
      </w:r>
      <w:bookmarkStart w:id="356" w:name="listaarmidelamorte"/>
      <w:r>
        <w:t xml:space="preserve">[listaarmidelamorte]</w:t>
      </w:r>
      <w:bookmarkEnd w:id="356"/>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7" w:name="armi-da-stordimento"/>
      <w:r>
        <w:t xml:space="preserve">Armi da stordimento</w:t>
      </w:r>
      <w:bookmarkEnd w:id="357"/>
    </w:p>
    <w:p>
      <w:pPr>
        <w:pStyle w:val="FirstParagraph"/>
      </w:pPr>
      <w:r>
        <w:t xml:space="preserve">Pugno Vuoto, Manganello, Guanto chiodato</w:t>
      </w:r>
      <w:bookmarkStart w:id="358" w:name="listaarmistordimento"/>
      <w:r>
        <w:t xml:space="preserve">[listaarmistordimento]</w:t>
      </w:r>
      <w:bookmarkEnd w:id="358"/>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59" w:name="lance"/>
      <w:r>
        <w:t xml:space="preserve">Lance</w:t>
      </w:r>
      <w:bookmarkEnd w:id="359"/>
    </w:p>
    <w:p>
      <w:pPr>
        <w:pStyle w:val="FirstParagraph"/>
      </w:pPr>
      <w:r>
        <w:t xml:space="preserve">Alabarda, Urgrosh, Lancia da fante, Naginata, Falcione in asta, Lancia, Brandistocco, Tridente.</w:t>
      </w:r>
      <w:bookmarkStart w:id="360" w:name="listarmilance"/>
      <w:r>
        <w:t xml:space="preserve">[listarmilance]</w:t>
      </w:r>
      <w:bookmarkEnd w:id="360"/>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6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62" w:name="armi-letali"/>
      <w:r>
        <w:t xml:space="preserve">Armi letali</w:t>
      </w:r>
      <w:bookmarkEnd w:id="362"/>
    </w:p>
    <w:p>
      <w:pPr>
        <w:pStyle w:val="FirstParagraph"/>
      </w:pPr>
      <w:r>
        <w:t xml:space="preserve">Katana, Machete</w:t>
      </w:r>
      <w:bookmarkStart w:id="363" w:name="listarmiletali"/>
      <w:r>
        <w:t xml:space="preserve">[listarmiletali]</w:t>
      </w:r>
      <w:bookmarkEnd w:id="363"/>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4" w:name="aste"/>
      <w:r>
        <w:t xml:space="preserve">Aste</w:t>
      </w:r>
      <w:bookmarkEnd w:id="364"/>
    </w:p>
    <w:p>
      <w:pPr>
        <w:pStyle w:val="FirstParagraph"/>
      </w:pPr>
      <w:r>
        <w:t xml:space="preserve">Giavellotto, Estoc, Lancia corta da fante, Tridente, Alabarda</w:t>
      </w:r>
      <w:bookmarkStart w:id="365" w:name="listaarmiaste"/>
      <w:r>
        <w:t xml:space="preserve">[listaarmiaste]</w:t>
      </w:r>
      <w:bookmarkEnd w:id="365"/>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6" w:name="spade"/>
      <w:r>
        <w:t xml:space="preserve">Spade</w:t>
      </w:r>
      <w:bookmarkEnd w:id="366"/>
    </w:p>
    <w:p>
      <w:pPr>
        <w:pStyle w:val="FirstParagraph"/>
      </w:pPr>
      <w:r>
        <w:t xml:space="preserve">Spada Corta, Spada Lunga, Spadone a due mani, Spada bastarda, Spada a due lame, Katana</w:t>
      </w:r>
      <w:bookmarkStart w:id="367" w:name="listarmikatana"/>
      <w:r>
        <w:t xml:space="preserve">[listarmikatana]</w:t>
      </w:r>
      <w:bookmarkEnd w:id="367"/>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9" w:name="scudi"/>
      <w:r>
        <w:t xml:space="preserve">Scudi</w:t>
      </w:r>
      <w:bookmarkEnd w:id="369"/>
    </w:p>
    <w:p>
      <w:pPr>
        <w:pStyle w:val="FirstParagraph"/>
      </w:pPr>
      <w:r>
        <w:t xml:space="preserve">Scudi Leggeri, Medi, Pesanti</w:t>
      </w:r>
      <w:bookmarkStart w:id="370" w:name="listaarmiscudi"/>
      <w:r>
        <w:t xml:space="preserve">[listaarmiscudi]</w:t>
      </w:r>
      <w:bookmarkEnd w:id="370"/>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7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72" w:name="spade-e-scudi"/>
      <w:r>
        <w:t xml:space="preserve">Spade e Scudi</w:t>
      </w:r>
      <w:bookmarkEnd w:id="372"/>
    </w:p>
    <w:p>
      <w:pPr>
        <w:pStyle w:val="FirstParagraph"/>
      </w:pPr>
      <w:r>
        <w:t xml:space="preserve">Spada Corta, Spada Lunga, Scudo Piccolo, Scudo Medio</w:t>
      </w:r>
      <w:bookmarkStart w:id="373" w:name="listaarmispadescudi"/>
      <w:r>
        <w:t xml:space="preserve">[listaarmispadescudi]</w:t>
      </w:r>
      <w:bookmarkEnd w:id="373"/>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4" w:name="armi-da-tiro"/>
      <w:r>
        <w:t xml:space="preserve">Armi da tiro</w:t>
      </w:r>
      <w:bookmarkEnd w:id="374"/>
    </w:p>
    <w:p>
      <w:pPr>
        <w:pStyle w:val="FirstParagraph"/>
      </w:pPr>
      <w:r>
        <w:t xml:space="preserve">Lancia corta da fante, Ascia ad una mano, Giavellotto, Tridente</w:t>
      </w:r>
      <w:bookmarkStart w:id="375" w:name="listarmitiro"/>
      <w:r>
        <w:t xml:space="preserve">[listarmitiro]</w:t>
      </w:r>
      <w:bookmarkEnd w:id="375"/>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6" w:name="pugno-vuoto"/>
      <w:r>
        <w:t xml:space="preserve">Pugno Vuoto</w:t>
      </w:r>
      <w:bookmarkEnd w:id="376"/>
    </w:p>
    <w:p>
      <w:pPr>
        <w:pStyle w:val="FirstParagraph"/>
      </w:pPr>
      <w:r>
        <w:t xml:space="preserve">Pugni e Calci</w:t>
      </w:r>
      <w:bookmarkStart w:id="377" w:name="pugnovuoto"/>
      <w:bookmarkEnd w:id="377"/>
      <w:bookmarkStart w:id="378" w:name="listarmipugnonudo"/>
      <w:r>
        <w:t xml:space="preserve">[listarmipugnonudo]</w:t>
      </w:r>
      <w:bookmarkEnd w:id="378"/>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è magico il vostro colpo.</w:t>
      </w:r>
    </w:p>
    <w:p>
      <w:pPr>
        <w:pStyle w:val="Heading2"/>
      </w:pPr>
      <w:bookmarkStart w:id="379" w:name="armi-semplici"/>
      <w:r>
        <w:t xml:space="preserve">Armi Semplici</w:t>
      </w:r>
      <w:bookmarkEnd w:id="379"/>
    </w:p>
    <w:p>
      <w:pPr>
        <w:pStyle w:val="FirstParagraph"/>
      </w:pPr>
      <w:r>
        <w:t xml:space="preserve">Pugnale, Mazza Leggera, Randello, Mazza chiodata, Lancia corta da fante, Bastone, Balestra (Leggera), Giavellotto.</w:t>
      </w:r>
      <w:bookmarkStart w:id="380" w:name="armi.semplici"/>
      <w:bookmarkEnd w:id="380"/>
      <w:bookmarkStart w:id="381" w:name="listaarmisemplice"/>
      <w:r>
        <w:t xml:space="preserve">[listaarmisemplice]</w:t>
      </w:r>
      <w:bookmarkEnd w:id="381"/>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82" w:name="armi-in-più-lista-darmi"/>
      <w:r>
        <w:t xml:space="preserve">Armi in più Lista d’Armi</w:t>
      </w:r>
      <w:bookmarkEnd w:id="382"/>
    </w:p>
    <w:p>
      <w:pPr>
        <w:pStyle w:val="FirstParagraph"/>
      </w:pPr>
      <w:bookmarkStart w:id="383" w:name="listaarmiinpiuliste"/>
      <w:r>
        <w:t xml:space="preserve">[listaarmiinpiuliste]</w:t>
      </w:r>
      <w:bookmarkEnd w:id="383"/>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5" w:name="abilità"/>
      <w:r>
        <w:t xml:space="preserve">Abilità</w:t>
      </w:r>
      <w:bookmarkEnd w:id="385"/>
    </w:p>
    <w:p>
      <w:pPr>
        <w:pStyle w:val="FirstParagraph"/>
      </w:pPr>
      <w:bookmarkStart w:id="386" w:name="abilita"/>
      <w:bookmarkEnd w:id="386"/>
      <w:bookmarkStart w:id="387" w:name="abilita"/>
      <w:r>
        <w:t xml:space="preserve">[abilita]</w:t>
      </w:r>
      <w:bookmarkEnd w:id="38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8" w:name="tirisalvezzaedabilita"/>
      <w:r>
        <w:t xml:space="preserve">Tiri Salvezza ed Abilita’</w:t>
      </w:r>
      <w:bookmarkEnd w:id="388"/>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9" w:name="aggiungereabilita"/>
      <w:r>
        <w:t xml:space="preserve">Aggiungere nuove Abilita’</w:t>
      </w:r>
      <w:bookmarkEnd w:id="389"/>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90" w:name="adepto-della-magia"/>
      <w:r>
        <w:t xml:space="preserve">Adepto della Magia</w:t>
      </w:r>
      <w:bookmarkEnd w:id="390"/>
    </w:p>
    <w:p>
      <w:pPr>
        <w:pStyle w:val="FirstParagraph"/>
      </w:pPr>
      <w:bookmarkStart w:id="391" w:name="scuoladimagia"/>
      <w:bookmarkEnd w:id="391"/>
      <w:bookmarkStart w:id="392" w:name="adeptodellamagia"/>
      <w:r>
        <w:t xml:space="preserve">[adeptodellamagia]</w:t>
      </w:r>
      <w:bookmarkEnd w:id="392"/>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Prendendo più volte questa Abilità e selezionando sempre la stessa Scuola è possibile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93" w:name="ali-della-fenice"/>
      <w:r>
        <w:t xml:space="preserve">Ali della Fenice</w:t>
      </w:r>
      <w:bookmarkEnd w:id="393"/>
    </w:p>
    <w:p>
      <w:pPr>
        <w:pStyle w:val="FirstParagraph"/>
      </w:pPr>
      <w:bookmarkStart w:id="394" w:name="alidellafenice"/>
      <w:r>
        <w:t xml:space="preserve">[alidellafenice]</w:t>
      </w:r>
      <w:bookmarkEnd w:id="394"/>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5" w:name="animalia"/>
      <w:r>
        <w:t xml:space="preserve">Animalia</w:t>
      </w:r>
      <w:bookmarkEnd w:id="395"/>
    </w:p>
    <w:p>
      <w:pPr>
        <w:pStyle w:val="FirstParagraph"/>
      </w:pPr>
      <w:bookmarkStart w:id="396" w:name="amimalia"/>
      <w:r>
        <w:t xml:space="preserve">[amimalia]</w:t>
      </w:r>
      <w:bookmarkEnd w:id="396"/>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media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grande e ci si può trasformare 5 volte al giorno. Il tempo minimo di trasformazione giornaliera è di 16 ore.</w:t>
      </w:r>
    </w:p>
    <w:p>
      <w:pPr>
        <w:pStyle w:val="BodyText"/>
      </w:pPr>
      <w:r>
        <w:t xml:space="preserve">Qualsiasi equipaggiamento non magico viene lasciato a terra durante la trasformazione.</w:t>
      </w:r>
      <w:r>
        <w:t xml:space="preserve"> </w:t>
      </w: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t xml:space="preserve">La</w:t>
      </w:r>
      <w:r>
        <w:t xml:space="preserve"> </w:t>
      </w:r>
      <w:r>
        <w:rPr>
          <w:b/>
        </w:rPr>
        <w:t xml:space="preserve">quarta volta</w:t>
      </w:r>
      <w:r>
        <w:t xml:space="preserve">, Competenza Magica 16, si acquisisce di trasformarsi in animali o piante di taglia enorme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 Costa 2 Azioni cambiare forma e prima di passare da una forma all’altra è necessario tornare in forma normal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7"/>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398" w:name="animaletto-famiglio"/>
      <w:r>
        <w:t xml:space="preserve">Animaletto / Famiglio</w:t>
      </w:r>
      <w:bookmarkEnd w:id="398"/>
    </w:p>
    <w:p>
      <w:pPr>
        <w:pStyle w:val="FirstParagraph"/>
      </w:pPr>
      <w:bookmarkStart w:id="399" w:name="famiglio-abilita"/>
      <w:r>
        <w:t xml:space="preserve">[famiglio-abilita]</w:t>
      </w:r>
      <w:bookmarkEnd w:id="399"/>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400" w:name="armatura-del-devoto"/>
      <w:r>
        <w:t xml:space="preserve">Armatura del Devoto</w:t>
      </w:r>
      <w:bookmarkEnd w:id="400"/>
    </w:p>
    <w:p>
      <w:pPr>
        <w:pStyle w:val="FirstParagraph"/>
      </w:pPr>
      <w:bookmarkStart w:id="401" w:name="armaturadeldoveto"/>
      <w:r>
        <w:t xml:space="preserve">[armaturadeldoveto]</w:t>
      </w:r>
      <w:bookmarkEnd w:id="401"/>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402" w:name="armatura-della-montagna-incantata"/>
      <w:r>
        <w:t xml:space="preserve">Armatura della Montagna Incantata</w:t>
      </w:r>
      <w:bookmarkEnd w:id="402"/>
    </w:p>
    <w:p>
      <w:pPr>
        <w:pStyle w:val="FirstParagraph"/>
      </w:pPr>
      <w:bookmarkStart w:id="403" w:name="armaturamontagnaincantata"/>
      <w:r>
        <w:t xml:space="preserve">[armaturamontagnaincantata]</w:t>
      </w:r>
      <w:bookmarkEnd w:id="403"/>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4" w:name="arciere-a-cavallo"/>
      <w:r>
        <w:t xml:space="preserve">Arciere a cavallo</w:t>
      </w:r>
      <w:bookmarkEnd w:id="404"/>
    </w:p>
    <w:p>
      <w:pPr>
        <w:pStyle w:val="FirstParagraph"/>
      </w:pPr>
      <w:bookmarkStart w:id="405" w:name="arcereacavallo"/>
      <w:r>
        <w:t xml:space="preserve">[arcereacavallo]</w:t>
      </w:r>
      <w:bookmarkEnd w:id="405"/>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7" w:name="arma-focalizzata"/>
      <w:r>
        <w:t xml:space="preserve">Arma Focalizzata</w:t>
      </w:r>
      <w:bookmarkEnd w:id="407"/>
    </w:p>
    <w:p>
      <w:pPr>
        <w:pStyle w:val="FirstParagraph"/>
      </w:pPr>
      <w:bookmarkStart w:id="408" w:name="armafocalizzata"/>
      <w:r>
        <w:t xml:space="preserve">[armafocalizzata]</w:t>
      </w:r>
      <w:bookmarkEnd w:id="408"/>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9" w:name="artista-dellarma"/>
      <w:r>
        <w:t xml:space="preserve">Artista dell’Arma</w:t>
      </w:r>
      <w:bookmarkEnd w:id="409"/>
    </w:p>
    <w:p>
      <w:pPr>
        <w:pStyle w:val="FirstParagraph"/>
      </w:pPr>
      <w:bookmarkStart w:id="410" w:name="artistadellafuca"/>
      <w:r>
        <w:t xml:space="preserve">[artistadellafuca]</w:t>
      </w:r>
      <w:bookmarkEnd w:id="410"/>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ogni attacco e scegli il risultato migliore.</w:t>
      </w:r>
    </w:p>
    <w:p>
      <w:pPr>
        <w:pStyle w:val="Heading2"/>
      </w:pPr>
      <w:bookmarkStart w:id="411" w:name="attacco-turbinante"/>
      <w:r>
        <w:t xml:space="preserve">Attacco Turbinante</w:t>
      </w:r>
      <w:bookmarkEnd w:id="411"/>
    </w:p>
    <w:p>
      <w:pPr>
        <w:pStyle w:val="FirstParagraph"/>
      </w:pPr>
      <w:bookmarkStart w:id="412" w:name="attaccoturbinante"/>
      <w:r>
        <w:t xml:space="preserve">[attaccoturbinante]</w:t>
      </w:r>
      <w:bookmarkEnd w:id="412"/>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13" w:name="batteria-magica"/>
      <w:r>
        <w:t xml:space="preserve">Batteria Magica</w:t>
      </w:r>
      <w:bookmarkEnd w:id="413"/>
    </w:p>
    <w:p>
      <w:pPr>
        <w:pStyle w:val="FirstParagraph"/>
      </w:pPr>
      <w:bookmarkStart w:id="414" w:name="batteriamagica"/>
      <w:r>
        <w:t xml:space="preserve">[batteriamagica]</w:t>
      </w:r>
      <w:bookmarkEnd w:id="414"/>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6" w:name="batteria-estesa"/>
      <w:r>
        <w:t xml:space="preserve">Batteria Estesa</w:t>
      </w:r>
      <w:bookmarkEnd w:id="416"/>
    </w:p>
    <w:p>
      <w:pPr>
        <w:pStyle w:val="FirstParagraph"/>
      </w:pPr>
      <w:bookmarkStart w:id="417" w:name="batteriaestesa"/>
      <w:r>
        <w:t xml:space="preserve">[batteriaestesa]</w:t>
      </w:r>
      <w:bookmarkEnd w:id="417"/>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8" w:name="colpi-poderosi"/>
      <w:r>
        <w:t xml:space="preserve">Colpi poderosi</w:t>
      </w:r>
      <w:bookmarkEnd w:id="418"/>
    </w:p>
    <w:p>
      <w:pPr>
        <w:pStyle w:val="FirstParagraph"/>
      </w:pPr>
      <w:bookmarkStart w:id="419" w:name="colpipoderosi"/>
      <w:r>
        <w:t xml:space="preserve">[colpipoderosi]</w:t>
      </w:r>
      <w:bookmarkEnd w:id="419"/>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20" w:name="colpo-furtivo"/>
      <w:r>
        <w:t xml:space="preserve">Colpo furtivo</w:t>
      </w:r>
      <w:bookmarkEnd w:id="420"/>
    </w:p>
    <w:p>
      <w:pPr>
        <w:pStyle w:val="FirstParagraph"/>
      </w:pPr>
      <w:bookmarkStart w:id="421" w:name="attaccoallespalle"/>
      <w:r>
        <w:t xml:space="preserve">[attaccoallespalle]</w:t>
      </w:r>
      <w:bookmarkEnd w:id="421"/>
      <w:bookmarkStart w:id="422" w:name="colpofurtivo"/>
      <w:r>
        <w:t xml:space="preserve">[colpofurtivo]</w:t>
      </w:r>
      <w:bookmarkEnd w:id="42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alle spalle, il primo attacco del combattiment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3 danni critici</w:t>
      </w:r>
    </w:p>
    <w:p>
      <w:pPr>
        <w:pStyle w:val="BodyText"/>
      </w:pPr>
      <w:r>
        <w:t xml:space="preserve">La</w:t>
      </w:r>
      <w:r>
        <w:t xml:space="preserve"> </w:t>
      </w:r>
      <w:r>
        <w:rPr>
          <w:b/>
        </w:rPr>
        <w:t xml:space="preserve">terza volta</w:t>
      </w:r>
      <w:r>
        <w:t xml:space="preserve"> </w:t>
      </w:r>
      <w:r>
        <w:t xml:space="preserve">che si prende questa Abilità, CA 10, causi 4 danni critici</w:t>
      </w:r>
    </w:p>
    <w:p>
      <w:pPr>
        <w:pStyle w:val="BodyText"/>
      </w:pPr>
      <w:r>
        <w:t xml:space="preserve">La</w:t>
      </w:r>
      <w:r>
        <w:t xml:space="preserve"> </w:t>
      </w:r>
      <w:r>
        <w:rPr>
          <w:b/>
        </w:rPr>
        <w:t xml:space="preserve">quarta</w:t>
      </w:r>
      <w:r>
        <w:t xml:space="preserve"> </w:t>
      </w:r>
      <w:r>
        <w:t xml:space="preserve">che si prende questa Abilità, CA 12, causi 5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2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24" w:name="colpo-indebolente"/>
      <w:r>
        <w:t xml:space="preserve">Colpo Indebolente</w:t>
      </w:r>
      <w:bookmarkEnd w:id="424"/>
    </w:p>
    <w:p>
      <w:pPr>
        <w:pStyle w:val="FirstParagraph"/>
      </w:pPr>
      <w:bookmarkStart w:id="425" w:name="colpoindebolente"/>
      <w:r>
        <w:t xml:space="preserve">[colpoindebolente]</w:t>
      </w:r>
      <w:bookmarkEnd w:id="425"/>
    </w:p>
    <w:p>
      <w:pPr>
        <w:pStyle w:val="BodyText"/>
      </w:pPr>
      <w:r>
        <w:rPr>
          <w:b/>
        </w:rPr>
        <w:t xml:space="preserve">Requisito</w:t>
      </w:r>
      <w:r>
        <w:t xml:space="preserve">: Colpo furtivo 3,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6" w:name="colpo-mortale"/>
      <w:r>
        <w:t xml:space="preserve">Colpo Mortale</w:t>
      </w:r>
      <w:bookmarkEnd w:id="426"/>
    </w:p>
    <w:p>
      <w:pPr>
        <w:pStyle w:val="FirstParagraph"/>
      </w:pPr>
      <w:bookmarkStart w:id="427" w:name="colpomortale"/>
      <w:r>
        <w:t xml:space="preserve">[colpomortale]</w:t>
      </w:r>
      <w:bookmarkEnd w:id="427"/>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 dichiararsi prima del Tiro per Colpire.</w:t>
      </w:r>
    </w:p>
    <w:p>
      <w:pPr>
        <w:pStyle w:val="Heading2"/>
      </w:pPr>
      <w:bookmarkStart w:id="428" w:name="colpo-paralizzante"/>
      <w:r>
        <w:t xml:space="preserve">Colpo Paralizzante</w:t>
      </w:r>
      <w:bookmarkEnd w:id="428"/>
    </w:p>
    <w:p>
      <w:pPr>
        <w:pStyle w:val="FirstParagraph"/>
      </w:pPr>
      <w:bookmarkStart w:id="429" w:name="colpoparalizzante"/>
      <w:r>
        <w:t xml:space="preserve">[colpoparalizzante]</w:t>
      </w:r>
      <w:bookmarkEnd w:id="429"/>
    </w:p>
    <w:p>
      <w:pPr>
        <w:pStyle w:val="BodyText"/>
      </w:pPr>
      <w:r>
        <w:rPr>
          <w:b/>
        </w:rPr>
        <w:t xml:space="preserve">Requisito</w:t>
      </w:r>
      <w:r>
        <w:t xml:space="preserve">: Colpo Indebolente, Colpo furtivo 4,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30" w:name="combattere-alla-cieca"/>
      <w:r>
        <w:t xml:space="preserve">Combattere alla Cieca</w:t>
      </w:r>
      <w:bookmarkEnd w:id="430"/>
    </w:p>
    <w:p>
      <w:pPr>
        <w:pStyle w:val="FirstParagraph"/>
      </w:pPr>
      <w:bookmarkStart w:id="431" w:name="combattereallacieca"/>
      <w:r>
        <w:t xml:space="preserve">[combattereallacieca]</w:t>
      </w:r>
      <w:bookmarkEnd w:id="431"/>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32" w:name="combattimento-con-due-armi-1"/>
      <w:r>
        <w:t xml:space="preserve">Combattimento con due armi</w:t>
      </w:r>
      <w:bookmarkEnd w:id="432"/>
    </w:p>
    <w:p>
      <w:pPr>
        <w:pStyle w:val="FirstParagraph"/>
      </w:pPr>
      <w:bookmarkStart w:id="433" w:name="duearmi"/>
      <w:r>
        <w:t xml:space="preserve">[duearmi]</w:t>
      </w:r>
      <w:bookmarkEnd w:id="433"/>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34" w:name="concentrato"/>
      <w:r>
        <w:t xml:space="preserve">Concentrato</w:t>
      </w:r>
      <w:bookmarkEnd w:id="434"/>
    </w:p>
    <w:p>
      <w:pPr>
        <w:pStyle w:val="FirstParagraph"/>
      </w:pPr>
      <w:bookmarkStart w:id="435" w:name="concentratp"/>
      <w:r>
        <w:t xml:space="preserve">[concentratp]</w:t>
      </w:r>
      <w:bookmarkEnd w:id="435"/>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6"/>
                    <a:stretch>
                      <a:fillRect/>
                    </a:stretch>
                  </pic:blipFill>
                  <pic:spPr bwMode="auto">
                    <a:xfrm>
                      <a:off x="0" y="0"/>
                      <a:ext cx="1834916" cy="2076513"/>
                    </a:xfrm>
                    <a:prstGeom prst="rect">
                      <a:avLst/>
                    </a:prstGeom>
                    <a:noFill/>
                    <a:ln w="9525">
                      <a:noFill/>
                      <a:headEnd/>
                      <a:tailEnd/>
                    </a:ln>
                  </pic:spPr>
                </pic:pic>
              </a:graphicData>
            </a:graphic>
          </wp:inline>
        </w:drawing>
      </w:r>
    </w:p>
    <w:p>
      <w:pPr>
        <w:pStyle w:val="BodyText"/>
      </w:pPr>
      <w:r>
        <w:rPr>
          <w:i/>
        </w:rPr>
        <w:t xml:space="preserve">Henry Purcell - King Arthur</w:t>
      </w:r>
    </w:p>
    <w:p>
      <w:pPr>
        <w:pStyle w:val="Heading2"/>
      </w:pPr>
      <w:bookmarkStart w:id="437" w:name="creare-oggetti-magici"/>
      <w:r>
        <w:t xml:space="preserve">Creare Oggetti Magici</w:t>
      </w:r>
      <w:bookmarkEnd w:id="437"/>
    </w:p>
    <w:p>
      <w:pPr>
        <w:pStyle w:val="FirstParagraph"/>
      </w:pPr>
      <w:bookmarkStart w:id="438" w:name="creaoggettimagici"/>
      <w:r>
        <w:t xml:space="preserve">[creaoggettimagici]</w:t>
      </w:r>
      <w:bookmarkEnd w:id="438"/>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9" w:name="creare-oggetti-magici-superiori"/>
      <w:r>
        <w:t xml:space="preserve">Creare Oggetti Magici Superiori</w:t>
      </w:r>
      <w:bookmarkEnd w:id="439"/>
    </w:p>
    <w:p>
      <w:pPr>
        <w:pStyle w:val="FirstParagraph"/>
      </w:pPr>
      <w:bookmarkStart w:id="440" w:name="creaoggettimagicisuperiori"/>
      <w:r>
        <w:t xml:space="preserve">[creaoggettimagicisuperiori]</w:t>
      </w:r>
      <w:bookmarkEnd w:id="440"/>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41" w:name="creare-oggetti-magici-meravigliosi"/>
      <w:r>
        <w:t xml:space="preserve">Creare Oggetti Magici Meravigliosi</w:t>
      </w:r>
      <w:bookmarkEnd w:id="441"/>
    </w:p>
    <w:p>
      <w:pPr>
        <w:pStyle w:val="FirstParagraph"/>
      </w:pPr>
      <w:bookmarkStart w:id="442" w:name="creaoggettimagicimeravigliosi"/>
      <w:r>
        <w:t xml:space="preserve">[creaoggettimagicimeravigliosi]</w:t>
      </w:r>
      <w:bookmarkEnd w:id="442"/>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43" w:name="creare-oggetti-magici-mitici"/>
      <w:r>
        <w:t xml:space="preserve">Creare Oggetti Magici Mitici</w:t>
      </w:r>
      <w:bookmarkEnd w:id="443"/>
    </w:p>
    <w:p>
      <w:pPr>
        <w:pStyle w:val="FirstParagraph"/>
      </w:pPr>
      <w:bookmarkStart w:id="444" w:name="creaoggettimagicimitici"/>
      <w:r>
        <w:t xml:space="preserve">[creaoggettimagicimitici]</w:t>
      </w:r>
      <w:bookmarkEnd w:id="444"/>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45" w:name="danza-della-lama"/>
      <w:r>
        <w:t xml:space="preserve">Danza della Lama</w:t>
      </w:r>
      <w:bookmarkEnd w:id="445"/>
    </w:p>
    <w:p>
      <w:pPr>
        <w:pStyle w:val="FirstParagraph"/>
      </w:pPr>
      <w:bookmarkStart w:id="446" w:name="danzadellalama"/>
      <w:r>
        <w:t xml:space="preserve">[danzadellalama]</w:t>
      </w:r>
      <w:bookmarkEnd w:id="446"/>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5,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7" w:name="decifrare-scritti-magici"/>
      <w:r>
        <w:t xml:space="preserve">Decifrare scritti magici</w:t>
      </w:r>
      <w:bookmarkEnd w:id="447"/>
    </w:p>
    <w:p>
      <w:pPr>
        <w:pStyle w:val="FirstParagraph"/>
      </w:pPr>
      <w:bookmarkStart w:id="448" w:name="decifrarescrittimagici"/>
      <w:r>
        <w:t xml:space="preserve">[decifrarescrittimagici]</w:t>
      </w:r>
      <w:bookmarkEnd w:id="448"/>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 Il bonus si applica anche alla prova per copiare un incantesimo sul proprio Tomo della magia.</w:t>
      </w:r>
    </w:p>
    <w:p>
      <w:pPr>
        <w:pStyle w:val="Heading2"/>
      </w:pPr>
      <w:bookmarkStart w:id="449" w:name="difendere-cavalcatura"/>
      <w:r>
        <w:t xml:space="preserve">Difendere Cavalcatura</w:t>
      </w:r>
      <w:bookmarkEnd w:id="449"/>
    </w:p>
    <w:p>
      <w:pPr>
        <w:pStyle w:val="FirstParagraph"/>
      </w:pPr>
      <w:bookmarkStart w:id="450" w:name="difenderecavalcatura"/>
      <w:r>
        <w:t xml:space="preserve">[difenderecavalcatura]</w:t>
      </w:r>
      <w:bookmarkEnd w:id="450"/>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la Reazione.</w:t>
      </w:r>
    </w:p>
    <w:p>
      <w:pPr>
        <w:pStyle w:val="Heading2"/>
      </w:pPr>
      <w:bookmarkStart w:id="451" w:name="distillare-pozioni"/>
      <w:r>
        <w:t xml:space="preserve">Distillare pozioni</w:t>
      </w:r>
      <w:bookmarkEnd w:id="451"/>
    </w:p>
    <w:p>
      <w:pPr>
        <w:pStyle w:val="FirstParagraph"/>
      </w:pPr>
      <w:bookmarkStart w:id="452" w:name="distillarepozioni"/>
      <w:r>
        <w:t xml:space="preserve">[distillarepozioni]</w:t>
      </w:r>
      <w:bookmarkEnd w:id="452"/>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p>
      <w:pPr>
        <w:pStyle w:val="Heading2"/>
      </w:pPr>
      <w:bookmarkStart w:id="453" w:name="doppia-porzione"/>
      <w:r>
        <w:t xml:space="preserve">Doppia porzione</w:t>
      </w:r>
      <w:bookmarkEnd w:id="453"/>
    </w:p>
    <w:p>
      <w:pPr>
        <w:pStyle w:val="FirstParagraph"/>
      </w:pPr>
      <w:bookmarkStart w:id="454" w:name="doppiaporzione"/>
      <w:r>
        <w:t xml:space="preserve">[doppiaporzione]</w:t>
      </w:r>
      <w:bookmarkEnd w:id="454"/>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5" w:name="energia-psichica"/>
      <w:r>
        <w:t xml:space="preserve">Energia Psichica</w:t>
      </w:r>
      <w:bookmarkEnd w:id="455"/>
    </w:p>
    <w:p>
      <w:pPr>
        <w:pStyle w:val="FirstParagraph"/>
      </w:pPr>
      <w:bookmarkStart w:id="456" w:name="energiapsichica"/>
      <w:r>
        <w:t xml:space="preserve">[energiapsichica]</w:t>
      </w:r>
      <w:bookmarkEnd w:id="456"/>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8" w:name="colpo-psichico"/>
      <w:r>
        <w:t xml:space="preserve">Colpo Psichico</w:t>
      </w:r>
      <w:bookmarkEnd w:id="458"/>
    </w:p>
    <w:p>
      <w:pPr>
        <w:pStyle w:val="FirstParagraph"/>
      </w:pPr>
      <w:bookmarkStart w:id="459" w:name="colpopsichico"/>
      <w:r>
        <w:t xml:space="preserve">[colpopsichico]</w:t>
      </w:r>
      <w:bookmarkEnd w:id="459"/>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60" w:name="raggio-psichico"/>
      <w:r>
        <w:t xml:space="preserve">Raggio Psichico</w:t>
      </w:r>
      <w:bookmarkEnd w:id="460"/>
    </w:p>
    <w:p>
      <w:pPr>
        <w:pStyle w:val="FirstParagraph"/>
      </w:pPr>
      <w:bookmarkStart w:id="461" w:name="raggiopsichico"/>
      <w:r>
        <w:t xml:space="preserve">[raggiopsichico]</w:t>
      </w:r>
      <w:bookmarkEnd w:id="461"/>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62" w:name="esperto"/>
      <w:r>
        <w:t xml:space="preserve">Esperto</w:t>
      </w:r>
      <w:bookmarkEnd w:id="462"/>
    </w:p>
    <w:p>
      <w:pPr>
        <w:pStyle w:val="FirstParagraph"/>
      </w:pPr>
      <w:bookmarkStart w:id="463" w:name="esperto"/>
      <w:r>
        <w:t xml:space="preserve">[esperto]</w:t>
      </w:r>
      <w:bookmarkEnd w:id="463"/>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64" w:name="fare-infuriare"/>
      <w:r>
        <w:t xml:space="preserve">Fare Infuriare</w:t>
      </w:r>
      <w:bookmarkEnd w:id="464"/>
    </w:p>
    <w:p>
      <w:pPr>
        <w:pStyle w:val="FirstParagraph"/>
      </w:pPr>
      <w:bookmarkStart w:id="465" w:name="fareinfuriare"/>
      <w:r>
        <w:t xml:space="preserve">[fareinfuriare]</w:t>
      </w:r>
      <w:bookmarkEnd w:id="465"/>
    </w:p>
    <w:p>
      <w:pPr>
        <w:pStyle w:val="BodyText"/>
      </w:pPr>
      <w:r>
        <w:t xml:space="preserve">Le tue abilità dialettiche sono incredibili.</w:t>
      </w:r>
    </w:p>
    <w:p>
      <w:pPr>
        <w:pStyle w:val="BodyText"/>
      </w:pPr>
      <w:r>
        <w:rPr>
          <w:b/>
        </w:rPr>
        <w:t xml:space="preserve">Requisito</w:t>
      </w:r>
      <w:r>
        <w:t xml:space="preserve">: Competenza Armi 2 e Carisma/Forz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d Intimidire oppure perdere il bonus di Destrezza (Tiri Salvezza e Tiro Colpire e Difesa) fino alla fine del round successivo.</w:t>
      </w:r>
    </w:p>
    <w:p>
      <w:pPr>
        <w:pStyle w:val="BodyText"/>
      </w:pPr>
      <w:r>
        <w:t xml:space="preserve">L’avversario può non comprendere la tua lingua ma deve avere Intelligenza pari a -3 o più, l’avversario prende +/-1d6 alla prova ogni 2 taglie di differenza.</w:t>
      </w:r>
    </w:p>
    <w:p>
      <w:pPr>
        <w:pStyle w:val="Heading2"/>
      </w:pPr>
      <w:bookmarkStart w:id="466" w:name="fedele"/>
      <w:r>
        <w:t xml:space="preserve">Fedele</w:t>
      </w:r>
      <w:bookmarkEnd w:id="466"/>
    </w:p>
    <w:p>
      <w:pPr>
        <w:pStyle w:val="FirstParagraph"/>
      </w:pPr>
      <w:bookmarkStart w:id="467" w:name="fedele"/>
      <w:r>
        <w:t xml:space="preserve">[fedele]</w:t>
      </w:r>
      <w:bookmarkEnd w:id="467"/>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8" w:name="ferocia"/>
      <w:r>
        <w:t xml:space="preserve">Ferocia</w:t>
      </w:r>
      <w:bookmarkEnd w:id="468"/>
    </w:p>
    <w:p>
      <w:pPr>
        <w:pStyle w:val="FirstParagraph"/>
      </w:pPr>
      <w:bookmarkStart w:id="469" w:name="ferocia"/>
      <w:r>
        <w:t xml:space="preserve">[ferocia]</w:t>
      </w:r>
      <w:bookmarkEnd w:id="46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Costituzione e muore quando i suoi Punti Ferita scendono al punteggio negativo pari al suo triplo del punteggio di Costituzione+5 (COS*3+5)</w:t>
      </w:r>
    </w:p>
    <w:p>
      <w:pPr>
        <w:pStyle w:val="BodyText"/>
      </w:pPr>
      <w:r>
        <w:t xml:space="preserve">La</w:t>
      </w:r>
      <w:r>
        <w:t xml:space="preserve"> </w:t>
      </w:r>
      <w:r>
        <w:rPr>
          <w:b/>
        </w:rPr>
        <w:t xml:space="preserve">seconda volta</w:t>
      </w:r>
      <w:r>
        <w:t xml:space="preserve"> </w:t>
      </w:r>
      <w:r>
        <w:t xml:space="preserve">che prendi questa Abilità, requisito Competenza Armi 4, puoi fare che la tua Forza aumenti di 2 nel combattimento e acquisisci 6 Punti Ferita temporanei per 10 minuti. A fine scontro il tuo livello di affaticamento aumenta di 1 per 10 minuti.</w:t>
      </w:r>
    </w:p>
    <w:p>
      <w:pPr>
        <w:pStyle w:val="BodyText"/>
      </w:pPr>
      <w:r>
        <w:t xml:space="preserve">La</w:t>
      </w:r>
      <w:r>
        <w:t xml:space="preserve"> </w:t>
      </w:r>
      <w:r>
        <w:rPr>
          <w:b/>
        </w:rPr>
        <w:t xml:space="preserve">terza volta</w:t>
      </w:r>
      <w:r>
        <w:t xml:space="preserve"> </w:t>
      </w:r>
      <w:r>
        <w:t xml:space="preserve">che prendi questa Abilità, requisito Competenza Armi 6, puoi fare che la tua Forza aumenti di 3 nel combattimento e acquisisci 12 Punti Ferita temporanei per 10 minuti. A fine scontro il tuo livello di affaticamento aumenta di 2 per 20 minuti.</w:t>
      </w:r>
    </w:p>
    <w:p>
      <w:pPr>
        <w:pStyle w:val="BodyText"/>
      </w:pPr>
      <w:r>
        <w:t xml:space="preserve">La</w:t>
      </w:r>
      <w:r>
        <w:t xml:space="preserve"> </w:t>
      </w:r>
      <w:r>
        <w:rPr>
          <w:b/>
        </w:rPr>
        <w:t xml:space="preserve">quarta volta</w:t>
      </w:r>
      <w:r>
        <w:t xml:space="preserve"> </w:t>
      </w:r>
      <w:r>
        <w:t xml:space="preserve">che prendi questa Abilità, requisito Competenza Armi 8, puoi fare che la tua Forza aumenti di 4 nel combattimento e acquisisci 18 Punti Ferita temporanei per 10 minuti. A fine scontro il tuo livello di affaticamento aumenta di 2 per 30 minuti.</w:t>
      </w:r>
    </w:p>
    <w:p>
      <w:pPr>
        <w:pStyle w:val="BodyText"/>
      </w:pPr>
      <w:r>
        <w:t xml:space="preserve">Il giocatore puo’ scegliere quale grado di Ferocia usare nello scontro (2, 3, 4).</w:t>
      </w:r>
    </w:p>
    <w:p>
      <w:pPr>
        <w:pStyle w:val="Heading2"/>
      </w:pPr>
      <w:bookmarkStart w:id="470" w:name="figlia-di-shayalia"/>
      <w:r>
        <w:t xml:space="preserve">Figlia di Shayalia</w:t>
      </w:r>
      <w:bookmarkEnd w:id="470"/>
    </w:p>
    <w:p>
      <w:pPr>
        <w:pStyle w:val="FirstParagraph"/>
      </w:pPr>
      <w:bookmarkStart w:id="471" w:name="figliadishayalia"/>
      <w:r>
        <w:t xml:space="preserve">[figliadishayalia]</w:t>
      </w:r>
      <w:bookmarkEnd w:id="471"/>
    </w:p>
    <w:p>
      <w:pPr>
        <w:pStyle w:val="BodyText"/>
      </w:pPr>
      <w:r>
        <w:t xml:space="preserve">La tua connessione con la natura è forte e concreta</w:t>
      </w:r>
    </w:p>
    <w:p>
      <w:pPr>
        <w:pStyle w:val="BodyText"/>
      </w:pPr>
      <w:r>
        <w:rPr>
          <w:b/>
        </w:rPr>
        <w:t xml:space="preserve">Requisito</w:t>
      </w:r>
      <w:r>
        <w:t xml:space="preserve">: Devoto o Seguace di Shayalia</w:t>
      </w:r>
    </w:p>
    <w:p>
      <w:pPr>
        <w:pStyle w:val="BodyText"/>
      </w:pPr>
      <w:r>
        <w:rPr>
          <w:b/>
        </w:rPr>
        <w:t xml:space="preserve">Tiri Salvezza</w:t>
      </w:r>
      <w:r>
        <w:t xml:space="preserve">: +1 Tempra, +2 Volontà</w:t>
      </w:r>
    </w:p>
    <w:p>
      <w:pPr>
        <w:pStyle w:val="BodyText"/>
      </w:pPr>
      <w:r>
        <w:t xml:space="preserve">La</w:t>
      </w:r>
      <w:r>
        <w:t xml:space="preserve"> </w:t>
      </w:r>
      <w:r>
        <w:rPr>
          <w:b/>
        </w:rPr>
        <w:t xml:space="preserve">prima volta</w:t>
      </w:r>
      <w:r>
        <w:t xml:space="preserve"> </w:t>
      </w:r>
      <w:r>
        <w:t xml:space="preserve">che prendi questa Abilità ottieni un +2 alla prove di Natura ed un +2 ai Tiri Salvezza contro veleni naturali.</w:t>
      </w:r>
    </w:p>
    <w:p>
      <w:pPr>
        <w:pStyle w:val="BodyText"/>
      </w:pPr>
      <w:r>
        <w:t xml:space="preserve">La</w:t>
      </w:r>
      <w:r>
        <w:t xml:space="preserve"> </w:t>
      </w:r>
      <w:r>
        <w:rPr>
          <w:b/>
        </w:rPr>
        <w:t xml:space="preserve">seconda volta</w:t>
      </w:r>
      <w:r>
        <w:t xml:space="preserve"> </w:t>
      </w:r>
      <w:r>
        <w:t xml:space="preserve">che prendi questa Abilità, requisito Tratti in comune 6, ottieni un +4 alla prove di Natura ed un +4 ai Tiri Salvezza contro effetti, anche magici, di Animali o Piante.</w:t>
      </w:r>
    </w:p>
    <w:p>
      <w:pPr>
        <w:pStyle w:val="BodyText"/>
      </w:pPr>
      <w:r>
        <w:t xml:space="preserve">La</w:t>
      </w:r>
      <w:r>
        <w:t xml:space="preserve"> </w:t>
      </w:r>
      <w:r>
        <w:rPr>
          <w:b/>
        </w:rPr>
        <w:t xml:space="preserve">terza volta</w:t>
      </w:r>
      <w:r>
        <w:t xml:space="preserve"> </w:t>
      </w:r>
      <w:r>
        <w:t xml:space="preserve">che prendi questa Abilità, requisito Tratti in comune 12, sei sempre sotto l’effetto dell’incantesimo Santuario verso qualsiasi animale non magico.</w:t>
      </w:r>
    </w:p>
    <w:p>
      <w:pPr>
        <w:pStyle w:val="Heading2"/>
      </w:pPr>
      <w:bookmarkStart w:id="472" w:name="finta-morte"/>
      <w:r>
        <w:t xml:space="preserve">Finta Morte</w:t>
      </w:r>
      <w:bookmarkEnd w:id="472"/>
    </w:p>
    <w:p>
      <w:pPr>
        <w:pStyle w:val="FirstParagraph"/>
      </w:pPr>
      <w:bookmarkStart w:id="473" w:name="fintamorte"/>
      <w:r>
        <w:t xml:space="preserve">[fintamorte]</w:t>
      </w:r>
      <w:bookmarkEnd w:id="473"/>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Azione di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74" w:name="flagello-danzante"/>
      <w:r>
        <w:t xml:space="preserve">Flagello Danzante</w:t>
      </w:r>
      <w:bookmarkEnd w:id="474"/>
    </w:p>
    <w:p>
      <w:pPr>
        <w:pStyle w:val="FirstParagraph"/>
      </w:pPr>
      <w:bookmarkStart w:id="475" w:name="flagellodanzante"/>
      <w:r>
        <w:t xml:space="preserve">[flagellodanzante]</w:t>
      </w:r>
      <w:bookmarkEnd w:id="475"/>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76" w:name="forgiato-nella-furia"/>
      <w:r>
        <w:t xml:space="preserve">Forgiato nella furia</w:t>
      </w:r>
      <w:bookmarkEnd w:id="476"/>
    </w:p>
    <w:p>
      <w:pPr>
        <w:pStyle w:val="FirstParagraph"/>
      </w:pPr>
      <w:bookmarkStart w:id="477" w:name="forgiatonellafuria"/>
      <w:r>
        <w:t xml:space="preserve">[forgiatonellafuria]</w:t>
      </w:r>
      <w:bookmarkEnd w:id="477"/>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8" w:name="forma-elementale"/>
      <w:r>
        <w:t xml:space="preserve">Forma Elementale</w:t>
      </w:r>
      <w:bookmarkEnd w:id="478"/>
    </w:p>
    <w:p>
      <w:pPr>
        <w:pStyle w:val="FirstParagraph"/>
      </w:pPr>
      <w:bookmarkStart w:id="479" w:name="formaelementale"/>
      <w:r>
        <w:t xml:space="preserve">[formaelementale]</w:t>
      </w:r>
      <w:bookmarkEnd w:id="479"/>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80" w:name="freccia-chiamata-freccia-consegnata"/>
      <w:r>
        <w:t xml:space="preserve">Freccia chiamata, freccia consegnata</w:t>
      </w:r>
      <w:bookmarkEnd w:id="480"/>
    </w:p>
    <w:p>
      <w:pPr>
        <w:pStyle w:val="FirstParagraph"/>
      </w:pPr>
      <w:bookmarkStart w:id="481" w:name="frecciachiamata"/>
      <w:r>
        <w:t xml:space="preserve">[frecciachiamata]</w:t>
      </w:r>
      <w:bookmarkEnd w:id="481"/>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 dato da multiattacco.</w:t>
      </w:r>
    </w:p>
    <w:p>
      <w:pPr>
        <w:pStyle w:val="Heading2"/>
      </w:pPr>
      <w:bookmarkStart w:id="482" w:name="furia"/>
      <w:r>
        <w:t xml:space="preserve">Furia</w:t>
      </w:r>
      <w:bookmarkEnd w:id="482"/>
    </w:p>
    <w:p>
      <w:pPr>
        <w:pStyle w:val="FirstParagraph"/>
      </w:pPr>
      <w:bookmarkStart w:id="483" w:name="furia"/>
      <w:r>
        <w:t xml:space="preserve">[furia]</w:t>
      </w:r>
      <w:bookmarkEnd w:id="483"/>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round per round.</w:t>
      </w:r>
    </w:p>
    <w:p>
      <w:pPr>
        <w:pStyle w:val="Heading2"/>
      </w:pPr>
      <w:bookmarkStart w:id="484" w:name="giocoliere"/>
      <w:r>
        <w:t xml:space="preserve">Giocoliere</w:t>
      </w:r>
      <w:bookmarkEnd w:id="484"/>
    </w:p>
    <w:p>
      <w:pPr>
        <w:pStyle w:val="FirstParagraph"/>
      </w:pPr>
      <w:bookmarkStart w:id="485" w:name="giocoliere"/>
      <w:r>
        <w:t xml:space="preserve">[giocoliere]</w:t>
      </w:r>
      <w:bookmarkEnd w:id="485"/>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86"/>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7" w:name="guerriero-della-magia"/>
      <w:r>
        <w:t xml:space="preserve">Guerriero della Magia</w:t>
      </w:r>
      <w:bookmarkEnd w:id="487"/>
    </w:p>
    <w:p>
      <w:pPr>
        <w:pStyle w:val="FirstParagraph"/>
      </w:pPr>
      <w:bookmarkStart w:id="488" w:name="guerrierodellamagia"/>
      <w:r>
        <w:t xml:space="preserve">[guerrierodellamagia]</w:t>
      </w:r>
      <w:bookmarkEnd w:id="488"/>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 Costa 3 Azioni.</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 Costa 3 Azioni.</w:t>
      </w:r>
    </w:p>
    <w:p>
      <w:pPr>
        <w:pStyle w:val="BodyText"/>
      </w:pPr>
      <w:r>
        <w:t xml:space="preserve">Non puoi scaricare incantesimi di livello superiore a 3 con questa Abilità.</w:t>
      </w:r>
    </w:p>
    <w:p>
      <w:pPr>
        <w:pStyle w:val="Heading2"/>
      </w:pPr>
      <w:bookmarkStart w:id="489" w:name="gru-dargento"/>
      <w:r>
        <w:t xml:space="preserve">Gru d’Argento</w:t>
      </w:r>
      <w:bookmarkEnd w:id="489"/>
    </w:p>
    <w:p>
      <w:pPr>
        <w:pStyle w:val="FirstParagraph"/>
      </w:pPr>
      <w:bookmarkStart w:id="490" w:name="grudargento"/>
      <w:r>
        <w:t xml:space="preserve">[grudargento]</w:t>
      </w:r>
      <w:bookmarkEnd w:id="490"/>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91" w:name="ho-detto-cadi"/>
      <w:r>
        <w:t xml:space="preserve">Ho detto CADI!</w:t>
      </w:r>
      <w:bookmarkEnd w:id="491"/>
    </w:p>
    <w:p>
      <w:pPr>
        <w:pStyle w:val="FirstParagraph"/>
      </w:pPr>
      <w:bookmarkStart w:id="492" w:name="hodettocadi"/>
      <w:r>
        <w:t xml:space="preserve">[hodettocadi]</w:t>
      </w:r>
      <w:bookmarkEnd w:id="492"/>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93" w:name="il-patrono-è-con-me"/>
      <w:r>
        <w:t xml:space="preserve">Il Patrono è con me</w:t>
      </w:r>
      <w:bookmarkEnd w:id="493"/>
    </w:p>
    <w:p>
      <w:pPr>
        <w:pStyle w:val="FirstParagraph"/>
      </w:pPr>
      <w:bookmarkStart w:id="494" w:name="ilpatronoeconme"/>
      <w:r>
        <w:t xml:space="preserve">[ilpatronoeconme]</w:t>
      </w:r>
      <w:bookmarkEnd w:id="494"/>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95" w:name="improvvisare"/>
      <w:r>
        <w:t xml:space="preserve">Improvvisare</w:t>
      </w:r>
      <w:bookmarkEnd w:id="495"/>
    </w:p>
    <w:p>
      <w:pPr>
        <w:pStyle w:val="FirstParagraph"/>
      </w:pPr>
      <w:bookmarkStart w:id="496" w:name="improvvisare"/>
      <w:r>
        <w:t xml:space="preserve">[improvvisare]</w:t>
      </w:r>
      <w:bookmarkEnd w:id="496"/>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7" w:name="incantatore-da-combattimento"/>
      <w:r>
        <w:t xml:space="preserve">Incantatore da Combattimento</w:t>
      </w:r>
      <w:bookmarkEnd w:id="497"/>
    </w:p>
    <w:p>
      <w:pPr>
        <w:pStyle w:val="FirstParagraph"/>
      </w:pPr>
      <w:bookmarkStart w:id="498" w:name="incantatoredacombattimento"/>
      <w:r>
        <w:t xml:space="preserve">[incantatoredacombattimento]</w:t>
      </w:r>
      <w:bookmarkEnd w:id="498"/>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499" w:name="incantatore-prudente"/>
      <w:r>
        <w:t xml:space="preserve">Incantatore Prudente</w:t>
      </w:r>
      <w:bookmarkEnd w:id="499"/>
    </w:p>
    <w:p>
      <w:pPr>
        <w:pStyle w:val="FirstParagraph"/>
      </w:pPr>
      <w:bookmarkStart w:id="500" w:name="incantatoreprudente"/>
      <w:r>
        <w:t xml:space="preserve">[incantatoreprudente]</w:t>
      </w:r>
      <w:bookmarkEnd w:id="500"/>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501" w:name="immunita-ai-veleni"/>
      <w:r>
        <w:t xml:space="preserve">Immunita’ ai veleni</w:t>
      </w:r>
      <w:bookmarkEnd w:id="501"/>
    </w:p>
    <w:p>
      <w:pPr>
        <w:pStyle w:val="FirstParagraph"/>
      </w:pPr>
      <w:bookmarkStart w:id="502" w:name="immunitaaiveleni"/>
      <w:r>
        <w:t xml:space="preserve">[immunitaaiveleni]</w:t>
      </w:r>
      <w:bookmarkEnd w:id="502"/>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1d6 ai Tiro Salvezza ai veleni magici e subire gli effetti di fumi tossici (ma puoi sempre soffocare).</w:t>
      </w:r>
    </w:p>
    <w:p>
      <w:pPr>
        <w:pStyle w:val="Heading2"/>
      </w:pPr>
      <w:bookmarkStart w:id="503" w:name="imposizione-delle-mani"/>
      <w:r>
        <w:t xml:space="preserve">Imposizione delle mani</w:t>
      </w:r>
      <w:bookmarkEnd w:id="503"/>
    </w:p>
    <w:p>
      <w:pPr>
        <w:pStyle w:val="FirstParagraph"/>
      </w:pPr>
      <w:bookmarkStart w:id="504" w:name="imposizionedellemani"/>
      <w:r>
        <w:t xml:space="preserve">[imposizionedellemani]</w:t>
      </w:r>
      <w:bookmarkEnd w:id="504"/>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50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506" w:name="incanalare-energia"/>
      <w:r>
        <w:t xml:space="preserve">Incanalare energia</w:t>
      </w:r>
      <w:bookmarkEnd w:id="506"/>
    </w:p>
    <w:p>
      <w:pPr>
        <w:pStyle w:val="FirstParagraph"/>
      </w:pPr>
      <w:bookmarkStart w:id="507" w:name="incanalareenergia"/>
      <w:r>
        <w:t xml:space="preserve">[incanalareenergia]</w:t>
      </w:r>
      <w:bookmarkEnd w:id="507"/>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 Raggio di 6 metri intorno a t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08" w:name="incanalare-energia-a-distanza"/>
      <w:r>
        <w:t xml:space="preserve">Incanalare energia a distanza</w:t>
      </w:r>
      <w:bookmarkEnd w:id="508"/>
    </w:p>
    <w:p>
      <w:pPr>
        <w:pStyle w:val="FirstParagraph"/>
      </w:pPr>
      <w:bookmarkStart w:id="509" w:name="incanalareenergiaadistanza"/>
      <w:r>
        <w:t xml:space="preserve">[incanalareenergiaadistanza]</w:t>
      </w:r>
      <w:bookmarkEnd w:id="509"/>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10" w:name="incanalare-energia-concentrata"/>
      <w:r>
        <w:t xml:space="preserve">Incanalare energia concentrata</w:t>
      </w:r>
      <w:bookmarkEnd w:id="510"/>
    </w:p>
    <w:p>
      <w:pPr>
        <w:pStyle w:val="FirstParagraph"/>
      </w:pPr>
      <w:bookmarkStart w:id="511" w:name="incanalareenergiaconcentrata"/>
      <w:r>
        <w:t xml:space="preserve">[incanalareenergiaconcentrata]</w:t>
      </w:r>
      <w:bookmarkEnd w:id="511"/>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12"/>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13" w:name="infondere-coraggio"/>
      <w:r>
        <w:t xml:space="preserve">Infondere Coraggio</w:t>
      </w:r>
      <w:bookmarkEnd w:id="513"/>
    </w:p>
    <w:p>
      <w:pPr>
        <w:pStyle w:val="FirstParagraph"/>
      </w:pPr>
      <w:bookmarkStart w:id="514" w:name="infonderecoraggio"/>
      <w:r>
        <w:t xml:space="preserve">[infonderecoraggio]</w:t>
      </w:r>
      <w:bookmarkEnd w:id="514"/>
    </w:p>
    <w:p>
      <w:pPr>
        <w:pStyle w:val="BodyText"/>
      </w:pPr>
      <w:r>
        <w:rPr>
          <w:b/>
        </w:rPr>
        <w:t xml:space="preserve">Requisito</w:t>
      </w:r>
      <w:r>
        <w:t xml:space="preserve">: Carisma 2, Intrattenere 1</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requisito Intrattenere 4,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requisito Intrattenere 8, puoi decidere di infondere fino a 2 di questi bonus. +1d6 Tiro per Colpire, +4 Difesa, +4 Danno, +1d6 TS. I tuoi compagni devono essere entro 24 metri di raggio.</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p>
      <w:pPr>
        <w:pStyle w:val="Heading2"/>
      </w:pPr>
      <w:bookmarkStart w:id="515" w:name="infondere-paura"/>
      <w:r>
        <w:t xml:space="preserve">Infondere Paura</w:t>
      </w:r>
      <w:bookmarkEnd w:id="515"/>
    </w:p>
    <w:p>
      <w:pPr>
        <w:pStyle w:val="FirstParagraph"/>
      </w:pPr>
      <w:bookmarkStart w:id="516" w:name="infonderepaura"/>
      <w:r>
        <w:t xml:space="preserve">[infonderepaura]</w:t>
      </w:r>
      <w:bookmarkEnd w:id="516"/>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requisito Intrattenere 4,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requisito Intrattenere 8, la forza della tua arte aggredisce i nemici e puoi selezionare due effetti tra: -1d6 Tiro per Colpire, -4 Difesa, -4 Danno, -1d6 TS. I tuoi nemici devono essere entro 24 metri di raggio.</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p>
      <w:pPr>
        <w:pStyle w:val="Heading2"/>
      </w:pPr>
      <w:bookmarkStart w:id="517" w:name="iniziativa-migliorata"/>
      <w:r>
        <w:t xml:space="preserve">Iniziativa migliorata</w:t>
      </w:r>
      <w:bookmarkEnd w:id="517"/>
    </w:p>
    <w:p>
      <w:pPr>
        <w:pStyle w:val="FirstParagraph"/>
      </w:pPr>
      <w:bookmarkStart w:id="518" w:name="iniziativamigliorata"/>
      <w:r>
        <w:t xml:space="preserve">[iniziativamigliorata]</w:t>
      </w:r>
      <w:bookmarkEnd w:id="518"/>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19" w:name="iaijutsu"/>
      <w:r>
        <w:t xml:space="preserve">Iaijutsu</w:t>
      </w:r>
      <w:bookmarkEnd w:id="519"/>
    </w:p>
    <w:p>
      <w:pPr>
        <w:pStyle w:val="FirstParagraph"/>
      </w:pPr>
      <w:bookmarkStart w:id="520" w:name="iaijutsu"/>
      <w:r>
        <w:t xml:space="preserve">[iaijutsu]</w:t>
      </w:r>
      <w:bookmarkEnd w:id="520"/>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21" w:name="la-mia-morte-la-tua-morte"/>
      <w:r>
        <w:t xml:space="preserve">La mia morte la tua morte</w:t>
      </w:r>
      <w:bookmarkEnd w:id="521"/>
    </w:p>
    <w:p>
      <w:pPr>
        <w:pStyle w:val="FirstParagraph"/>
      </w:pPr>
      <w:bookmarkStart w:id="522" w:name="lamiamortelatuamorte"/>
      <w:r>
        <w:t xml:space="preserve">[lamiamortelatuamorte]</w:t>
      </w:r>
      <w:bookmarkEnd w:id="522"/>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Va dichiarato prima del Tiro per Colpire.</w:t>
      </w:r>
    </w:p>
    <w:p>
      <w:pPr>
        <w:pStyle w:val="Heading2"/>
      </w:pPr>
      <w:bookmarkStart w:id="523" w:name="la-mia-testa-è-più-dura"/>
      <w:r>
        <w:t xml:space="preserve">La mia Testa è più Dura</w:t>
      </w:r>
      <w:bookmarkEnd w:id="523"/>
    </w:p>
    <w:p>
      <w:pPr>
        <w:pStyle w:val="FirstParagraph"/>
      </w:pPr>
      <w:bookmarkStart w:id="524" w:name="lamiatestaepiudura"/>
      <w:r>
        <w:t xml:space="preserve">[lamiatestaepiudura]</w:t>
      </w:r>
      <w:bookmarkEnd w:id="52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25" w:name="litania-versatile"/>
      <w:r>
        <w:t xml:space="preserve">Litania versatile</w:t>
      </w:r>
      <w:bookmarkEnd w:id="525"/>
    </w:p>
    <w:p>
      <w:pPr>
        <w:pStyle w:val="FirstParagraph"/>
      </w:pPr>
      <w:bookmarkStart w:id="526" w:name="itaniaversatile"/>
      <w:r>
        <w:t xml:space="preserve">[itaniaversatile]</w:t>
      </w:r>
      <w:bookmarkEnd w:id="526"/>
    </w:p>
    <w:p>
      <w:pPr>
        <w:pStyle w:val="BodyText"/>
      </w:pPr>
      <w:r>
        <w:rPr>
          <w:b/>
        </w:rPr>
        <w:t xml:space="preserve">Requisito</w:t>
      </w:r>
      <w:r>
        <w:t xml:space="preserve">: Competenza Intrattenere 6</w:t>
      </w:r>
    </w:p>
    <w:p>
      <w:pPr>
        <w:pStyle w:val="BodyText"/>
      </w:pPr>
      <w:r>
        <w:rPr>
          <w:b/>
        </w:rPr>
        <w:t xml:space="preserve">Tiri Salvezza</w:t>
      </w:r>
      <w:r>
        <w:t xml:space="preserve">: +1 Volontà, +1 Riflessi</w:t>
      </w:r>
    </w:p>
    <w:p>
      <w:pPr>
        <w:pStyle w:val="BodyText"/>
      </w:pPr>
      <w:r>
        <w:t xml:space="preserve">Tramite la tua esibizione puoi decidere di infondere coraggio o paura alle creature entro 9 metri da te. Ogni round puoi decidere di applicare fino a 2 modificatori tra: bonus di +1d6 al Tiro per Colpire oppure +4 alla Difesa oppure -1d6 al Tiro per Colpire oppure -4 alla Difesa. Cambiare bonus costa 1 Azione.</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e mantenere l’Abilità richiede 2 Azione. Puoi mantenere l’Abilità un numero di round, anche non consecutivi, pari a Carisma x 5 al giorno. Le creature per rimanere influenzate devono continuare a vedere/sentire la performance.</w:t>
      </w:r>
    </w:p>
    <w:p>
      <w:pPr>
        <w:pStyle w:val="Heading2"/>
      </w:pPr>
      <w:bookmarkStart w:id="527" w:name="lo-scudo-è-mio-amico"/>
      <w:r>
        <w:t xml:space="preserve">Lo scudo è mio amico</w:t>
      </w:r>
      <w:bookmarkEnd w:id="527"/>
    </w:p>
    <w:p>
      <w:pPr>
        <w:pStyle w:val="FirstParagraph"/>
      </w:pPr>
      <w:bookmarkStart w:id="528" w:name="loscudoemioamico"/>
      <w:r>
        <w:t xml:space="preserve">[loscudoemioamico]</w:t>
      </w:r>
      <w:bookmarkEnd w:id="528"/>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29" w:name="magie-potenti"/>
      <w:r>
        <w:t xml:space="preserve">Magie potenti</w:t>
      </w:r>
      <w:bookmarkEnd w:id="529"/>
    </w:p>
    <w:p>
      <w:pPr>
        <w:pStyle w:val="FirstParagraph"/>
      </w:pPr>
      <w:bookmarkStart w:id="530" w:name="magiepotenti"/>
      <w:r>
        <w:t xml:space="preserve">[magiepotenti]</w:t>
      </w:r>
      <w:bookmarkEnd w:id="530"/>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31" w:name="montagna-umana"/>
      <w:r>
        <w:t xml:space="preserve">Montagna umana</w:t>
      </w:r>
      <w:bookmarkEnd w:id="531"/>
    </w:p>
    <w:p>
      <w:pPr>
        <w:pStyle w:val="FirstParagraph"/>
      </w:pPr>
      <w:bookmarkStart w:id="532" w:name="montagnaumana"/>
      <w:r>
        <w:t xml:space="preserve">[montagnaumana]</w:t>
      </w:r>
      <w:bookmarkEnd w:id="532"/>
    </w:p>
    <w:p>
      <w:pPr>
        <w:pStyle w:val="BodyText"/>
      </w:pPr>
      <w:r>
        <w:rPr>
          <w:b/>
        </w:rPr>
        <w:t xml:space="preserve">Tiri Salvezza</w:t>
      </w:r>
      <w:r>
        <w:t xml:space="preserve">: +3 Tempra</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33" w:name="occhio-clinico"/>
      <w:r>
        <w:t xml:space="preserve">Occhio Clinico</w:t>
      </w:r>
      <w:bookmarkEnd w:id="533"/>
    </w:p>
    <w:p>
      <w:pPr>
        <w:pStyle w:val="FirstParagraph"/>
      </w:pPr>
      <w:bookmarkStart w:id="534" w:name="occhioclinico"/>
      <w:r>
        <w:t xml:space="preserve">[occhioclinico]</w:t>
      </w:r>
      <w:bookmarkEnd w:id="534"/>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35" w:name="occhio-di-falco"/>
      <w:r>
        <w:t xml:space="preserve">Occhio di Falco</w:t>
      </w:r>
      <w:bookmarkEnd w:id="535"/>
    </w:p>
    <w:p>
      <w:pPr>
        <w:pStyle w:val="FirstParagraph"/>
      </w:pPr>
      <w:bookmarkStart w:id="536" w:name="occhiodifalco"/>
      <w:r>
        <w:t xml:space="preserve">[occhiodifalco]</w:t>
      </w:r>
      <w:bookmarkEnd w:id="536"/>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into incremento con un -2d6 di penalità al colpire. Non hai penalità entro i primi 3 incrementi mentre hai -1d6 a colpire tra il terzo e quarto incremento.</w:t>
      </w:r>
      <w:r>
        <w:br/>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pStyle w:val="BodyText"/>
      </w:pPr>
      <w:r>
        <w:t xml:space="preserve">-</w:t>
      </w:r>
      <w:r>
        <w:t xml:space="preserve"> </w:t>
      </w:r>
      <w:r>
        <w:rPr>
          <w:b/>
        </w:rPr>
        <w:t xml:space="preserve">Tups prende l’Abilità Occhio di Falco</w:t>
      </w:r>
      <w:r>
        <w:t xml:space="preserve">.</w:t>
      </w:r>
    </w:p>
    <w:p>
      <w:pPr>
        <w:pStyle w:val="BodyText"/>
      </w:pPr>
      <w:r>
        <w:t xml:space="preserve">Se deve tirare una freccia ad un orchetto entro 15 m non ha penalità, se l’orchetto è tra 15 e 30 metri non ha penalità, se è tra 30 e 45 metri ha -2d6 al colpire. Oltre non può tirare.</w:t>
      </w:r>
    </w:p>
    <w:p>
      <w:pPr>
        <w:pStyle w:val="BodyText"/>
      </w:pPr>
      <w:r>
        <w:t xml:space="preserve">-</w:t>
      </w:r>
      <w:r>
        <w:t xml:space="preserve"> </w:t>
      </w:r>
      <w:r>
        <w:rPr>
          <w:b/>
        </w:rPr>
        <w:t xml:space="preserve">Tups prende l’Abilità Occhio di Falco una seconda volta</w:t>
      </w:r>
      <w:r>
        <w:t xml:space="preserve">.</w:t>
      </w:r>
    </w:p>
    <w:p>
      <w:pPr>
        <w:pStyle w:val="BodyText"/>
      </w:pPr>
      <w:r>
        <w:t xml:space="preserve">Se deve tirare una freccia ad un orchetto entro 15 m non ha penalità, se l’orchetto è tra 15 e 30 metri non ha penalità, se è tra 30 e 45 metri ha -1d6 al colpire, se e’ tra 45 e 60 m ha un -2d6 al colpire. Oltre non può tirare.</w:t>
      </w:r>
    </w:p>
    <w:p>
      <w:pPr>
        <w:pStyle w:val="BodyText"/>
      </w:pPr>
      <w:r>
        <w:t xml:space="preserve">-</w:t>
      </w:r>
      <w:r>
        <w:t xml:space="preserve"> </w:t>
      </w:r>
      <w:r>
        <w:rPr>
          <w:b/>
        </w:rPr>
        <w:t xml:space="preserve">Tups prende l’Abilità Occhio di Falco una terza volta</w:t>
      </w:r>
      <w:r>
        <w:t xml:space="preserve">.</w:t>
      </w:r>
    </w:p>
    <w:p>
      <w:pPr>
        <w:pStyle w:val="BodyText"/>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37" w:name="opportunista"/>
      <w:r>
        <w:t xml:space="preserve">Opportunista</w:t>
      </w:r>
      <w:bookmarkEnd w:id="537"/>
    </w:p>
    <w:p>
      <w:pPr>
        <w:pStyle w:val="FirstParagraph"/>
      </w:pPr>
      <w:bookmarkStart w:id="538" w:name="opportunista"/>
      <w:r>
        <w:t xml:space="preserve">[opportunista]</w:t>
      </w:r>
      <w:bookmarkEnd w:id="538"/>
      <w:bookmarkStart w:id="539" w:name="opportunista"/>
      <w:bookmarkEnd w:id="539"/>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p>
      <w:pPr>
        <w:pStyle w:val="Heading2"/>
      </w:pPr>
      <w:bookmarkStart w:id="540" w:name="passo-veloce"/>
      <w:r>
        <w:t xml:space="preserve">Passo Veloce</w:t>
      </w:r>
      <w:bookmarkEnd w:id="540"/>
    </w:p>
    <w:p>
      <w:pPr>
        <w:pStyle w:val="FirstParagraph"/>
      </w:pPr>
      <w:bookmarkStart w:id="541" w:name="passoveloce"/>
      <w:r>
        <w:t xml:space="preserve">[passoveloce]</w:t>
      </w:r>
      <w:bookmarkEnd w:id="541"/>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42" w:name="passo-sicuro"/>
      <w:r>
        <w:t xml:space="preserve">Passo sicuro</w:t>
      </w:r>
      <w:bookmarkEnd w:id="542"/>
    </w:p>
    <w:p>
      <w:pPr>
        <w:pStyle w:val="FirstParagraph"/>
      </w:pPr>
      <w:bookmarkStart w:id="543" w:name="passosicuro"/>
      <w:r>
        <w:t xml:space="preserve">[passosicuro]</w:t>
      </w:r>
      <w:bookmarkEnd w:id="543"/>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44" w:name="pelle-coriacea"/>
      <w:r>
        <w:t xml:space="preserve">Pelle coriacea</w:t>
      </w:r>
      <w:bookmarkEnd w:id="544"/>
    </w:p>
    <w:p>
      <w:pPr>
        <w:pStyle w:val="FirstParagraph"/>
      </w:pPr>
      <w:bookmarkStart w:id="545" w:name="pellecoriacea"/>
      <w:r>
        <w:t xml:space="preserve">[pellecoriacea]</w:t>
      </w:r>
      <w:bookmarkEnd w:id="545"/>
    </w:p>
    <w:p>
      <w:pPr>
        <w:pStyle w:val="BodyText"/>
      </w:pPr>
      <w:r>
        <w:rPr>
          <w:b/>
        </w:rPr>
        <w:t xml:space="preserve">Requisito</w:t>
      </w:r>
      <w:r>
        <w:t xml:space="preserve">: Costituzione 2</w:t>
      </w:r>
    </w:p>
    <w:p>
      <w:pPr>
        <w:pStyle w:val="BodyText"/>
      </w:pPr>
      <w:r>
        <w:rPr>
          <w:b/>
        </w:rPr>
        <w:t xml:space="preserve">Tiri Salvezza</w:t>
      </w:r>
      <w:r>
        <w:t xml:space="preserve">: +2 Tempra</w:t>
      </w:r>
    </w:p>
    <w:p>
      <w:pPr>
        <w:pStyle w:val="BodyText"/>
      </w:pPr>
      <w:r>
        <w:t xml:space="preserve">La tua pelle è estremamente resistente. Subisci 1 danno in meno quando colpito da armi taglienti, perforanti o contundenti.</w:t>
      </w:r>
    </w:p>
    <w:p>
      <w:pPr>
        <w:pStyle w:val="BodyText"/>
      </w:pPr>
      <w:r>
        <w:t xml:space="preserve">La</w:t>
      </w:r>
      <w:r>
        <w:t xml:space="preserve"> </w:t>
      </w:r>
      <w:r>
        <w:rPr>
          <w:b/>
        </w:rPr>
        <w:t xml:space="preserve">seconda volta</w:t>
      </w:r>
      <w:r>
        <w:t xml:space="preserve"> </w:t>
      </w:r>
      <w:r>
        <w:t xml:space="preserve">che prendi questa abilità, requisito Competenza Armi 4, subisci 1 danno in meno quando colpito da armi taglienti, perforanti o contundenti.</w:t>
      </w:r>
    </w:p>
    <w:p>
      <w:pPr>
        <w:pStyle w:val="BodyText"/>
      </w:pPr>
      <w:r>
        <w:t xml:space="preserve">La</w:t>
      </w:r>
      <w:r>
        <w:t xml:space="preserve"> </w:t>
      </w:r>
      <w:r>
        <w:rPr>
          <w:b/>
        </w:rPr>
        <w:t xml:space="preserve">terza volta</w:t>
      </w:r>
      <w:r>
        <w:t xml:space="preserve"> </w:t>
      </w:r>
      <w:r>
        <w:t xml:space="preserve">che prendi questa abilità, requisito Competenza Armi 8 e Costituzione 3, subisci 2 danno in meno quando colpito da armi taglienti, perforanti o contundenti.. Subisci 1 danno in meno quando colpito da magia.</w:t>
      </w:r>
    </w:p>
    <w:p>
      <w:pPr>
        <w:pStyle w:val="BodyText"/>
      </w:pPr>
      <w:r>
        <w:t xml:space="preserve">La</w:t>
      </w:r>
      <w:r>
        <w:t xml:space="preserve"> </w:t>
      </w:r>
      <w:r>
        <w:rPr>
          <w:b/>
        </w:rPr>
        <w:t xml:space="preserve">quarta volta</w:t>
      </w:r>
      <w:r>
        <w:t xml:space="preserve"> </w:t>
      </w:r>
      <w:r>
        <w:t xml:space="preserve">che prendi questa abilità, requisito Competenza Armi 16, ignori 1 tiro critico quando colpito da armi taglienti, perforanti o contundenti e subisci 1 danno in mano quando colpito da magia.</w:t>
      </w:r>
    </w:p>
    <w:p>
      <w:pPr>
        <w:pStyle w:val="BodyText"/>
      </w:pPr>
      <w:r>
        <w:t xml:space="preserve">I bonus sono cumulativi.</w:t>
      </w:r>
    </w:p>
    <w:p>
      <w:pPr>
        <w:pStyle w:val="Heading2"/>
      </w:pPr>
      <w:bookmarkStart w:id="546" w:name="percettivo"/>
      <w:r>
        <w:t xml:space="preserve">Percettivo</w:t>
      </w:r>
      <w:bookmarkEnd w:id="546"/>
    </w:p>
    <w:p>
      <w:pPr>
        <w:pStyle w:val="FirstParagraph"/>
      </w:pPr>
      <w:bookmarkStart w:id="547" w:name="percettivo"/>
      <w:r>
        <w:t xml:space="preserve">[percettivo]</w:t>
      </w:r>
      <w:bookmarkEnd w:id="547"/>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48" w:name="persona-veramente-malvagia"/>
      <w:r>
        <w:t xml:space="preserve">Persona veramente malvagia</w:t>
      </w:r>
      <w:bookmarkEnd w:id="548"/>
    </w:p>
    <w:p>
      <w:pPr>
        <w:pStyle w:val="FirstParagraph"/>
      </w:pPr>
      <w:bookmarkStart w:id="549" w:name="personaveramentemalvagia"/>
      <w:r>
        <w:t xml:space="preserve">[personaveramentemalvagia]</w:t>
      </w:r>
      <w:bookmarkEnd w:id="549"/>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50" w:name="X2ac168dee40b0ab519c16ce4336d0db32667ba1"/>
      <w:r>
        <w:t xml:space="preserve">Più sono grossi più fanno rumore quando cadono</w:t>
      </w:r>
      <w:bookmarkEnd w:id="550"/>
    </w:p>
    <w:p>
      <w:pPr>
        <w:pStyle w:val="FirstParagraph"/>
      </w:pPr>
      <w:bookmarkStart w:id="551" w:name="piusonogrossipiufannorumore"/>
      <w:r>
        <w:t xml:space="preserve">[piusonogrossipiufannorumore]</w:t>
      </w:r>
      <w:bookmarkEnd w:id="55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52" w:name="proseguire"/>
      <w:r>
        <w:t xml:space="preserve">Proseguire</w:t>
      </w:r>
      <w:bookmarkEnd w:id="552"/>
    </w:p>
    <w:p>
      <w:pPr>
        <w:pStyle w:val="FirstParagraph"/>
      </w:pPr>
      <w:bookmarkStart w:id="553" w:name="proseguire"/>
      <w:r>
        <w:t xml:space="preserve">[proseguire]</w:t>
      </w:r>
      <w:bookmarkEnd w:id="55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in distanza di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p>
      <w:pPr>
        <w:pStyle w:val="Heading2"/>
      </w:pPr>
      <w:bookmarkStart w:id="554" w:name="pugno-di-ferro"/>
      <w:r>
        <w:t xml:space="preserve">Pugno di Ferro</w:t>
      </w:r>
      <w:bookmarkEnd w:id="554"/>
    </w:p>
    <w:p>
      <w:pPr>
        <w:pStyle w:val="FirstParagraph"/>
      </w:pPr>
      <w:bookmarkStart w:id="555" w:name="pugnodiferro"/>
      <w:r>
        <w:t xml:space="preserve">[pugnodiferro]</w:t>
      </w:r>
      <w:bookmarkEnd w:id="555"/>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w:t>
      </w:r>
    </w:p>
    <w:p>
      <w:pPr>
        <w:pStyle w:val="Heading2"/>
      </w:pPr>
      <w:bookmarkStart w:id="556" w:name="pugno-potente"/>
      <w:r>
        <w:t xml:space="preserve">Pugno Potente</w:t>
      </w:r>
      <w:bookmarkEnd w:id="556"/>
    </w:p>
    <w:p>
      <w:pPr>
        <w:pStyle w:val="FirstParagraph"/>
      </w:pPr>
      <w:bookmarkStart w:id="557" w:name="pugnopotente"/>
      <w:r>
        <w:t xml:space="preserve">[pugnopotente]</w:t>
      </w:r>
      <w:bookmarkEnd w:id="557"/>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58" w:name="questo-è-il-mio-pugnale"/>
      <w:r>
        <w:t xml:space="preserve">Questo è il mio pugnale</w:t>
      </w:r>
      <w:bookmarkEnd w:id="558"/>
    </w:p>
    <w:p>
      <w:pPr>
        <w:pStyle w:val="FirstParagraph"/>
      </w:pPr>
      <w:bookmarkStart w:id="559" w:name="questoeilmiopugnale"/>
      <w:r>
        <w:t xml:space="preserve">[questoeilmiopugnale]</w:t>
      </w:r>
      <w:bookmarkEnd w:id="559"/>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60" w:name="questa-è-la-mia-arma"/>
      <w:r>
        <w:t xml:space="preserve">Questa è la mia arma!</w:t>
      </w:r>
      <w:bookmarkEnd w:id="560"/>
    </w:p>
    <w:p>
      <w:pPr>
        <w:pStyle w:val="FirstParagraph"/>
      </w:pPr>
      <w:bookmarkStart w:id="561" w:name="questaelamiaarma"/>
      <w:r>
        <w:t xml:space="preserve">[questaelamiaarma]</w:t>
      </w:r>
      <w:bookmarkEnd w:id="56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62" w:name="radici-magiche"/>
      <w:r>
        <w:t xml:space="preserve">Radici magiche</w:t>
      </w:r>
      <w:bookmarkEnd w:id="562"/>
    </w:p>
    <w:p>
      <w:pPr>
        <w:pStyle w:val="FirstParagraph"/>
      </w:pPr>
      <w:bookmarkStart w:id="563" w:name="radicimagiche"/>
      <w:r>
        <w:t xml:space="preserve">[radicimagiche]</w:t>
      </w:r>
      <w:bookmarkEnd w:id="563"/>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64"/>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65" w:name="rappresaglia"/>
      <w:r>
        <w:t xml:space="preserve">Rappresaglia</w:t>
      </w:r>
      <w:bookmarkEnd w:id="565"/>
    </w:p>
    <w:p>
      <w:pPr>
        <w:pStyle w:val="FirstParagraph"/>
      </w:pPr>
      <w:bookmarkStart w:id="566" w:name="rappresaglia"/>
      <w:r>
        <w:t xml:space="preserve">[rappresaglia]</w:t>
      </w:r>
      <w:bookmarkEnd w:id="566"/>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67" w:name="resistenza-della-pietra"/>
      <w:r>
        <w:t xml:space="preserve">Resistenza della pietra</w:t>
      </w:r>
      <w:bookmarkEnd w:id="567"/>
    </w:p>
    <w:p>
      <w:pPr>
        <w:pStyle w:val="FirstParagraph"/>
      </w:pPr>
      <w:bookmarkStart w:id="568" w:name="resistenzadellapietra"/>
      <w:r>
        <w:t xml:space="preserve">[resistenzadellapietra]</w:t>
      </w:r>
      <w:bookmarkEnd w:id="568"/>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69" w:name="rilevare-il-magico"/>
      <w:r>
        <w:t xml:space="preserve">Rilevare il Magico</w:t>
      </w:r>
      <w:bookmarkEnd w:id="569"/>
    </w:p>
    <w:p>
      <w:pPr>
        <w:pStyle w:val="FirstParagraph"/>
      </w:pPr>
      <w:bookmarkStart w:id="570" w:name="rilevareilmagico"/>
      <w:r>
        <w:t xml:space="preserve">[rilevareilmagico]</w:t>
      </w:r>
      <w:bookmarkEnd w:id="570"/>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BodyText"/>
      </w:pPr>
      <w:r>
        <w:t xml:space="preserve">La</w:t>
      </w:r>
      <w:r>
        <w:t xml:space="preserve"> </w:t>
      </w:r>
      <w:r>
        <w:rPr>
          <w:b/>
        </w:rPr>
        <w:t xml:space="preserve">seconda volta</w:t>
      </w:r>
      <w:r>
        <w:t xml:space="preserve">, requisito Competenza Magica 1, che prendi l’Abilità attivare la vista magica costa la Reazione.</w:t>
      </w:r>
    </w:p>
    <w:p>
      <w:pPr>
        <w:pStyle w:val="Heading2"/>
      </w:pPr>
      <w:bookmarkStart w:id="571" w:name="riflessi-fulminei"/>
      <w:r>
        <w:t xml:space="preserve">Riflessi fulminei</w:t>
      </w:r>
      <w:bookmarkEnd w:id="571"/>
    </w:p>
    <w:p>
      <w:pPr>
        <w:pStyle w:val="FirstParagraph"/>
      </w:pPr>
      <w:bookmarkStart w:id="572" w:name="riflessifulminei"/>
      <w:r>
        <w:t xml:space="preserve">[riflessifulminei]</w:t>
      </w:r>
      <w:bookmarkEnd w:id="572"/>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73" w:name="sapiente"/>
      <w:r>
        <w:t xml:space="preserve">Sapiente</w:t>
      </w:r>
      <w:bookmarkEnd w:id="573"/>
    </w:p>
    <w:p>
      <w:pPr>
        <w:pStyle w:val="FirstParagraph"/>
      </w:pPr>
      <w:bookmarkStart w:id="574" w:name="sapiente"/>
      <w:r>
        <w:t xml:space="preserve">[sapiente]</w:t>
      </w:r>
      <w:bookmarkEnd w:id="574"/>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Heading2"/>
      </w:pPr>
      <w:bookmarkStart w:id="575" w:name="scacciare-i-non-morti"/>
      <w:r>
        <w:t xml:space="preserve">Scacciare i non morti</w:t>
      </w:r>
      <w:bookmarkEnd w:id="575"/>
    </w:p>
    <w:p>
      <w:pPr>
        <w:pStyle w:val="FirstParagraph"/>
      </w:pPr>
      <w:bookmarkStart w:id="576" w:name="scacciarenonmorti"/>
      <w:r>
        <w:t xml:space="preserve">[scacciarenonmorti]</w:t>
      </w:r>
      <w:bookmarkEnd w:id="576"/>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spaventa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2</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77"/>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78" w:name="schivare-trappole"/>
      <w:r>
        <w:t xml:space="preserve">Schivare trappole</w:t>
      </w:r>
      <w:bookmarkEnd w:id="578"/>
    </w:p>
    <w:p>
      <w:pPr>
        <w:pStyle w:val="FirstParagraph"/>
      </w:pPr>
      <w:bookmarkStart w:id="579" w:name="schivaretrappole"/>
      <w:r>
        <w:t xml:space="preserve">[schivaretrappole]</w:t>
      </w:r>
      <w:bookmarkEnd w:id="579"/>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80" w:name="schivata-prodigiosa"/>
      <w:r>
        <w:t xml:space="preserve">Schivata prodigiosa</w:t>
      </w:r>
      <w:bookmarkEnd w:id="580"/>
    </w:p>
    <w:p>
      <w:pPr>
        <w:pStyle w:val="FirstParagraph"/>
      </w:pPr>
      <w:bookmarkStart w:id="581" w:name="schivataprodigioso"/>
      <w:r>
        <w:t xml:space="preserve">[schivataprodigioso]</w:t>
      </w:r>
      <w:bookmarkEnd w:id="581"/>
    </w:p>
    <w:p>
      <w:pPr>
        <w:pStyle w:val="BodyText"/>
      </w:pPr>
      <w:r>
        <w:rPr>
          <w:b/>
        </w:rPr>
        <w:t xml:space="preserve">Tiri Salvezza</w:t>
      </w:r>
      <w:r>
        <w:t xml:space="preserve">: +2 Riflessi</w:t>
      </w:r>
    </w:p>
    <w:p>
      <w:pPr>
        <w:pStyle w:val="BodyText"/>
      </w:pPr>
      <w:r>
        <w:t xml:space="preserve">Come Azione di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BodyText"/>
      </w:pPr>
      <w:r>
        <w:t xml:space="preserve">La</w:t>
      </w:r>
      <w:r>
        <w:t xml:space="preserve"> </w:t>
      </w:r>
      <w:r>
        <w:rPr>
          <w:b/>
        </w:rPr>
        <w:t xml:space="preserve">seconda volta</w:t>
      </w:r>
      <w:r>
        <w:t xml:space="preserve"> </w:t>
      </w:r>
      <w:r>
        <w:t xml:space="preserve">che prendi l’Abilità, requisito Competenza Armi 4 e Destrezza 3, un avversario non prende il bonus al colpire da fiancheggiamento contro di te.</w:t>
      </w:r>
    </w:p>
    <w:p>
      <w:pPr>
        <w:pStyle w:val="BodyText"/>
      </w:pPr>
      <w:r>
        <w:t xml:space="preserve">La</w:t>
      </w:r>
      <w:r>
        <w:t xml:space="preserve"> </w:t>
      </w:r>
      <w:r>
        <w:rPr>
          <w:b/>
        </w:rPr>
        <w:t xml:space="preserve">terza volta</w:t>
      </w:r>
      <w:r>
        <w:t xml:space="preserve"> </w:t>
      </w:r>
      <w:r>
        <w:t xml:space="preserve">che prendi l’Abilità, requisito Competenza Armi 8 e Destrezza 3, un avversario non prende il bonus al colpire per attaccarti alle spalle contro di te.</w:t>
      </w:r>
    </w:p>
    <w:p>
      <w:pPr>
        <w:pStyle w:val="Heading2"/>
      </w:pPr>
      <w:bookmarkStart w:id="582" w:name="seconda-pelle"/>
      <w:r>
        <w:t xml:space="preserve">Seconda pelle</w:t>
      </w:r>
      <w:bookmarkEnd w:id="582"/>
    </w:p>
    <w:p>
      <w:pPr>
        <w:pStyle w:val="FirstParagraph"/>
      </w:pPr>
      <w:bookmarkStart w:id="583" w:name="secondapelle"/>
      <w:r>
        <w:t xml:space="preserve">[secondapelle]</w:t>
      </w:r>
      <w:bookmarkEnd w:id="583"/>
      <w:bookmarkStart w:id="584" w:name="secondapelle"/>
      <w:bookmarkEnd w:id="584"/>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w:t>
      </w:r>
    </w:p>
    <w:p>
      <w:pPr>
        <w:pStyle w:val="BodyText"/>
      </w:pPr>
      <w:r>
        <w:t xml:space="preserve">La</w:t>
      </w:r>
      <w:r>
        <w:t xml:space="preserve"> </w:t>
      </w:r>
      <w:r>
        <w:rPr>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w:t>
      </w:r>
    </w:p>
    <w:p>
      <w:pPr>
        <w:pStyle w:val="Heading2"/>
      </w:pPr>
      <w:bookmarkStart w:id="585" w:name="segugio"/>
      <w:r>
        <w:t xml:space="preserve">Segugio</w:t>
      </w:r>
      <w:bookmarkEnd w:id="585"/>
    </w:p>
    <w:p>
      <w:pPr>
        <w:pStyle w:val="FirstParagraph"/>
      </w:pPr>
      <w:bookmarkStart w:id="586" w:name="segugio"/>
      <w:r>
        <w:t xml:space="preserve">[segugio]</w:t>
      </w:r>
      <w:bookmarkEnd w:id="586"/>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87" w:name="senza-traccia"/>
      <w:r>
        <w:t xml:space="preserve">Senza Traccia</w:t>
      </w:r>
      <w:bookmarkEnd w:id="587"/>
    </w:p>
    <w:p>
      <w:pPr>
        <w:pStyle w:val="FirstParagraph"/>
      </w:pPr>
      <w:bookmarkStart w:id="588" w:name="senzatraccia"/>
      <w:r>
        <w:t xml:space="preserve">[senzatraccia]</w:t>
      </w:r>
      <w:bookmarkEnd w:id="588"/>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89" w:name="specialista"/>
      <w:r>
        <w:t xml:space="preserve">Specialista</w:t>
      </w:r>
      <w:bookmarkEnd w:id="589"/>
    </w:p>
    <w:p>
      <w:pPr>
        <w:pStyle w:val="FirstParagraph"/>
      </w:pPr>
      <w:bookmarkStart w:id="590" w:name="specialista"/>
      <w:r>
        <w:t xml:space="preserve">[specialista]</w:t>
      </w:r>
      <w:bookmarkEnd w:id="590"/>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originale.</w:t>
      </w:r>
    </w:p>
    <w:p>
      <w:pPr>
        <w:pStyle w:val="Heading2"/>
      </w:pPr>
      <w:bookmarkStart w:id="591" w:name="stai-giù"/>
      <w:r>
        <w:t xml:space="preserve">Stai giù!</w:t>
      </w:r>
      <w:bookmarkEnd w:id="591"/>
    </w:p>
    <w:p>
      <w:pPr>
        <w:pStyle w:val="FirstParagraph"/>
      </w:pPr>
      <w:bookmarkStart w:id="592" w:name="staigiu"/>
      <w:r>
        <w:t xml:space="preserve">[staigiu]</w:t>
      </w:r>
      <w:bookmarkEnd w:id="592"/>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93" w:name="tempesta-di-furia"/>
      <w:r>
        <w:t xml:space="preserve">Tempesta di Furia</w:t>
      </w:r>
      <w:bookmarkEnd w:id="593"/>
    </w:p>
    <w:p>
      <w:pPr>
        <w:pStyle w:val="FirstParagraph"/>
      </w:pPr>
      <w:bookmarkStart w:id="594" w:name="tempestadifuria"/>
      <w:r>
        <w:t xml:space="preserve">[tempestadifuria]</w:t>
      </w:r>
      <w:bookmarkEnd w:id="594"/>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a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95"/>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96" w:name="tiro-preciso"/>
      <w:r>
        <w:t xml:space="preserve">Tiro preciso</w:t>
      </w:r>
      <w:bookmarkEnd w:id="596"/>
    </w:p>
    <w:p>
      <w:pPr>
        <w:pStyle w:val="FirstParagraph"/>
      </w:pPr>
      <w:bookmarkStart w:id="597" w:name="tiropreciso"/>
      <w:r>
        <w:t xml:space="preserve">[tiropreciso]</w:t>
      </w:r>
      <w:bookmarkEnd w:id="597"/>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98" w:name="tiro-rapido"/>
      <w:r>
        <w:t xml:space="preserve">Tiro rapido</w:t>
      </w:r>
      <w:bookmarkEnd w:id="598"/>
    </w:p>
    <w:p>
      <w:pPr>
        <w:pStyle w:val="FirstParagraph"/>
      </w:pPr>
      <w:bookmarkStart w:id="599" w:name="tirorapido"/>
      <w:r>
        <w:t xml:space="preserve">[tirorapido]</w:t>
      </w:r>
      <w:bookmarkEnd w:id="599"/>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600" w:name="toccata-e-fuga"/>
      <w:r>
        <w:t xml:space="preserve">Toccata e fuga</w:t>
      </w:r>
      <w:bookmarkEnd w:id="600"/>
    </w:p>
    <w:p>
      <w:pPr>
        <w:pStyle w:val="FirstParagraph"/>
      </w:pPr>
      <w:bookmarkStart w:id="601" w:name="toccataefuga"/>
      <w:r>
        <w:t xml:space="preserve">[toccataefuga]</w:t>
      </w:r>
      <w:bookmarkEnd w:id="601"/>
    </w:p>
    <w:p>
      <w:pPr>
        <w:pStyle w:val="BodyText"/>
      </w:pPr>
      <w:r>
        <w:rPr>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un Azione Immediata.</w:t>
      </w:r>
    </w:p>
    <w:p>
      <w:pPr>
        <w:pStyle w:val="Heading2"/>
      </w:pPr>
      <w:bookmarkStart w:id="602" w:name="tocco-pietoso"/>
      <w:r>
        <w:t xml:space="preserve">Tocco pietoso</w:t>
      </w:r>
      <w:bookmarkEnd w:id="602"/>
    </w:p>
    <w:p>
      <w:pPr>
        <w:pStyle w:val="FirstParagraph"/>
      </w:pPr>
      <w:bookmarkStart w:id="603" w:name="toccopietoso"/>
      <w:r>
        <w:t xml:space="preserve">[toccopietoso]</w:t>
      </w:r>
      <w:bookmarkEnd w:id="603"/>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1 grado)</w:t>
      </w:r>
    </w:p>
    <w:p>
      <w:pPr>
        <w:pStyle w:val="BodyText"/>
      </w:pPr>
      <w:r>
        <w:rPr>
          <w:b/>
        </w:rPr>
        <w:t xml:space="preserve">3d6</w:t>
      </w:r>
      <w:r>
        <w:t xml:space="preserve"> </w:t>
      </w:r>
      <w:r>
        <w:t xml:space="preserve">Punteggio Tratti in comune 6: Stordito - Confuso - Nauseato - Spaventa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604" w:name="tuttuno-con-la-magia"/>
      <w:r>
        <w:t xml:space="preserve">Tutt’uno con la magia</w:t>
      </w:r>
      <w:bookmarkEnd w:id="604"/>
    </w:p>
    <w:p>
      <w:pPr>
        <w:pStyle w:val="FirstParagraph"/>
      </w:pPr>
      <w:bookmarkStart w:id="605" w:name="tuttunoconlamagia"/>
      <w:r>
        <w:t xml:space="preserve">[tuttunoconlamagia]</w:t>
      </w:r>
      <w:bookmarkEnd w:id="605"/>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606" w:name="un-braccio-un-arma"/>
      <w:r>
        <w:t xml:space="preserve">Un braccio, un arma</w:t>
      </w:r>
      <w:bookmarkEnd w:id="606"/>
    </w:p>
    <w:p>
      <w:pPr>
        <w:pStyle w:val="FirstParagraph"/>
      </w:pPr>
      <w:bookmarkStart w:id="607" w:name="unbracciounarma"/>
      <w:r>
        <w:t xml:space="preserve">[unbracciounarma]</w:t>
      </w:r>
      <w:bookmarkEnd w:id="607"/>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 se sulla stessa Lista d’Armi.</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608" w:name="un-colpo-un-morto"/>
      <w:r>
        <w:t xml:space="preserve">Un colpo un morto</w:t>
      </w:r>
      <w:bookmarkEnd w:id="608"/>
    </w:p>
    <w:p>
      <w:pPr>
        <w:pStyle w:val="FirstParagraph"/>
      </w:pPr>
      <w:bookmarkStart w:id="609" w:name="ungestounmorto"/>
      <w:r>
        <w:t xml:space="preserve">[ungestounmorto]</w:t>
      </w:r>
      <w:bookmarkEnd w:id="609"/>
    </w:p>
    <w:p>
      <w:pPr>
        <w:pStyle w:val="BodyText"/>
      </w:pPr>
      <w:r>
        <w:rPr>
          <w:b/>
        </w:rPr>
        <w:t xml:space="preserve">Requisito</w:t>
      </w:r>
      <w:r>
        <w:t xml:space="preserve">: Competenza Magica 1, Adepto della Magia 1</w:t>
      </w:r>
    </w:p>
    <w:p>
      <w:pPr>
        <w:pStyle w:val="BodyText"/>
      </w:pPr>
      <w:r>
        <w:rPr>
          <w:b/>
        </w:rPr>
        <w:t xml:space="preserve">Tiri Salvezza</w:t>
      </w:r>
      <w:r>
        <w:t xml:space="preserve">: +1 Volontà, +1 Riflessi</w:t>
      </w:r>
    </w:p>
    <w:p>
      <w:pPr>
        <w:pStyle w:val="BodyText"/>
      </w:pPr>
      <w:r>
        <w:t xml:space="preserve">Questa Abilità può essere presa un numero di volte pari al punteggio di Adepto della Magia.</w:t>
      </w:r>
      <w:r>
        <w:t xml:space="preserve"> </w:t>
      </w:r>
      <w:r>
        <w:t xml:space="preserve">Ogni volta che si prende concede un +1 ai Tiri per Colpire agli incantesimi che richiedono un Tiro per Colpire.</w:t>
      </w:r>
    </w:p>
    <w:p>
      <w:pPr>
        <w:pStyle w:val="Heading2"/>
      </w:pPr>
      <w:bookmarkStart w:id="610" w:name="X4ca0e226dd064e439faa143791ea4380ad9c49b"/>
      <w:r>
        <w:t xml:space="preserve">Un solo corpo, una sola mente, un solo spirito</w:t>
      </w:r>
      <w:bookmarkEnd w:id="610"/>
    </w:p>
    <w:p>
      <w:pPr>
        <w:pStyle w:val="FirstParagraph"/>
      </w:pPr>
      <w:bookmarkStart w:id="611" w:name="USCMS"/>
      <w:r>
        <w:t xml:space="preserve">[USCMS]</w:t>
      </w:r>
      <w:bookmarkEnd w:id="611"/>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w:t>
      </w:r>
      <w:r>
        <w:t xml:space="preserve"> </w:t>
      </w:r>
      <w:r>
        <w:rPr>
          <w:b/>
        </w:rPr>
        <w:t xml:space="preserve">USCMS</w:t>
      </w:r>
      <w:r>
        <w:t xml:space="preserve">.</w:t>
      </w:r>
    </w:p>
    <w:p>
      <w:pPr>
        <w:pStyle w:val="Heading2"/>
      </w:pPr>
      <w:bookmarkStart w:id="612" w:name="vampiro"/>
      <w:r>
        <w:t xml:space="preserve">Vampiro</w:t>
      </w:r>
      <w:bookmarkEnd w:id="612"/>
    </w:p>
    <w:p>
      <w:pPr>
        <w:pStyle w:val="FirstParagraph"/>
      </w:pPr>
      <w:bookmarkStart w:id="613" w:name="abilitavampiro"/>
      <w:r>
        <w:t xml:space="preserve">[abilitavampiro]</w:t>
      </w:r>
      <w:bookmarkEnd w:id="613"/>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14" w:name="volonta-ferrea"/>
      <w:r>
        <w:t xml:space="preserve">Volonta’ Ferrea</w:t>
      </w:r>
      <w:bookmarkEnd w:id="614"/>
    </w:p>
    <w:p>
      <w:pPr>
        <w:pStyle w:val="FirstParagraph"/>
      </w:pPr>
      <w:bookmarkStart w:id="615" w:name="volontaferrea"/>
      <w:r>
        <w:t xml:space="preserve">[volontaferrea]</w:t>
      </w:r>
      <w:bookmarkEnd w:id="615"/>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16" w:name="raggruppamento-abilita-per-stile"/>
      <w:r>
        <w:t xml:space="preserve">Raggruppamento Abilita’ per Stile</w:t>
      </w:r>
      <w:bookmarkEnd w:id="616"/>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17" w:name="guerriero"/>
      <w:r>
        <w:t xml:space="preserve">Guerriero</w:t>
      </w:r>
      <w:bookmarkEnd w:id="617"/>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18" w:name="barbaro"/>
      <w:r>
        <w:t xml:space="preserve">Barbaro</w:t>
      </w:r>
      <w:bookmarkEnd w:id="618"/>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19" w:name="ladro"/>
      <w:r>
        <w:t xml:space="preserve">Ladro</w:t>
      </w:r>
      <w:bookmarkEnd w:id="619"/>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20" w:name="paladino"/>
      <w:r>
        <w:t xml:space="preserve">Paladino</w:t>
      </w:r>
      <w:bookmarkEnd w:id="620"/>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21" w:name="bardo"/>
      <w:r>
        <w:t xml:space="preserve">Bardo</w:t>
      </w:r>
      <w:bookmarkEnd w:id="621"/>
    </w:p>
    <w:p>
      <w:pPr>
        <w:pStyle w:val="FirstParagraph"/>
      </w:pPr>
      <w:r>
        <w:t xml:space="preserve">Infondere Coraggio</w:t>
      </w:r>
    </w:p>
    <w:p>
      <w:pPr>
        <w:pStyle w:val="BodyText"/>
      </w:pPr>
      <w:r>
        <w:t xml:space="preserve">Infondere Paura</w:t>
      </w:r>
    </w:p>
    <w:p>
      <w:pPr>
        <w:pStyle w:val="Heading3"/>
      </w:pPr>
      <w:bookmarkStart w:id="622" w:name="ranger"/>
      <w:r>
        <w:t xml:space="preserve">Ranger</w:t>
      </w:r>
      <w:bookmarkEnd w:id="622"/>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23" w:name="druido"/>
      <w:r>
        <w:t xml:space="preserve">Druido</w:t>
      </w:r>
      <w:bookmarkEnd w:id="623"/>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24" w:name="chierico"/>
      <w:r>
        <w:t xml:space="preserve">Chierico</w:t>
      </w:r>
      <w:bookmarkEnd w:id="624"/>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25" w:name="magostregone"/>
      <w:r>
        <w:t xml:space="preserve">Mago/Stregone</w:t>
      </w:r>
      <w:bookmarkEnd w:id="625"/>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p>
      <w:pPr>
        <w:pStyle w:val="Heading3"/>
      </w:pPr>
      <w:bookmarkStart w:id="626" w:name="monaco"/>
      <w:r>
        <w:t xml:space="preserve">Monaco</w:t>
      </w:r>
      <w:bookmarkEnd w:id="626"/>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27" w:name="gish-guerrieromago"/>
      <w:r>
        <w:t xml:space="preserve">Gish (Guerriero/Mago)</w:t>
      </w:r>
      <w:bookmarkEnd w:id="627"/>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28" w:name="generali"/>
      <w:r>
        <w:t xml:space="preserve">Generali</w:t>
      </w:r>
      <w:bookmarkEnd w:id="628"/>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29" w:name="esempio-personaggi-per-stile"/>
      <w:r>
        <w:t xml:space="preserve">Esempio personaggi per Stile</w:t>
      </w:r>
      <w:bookmarkEnd w:id="629"/>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è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p>
      <w:pPr>
        <w:pStyle w:val="Heading3"/>
      </w:pPr>
      <w:bookmarkStart w:id="630" w:name="guerriero-base"/>
      <w:r>
        <w:t xml:space="preserve">Guerriero base</w:t>
      </w:r>
      <w:bookmarkEnd w:id="630"/>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31" w:name="ranger-1"/>
      <w:r>
        <w:t xml:space="preserve">Ranger</w:t>
      </w:r>
      <w:bookmarkEnd w:id="631"/>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32" w:name="paladino-1"/>
      <w:r>
        <w:t xml:space="preserve">Paladino</w:t>
      </w:r>
      <w:bookmarkEnd w:id="632"/>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33" w:name="mago"/>
      <w:r>
        <w:t xml:space="preserve">Mago</w:t>
      </w:r>
      <w:bookmarkEnd w:id="633"/>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4" w:name="chierico-1"/>
      <w:r>
        <w:t xml:space="preserve">Chierico</w:t>
      </w:r>
      <w:bookmarkEnd w:id="634"/>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5" w:name="druido-1"/>
      <w:r>
        <w:t xml:space="preserve">Druido</w:t>
      </w:r>
      <w:bookmarkEnd w:id="63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nimal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6" w:name="guerriero-chierico"/>
      <w:r>
        <w:t xml:space="preserve">Guerriero-Chierico</w:t>
      </w:r>
      <w:bookmarkEnd w:id="636"/>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37" w:name="guerriero-mago"/>
      <w:r>
        <w:t xml:space="preserve">Guerriero-Mago</w:t>
      </w:r>
      <w:bookmarkEnd w:id="637"/>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38" w:name="famiglio"/>
      <w:r>
        <w:t xml:space="preserve">Famiglio</w:t>
      </w:r>
      <w:bookmarkEnd w:id="638"/>
    </w:p>
    <w:p>
      <w:pPr>
        <w:pStyle w:val="FirstParagraph"/>
      </w:pPr>
      <w:bookmarkStart w:id="639" w:name="famiglio"/>
      <w:r>
        <w:t xml:space="preserve">[famiglio]</w:t>
      </w:r>
      <w:bookmarkEnd w:id="639"/>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Dobi</w:t>
            </w:r>
          </w:p>
        </w:tc>
        <w:tc>
          <w:p>
            <w:pPr>
              <w:pStyle w:val="Compact"/>
              <w:jc w:val="left"/>
            </w:pPr>
            <w:r>
              <w:t xml:space="preserve">+2 al Tiro Salvezza su Volontà</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rPr>
                <w:i/>
              </w:rPr>
              <w:t xml:space="preserve">Topi</w:t>
            </w:r>
          </w:p>
        </w:tc>
        <w:tc>
          <w:p>
            <w:pPr>
              <w:pStyle w:val="Compact"/>
              <w:jc w:val="left"/>
            </w:pPr>
            <w:r>
              <w:t xml:space="preserve">diventi il famiglio della Topi!!!</w:t>
            </w:r>
          </w:p>
        </w:tc>
      </w:tr>
      <w:tr>
        <w:tc>
          <w:p>
            <w:pPr>
              <w:pStyle w:val="Compact"/>
              <w:jc w:val="left"/>
            </w:pPr>
            <w:r>
              <w:t xml:space="preserve">Volpe</w:t>
            </w:r>
          </w:p>
        </w:tc>
        <w:tc>
          <w:p>
            <w:pPr>
              <w:pStyle w:val="Compact"/>
              <w:jc w:val="left"/>
            </w:pPr>
            <w:r>
              <w:t xml:space="preserve">+1 al Tiro Salvezza su Rifless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 Il famiglio tira la propria iniziativa.</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40"/>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Speciale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i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t xml:space="preserve">Per quanto speciale, intelligente ed unico un famiglio rimane un animale e come tale non può usare oggetti magici o pergamene, può arrivare ad usare una pozione se ne ha le capacità per berla. Un famiglio intelligente potrebbe eseguire semplici e immediati compit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41"/>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42" w:name="altre-abilita-speciali"/>
      <w:r>
        <w:t xml:space="preserve">Altre Abilita’ Speciali</w:t>
      </w:r>
      <w:bookmarkEnd w:id="642"/>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43" w:name="etereo"/>
      <w:r>
        <w:t xml:space="preserve">Etereo</w:t>
      </w:r>
      <w:bookmarkEnd w:id="643"/>
    </w:p>
    <w:p>
      <w:pPr>
        <w:pStyle w:val="FirstParagraph"/>
      </w:pPr>
      <w:bookmarkStart w:id="644" w:name="etero"/>
      <w:r>
        <w:t xml:space="preserve">[etero]</w:t>
      </w:r>
      <w:bookmarkEnd w:id="64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45" w:name="resistenza-al-danno"/>
      <w:r>
        <w:t xml:space="preserve">Resistenza al Danno</w:t>
      </w:r>
      <w:bookmarkEnd w:id="645"/>
    </w:p>
    <w:p>
      <w:pPr>
        <w:pStyle w:val="FirstParagraph"/>
      </w:pPr>
      <w:bookmarkStart w:id="646" w:name="resistenzaaldanno"/>
      <w:r>
        <w:t xml:space="preserve">[resistenzaaldanno]</w:t>
      </w:r>
      <w:bookmarkEnd w:id="646"/>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47" w:name="riduzione-del-danno---dr"/>
      <w:r>
        <w:t xml:space="preserve">Riduzione del Danno - DR</w:t>
      </w:r>
      <w:bookmarkEnd w:id="647"/>
    </w:p>
    <w:p>
      <w:pPr>
        <w:pStyle w:val="FirstParagraph"/>
      </w:pPr>
      <w:bookmarkStart w:id="648" w:name="resistenzaaldannodr"/>
      <w:r>
        <w:t xml:space="preserve">[resistenzaaldannodr]</w:t>
      </w:r>
      <w:bookmarkEnd w:id="648"/>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49"/>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50" w:name="resistenza-alla-magia"/>
      <w:r>
        <w:t xml:space="preserve">Resistenza alla Magia</w:t>
      </w:r>
      <w:bookmarkEnd w:id="650"/>
    </w:p>
    <w:p>
      <w:pPr>
        <w:pStyle w:val="FirstParagraph"/>
      </w:pPr>
      <w:bookmarkStart w:id="651" w:name="resistenzaallamagia"/>
      <w:r>
        <w:t xml:space="preserve">[resistenzaallamagia]</w:t>
      </w:r>
      <w:bookmarkEnd w:id="651"/>
    </w:p>
    <w:p>
      <w:pPr>
        <w:pStyle w:val="BodyText"/>
      </w:pPr>
      <w:r>
        <w:t xml:space="preserve">Viene indicata come Resistenza alla Magia (oppure con la sigla RM) seguita da un numero. La creatura non è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52" w:name="immunita-al-danno"/>
      <w:r>
        <w:t xml:space="preserve">Immunita’ al danno</w:t>
      </w:r>
      <w:bookmarkEnd w:id="652"/>
    </w:p>
    <w:p>
      <w:pPr>
        <w:pStyle w:val="FirstParagraph"/>
      </w:pPr>
      <w:bookmarkStart w:id="653" w:name="immunitaaldanno"/>
      <w:r>
        <w:t xml:space="preserve">[immunitaaldanno]</w:t>
      </w:r>
      <w:bookmarkEnd w:id="653"/>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è immune al danno da Vuoto, da Veleno e che per ferirlo serve un arma con un bonus magico +3 o superiore, oppure un personaggio che attacchi con armi naturali e sia di livello 12 o superiore oppure che abbia preso la Lista d’Armi Pugno Vuoto almeno 6 volte (vedi pag. ).</w:t>
      </w:r>
    </w:p>
    <w:p>
      <w:pPr>
        <w:pStyle w:val="Heading2"/>
      </w:pPr>
      <w:bookmarkStart w:id="654" w:name="vulnerabilita-al-danno"/>
      <w:r>
        <w:t xml:space="preserve">Vulnerabilita’ al Danno</w:t>
      </w:r>
      <w:bookmarkEnd w:id="654"/>
    </w:p>
    <w:p>
      <w:pPr>
        <w:pStyle w:val="FirstParagraph"/>
      </w:pPr>
      <w:bookmarkStart w:id="655" w:name="vulnerabilitadanno"/>
      <w:r>
        <w:t xml:space="preserve">[vulnerabilitadanno]</w:t>
      </w:r>
      <w:bookmarkEnd w:id="655"/>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56" w:name="paura"/>
      <w:r>
        <w:t xml:space="preserve">Paura</w:t>
      </w:r>
      <w:bookmarkEnd w:id="656"/>
    </w:p>
    <w:p>
      <w:pPr>
        <w:pStyle w:val="FirstParagraph"/>
      </w:pPr>
      <w:bookmarkStart w:id="657" w:name="paura"/>
      <w:r>
        <w:t xml:space="preserve">[paura]</w:t>
      </w:r>
      <w:bookmarkEnd w:id="657"/>
    </w:p>
    <w:p>
      <w:pPr>
        <w:pStyle w:val="BodyText"/>
      </w:pPr>
      <w:r>
        <w:t xml:space="preserve">Incantesimi, Oggetti Magici e certe creature possono influenzare i personaggi con paura. Una creatura dotata di Paura non può sopprimerne l’aura se questa è innata tranne che sia descritto diversamente. E’ sempre segnata la difficoltà con cui fare il Tiro Salvezza su Volontà. Una creatura immune alla Paura non può essere spaventata sia che la sorgente sia naturale che magica.</w:t>
      </w:r>
    </w:p>
    <w:p>
      <w:pPr>
        <w:pStyle w:val="BodyText"/>
      </w:pPr>
      <w:r>
        <w:rPr>
          <w:b/>
        </w:rPr>
        <w:t xml:space="preserve">Spaventato</w:t>
      </w:r>
      <w:bookmarkStart w:id="658" w:name="spaventato"/>
      <w:r>
        <w:t xml:space="preserve">[spaventato]</w:t>
      </w:r>
      <w:bookmarkEnd w:id="658"/>
    </w:p>
    <w:p>
      <w:pPr>
        <w:pStyle w:val="BodyText"/>
      </w:pPr>
      <w:r>
        <w:t xml:space="preserve">Una creatura spaventato ha -1d6 ai Tiri per Colpire, Tiri Salvezza e Prove Competenza finché la sorgente della sua paura è visibile. Una creatura spaventata non può avvicinarsi volontariamente alla sorgente della sua paura.</w:t>
      </w:r>
    </w:p>
    <w:p>
      <w:pPr>
        <w:pStyle w:val="Heading2"/>
      </w:pPr>
      <w:bookmarkStart w:id="659" w:name="paralizzato"/>
      <w:r>
        <w:t xml:space="preserve">Paralizzato</w:t>
      </w:r>
      <w:bookmarkEnd w:id="659"/>
    </w:p>
    <w:p>
      <w:pPr>
        <w:pStyle w:val="FirstParagraph"/>
      </w:pPr>
      <w:bookmarkStart w:id="660" w:name="paralizzato"/>
      <w:r>
        <w:t xml:space="preserve">[paralizzato]</w:t>
      </w:r>
      <w:bookmarkEnd w:id="660"/>
    </w:p>
    <w:p>
      <w:pPr>
        <w:pStyle w:val="BodyText"/>
      </w:pPr>
      <w:r>
        <w:t xml:space="preserve">Ci sono diversi metodi per Paralizzare una cratura, sia magici chen naturali. Mentre quelli naturali spesso hanno sistemi per liberarsi successivamente, sistemi magici possono prevedere di liberarsi dalla paralisi o meno, magari solo dopo un certo lasso di tempo.</w:t>
      </w:r>
    </w:p>
    <w:p>
      <w:pPr>
        <w:pStyle w:val="BodyText"/>
      </w:pPr>
      <w:r>
        <w:t xml:space="preserve">Un personaggio paralizzato è bloccato sul posto ed è incapace di muoversi od agire</w:t>
      </w:r>
    </w:p>
    <w:p>
      <w:pPr>
        <w:pStyle w:val="BodyText"/>
      </w:pPr>
      <w:r>
        <w:t xml:space="preserve">Ha punteggi effettivi di Forza e Destrezza pari a -5,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BodyText"/>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6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Heading1"/>
      </w:pPr>
      <w:bookmarkStart w:id="662" w:name="la-magia"/>
      <w:r>
        <w:t xml:space="preserve">La Magia</w:t>
      </w:r>
      <w:bookmarkEnd w:id="662"/>
    </w:p>
    <w:p>
      <w:pPr>
        <w:pStyle w:val="FirstParagraph"/>
      </w:pPr>
      <w:bookmarkStart w:id="663" w:name="lamagia"/>
      <w:r>
        <w:t xml:space="preserve">[lamagia]</w:t>
      </w:r>
      <w:bookmarkEnd w:id="663"/>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64" w:name="cosè-un-incantesimo"/>
      <w:r>
        <w:t xml:space="preserve">Cos’è un Incantesimo?</w:t>
      </w:r>
      <w:bookmarkEnd w:id="664"/>
    </w:p>
    <w:p>
      <w:pPr>
        <w:pStyle w:val="FirstParagraph"/>
      </w:pPr>
      <w:r>
        <w:t xml:space="preserve">Un incantesimo è una manifestazione di potere. Ogni incantesimo è frutto di potere e conoscenza, l’incantatore è un tramite superiore che canalizza la potenza dei Patroni. Nel lanciare un incantesimo, un personaggio compone gesti, parole ed oggetti che altro non fanno che collegarlo alla fonte. Un incantatore potrebbe essere un guscio vuoto ma resistente come il più dotto dei sapienti, solo chi ha le capacità può avere il potere.</w:t>
      </w:r>
    </w:p>
    <w:p>
      <w:pPr>
        <w:pStyle w:val="BodyText"/>
      </w:pPr>
      <w:r>
        <w:t xml:space="preserve">Gli incantesimi possono manifestate armi o barriere protettive, possono infliggere danni o curare le energie vitali. 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65" w:name="come-fare-magie-in-sintesi"/>
      <w:r>
        <w:t xml:space="preserve">Come fare magie! (In sintesi)</w:t>
      </w:r>
      <w:bookmarkEnd w:id="665"/>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6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67" w:name="le-caratteristiche-degli-incantesimi"/>
      <w:r>
        <w:t xml:space="preserve">Le caratteristiche degli incantesimi</w:t>
      </w:r>
      <w:bookmarkEnd w:id="667"/>
    </w:p>
    <w:p>
      <w:pPr>
        <w:pStyle w:val="FirstParagraph"/>
      </w:pPr>
      <w:bookmarkStart w:id="668" w:name="caratteristicheincantesimi"/>
      <w:r>
        <w:t xml:space="preserve">[caratteristicheincantesimi]</w:t>
      </w:r>
      <w:bookmarkEnd w:id="668"/>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69" w:name="tempo-di-lancio"/>
      <w:r>
        <w:t xml:space="preserve">Tempo di Lancio</w:t>
      </w:r>
      <w:bookmarkEnd w:id="669"/>
    </w:p>
    <w:p>
      <w:pPr>
        <w:pStyle w:val="FirstParagraph"/>
      </w:pPr>
      <w:bookmarkStart w:id="670" w:name="magietempodilancio"/>
      <w:r>
        <w:t xml:space="preserve">[magietempodilancio]</w:t>
      </w:r>
      <w:bookmarkEnd w:id="670"/>
    </w:p>
    <w:p>
      <w:pPr>
        <w:pStyle w:val="BodyText"/>
      </w:pPr>
      <w:r>
        <w:t xml:space="preserve">La maggior parte degli incantesimi possono essere lanciati con due Azioni. Alcuni incantesimi richiedono un’Azione Immediata, una Azione di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Azione di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71" w:name="le-liste-di-magia"/>
      <w:r>
        <w:t xml:space="preserve">Le Liste di Magia</w:t>
      </w:r>
      <w:bookmarkEnd w:id="671"/>
    </w:p>
    <w:bookmarkStart w:id="672" w:name="lescuoledimagia"/>
    <w:bookmarkEnd w:id="672"/>
    <w:p>
      <w:pPr>
        <w:pStyle w:val="FirstParagraph"/>
      </w:pPr>
      <w:bookmarkStart w:id="673" w:name="magielistadimagia"/>
      <w:r>
        <w:t xml:space="preserve">[magielistadimagia]</w:t>
      </w:r>
      <w:bookmarkEnd w:id="673"/>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0"/>
        </w:numPr>
      </w:pPr>
      <w:r>
        <w:rPr>
          <w:i/>
        </w:rPr>
        <w:t xml:space="preserve">Acqua</w:t>
      </w:r>
      <w:r>
        <w:t xml:space="preserve"> </w:t>
      </w:r>
      <w:r>
        <w:t xml:space="preserve">sono gli incantesimi che agiscono sull’elemento acqua e freddo ed in minima parte le cure</w:t>
      </w:r>
    </w:p>
    <w:p>
      <w:pPr>
        <w:numPr>
          <w:ilvl w:val="0"/>
          <w:numId w:val="1030"/>
        </w:numPr>
      </w:pPr>
      <w:r>
        <w:rPr>
          <w:i/>
        </w:rPr>
        <w:t xml:space="preserve">Aria</w:t>
      </w:r>
      <w:r>
        <w:t xml:space="preserve"> </w:t>
      </w:r>
      <w:r>
        <w:t xml:space="preserve">riguarda gli incantesimi che manipolano ed usano l’aria ma anche l’elettricità.</w:t>
      </w:r>
    </w:p>
    <w:p>
      <w:pPr>
        <w:numPr>
          <w:ilvl w:val="0"/>
          <w:numId w:val="103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0"/>
        </w:numPr>
      </w:pPr>
      <w:r>
        <w:rPr>
          <w:i/>
        </w:rPr>
        <w:t xml:space="preserve">Animali e Piante</w:t>
      </w:r>
      <w:r>
        <w:t xml:space="preserve"> </w:t>
      </w:r>
      <w:r>
        <w:t xml:space="preserve">questi sono gli incantesimi che agiscono su animali e piante, naturali o magiche.</w:t>
      </w:r>
    </w:p>
    <w:p>
      <w:pPr>
        <w:numPr>
          <w:ilvl w:val="0"/>
          <w:numId w:val="1030"/>
        </w:numPr>
      </w:pPr>
      <w:r>
        <w:rPr>
          <w:i/>
        </w:rPr>
        <w:t xml:space="preserve">Cura</w:t>
      </w:r>
      <w:r>
        <w:t xml:space="preserve"> </w:t>
      </w:r>
      <w:r>
        <w:t xml:space="preserve">riguarda gli incantesimi che permettono di recuperare le energie fisiche, mentali ed annullare debolezze e veleni.</w:t>
      </w:r>
    </w:p>
    <w:p>
      <w:pPr>
        <w:numPr>
          <w:ilvl w:val="0"/>
          <w:numId w:val="103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0"/>
        </w:numPr>
      </w:pPr>
      <w:r>
        <w:rPr>
          <w:i/>
        </w:rPr>
        <w:t xml:space="preserve">Invocazione</w:t>
      </w:r>
      <w:r>
        <w:t xml:space="preserve"> </w:t>
      </w:r>
      <w:r>
        <w:t xml:space="preserve">riguarda incantesimi che manipolano l’energia magica per produrre un effetto desiderato.</w:t>
      </w:r>
    </w:p>
    <w:p>
      <w:pPr>
        <w:numPr>
          <w:ilvl w:val="0"/>
          <w:numId w:val="103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0"/>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7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0"/>
        </w:numPr>
      </w:pPr>
      <w:r>
        <w:rPr>
          <w:i/>
        </w:rPr>
        <w:t xml:space="preserve">Trasmutazione</w:t>
      </w:r>
      <w:r>
        <w:t xml:space="preserve"> </w:t>
      </w:r>
      <w:r>
        <w:t xml:space="preserve">riguarda incantesimi che cambiano le proprietà di una creatura, oggetto o ambiente.</w:t>
      </w:r>
    </w:p>
    <w:p>
      <w:pPr>
        <w:numPr>
          <w:ilvl w:val="0"/>
          <w:numId w:val="1030"/>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75" w:name="gittata"/>
      <w:r>
        <w:t xml:space="preserve">Gittata</w:t>
      </w:r>
      <w:bookmarkEnd w:id="675"/>
    </w:p>
    <w:p>
      <w:pPr>
        <w:pStyle w:val="FirstParagraph"/>
      </w:pPr>
      <w:bookmarkStart w:id="676" w:name="magiegittata"/>
      <w:r>
        <w:t xml:space="preserve">[magiegittata]</w:t>
      </w:r>
      <w:bookmarkEnd w:id="676"/>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77" w:name="lanciare-incantesimi-in-armatura"/>
      <w:r>
        <w:t xml:space="preserve">Lanciare Incantesimi in Armatura</w:t>
      </w:r>
      <w:bookmarkEnd w:id="677"/>
    </w:p>
    <w:p>
      <w:pPr>
        <w:pStyle w:val="FirstParagraph"/>
      </w:pPr>
      <w:bookmarkStart w:id="678" w:name="magielanciareincantesimiinarmatura"/>
      <w:r>
        <w:t xml:space="preserve">[magielanciareincantesimiinarmatura]</w:t>
      </w:r>
      <w:bookmarkEnd w:id="678"/>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79" w:name="opzionale---incantesimi-in-armatura"/>
      <w:r>
        <w:t xml:space="preserve">Opzionale - Incantesimi in Armatura</w:t>
      </w:r>
      <w:bookmarkEnd w:id="679"/>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80" w:name="durata"/>
      <w:r>
        <w:t xml:space="preserve">Durata</w:t>
      </w:r>
      <w:bookmarkEnd w:id="680"/>
    </w:p>
    <w:p>
      <w:pPr>
        <w:pStyle w:val="FirstParagraph"/>
      </w:pPr>
      <w:bookmarkStart w:id="681" w:name="magiedurata"/>
      <w:r>
        <w:t xml:space="preserve">[magiedurata]</w:t>
      </w:r>
      <w:bookmarkEnd w:id="681"/>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1"/>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1"/>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82" w:name="componenti"/>
      <w:r>
        <w:t xml:space="preserve">Componenti</w:t>
      </w:r>
      <w:bookmarkEnd w:id="682"/>
    </w:p>
    <w:p>
      <w:pPr>
        <w:pStyle w:val="FirstParagraph"/>
      </w:pPr>
      <w:bookmarkStart w:id="683" w:name="magiecomponenti"/>
      <w:r>
        <w:t xml:space="preserve">[magiecomponenti]</w:t>
      </w:r>
      <w:bookmarkEnd w:id="683"/>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84" w:name="essere-inabile-o-ucciso"/>
      <w:r>
        <w:t xml:space="preserve">Essere inabile o ucciso</w:t>
      </w:r>
      <w:bookmarkEnd w:id="684"/>
    </w:p>
    <w:p>
      <w:pPr>
        <w:pStyle w:val="FirstParagraph"/>
      </w:pPr>
      <w:bookmarkStart w:id="685" w:name="magieessereucciso"/>
      <w:r>
        <w:t xml:space="preserve">[magieessereucciso]</w:t>
      </w:r>
      <w:bookmarkEnd w:id="685"/>
    </w:p>
    <w:p>
      <w:pPr>
        <w:pStyle w:val="BodyText"/>
      </w:pPr>
      <w:r>
        <w:t xml:space="preserve">Se scendi sotto gli zero Punti Ferita perdi la metà dei Punti Magia rimanenti, con un minimo di 10 punti persi. Tutti gli incantesimi su cui stai tenendo la concentrazione vengono interrotti.</w:t>
      </w:r>
    </w:p>
    <w:p>
      <w:pPr>
        <w:pStyle w:val="Heading3"/>
      </w:pPr>
      <w:bookmarkStart w:id="686" w:name="bersagli"/>
      <w:r>
        <w:t xml:space="preserve">Bersagli</w:t>
      </w:r>
      <w:bookmarkEnd w:id="686"/>
    </w:p>
    <w:p>
      <w:pPr>
        <w:pStyle w:val="FirstParagraph"/>
      </w:pPr>
      <w:bookmarkStart w:id="687" w:name="magiebersagli"/>
      <w:r>
        <w:t xml:space="preserve">[magiebersagli]</w:t>
      </w:r>
      <w:bookmarkEnd w:id="687"/>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88" w:name="aree-di-effetto"/>
      <w:r>
        <w:t xml:space="preserve">Aree di Effetto</w:t>
      </w:r>
      <w:bookmarkEnd w:id="688"/>
    </w:p>
    <w:p>
      <w:pPr>
        <w:pStyle w:val="FirstParagraph"/>
      </w:pPr>
      <w:bookmarkStart w:id="689" w:name="magieareedieffetto"/>
      <w:r>
        <w:t xml:space="preserve">[magieareedieffetto]</w:t>
      </w:r>
      <w:bookmarkEnd w:id="689"/>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90"/>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2"/>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2"/>
        </w:numPr>
      </w:pPr>
      <w:r>
        <w:rPr>
          <w:b/>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2"/>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2"/>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2"/>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91" w:name="rarità-degli-incantesimi"/>
      <w:r>
        <w:t xml:space="preserve">Rarità degli Incantesimi</w:t>
      </w:r>
      <w:bookmarkEnd w:id="691"/>
    </w:p>
    <w:p>
      <w:pPr>
        <w:pStyle w:val="FirstParagraph"/>
      </w:pPr>
      <w:bookmarkStart w:id="692" w:name="magieraritaincantesimi"/>
      <w:r>
        <w:t xml:space="preserve">[magieraritaincantesimi]</w:t>
      </w:r>
      <w:bookmarkEnd w:id="692"/>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 (1/13,14/15,16,17,18).</w:t>
      </w:r>
    </w:p>
    <w:p>
      <w:pPr>
        <w:pStyle w:val="Heading3"/>
      </w:pPr>
      <w:bookmarkStart w:id="693" w:name="combinare-effetti-magici"/>
      <w:r>
        <w:t xml:space="preserve">Combinare Effetti Magici</w:t>
      </w:r>
      <w:bookmarkEnd w:id="693"/>
    </w:p>
    <w:p>
      <w:pPr>
        <w:pStyle w:val="FirstParagraph"/>
      </w:pPr>
      <w:bookmarkStart w:id="694" w:name="magiecombinareeffettimagici"/>
      <w:r>
        <w:t xml:space="preserve">[magiecombinareeffettimagici]</w:t>
      </w:r>
      <w:bookmarkEnd w:id="694"/>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è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95" w:name="regole-di-base"/>
      <w:r>
        <w:t xml:space="preserve">Regole di base</w:t>
      </w:r>
      <w:bookmarkEnd w:id="695"/>
    </w:p>
    <w:p>
      <w:pPr>
        <w:pStyle w:val="FirstParagraph"/>
      </w:pPr>
      <w:bookmarkStart w:id="696" w:name="magieregoledibase"/>
      <w:r>
        <w:t xml:space="preserve">[magieregoledibase]</w:t>
      </w:r>
      <w:bookmarkEnd w:id="696"/>
    </w:p>
    <w:p>
      <w:pPr>
        <w:numPr>
          <w:ilvl w:val="0"/>
          <w:numId w:val="1033"/>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3"/>
        </w:numPr>
      </w:pPr>
      <w:r>
        <w:t xml:space="preserve">Il personaggio quando assegna il primo punto di Competenza Magica apprende due incantesimi + metà del modificatore di caratteristica (arrotondato per difetto)</w:t>
      </w:r>
    </w:p>
    <w:p>
      <w:pPr>
        <w:numPr>
          <w:ilvl w:val="0"/>
          <w:numId w:val="1033"/>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3"/>
        </w:numPr>
      </w:pPr>
      <w:r>
        <w:t xml:space="preserve">Ogni volta che l’incantatore acquisisce un punto in Competenza Magica può rinunciare ad apprendere un incantesimo di livello 1 o superiore per apprendere due Trucchetti (livello 0) che conosca.</w:t>
      </w:r>
    </w:p>
    <w:p>
      <w:pPr>
        <w:numPr>
          <w:ilvl w:val="0"/>
          <w:numId w:val="1033"/>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3"/>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3"/>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3"/>
        </w:numPr>
      </w:pPr>
      <w:r>
        <w:t xml:space="preserve">Un Seguace ottiene +1d6 alle Prove di Magia nelle scuole preferita dal Patrono. Può usare l’energia preferita del Patrono nei tuoi incantesimi.</w:t>
      </w:r>
    </w:p>
    <w:p>
      <w:pPr>
        <w:numPr>
          <w:ilvl w:val="0"/>
          <w:numId w:val="1033"/>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97" w:name="prova-di-magia"/>
      <w:r>
        <w:t xml:space="preserve">Prova di Magia</w:t>
      </w:r>
      <w:bookmarkEnd w:id="697"/>
    </w:p>
    <w:p>
      <w:pPr>
        <w:pStyle w:val="FirstParagraph"/>
      </w:pPr>
      <w:bookmarkStart w:id="698" w:name="magieprovadimagia"/>
      <w:r>
        <w:t xml:space="preserve">[magieprovadimagia]</w:t>
      </w:r>
      <w:bookmarkEnd w:id="698"/>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è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699" w:name="accesso-alle-liste-di-magia"/>
      <w:r>
        <w:t xml:space="preserve">Accesso alle Liste di Magia</w:t>
      </w:r>
      <w:bookmarkEnd w:id="699"/>
    </w:p>
    <w:bookmarkStart w:id="700" w:name="scuoleelivelli"/>
    <w:bookmarkEnd w:id="700"/>
    <w:p>
      <w:pPr>
        <w:pStyle w:val="FirstParagraph"/>
      </w:pPr>
      <w:bookmarkStart w:id="701" w:name="magieaccessoallelistedimagia"/>
      <w:r>
        <w:t xml:space="preserve">[magieaccessoallelistedimagia]</w:t>
      </w:r>
      <w:bookmarkEnd w:id="701"/>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702" w:name="opzionale---magia-suprema"/>
      <w:r>
        <w:t xml:space="preserve">Opzionale - Magia Suprema</w:t>
      </w:r>
      <w:bookmarkEnd w:id="702"/>
    </w:p>
    <w:p>
      <w:pPr>
        <w:pStyle w:val="FirstParagraph"/>
      </w:pPr>
      <w:r>
        <w:t xml:space="preserve">[]</w:t>
      </w:r>
      <w:bookmarkStart w:id="703" w:name="opzionalemagiasuprema"/>
      <w:r>
        <w:t xml:space="preserve">[opzionalemagiasuprema]</w:t>
      </w:r>
      <w:bookmarkEnd w:id="703"/>
    </w:p>
    <w:p>
      <w:pPr>
        <w:pStyle w:val="BodyText"/>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Accessibile</w:t>
      </w:r>
      <w:r>
        <w:t xml:space="preserve">: se si vuole una magia più disponibile con possibilità di prendere piu’ Liste utilizzare ignorate nella</w:t>
      </w:r>
      <w:r>
        <w:t xml:space="preserve"> </w:t>
      </w:r>
      <w:r>
        <w:rPr>
          <w:i/>
        </w:rPr>
        <w:t xml:space="preserve">Tabella: Adepto della Magia - Competenza magica - Livello Incantesimo</w:t>
      </w:r>
      <w:r>
        <w:t xml:space="preserve"> </w:t>
      </w:r>
      <w:r>
        <w:t xml:space="preserve">la colonna Adepto della magia a grado 2 e trasformate quella a grado 3 nella nuova a grado 2.</w:t>
      </w:r>
    </w:p>
    <w:p>
      <w:pPr>
        <w:pStyle w:val="BodyText"/>
      </w:pPr>
      <w:r>
        <w:t xml:space="preserve">-</w:t>
      </w:r>
      <w:r>
        <w:t xml:space="preserve"> </w:t>
      </w:r>
      <w:r>
        <w:rPr>
          <w:b/>
        </w:rPr>
        <w:t xml:space="preserve">Magia Suprema</w:t>
      </w:r>
      <w:bookmarkStart w:id="704" w:name="magiasuprema"/>
      <w:bookmarkEnd w:id="704"/>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705" w:name="magiaspecialista"/>
      <w:bookmarkEnd w:id="705"/>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706" w:name="fallimento-critico-nella-prova-di-magia"/>
      <w:r>
        <w:t xml:space="preserve">Fallimento Critico nella Prova di Magia</w:t>
      </w:r>
      <w:bookmarkEnd w:id="706"/>
    </w:p>
    <w:p>
      <w:pPr>
        <w:pStyle w:val="FirstParagraph"/>
      </w:pPr>
      <w:bookmarkStart w:id="707" w:name="magiefallimentocriticonellaprovadimagia"/>
      <w:r>
        <w:t xml:space="preserve">[magiefallimentocriticonellaprovadimagia]</w:t>
      </w:r>
      <w:bookmarkEnd w:id="707"/>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708" w:name="i-punti-magia"/>
      <w:r>
        <w:t xml:space="preserve">I Punti Magia</w:t>
      </w:r>
      <w:bookmarkEnd w:id="708"/>
    </w:p>
    <w:p>
      <w:pPr>
        <w:pStyle w:val="FirstParagraph"/>
      </w:pPr>
      <w:bookmarkStart w:id="709" w:name="magiepuntimagia"/>
      <w:r>
        <w:t xml:space="preserve">[magiepuntimagia]</w:t>
      </w:r>
      <w:bookmarkEnd w:id="709"/>
    </w:p>
    <w:p>
      <w:pPr>
        <w:pStyle w:val="BodyText"/>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p>
      <w:pPr>
        <w:pStyle w:val="Heading3"/>
      </w:pPr>
      <w:bookmarkStart w:id="710" w:name="quando-si-hanno-pochi-punti-magia"/>
      <w:r>
        <w:t xml:space="preserve">Quando si hanno pochi Punti Magia</w:t>
      </w:r>
      <w:bookmarkEnd w:id="710"/>
    </w:p>
    <w:p>
      <w:pPr>
        <w:pStyle w:val="FirstParagraph"/>
      </w:pPr>
      <w:bookmarkStart w:id="711" w:name="quandosihannopochipuntimagia"/>
      <w:bookmarkEnd w:id="711"/>
      <w:bookmarkStart w:id="712" w:name="magiequandosihannopochipuntimagia"/>
      <w:r>
        <w:t xml:space="preserve">[magiequandosihannopochipuntimagia]</w:t>
      </w:r>
      <w:bookmarkEnd w:id="712"/>
    </w:p>
    <w:p>
      <w:pPr>
        <w:pStyle w:val="BodyText"/>
      </w:pPr>
      <w:r>
        <w:t xml:space="preserve">Quando l’incantatore scende sotto il 50% dei Punti Magia a disposizione ogni ulteriore lancio di incantesimi deve essere fatto con una Prova di Magia.</w:t>
      </w:r>
    </w:p>
    <w:p>
      <w:pPr>
        <w:pStyle w:val="Heading3"/>
      </w:pPr>
      <w:bookmarkStart w:id="713" w:name="successo-critico-automatico-magico"/>
      <w:r>
        <w:t xml:space="preserve">Successo Critico Automatico magico</w:t>
      </w:r>
      <w:bookmarkEnd w:id="713"/>
    </w:p>
    <w:p>
      <w:pPr>
        <w:pStyle w:val="FirstParagraph"/>
      </w:pPr>
      <w:bookmarkStart w:id="714" w:name="magienova"/>
      <w:r>
        <w:t xml:space="preserve">[magienova]</w:t>
      </w:r>
      <w:bookmarkEnd w:id="714"/>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715" w:name="X4b6d1e1adbf122264b4f25fdfbf8ad603352eb8"/>
      <w:r>
        <w:t xml:space="preserve">Lanciare più volte il medesimo incantesimo</w:t>
      </w:r>
      <w:bookmarkEnd w:id="715"/>
    </w:p>
    <w:p>
      <w:pPr>
        <w:pStyle w:val="FirstParagraph"/>
      </w:pPr>
      <w:bookmarkStart w:id="716" w:name="magielanciarepiuvolteincantesimo"/>
      <w:r>
        <w:t xml:space="preserve">[magielanciarepiuvolteincantesimo]</w:t>
      </w:r>
      <w:bookmarkEnd w:id="716"/>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717" w:name="il-tomo-della-magia"/>
      <w:r>
        <w:t xml:space="preserve">Il Tomo della Magia</w:t>
      </w:r>
      <w:bookmarkEnd w:id="717"/>
    </w:p>
    <w:p>
      <w:pPr>
        <w:pStyle w:val="FirstParagraph"/>
      </w:pPr>
      <w:bookmarkStart w:id="718" w:name="magietomodellamagia"/>
      <w:r>
        <w:t xml:space="preserve">[magietomodellamagia]</w:t>
      </w:r>
      <w:bookmarkEnd w:id="718"/>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719"/>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720" w:name="studiare-gli-incantesimi"/>
      <w:r>
        <w:t xml:space="preserve">Studiare gli incantesimi</w:t>
      </w:r>
      <w:bookmarkEnd w:id="720"/>
    </w:p>
    <w:p>
      <w:pPr>
        <w:pStyle w:val="FirstParagraph"/>
      </w:pPr>
      <w:bookmarkStart w:id="721" w:name="magiestudiareincantesimi"/>
      <w:r>
        <w:t xml:space="preserve">[magiestudiareincantesimi]</w:t>
      </w:r>
      <w:bookmarkEnd w:id="721"/>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722" w:name="tiro-per-colpire-con-le-magie"/>
      <w:r>
        <w:t xml:space="preserve">Tiro per Colpire con le Magie</w:t>
      </w:r>
      <w:bookmarkEnd w:id="722"/>
    </w:p>
    <w:p>
      <w:pPr>
        <w:pStyle w:val="FirstParagraph"/>
      </w:pPr>
      <w:bookmarkStart w:id="723" w:name="magietiropercolpireconlemagie"/>
      <w:r>
        <w:t xml:space="preserve">[magietiropercolpireconlemagie]</w:t>
      </w:r>
      <w:bookmarkEnd w:id="723"/>
    </w:p>
    <w:p>
      <w:pPr>
        <w:pStyle w:val="BodyText"/>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p>
      <w:pPr>
        <w:pStyle w:val="Heading3"/>
      </w:pPr>
      <w:bookmarkStart w:id="724" w:name="Xd17fbe51640450d7fb1329ff7d15403b3f06421"/>
      <w:r>
        <w:t xml:space="preserve">Opzionale - Tiro per Colpire con Incantesimi</w:t>
      </w:r>
      <w:bookmarkEnd w:id="724"/>
    </w:p>
    <w:p>
      <w:pPr>
        <w:pStyle w:val="FirstParagraph"/>
      </w:pPr>
      <w:r>
        <w:t xml:space="preserve">Se volete facilitare il colpire agli incantatori suggerisco due possibili approcci:</w:t>
      </w:r>
    </w:p>
    <w:p>
      <w:pPr>
        <w:pStyle w:val="BodyText"/>
      </w:pPr>
      <w:r>
        <w:t xml:space="preserve">- Il Tiro per Colpire è modificato non dalla Forza o Destrezza ma dal Modificatore di caratteristica per incantesimi</w:t>
      </w:r>
    </w:p>
    <w:p>
      <w:pPr>
        <w:pStyle w:val="BodyText"/>
      </w:pPr>
      <w:r>
        <w:t xml:space="preserve">- Il Tiro per Colpire è basato non dalla Competenza Armi + Forza/Destrezza ma da Competenza Magica + Modificatore di caratteristica per incantesimi</w:t>
      </w:r>
    </w:p>
    <w:p>
      <w:pPr>
        <w:pStyle w:val="Heading3"/>
      </w:pPr>
      <w:bookmarkStart w:id="725" w:name="lesplosione-del-6-nella-magia"/>
      <w:r>
        <w:t xml:space="preserve">L’esplosione del 6 nella Magia</w:t>
      </w:r>
      <w:bookmarkEnd w:id="725"/>
    </w:p>
    <w:p>
      <w:pPr>
        <w:pStyle w:val="FirstParagraph"/>
      </w:pPr>
      <w:bookmarkStart w:id="726" w:name="magieesplosionedelsei"/>
      <w:r>
        <w:t xml:space="preserve">[magieesplosionedelsei]</w:t>
      </w:r>
      <w:bookmarkEnd w:id="726"/>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727" w:name="tiro-salvezza---resistere-allincantesimo"/>
      <w:r>
        <w:t xml:space="preserve">Tiro Salvezza - Resistere all’incantesimo</w:t>
      </w:r>
      <w:bookmarkEnd w:id="727"/>
    </w:p>
    <w:p>
      <w:pPr>
        <w:pStyle w:val="FirstParagraph"/>
      </w:pPr>
      <w:bookmarkStart w:id="728" w:name="magietirosalvezza"/>
      <w:r>
        <w:t xml:space="preserve">[magietirosalvezza]</w:t>
      </w:r>
      <w:bookmarkEnd w:id="728"/>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729" w:name="X1b62e6be4e1c795b021b14674aead5c23d8444c"/>
      <w:r>
        <w:t xml:space="preserve">Distratto - Problemi nel lancio dell’incantesimo</w:t>
      </w:r>
      <w:bookmarkEnd w:id="729"/>
    </w:p>
    <w:p>
      <w:pPr>
        <w:pStyle w:val="FirstParagraph"/>
      </w:pPr>
      <w:bookmarkStart w:id="730" w:name="magiedistratto"/>
      <w:r>
        <w:t xml:space="preserve">[magiedistratto]</w:t>
      </w:r>
      <w:bookmarkEnd w:id="730"/>
    </w:p>
    <w:p>
      <w:pPr>
        <w:pStyle w:val="BodyText"/>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731" w:name="concentrazione"/>
      <w:r>
        <w:t xml:space="preserve">Concentrazione</w:t>
      </w:r>
      <w:bookmarkEnd w:id="731"/>
    </w:p>
    <w:p>
      <w:pPr>
        <w:pStyle w:val="FirstParagraph"/>
      </w:pPr>
      <w:bookmarkStart w:id="732" w:name="magieconcentrazione"/>
      <w:r>
        <w:t xml:space="preserve">[magieconcentrazione]</w:t>
      </w:r>
      <w:bookmarkEnd w:id="732"/>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una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733" w:name="opzionale---multiple-concentrazioni"/>
      <w:r>
        <w:t xml:space="preserve">Opzionale - Multiple Concentrazioni</w:t>
      </w:r>
      <w:bookmarkEnd w:id="733"/>
    </w:p>
    <w:p>
      <w:pPr>
        <w:pStyle w:val="FirstParagraph"/>
      </w:pPr>
      <w:r>
        <w:t xml:space="preserve">Ogni 6 punti di CM si può mantenere la concentrazione su un incantesimo aggiuntivo. Se la concentrazione viene interrotta si perdono tutti gli incantesimi mantenuti in concentrazione.</w:t>
      </w:r>
    </w:p>
    <w:p>
      <w:pPr>
        <w:pStyle w:val="Heading3"/>
      </w:pPr>
      <w:bookmarkStart w:id="734" w:name="conservare-la-magia"/>
      <w:r>
        <w:t xml:space="preserve">Conservare la magia</w:t>
      </w:r>
      <w:bookmarkEnd w:id="734"/>
    </w:p>
    <w:p>
      <w:pPr>
        <w:pStyle w:val="FirstParagraph"/>
      </w:pPr>
      <w:bookmarkStart w:id="735" w:name="magieconservare"/>
      <w:r>
        <w:t xml:space="preserve">[magieconservare]</w:t>
      </w:r>
      <w:bookmarkEnd w:id="735"/>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736" w:name="influenzati-da-più-magie"/>
      <w:r>
        <w:t xml:space="preserve">Influenzati da più Magie</w:t>
      </w:r>
      <w:bookmarkEnd w:id="736"/>
    </w:p>
    <w:p>
      <w:pPr>
        <w:pStyle w:val="FirstParagraph"/>
      </w:pPr>
      <w:bookmarkStart w:id="737" w:name="magieinfluenzatodapiumagie"/>
      <w:r>
        <w:t xml:space="preserve">[magieinfluenzatodapiumagie]</w:t>
      </w:r>
      <w:bookmarkEnd w:id="737"/>
    </w:p>
    <w:p>
      <w:pPr>
        <w:pStyle w:val="BodyText"/>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738" w:name="tentare-più-magie-nello-stesso-round"/>
      <w:r>
        <w:t xml:space="preserve">Tentare più Magie nello stesso round</w:t>
      </w:r>
      <w:bookmarkEnd w:id="738"/>
    </w:p>
    <w:p>
      <w:pPr>
        <w:pStyle w:val="FirstParagraph"/>
      </w:pPr>
      <w:bookmarkStart w:id="739" w:name="piumagieround"/>
      <w:bookmarkEnd w:id="739"/>
      <w:bookmarkStart w:id="740" w:name="piumagieround"/>
      <w:r>
        <w:t xml:space="preserve">[piumagieround]</w:t>
      </w:r>
      <w:bookmarkEnd w:id="740"/>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p>
      <w:pPr>
        <w:pStyle w:val="Heading3"/>
      </w:pPr>
      <w:bookmarkStart w:id="741" w:name="alterare-le-magie"/>
      <w:r>
        <w:t xml:space="preserve">Alterare le Magie</w:t>
      </w:r>
      <w:bookmarkEnd w:id="741"/>
    </w:p>
    <w:p>
      <w:pPr>
        <w:pStyle w:val="FirstParagraph"/>
      </w:pPr>
      <w:bookmarkStart w:id="742" w:name="magiealteraremagie"/>
      <w:r>
        <w:t xml:space="preserve">[magiealteraremagie]</w:t>
      </w:r>
      <w:bookmarkEnd w:id="742"/>
    </w:p>
    <w:p>
      <w:pPr>
        <w:pStyle w:val="BodyText"/>
      </w:pPr>
      <w:r>
        <w:t xml:space="preserve">L’incantatore può modificare gli incantesimi in diversi modi. Queste possibilità aggiungono versatilità all’incantatore ed è opportuno che il giocatore le abbia sempre presenti nelle situazioni più critiche.</w:t>
      </w:r>
    </w:p>
    <w:p>
      <w:pPr>
        <w:numPr>
          <w:ilvl w:val="0"/>
          <w:numId w:val="1034"/>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4"/>
        </w:numPr>
      </w:pPr>
      <w:r>
        <w:rPr>
          <w:b/>
        </w:rPr>
        <w:t xml:space="preserve">Magia eterea</w:t>
      </w:r>
      <w:r>
        <w:t xml:space="preserve">: aumentando di 3 i Punti Magia spesi nell’incantesimo le proprie magie hanno pieno effetto su creature eteree o incorporee</w:t>
      </w:r>
    </w:p>
    <w:p>
      <w:pPr>
        <w:numPr>
          <w:ilvl w:val="0"/>
          <w:numId w:val="1034"/>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4"/>
        </w:numPr>
      </w:pPr>
      <w:r>
        <w:rPr>
          <w:b/>
        </w:rPr>
        <w:t xml:space="preserve">Aumentare il tempo</w:t>
      </w:r>
      <w:r>
        <w:t xml:space="preserve"> </w:t>
      </w:r>
      <w:r>
        <w:t xml:space="preserve">di lancio da 2 Azioni a 1 round diminuisce di 1 in Punti Magia spesi per il lancio di incantesimo.</w:t>
      </w:r>
    </w:p>
    <w:p>
      <w:pPr>
        <w:numPr>
          <w:ilvl w:val="0"/>
          <w:numId w:val="1034"/>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4"/>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4"/>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743" w:name="tentare-incantesimi-con-impedimenti"/>
      <w:r>
        <w:t xml:space="preserve">Tentare Incantesimi con impedimenti</w:t>
      </w:r>
      <w:bookmarkEnd w:id="743"/>
    </w:p>
    <w:p>
      <w:pPr>
        <w:pStyle w:val="FirstParagraph"/>
      </w:pPr>
      <w:bookmarkStart w:id="744" w:name="magieconimpedimenti"/>
      <w:r>
        <w:t xml:space="preserve">[magieconimpedimenti]</w:t>
      </w:r>
      <w:bookmarkEnd w:id="744"/>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745" w:name="definizioni-obiettivi-degli-incantesimi"/>
      <w:r>
        <w:t xml:space="preserve">Definizioni obiettivi degli incantesimi</w:t>
      </w:r>
      <w:bookmarkEnd w:id="745"/>
    </w:p>
    <w:p>
      <w:pPr>
        <w:pStyle w:val="FirstParagraph"/>
      </w:pPr>
      <w:bookmarkStart w:id="746" w:name="magiedefinizioniobiettivi"/>
      <w:r>
        <w:t xml:space="preserve">[magiedefinizioniobiettivi]</w:t>
      </w:r>
      <w:bookmarkEnd w:id="746"/>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
        </w:rPr>
        <w:t xml:space="preserve">Energia</w:t>
      </w:r>
      <w:r>
        <w:t xml:space="preserve"> </w:t>
      </w:r>
      <w:r>
        <w:t xml:space="preserve">comprende: Forza, Fuoco, Luce, Suono, Elettricità, Energia Positiva, Energia Negativa, Freddo, Vuoto.</w:t>
      </w:r>
    </w:p>
    <w:p>
      <w:pPr>
        <w:pStyle w:val="Heading3"/>
      </w:pPr>
      <w:bookmarkStart w:id="747" w:name="danni-da-energia-o-luce"/>
      <w:r>
        <w:t xml:space="preserve">Danni da Energia o Luce</w:t>
      </w:r>
      <w:bookmarkEnd w:id="747"/>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748"/>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749" w:name="gli-incantesimi"/>
      <w:r>
        <w:t xml:space="preserve">Gli Incantesimi</w:t>
      </w:r>
      <w:bookmarkEnd w:id="749"/>
    </w:p>
    <w:p>
      <w:pPr>
        <w:pStyle w:val="FirstParagraph"/>
      </w:pPr>
      <w:r>
        <w:t xml:space="preserve"> </w:t>
      </w:r>
    </w:p>
    <w:p>
      <w:pPr>
        <w:pStyle w:val="BodyText"/>
      </w:pPr>
      <w:r>
        <w:t xml:space="preserve">Una alternativa agli effetti del Successo Critico magico può essere che con incantesimi che causino danno diretto o curino, al posto del dado aggiuntivo si sommi direttamente metà del valore del dado arrotondato per eccesso. Quindi 1d10 diventa 6, 1d8 diventa 5, 1d6 diventa 4, 1d4 diventa 3.</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è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è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è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è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Azione di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 potenziamento ottenuto dall’incantesimo originale alza il livello dell’incantesimo di 1.</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750" w:name="dissolvimagie"/>
      <w:bookmarkEnd w:id="750"/>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Azione di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bookmarkStart w:id="751" w:name="incantesimoidentificare"/>
      <w:bookmarkEnd w:id="751"/>
      <w:r>
        <w:t xml:space="preserve"> </w:t>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è</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752" w:name="lentezza"/>
      <w:r>
        <w:rPr>
          <w:b/>
        </w:rPr>
        <w:t xml:space="preserve">Lentezza</w:t>
      </w:r>
      <w:bookmarkEnd w:id="752"/>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è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Azione di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è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753" w:name="sciamedimeteore"/>
      <w:bookmarkEnd w:id="753"/>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w:t>
      </w:r>
      <w:r>
        <w:br/>
      </w:r>
      <w:r>
        <w:t xml:space="preserve">-</w:t>
      </w:r>
      <w:r>
        <w:t xml:space="preserve"> </w:t>
      </w:r>
      <w:r>
        <w:rPr>
          <w:i/>
        </w:rPr>
        <w:t xml:space="preserve">Paura</w:t>
      </w:r>
      <w:r>
        <w:t xml:space="preserve">.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è equivalente a 8 ore di riposo per quanti riguarda il recupero dei Punti Magia e Punti Ferita. Non è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754" w:name="incantesimi-antichi-e-perduti"/>
      <w:r>
        <w:t xml:space="preserve">Incantesimi antichi e perduti</w:t>
      </w:r>
      <w:bookmarkEnd w:id="754"/>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755"/>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756" w:name="Xb6523bc430f4d47e5443cac023cd320f806cf13"/>
      <w:r>
        <w:t xml:space="preserve">Lista degli Incantesimi divisi per Lista di Magia</w:t>
      </w:r>
      <w:bookmarkEnd w:id="756"/>
    </w:p>
    <w:bookmarkStart w:id="757" w:name="elencoscuole"/>
    <w:bookmarkEnd w:id="757"/>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758" w:name="lista-incantesimi-per-rarita"/>
      <w:r>
        <w:t xml:space="preserve">Lista Incantesimi per rarita’</w:t>
      </w:r>
      <w:bookmarkEnd w:id="758"/>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759" w:name="vantaggi"/>
      <w:r>
        <w:t xml:space="preserve">Vantaggi</w:t>
      </w:r>
      <w:bookmarkEnd w:id="759"/>
    </w:p>
    <w:p>
      <w:pPr>
        <w:pStyle w:val="FirstParagraph"/>
      </w:pPr>
      <w:bookmarkStart w:id="760" w:name="vantaggi"/>
      <w:bookmarkEnd w:id="760"/>
      <w:bookmarkStart w:id="761" w:name="vantaggiinizio"/>
      <w:r>
        <w:t xml:space="preserve">[vantaggiinizio]</w:t>
      </w:r>
      <w:bookmarkEnd w:id="76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5"/>
        </w:numPr>
      </w:pPr>
      <w:r>
        <w:t xml:space="preserve">I vantaggi si scelgono al primo livello, ogni vantaggio preso a livelli successivi va concordato con il Narratore.</w:t>
      </w:r>
    </w:p>
    <w:p>
      <w:pPr>
        <w:numPr>
          <w:ilvl w:val="0"/>
          <w:numId w:val="1035"/>
        </w:numPr>
      </w:pPr>
      <w:r>
        <w:t xml:space="preserve">I punti di costo di un Vantaggio si pagano con i punti guadagnati dagli Svantaggi.</w:t>
      </w:r>
    </w:p>
    <w:p>
      <w:pPr>
        <w:numPr>
          <w:ilvl w:val="0"/>
          <w:numId w:val="1035"/>
        </w:numPr>
      </w:pPr>
      <w:r>
        <w:t xml:space="preserve">I bonus dati alle competenze si intendono specifiche sulla prova quando indicato tra parentesi.</w:t>
      </w:r>
    </w:p>
    <w:p>
      <w:pPr>
        <w:numPr>
          <w:ilvl w:val="0"/>
          <w:numId w:val="103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62" w:name="elenco-vantaggi"/>
      <w:r>
        <w:t xml:space="preserve">Elenco Vantaggi</w:t>
      </w:r>
      <w:bookmarkEnd w:id="762"/>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1d6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1d6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1d6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6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1d6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64"/>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1d6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65" w:name="rinoceronte"/>
    <w:bookmarkEnd w:id="765"/>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1d6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1d6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1d6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66" w:name="svantaggi"/>
      <w:r>
        <w:t xml:space="preserve">Svantaggi</w:t>
      </w:r>
      <w:bookmarkEnd w:id="766"/>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6"/>
        </w:numPr>
      </w:pPr>
      <w:r>
        <w:t xml:space="preserve">Prendi degli svantaggi che siano divertenti da giocare, anche se ti metteranno nei guai.</w:t>
      </w:r>
    </w:p>
    <w:p>
      <w:pPr>
        <w:numPr>
          <w:ilvl w:val="0"/>
          <w:numId w:val="1036"/>
        </w:numPr>
      </w:pPr>
      <w:r>
        <w:t xml:space="preserve">Prendi degli svantaggi che siano interessanti da giocare con gli altri giocatori anche se metteranno loro nei guai</w:t>
      </w:r>
    </w:p>
    <w:p>
      <w:pPr>
        <w:numPr>
          <w:ilvl w:val="0"/>
          <w:numId w:val="1036"/>
        </w:numPr>
      </w:pPr>
      <w:r>
        <w:t xml:space="preserve">Prendi degli svantaggi che c’entrino con il personaggio</w:t>
      </w:r>
    </w:p>
    <w:p>
      <w:pPr>
        <w:numPr>
          <w:ilvl w:val="0"/>
          <w:numId w:val="1036"/>
        </w:numPr>
      </w:pPr>
      <w:r>
        <w:t xml:space="preserve">Prendi degli svantaggi di cui non andrai a pentirti</w:t>
      </w:r>
    </w:p>
    <w:p>
      <w:pPr>
        <w:pStyle w:val="FirstParagraph"/>
      </w:pPr>
      <w:r>
        <w:rPr>
          <w:b/>
        </w:rPr>
        <w:t xml:space="preserve">Fai attenzione</w:t>
      </w:r>
      <w:r>
        <w:t xml:space="preserve">:</w:t>
      </w:r>
    </w:p>
    <w:p>
      <w:pPr>
        <w:numPr>
          <w:ilvl w:val="0"/>
          <w:numId w:val="103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7"/>
        </w:numPr>
      </w:pPr>
      <w:r>
        <w:t xml:space="preserve">Non prendere svantaggi che ti possa vergognare a recitare</w:t>
      </w:r>
    </w:p>
    <w:p>
      <w:pPr>
        <w:numPr>
          <w:ilvl w:val="0"/>
          <w:numId w:val="1037"/>
        </w:numPr>
      </w:pPr>
      <w:r>
        <w:t xml:space="preserve">Non prendere svantaggi che non c’entrano con il personaggio (in perfetta contraddizione con quanto già detto...)</w:t>
      </w:r>
    </w:p>
    <w:p>
      <w:pPr>
        <w:numPr>
          <w:ilvl w:val="0"/>
          <w:numId w:val="1037"/>
        </w:numPr>
      </w:pPr>
      <w:r>
        <w:t xml:space="preserve">Non prendere svantaggi insulsi (tipo la paura di girare a destra, degli ascensori..)</w:t>
      </w:r>
    </w:p>
    <w:p>
      <w:pPr>
        <w:numPr>
          <w:ilvl w:val="0"/>
          <w:numId w:val="1037"/>
        </w:numPr>
      </w:pPr>
      <w:r>
        <w:t xml:space="preserve">Se prendi uno svantaggio severo, recitalo bene, il Narratore saprà ricompensarti</w:t>
      </w:r>
    </w:p>
    <w:p>
      <w:pPr>
        <w:pStyle w:val="Heading2"/>
      </w:pPr>
      <w:bookmarkStart w:id="767" w:name="X325ec00e5f1d9b42cb16c07e849298cf1d5a845"/>
      <w:r>
        <w:t xml:space="preserve">Svantaggi di Ruolo e Svantaggi Psico/Fisici</w:t>
      </w:r>
      <w:bookmarkEnd w:id="767"/>
    </w:p>
    <w:bookmarkStart w:id="768" w:name="svantaggi"/>
    <w:bookmarkEnd w:id="768"/>
    <w:p>
      <w:pPr>
        <w:pStyle w:val="FirstParagraph"/>
      </w:pPr>
      <w:bookmarkStart w:id="769" w:name="svantaggidiruolo"/>
      <w:r>
        <w:t xml:space="preserve">[svantaggidiruolo]</w:t>
      </w:r>
      <w:bookmarkEnd w:id="769"/>
    </w:p>
    <w:p>
      <w:pPr>
        <w:pStyle w:val="BodyText"/>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70" w:name="svantaggi-di-ruolo"/>
      <w:r>
        <w:t xml:space="preserve">Svantaggi di Ruolo</w:t>
      </w:r>
      <w:bookmarkEnd w:id="770"/>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71" w:name="svantaggi-psicofisici"/>
      <w:r>
        <w:t xml:space="preserve">Svantaggi psico/fisici</w:t>
      </w:r>
      <w:bookmarkEnd w:id="771"/>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1d6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1d6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1d6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1d6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1d6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2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1d6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72" w:name="opzionale---abilità-iconiche"/>
      <w:r>
        <w:t xml:space="preserve">Opzionale - Abilità Iconiche</w:t>
      </w:r>
      <w:bookmarkEnd w:id="772"/>
    </w:p>
    <w:p>
      <w:pPr>
        <w:pStyle w:val="FirstParagraph"/>
      </w:pPr>
      <w:bookmarkStart w:id="773" w:name="abilitaiconiche"/>
      <w:bookmarkEnd w:id="773"/>
      <w:bookmarkStart w:id="774" w:name="abilitaiconiche"/>
      <w:r>
        <w:t xml:space="preserve">[abilitaiconiche]</w:t>
      </w:r>
      <w:bookmarkEnd w:id="774"/>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è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è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Spaventa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è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Azione di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75" w:name="cosmologia"/>
      <w:r>
        <w:t xml:space="preserve">Cosmologia</w:t>
      </w:r>
      <w:bookmarkEnd w:id="775"/>
    </w:p>
    <w:p>
      <w:pPr>
        <w:pStyle w:val="FirstParagraph"/>
      </w:pPr>
      <w:bookmarkStart w:id="776" w:name="cosmologia"/>
      <w:bookmarkEnd w:id="776"/>
      <w:bookmarkStart w:id="777" w:name="cosmologia"/>
      <w:r>
        <w:t xml:space="preserve">[cosmologia]</w:t>
      </w:r>
      <w:bookmarkEnd w:id="7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78">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79" w:name="patroni"/>
      <w:r>
        <w:t xml:space="preserve">Patroni</w:t>
      </w:r>
      <w:bookmarkEnd w:id="779"/>
    </w:p>
    <w:p>
      <w:pPr>
        <w:pStyle w:val="FirstParagraph"/>
      </w:pPr>
      <w:bookmarkStart w:id="780" w:name="patroni"/>
      <w:bookmarkEnd w:id="780"/>
      <w:bookmarkStart w:id="781" w:name="patroni"/>
      <w:r>
        <w:t xml:space="preserve">[patroni]</w:t>
      </w:r>
      <w:bookmarkEnd w:id="781"/>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è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Heading3"/>
      </w:pPr>
      <w:bookmarkStart w:id="782" w:name="ljust"/>
      <w:r>
        <w:t xml:space="preserve">Ljust</w:t>
      </w:r>
      <w:bookmarkEnd w:id="782"/>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83" w:name="calicante"/>
      <w:r>
        <w:t xml:space="preserve">Calicante</w:t>
      </w:r>
      <w:bookmarkEnd w:id="783"/>
    </w:p>
    <w:p>
      <w:pPr>
        <w:pStyle w:val="FirstParagraph"/>
      </w:pPr>
      <w:bookmarkStart w:id="784" w:name="calicante"/>
      <w:r>
        <w:t xml:space="preserve">[calicante]</w:t>
      </w:r>
      <w:bookmarkEnd w:id="784"/>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85" w:name="atmos"/>
      <w:r>
        <w:t xml:space="preserve">Atmos</w:t>
      </w:r>
      <w:bookmarkEnd w:id="785"/>
    </w:p>
    <w:p>
      <w:pPr>
        <w:pStyle w:val="FirstParagraph"/>
      </w:pPr>
      <w:bookmarkStart w:id="786" w:name="atmos"/>
      <w:r>
        <w:t xml:space="preserve">[atmos]</w:t>
      </w:r>
      <w:bookmarkEnd w:id="786"/>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w:t>
      </w:r>
      <w:r>
        <w:t xml:space="preserve"> </w:t>
      </w:r>
      <w:r>
        <w:rPr>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87" w:name="lynx"/>
      <w:r>
        <w:t xml:space="preserve">Lynx</w:t>
      </w:r>
      <w:bookmarkEnd w:id="787"/>
    </w:p>
    <w:p>
      <w:pPr>
        <w:pStyle w:val="FirstParagraph"/>
      </w:pPr>
      <w:bookmarkStart w:id="788" w:name="lynx"/>
      <w:r>
        <w:t xml:space="preserve">[lynx]</w:t>
      </w:r>
      <w:bookmarkEnd w:id="788"/>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nsensibile, Cocciuto, Deciso, Intollerante, Introverso, Razionale</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89" w:name="gradh"/>
      <w:r>
        <w:t xml:space="preserve">Gradh</w:t>
      </w:r>
      <w:bookmarkEnd w:id="789"/>
    </w:p>
    <w:p>
      <w:pPr>
        <w:pStyle w:val="FirstParagraph"/>
      </w:pPr>
      <w:bookmarkStart w:id="790" w:name="gradh"/>
      <w:r>
        <w:t xml:space="preserve">[gradh]</w:t>
      </w:r>
      <w:bookmarkEnd w:id="790"/>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Indomito, Protettivo, Vendicativo, Coraggioso, Freddo, Diffidente, Impetuoso, Presuntuoso, Cupo, Riservato, Malinconico, Competitivo</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1d6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è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91" w:name="atherim"/>
      <w:r>
        <w:t xml:space="preserve">Atherim</w:t>
      </w:r>
      <w:bookmarkEnd w:id="791"/>
    </w:p>
    <w:p>
      <w:pPr>
        <w:pStyle w:val="FirstParagraph"/>
      </w:pPr>
      <w:bookmarkStart w:id="792" w:name="atherim"/>
      <w:r>
        <w:t xml:space="preserve">[atherim]</w:t>
      </w:r>
      <w:bookmarkEnd w:id="792"/>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Allegro, Calmo, Industrioso, Buono, Silenzioso, Clemente, Paziente, Timido, Emotivo, Mite, Credulon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93" w:name="belevon"/>
      <w:r>
        <w:t xml:space="preserve">Belevon</w:t>
      </w:r>
      <w:bookmarkEnd w:id="793"/>
    </w:p>
    <w:p>
      <w:pPr>
        <w:pStyle w:val="FirstParagraph"/>
      </w:pPr>
      <w:bookmarkStart w:id="794" w:name="belevon"/>
      <w:r>
        <w:t xml:space="preserve">[belevon]</w:t>
      </w:r>
      <w:bookmarkEnd w:id="794"/>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Confusionario, Narcisista, Casto, Bugiardo, Curioso, Doppiogiochista, Incostante, Impacciato, Imprudente, Insolente, Invidios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95" w:name="cattalm"/>
      <w:r>
        <w:t xml:space="preserve">Cattalm</w:t>
      </w:r>
      <w:bookmarkEnd w:id="795"/>
    </w:p>
    <w:p>
      <w:pPr>
        <w:pStyle w:val="FirstParagraph"/>
      </w:pPr>
      <w:bookmarkStart w:id="796" w:name="cattalm"/>
      <w:r>
        <w:t xml:space="preserve">[cattalm]</w:t>
      </w:r>
      <w:bookmarkEnd w:id="796"/>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 Fatalista, Impassibile, Bellicoso, Calcolatore, Meticoloso</w:t>
      </w:r>
      <w:r>
        <w:br/>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è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è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97" w:name="efrem"/>
      <w:r>
        <w:t xml:space="preserve">Efrem</w:t>
      </w:r>
      <w:bookmarkEnd w:id="797"/>
    </w:p>
    <w:p>
      <w:pPr>
        <w:pStyle w:val="FirstParagraph"/>
      </w:pPr>
      <w:bookmarkStart w:id="798" w:name="efrem"/>
      <w:r>
        <w:t xml:space="preserve">[efrem]</w:t>
      </w:r>
      <w:bookmarkEnd w:id="798"/>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gmatico, Misurato, Sobrio, Austero, Scontroso, Rispettoso, Solitario, Sincero</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1d6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799" w:name="erondil"/>
      <w:r>
        <w:t xml:space="preserve">Erondil</w:t>
      </w:r>
      <w:bookmarkEnd w:id="799"/>
    </w:p>
    <w:p>
      <w:pPr>
        <w:pStyle w:val="FirstParagraph"/>
      </w:pPr>
      <w:bookmarkStart w:id="800" w:name="erondil"/>
      <w:r>
        <w:t xml:space="preserve">[erondil]</w:t>
      </w:r>
      <w:bookmarkEnd w:id="800"/>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Incontentabile,Perfezionista , Sognatore, Esuberante, Geloso, Distruttivo, Ordinato, Superficiale, Ingenuo, Pragmatico, Razional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801" w:name="gaya"/>
      <w:r>
        <w:t xml:space="preserve">Gaya</w:t>
      </w:r>
      <w:bookmarkEnd w:id="801"/>
    </w:p>
    <w:p>
      <w:pPr>
        <w:pStyle w:val="FirstParagraph"/>
      </w:pPr>
      <w:bookmarkStart w:id="802" w:name="gaya"/>
      <w:r>
        <w:t xml:space="preserve">[gaya]</w:t>
      </w:r>
      <w:bookmarkEnd w:id="802"/>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 Sognatore, Geloso, Volubile, Entusiasta, Narcisista</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803" w:name="krondal"/>
      <w:r>
        <w:t xml:space="preserve">Krondal</w:t>
      </w:r>
      <w:bookmarkEnd w:id="803"/>
    </w:p>
    <w:p>
      <w:pPr>
        <w:pStyle w:val="FirstParagraph"/>
      </w:pPr>
      <w:bookmarkStart w:id="804" w:name="krondal"/>
      <w:r>
        <w:t xml:space="preserve">[krondal]</w:t>
      </w:r>
      <w:bookmarkEnd w:id="804"/>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Devoto, Corretto, Liberale, Conformista, Incontentabile, Audace, Riservato, Schivo,Istintivo, Coraggioso, Avventato</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805" w:name="ledyal"/>
      <w:r>
        <w:t xml:space="preserve">Ledyal</w:t>
      </w:r>
      <w:bookmarkEnd w:id="805"/>
    </w:p>
    <w:p>
      <w:pPr>
        <w:pStyle w:val="FirstParagraph"/>
      </w:pPr>
      <w:bookmarkStart w:id="806" w:name="ledyal"/>
      <w:r>
        <w:t xml:space="preserve">[ledyal]</w:t>
      </w:r>
      <w:bookmarkEnd w:id="806"/>
      <w:bookmarkStart w:id="807" w:name="laydel"/>
      <w:r>
        <w:t xml:space="preserve">[laydel]</w:t>
      </w:r>
      <w:bookmarkEnd w:id="807"/>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 Ledyal</w:t>
      </w:r>
      <w:r>
        <w:t xml:space="preserve">:Introverso, Sospettoso, Caritatevole, Clemente, Timido , Leale, Generoso, Comprensivo, Passionale, Paziente, Spontaneo</w:t>
      </w:r>
      <w:r>
        <w:br/>
      </w:r>
      <w:r>
        <w:t xml:space="preserve">-</w:t>
      </w:r>
      <w:r>
        <w:t xml:space="preserve"> </w:t>
      </w:r>
      <w:r>
        <w:rPr>
          <w:b/>
        </w:rPr>
        <w:t xml:space="preserve">Tratti Laydel</w:t>
      </w:r>
      <w:r>
        <w:t xml:space="preserve">: Integerrimo, Sospettoso, Caritatevole, Implacabile, Suscettibile, Passionale, Iracondo,Anarchico, Rigido, Permaloso, Spietato</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808" w:name="nethergal"/>
      <w:r>
        <w:t xml:space="preserve">Nethergal</w:t>
      </w:r>
      <w:bookmarkEnd w:id="808"/>
    </w:p>
    <w:p>
      <w:pPr>
        <w:pStyle w:val="FirstParagraph"/>
      </w:pPr>
      <w:bookmarkStart w:id="809" w:name="nethergal"/>
      <w:r>
        <w:t xml:space="preserve">[nethergal]</w:t>
      </w:r>
      <w:bookmarkEnd w:id="80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 Socievole,Impaziente, Pasticcione,Schietto, Curios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810" w:name="nedraf"/>
      <w:r>
        <w:t xml:space="preserve">Nedraf</w:t>
      </w:r>
      <w:bookmarkEnd w:id="810"/>
    </w:p>
    <w:p>
      <w:pPr>
        <w:pStyle w:val="FirstParagraph"/>
      </w:pPr>
      <w:bookmarkStart w:id="811" w:name="nedraf"/>
      <w:r>
        <w:t xml:space="preserve">[nedraf]</w:t>
      </w:r>
      <w:bookmarkEnd w:id="811"/>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Malizioso, Onorevole,Competitivo, Rabbioso, Razionale, Determinat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812" w:name="nihar"/>
      <w:r>
        <w:t xml:space="preserve">Nihar</w:t>
      </w:r>
      <w:bookmarkEnd w:id="812"/>
    </w:p>
    <w:p>
      <w:pPr>
        <w:pStyle w:val="FirstParagraph"/>
      </w:pPr>
      <w:bookmarkStart w:id="813" w:name="nihar"/>
      <w:r>
        <w:t xml:space="preserve">[nihar]</w:t>
      </w:r>
      <w:bookmarkEnd w:id="813"/>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 Burlone, Previdente, Combattivo,Altruista,Iron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814" w:name="orudjs"/>
      <w:r>
        <w:t xml:space="preserve">Orudjs</w:t>
      </w:r>
      <w:bookmarkEnd w:id="814"/>
    </w:p>
    <w:p>
      <w:pPr>
        <w:pStyle w:val="FirstParagraph"/>
      </w:pPr>
      <w:bookmarkStart w:id="815" w:name="orudjs"/>
      <w:r>
        <w:t xml:space="preserve">[orudjs]</w:t>
      </w:r>
      <w:bookmarkEnd w:id="81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 Lunatico, Disonesto, Snob, Bugiardo, Insolente</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816" w:name="orlaith"/>
      <w:r>
        <w:t xml:space="preserve">Orlaith</w:t>
      </w:r>
      <w:bookmarkEnd w:id="816"/>
    </w:p>
    <w:p>
      <w:pPr>
        <w:pStyle w:val="FirstParagraph"/>
      </w:pPr>
      <w:bookmarkStart w:id="817" w:name="orlaith"/>
      <w:r>
        <w:t xml:space="preserve">[orlaith]</w:t>
      </w:r>
      <w:bookmarkEnd w:id="81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 Spontaneo, Intraprendente, Antipatico, Conformista,Tradizionalista</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818" w:name="rezh"/>
      <w:r>
        <w:t xml:space="preserve">Rezh</w:t>
      </w:r>
      <w:bookmarkEnd w:id="818"/>
    </w:p>
    <w:p>
      <w:pPr>
        <w:pStyle w:val="FirstParagraph"/>
      </w:pPr>
      <w:bookmarkStart w:id="819" w:name="rezh"/>
      <w:r>
        <w:t xml:space="preserve">[rezh]</w:t>
      </w:r>
      <w:bookmarkEnd w:id="819"/>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ido, Arrogante, Cattivo, Freddo, Geloso, Abitudinario, Incerto, Irritabile, Attento, Sleale,Intollerante</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820" w:name="sumkjr"/>
      <w:r>
        <w:t xml:space="preserve">Sumkjr</w:t>
      </w:r>
      <w:bookmarkEnd w:id="820"/>
    </w:p>
    <w:p>
      <w:pPr>
        <w:pStyle w:val="FirstParagraph"/>
      </w:pPr>
      <w:bookmarkStart w:id="821" w:name="sumkjr"/>
      <w:r>
        <w:t xml:space="preserve">[sumkjr]</w:t>
      </w:r>
      <w:bookmarkEnd w:id="821"/>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Idealista, Martire, Protettivo,Umile, Ost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Heading4"/>
      </w:pPr>
      <w:bookmarkStart w:id="822" w:name="le-7-regole-luminose"/>
      <w:r>
        <w:t xml:space="preserve">Le 7 Regole Luminose</w:t>
      </w:r>
      <w:bookmarkEnd w:id="822"/>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823" w:name="shayalia"/>
      <w:r>
        <w:t xml:space="preserve">Shayalia</w:t>
      </w:r>
      <w:bookmarkEnd w:id="823"/>
    </w:p>
    <w:p>
      <w:pPr>
        <w:pStyle w:val="FirstParagraph"/>
      </w:pPr>
      <w:bookmarkStart w:id="824" w:name="shayalia"/>
      <w:r>
        <w:t xml:space="preserve">[shayalia]</w:t>
      </w:r>
      <w:bookmarkEnd w:id="824"/>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è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Lussurioso, Distaccato, Freddo, Vendicativo, Arrogante, Falso,Malizioso, Ribelle, Disonesto, Sognatore, Affabile</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825" w:name="sixiser"/>
      <w:r>
        <w:t xml:space="preserve">Sixiser</w:t>
      </w:r>
      <w:bookmarkEnd w:id="825"/>
    </w:p>
    <w:p>
      <w:pPr>
        <w:pStyle w:val="FirstParagraph"/>
      </w:pPr>
      <w:bookmarkStart w:id="826" w:name="sixiser"/>
      <w:r>
        <w:t xml:space="preserve">[sixiser]</w:t>
      </w:r>
      <w:bookmarkEnd w:id="826"/>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 Pauroso, Meschino, Ambizioso, Austero, Saccent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827" w:name="tazher"/>
      <w:r>
        <w:t xml:space="preserve">Tazher</w:t>
      </w:r>
      <w:bookmarkEnd w:id="827"/>
    </w:p>
    <w:p>
      <w:pPr>
        <w:pStyle w:val="FirstParagraph"/>
      </w:pPr>
      <w:bookmarkStart w:id="828" w:name="tazher"/>
      <w:r>
        <w:t xml:space="preserve">[tazher]</w:t>
      </w:r>
      <w:bookmarkEnd w:id="82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 Corrotto, Schivo, Sleale, Fantasioso,Ipocrita</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829" w:name="thaft"/>
      <w:r>
        <w:t xml:space="preserve">Thaft</w:t>
      </w:r>
      <w:bookmarkEnd w:id="829"/>
    </w:p>
    <w:p>
      <w:pPr>
        <w:pStyle w:val="FirstParagraph"/>
      </w:pPr>
      <w:bookmarkStart w:id="830" w:name="thaft"/>
      <w:r>
        <w:t xml:space="preserve">[thaft]</w:t>
      </w:r>
      <w:bookmarkEnd w:id="83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 Modesto, Mondano,Rispettoso,Schietto,Indulgente</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831" w:name="torbiorn"/>
      <w:r>
        <w:t xml:space="preserve">Torbiorn</w:t>
      </w:r>
      <w:bookmarkEnd w:id="831"/>
    </w:p>
    <w:p>
      <w:pPr>
        <w:pStyle w:val="FirstParagraph"/>
      </w:pPr>
      <w:bookmarkStart w:id="832" w:name="torbion"/>
      <w:r>
        <w:t xml:space="preserve">[torbion]</w:t>
      </w:r>
      <w:bookmarkEnd w:id="832"/>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Prudente, Iracondo, Indisciplinato, Licenzioso, Borioso, Debole, Ingannevo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BodyText"/>
      </w:pPr>
      <w:r>
        <w:t xml:space="preserve">In accordo con il Narratore, ed adeguatamente motivato, è possibile cambiare Abilità e Liste di Magia.</w:t>
      </w:r>
    </w:p>
    <w:p>
      <w:pPr>
        <w:pStyle w:val="Heading3"/>
      </w:pPr>
      <w:bookmarkStart w:id="833" w:name="elenco-patrono---tratto"/>
      <w:r>
        <w:t xml:space="preserve">Elenco Patrono - Tratto</w:t>
      </w:r>
      <w:bookmarkEnd w:id="833"/>
    </w:p>
    <w:p>
      <w:pPr>
        <w:pStyle w:val="FirstParagraph"/>
      </w:pPr>
      <w:bookmarkStart w:id="834" w:name="tabellacollegamentopatronotratto"/>
      <w:bookmarkEnd w:id="834"/>
      <w:bookmarkStart w:id="835" w:name="tabellacollegamentopatronotratto"/>
      <w:r>
        <w:t xml:space="preserve">[tabellacollegamentopatronotratto]</w:t>
      </w:r>
      <w:bookmarkEnd w:id="835"/>
    </w:p>
    <w:p>
      <w:pPr>
        <w:pStyle w:val="BodyText"/>
      </w:pPr>
      <w:r>
        <w:t xml:space="preserve"> </w:t>
      </w:r>
      <w:r>
        <w:rPr>
          <w:b/>
        </w:rPr>
        <w:t xml:space="preserve">Ljust</w:t>
      </w:r>
      <w:r>
        <w:t xml:space="preserve">: Coraggioso, Generoso, Empatico, Protettivo, Istintivo, Anticonformista, Sensibile, Estroverso, Corretto, Compassionevole, Altruista</w:t>
      </w:r>
      <w:r>
        <w:br/>
      </w:r>
      <w:r>
        <w:rPr>
          <w:b/>
        </w:rPr>
        <w:t xml:space="preserve">Calicante</w:t>
      </w:r>
      <w:r>
        <w:t xml:space="preserve">: Egoista, Vendicativo, Superbo, Iracondo, Passionale, Cinico, Competitivo, Creativo, Disonorevole, Anarchico, Brutale</w:t>
      </w:r>
      <w:r>
        <w:br/>
      </w:r>
      <w:r>
        <w:rPr>
          <w:b/>
        </w:rPr>
        <w:t xml:space="preserve">Atmos</w:t>
      </w:r>
      <w:r>
        <w:t xml:space="preserve">: Osservatore, Distaccato, Prudente, Riflessivo, Integerrimo, Ansioso, Paranoico, Lamentoso, Diffidente, Previdente, Apatico</w:t>
      </w:r>
      <w:r>
        <w:br/>
      </w:r>
      <w:r>
        <w:rPr>
          <w:b/>
        </w:rPr>
        <w:t xml:space="preserve">Lynx</w:t>
      </w:r>
      <w:r>
        <w:t xml:space="preserve">: Solitario, Serio, Rigido, Controllato, Coraggioso, Insensibile, Cocciuto, Deciso, Intollerante, Introverso, Razionale</w:t>
      </w:r>
      <w:r>
        <w:br/>
      </w:r>
      <w:r>
        <w:rPr>
          <w:b/>
        </w:rPr>
        <w:t xml:space="preserve">Gradh</w:t>
      </w:r>
      <w:r>
        <w:t xml:space="preserve">: Indomito, Protettivo, Vendicativo, Coraggioso, Freddo, Diffidente, Impetuoso, Presuntuoso, Cupo, Riservato, Malinconico, Competitivo</w:t>
      </w:r>
      <w:r>
        <w:br/>
      </w:r>
      <w:r>
        <w:rPr>
          <w:b/>
        </w:rPr>
        <w:t xml:space="preserve">Atherim</w:t>
      </w:r>
      <w:r>
        <w:t xml:space="preserve">: Allegro, Calmo, Industrioso, Buono, Silenzioso, Clemente, Paziente, Timido, Emotivo, Mite, Credulone</w:t>
      </w:r>
      <w:r>
        <w:br/>
      </w:r>
      <w:r>
        <w:rPr>
          <w:b/>
        </w:rPr>
        <w:t xml:space="preserve">Belevon</w:t>
      </w:r>
      <w:r>
        <w:t xml:space="preserve">: Confusionario, Narcisista, Casto, Bugiardo, Curioso, Doppiogiochista, Incostante, Impacciato, Imprudente, Insolente, Invidioso</w:t>
      </w:r>
      <w:r>
        <w:br/>
      </w:r>
      <w:r>
        <w:rPr>
          <w:b/>
        </w:rPr>
        <w:t xml:space="preserve">Cattalm</w:t>
      </w:r>
      <w:r>
        <w:t xml:space="preserve">: Distruttivo, Anarchico, Meticoloso, Sadico, Provocatore, Brutale, Fatalista, Impassibile, Bellicoso, Calcolatore, Meticoloso</w:t>
      </w:r>
      <w:r>
        <w:br/>
      </w:r>
      <w:r>
        <w:rPr>
          <w:b/>
        </w:rPr>
        <w:t xml:space="preserve">Efrem</w:t>
      </w:r>
      <w:r>
        <w:t xml:space="preserve">: Indifferente, Leale, Ironico, Pragmatico, Misurato, Sobrio, Austero, Scontroso, Rispettoso, Solitario, Sincero</w:t>
      </w:r>
      <w:r>
        <w:br/>
      </w:r>
      <w:r>
        <w:rPr>
          <w:b/>
        </w:rPr>
        <w:t xml:space="preserve">Erondil</w:t>
      </w:r>
      <w:r>
        <w:t xml:space="preserve">: Incontentabile,Perfezionista , Sognatore, Esuberante, Geloso, Distruttivo, Ordinato, Superficiale, Ingenuo, Pragmatico, Razionale</w:t>
      </w:r>
      <w:r>
        <w:br/>
      </w:r>
      <w:r>
        <w:rPr>
          <w:b/>
        </w:rPr>
        <w:t xml:space="preserve">Gaya</w:t>
      </w:r>
      <w:r>
        <w:t xml:space="preserve">: Anarchico, Istintivo, Impetuoso, Emotivo, Permaloso, Lunatico, Sognatore, Geloso, Volubile, Entusiasta, Narcisista</w:t>
      </w:r>
      <w:r>
        <w:br/>
      </w:r>
      <w:r>
        <w:rPr>
          <w:b/>
        </w:rPr>
        <w:t xml:space="preserve">Krondal</w:t>
      </w:r>
      <w:r>
        <w:t xml:space="preserve">: Attento, Devoto, Corretto, Liberale, Conformista, Incontentabile, Audace, Riservato, Schivo,Istintivo, Coraggioso, Avventato</w:t>
      </w:r>
      <w:r>
        <w:br/>
      </w:r>
      <w:r>
        <w:rPr>
          <w:b/>
        </w:rPr>
        <w:t xml:space="preserve">Ledyal</w:t>
      </w:r>
      <w:r>
        <w:t xml:space="preserve">: Introverso , Sospettoso, Caritatevole, Clemente, Timido, Leale, Generoso, Comprensivo, Passionale, Paziente, Spontaneo</w:t>
      </w:r>
      <w:r>
        <w:br/>
      </w:r>
      <w:r>
        <w:rPr>
          <w:b/>
        </w:rPr>
        <w:t xml:space="preserve">Laydel</w:t>
      </w:r>
      <w:r>
        <w:t xml:space="preserve">: Integerrimo, Sospettoso, Caritatevole, Implacabile, Suscettibile, Passionale, Iracondo,Anarchico, Rigido, Permaloso, Spietato</w:t>
      </w:r>
      <w:r>
        <w:br/>
      </w:r>
      <w:r>
        <w:rPr>
          <w:b/>
        </w:rPr>
        <w:t xml:space="preserve">Nethergal</w:t>
      </w:r>
      <w:r>
        <w:t xml:space="preserve">: Sarcastico, Impetuoso, Immaturo, Logorroico, Competitivo, Avventato, Socievole,Impaziente, Pasticcione,Schietto, Curioso</w:t>
      </w:r>
      <w:r>
        <w:br/>
      </w:r>
      <w:r>
        <w:rPr>
          <w:b/>
        </w:rPr>
        <w:t xml:space="preserve">Nedraf</w:t>
      </w:r>
      <w:r>
        <w:t xml:space="preserve">: Disciplinato, Combattivo, Tenace, Aggressivo, Pianificatore, Malizioso, Onorevole,Competitivo, Rabbioso, Razionale, Determinato</w:t>
      </w:r>
      <w:r>
        <w:br/>
      </w:r>
      <w:r>
        <w:rPr>
          <w:b/>
        </w:rPr>
        <w:t xml:space="preserve">Nihar</w:t>
      </w:r>
      <w:r>
        <w:t xml:space="preserve">: Altruista, Determinato, Cortese, Attento, Diffidente, Caotico, Burlone, Previdente, Combattivo,Altruista,Ironico</w:t>
      </w:r>
      <w:r>
        <w:br/>
      </w:r>
      <w:r>
        <w:rPr>
          <w:b/>
        </w:rPr>
        <w:t xml:space="preserve">Orudjs</w:t>
      </w:r>
      <w:r>
        <w:t xml:space="preserve">: Ironico, Codardo, Saccente, Socievole, Incostante, Creativo, Lunatico, Disonesto, Snob, Bugiardo, Insolente</w:t>
      </w:r>
      <w:r>
        <w:br/>
      </w:r>
      <w:r>
        <w:rPr>
          <w:b/>
        </w:rPr>
        <w:t xml:space="preserve">Orlaith</w:t>
      </w:r>
      <w:r>
        <w:t xml:space="preserve">: Imparziale, Giusto, Vendicativo, Valoroso, Schietto, Espansivo, Spontaneo, Intraprendente, Antipatico, Conformista,Tradizionalista</w:t>
      </w:r>
      <w:r>
        <w:br/>
      </w:r>
      <w:r>
        <w:rPr>
          <w:b/>
        </w:rPr>
        <w:t xml:space="preserve">Rezh</w:t>
      </w:r>
      <w:r>
        <w:t xml:space="preserve">: Avido, Arrogante, Cattivo, Freddo, Geloso, Abitudinario, Incerto, Irritabile, Attento, Sleale,Intollerante</w:t>
      </w:r>
      <w:r>
        <w:br/>
      </w:r>
      <w:r>
        <w:rPr>
          <w:b/>
        </w:rPr>
        <w:t xml:space="preserve">Sumkjr</w:t>
      </w:r>
      <w:r>
        <w:t xml:space="preserve">: Giusto, Curioso, Buono, Valoroso, Candido, Disordinato, Idealista, Martire, Protettivo,Umile, Ostinato,</w:t>
      </w:r>
      <w:r>
        <w:br/>
      </w:r>
      <w:r>
        <w:rPr>
          <w:b/>
        </w:rPr>
        <w:t xml:space="preserve">Shayalia</w:t>
      </w:r>
      <w:r>
        <w:t xml:space="preserve">: Lussurioso, Distaccato, Freddo, Vendicativo, Arrogante, Falso, Malizioso, Ribelle, Disonesto, Sognatore, Affabile</w:t>
      </w:r>
      <w:r>
        <w:br/>
      </w:r>
      <w:r>
        <w:rPr>
          <w:b/>
        </w:rPr>
        <w:t xml:space="preserve">Sixiser</w:t>
      </w:r>
      <w:r>
        <w:t xml:space="preserve">: Riservato, Indifferente, Accumulatore, Paranoico, Bugiardo, Insensibile, Pauroso, Meschino, Ambizioso, Austero, Saccente,</w:t>
      </w:r>
      <w:r>
        <w:br/>
      </w:r>
      <w:r>
        <w:rPr>
          <w:b/>
        </w:rPr>
        <w:t xml:space="preserve">Tazher</w:t>
      </w:r>
      <w:r>
        <w:t xml:space="preserve">: Scontroso, Calcolatore, Perfezionista, Cattivo, Insensibile, Burbero, Corrotto, Schivo, Sleale, Fantasioso,Ipocrita</w:t>
      </w:r>
      <w:r>
        <w:br/>
      </w:r>
      <w:r>
        <w:rPr>
          <w:b/>
        </w:rPr>
        <w:t xml:space="preserve">Thaft</w:t>
      </w:r>
      <w:r>
        <w:t xml:space="preserve">: Semplice, Silenzioso, Mite, Sicuro, Disciplinato, Ottimista, Modesto, Mondano,Rispettoso,Schietto,Indulgente</w:t>
      </w:r>
      <w:r>
        <w:br/>
      </w:r>
      <w:r>
        <w:rPr>
          <w:b/>
        </w:rPr>
        <w:t xml:space="preserve">Torbiorn</w:t>
      </w:r>
      <w:r>
        <w:t xml:space="preserve">: Altezzoso, Ansioso, Vanitoso, Permaloso, Prudente, Iracondo, Indisciplinato, Licenzioso, Borioso, Debole, Ingannevole</w:t>
      </w:r>
      <w:r>
        <w:br/>
      </w:r>
    </w:p>
    <w:p>
      <w:pPr>
        <w:pStyle w:val="Heading1"/>
      </w:pPr>
      <w:bookmarkStart w:id="836" w:name="equipaggiamento"/>
      <w:r>
        <w:t xml:space="preserve">Equipaggiamento</w:t>
      </w:r>
      <w:bookmarkEnd w:id="836"/>
    </w:p>
    <w:bookmarkStart w:id="837" w:name="equipaggiamento"/>
    <w:bookmarkEnd w:id="837"/>
    <w:p>
      <w:pPr>
        <w:pStyle w:val="FirstParagraph"/>
      </w:pPr>
      <w:bookmarkStart w:id="838" w:name="equipaggiamento"/>
      <w:r>
        <w:t xml:space="preserve">[equipaggiamento]</w:t>
      </w:r>
      <w:bookmarkEnd w:id="838"/>
    </w:p>
    <w:p>
      <w:pPr>
        <w:pStyle w:val="Heading2"/>
      </w:pPr>
      <w:bookmarkStart w:id="839" w:name="ricchezza-e-denaro"/>
      <w:r>
        <w:t xml:space="preserve">Ricchezza e Denaro</w:t>
      </w:r>
      <w:bookmarkEnd w:id="839"/>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40" w:name="ricchezza-e-denaro"/>
      <w:r>
        <w:t xml:space="preserve">[ricchezza-e-denaro]</w:t>
      </w:r>
      <w:bookmarkEnd w:id="840"/>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841" w:name="monete"/>
      <w:r>
        <w:t xml:space="preserve">Monete</w:t>
      </w:r>
      <w:bookmarkEnd w:id="84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842" w:name="ricchezza-al-primo-livello"/>
      <w:r>
        <w:t xml:space="preserve">Ricchezza al primo livello</w:t>
      </w:r>
      <w:bookmarkEnd w:id="842"/>
    </w:p>
    <w:p>
      <w:pPr>
        <w:pStyle w:val="FirstParagraph"/>
      </w:pPr>
      <w:r>
        <w:t xml:space="preserve">Solitamente un personaggio che abbia Competenza Armi o Competenza Magica a 1 parte con 125 mo che può spendere in equipaggiamento di base.</w:t>
      </w:r>
    </w:p>
    <w:p>
      <w:pPr>
        <w:pStyle w:val="Heading3"/>
      </w:pPr>
      <w:bookmarkStart w:id="843" w:name="altre-ricchezze---merci-di-scambio"/>
      <w:r>
        <w:t xml:space="preserve">Altre Ricchezze - Merci di scambio</w:t>
      </w:r>
      <w:bookmarkEnd w:id="843"/>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844" w:name="equipaggiamento---armi"/>
      <w:r>
        <w:t xml:space="preserve">Equipaggiamento - Armi</w:t>
      </w:r>
      <w:bookmarkEnd w:id="844"/>
    </w:p>
    <w:p>
      <w:pPr>
        <w:pStyle w:val="FirstParagraph"/>
      </w:pPr>
      <w:bookmarkStart w:id="845" w:name="equipaggiamentoarmi"/>
      <w:r>
        <w:t xml:space="preserve">[equipaggiamentoarmi]</w:t>
      </w:r>
      <w:bookmarkEnd w:id="845"/>
      <w:r>
        <w:t xml:space="preserve"> </w:t>
      </w:r>
      <w:bookmarkStart w:id="846" w:name="equipaggiamento.armi"/>
      <w:bookmarkEnd w:id="846"/>
    </w:p>
    <w:p>
      <w:pPr>
        <w:pStyle w:val="BodyText"/>
      </w:pPr>
      <w:bookmarkStart w:id="847" w:name="equipaggiamento---armi"/>
      <w:r>
        <w:t xml:space="preserve">[equipaggiamento---armi]</w:t>
      </w:r>
      <w:bookmarkEnd w:id="847"/>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è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8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849"/>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850" w:name="equipaggiamento---armature-e-scudi"/>
      <w:r>
        <w:t xml:space="preserve">Equipaggiamento - Armature e Scudi</w:t>
      </w:r>
      <w:bookmarkEnd w:id="850"/>
    </w:p>
    <w:p>
      <w:pPr>
        <w:pStyle w:val="FirstParagraph"/>
      </w:pPr>
      <w:bookmarkStart w:id="851" w:name="equipaggiamento.armature.scudi"/>
      <w:bookmarkEnd w:id="851"/>
      <w:bookmarkStart w:id="852" w:name="equipaggiamentoarmature"/>
      <w:r>
        <w:t xml:space="preserve">[equipaggiamentoarmature]</w:t>
      </w:r>
      <w:bookmarkEnd w:id="852"/>
    </w:p>
    <w:p>
      <w:pPr>
        <w:pStyle w:val="BodyText"/>
      </w:pPr>
      <w:bookmarkStart w:id="853" w:name="equipaggiamento---armature-e-scudi"/>
      <w:r>
        <w:t xml:space="preserve">[equipaggiamento---armature-e-scudi]</w:t>
      </w:r>
      <w:bookmarkEnd w:id="853"/>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854" w:name="tabella-armature"/>
      <w:r>
        <w:t xml:space="preserve">Tabella Armature</w:t>
      </w:r>
      <w:bookmarkEnd w:id="854"/>
    </w:p>
    <w:p>
      <w:pPr>
        <w:pStyle w:val="FirstParagraph"/>
      </w:pPr>
      <w:bookmarkStart w:id="855" w:name="tabella-armature"/>
      <w:r>
        <w:t xml:space="preserve">[tabella-armature]</w:t>
      </w:r>
      <w:bookmarkEnd w:id="85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è di 2250mo, +2 10000mo. Non è praticamente possibile acquistare armature o scudi od armi con incantamenti superiore a +2, devono essere "trovate".</w:t>
      </w:r>
    </w:p>
    <w:p>
      <w:pPr>
        <w:pStyle w:val="Heading3"/>
      </w:pPr>
      <w:bookmarkStart w:id="856" w:name="armature-scudi-e-magia"/>
      <w:r>
        <w:t xml:space="preserve">Armature, Scudi e Magia</w:t>
      </w:r>
      <w:bookmarkEnd w:id="856"/>
    </w:p>
    <w:p>
      <w:pPr>
        <w:pStyle w:val="FirstParagraph"/>
      </w:pPr>
      <w:bookmarkStart w:id="857" w:name="armatureemagie"/>
      <w:bookmarkEnd w:id="857"/>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858" w:name="descrizione-delle-armature"/>
      <w:r>
        <w:t xml:space="preserve">Descrizione delle Armature</w:t>
      </w:r>
      <w:bookmarkEnd w:id="858"/>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859" w:name="regole-base-per-lutilizzo-dellarmatura"/>
      <w:r>
        <w:t xml:space="preserve">Regole base per l’utilizzo dell’armatura</w:t>
      </w:r>
      <w:bookmarkEnd w:id="859"/>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860"/>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861" w:name="gli-scudi"/>
      <w:r>
        <w:t xml:space="preserve">Gli Scudi</w:t>
      </w:r>
      <w:bookmarkEnd w:id="861"/>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862" w:name="tabella-scudi"/>
      <w:r>
        <w:t xml:space="preserve">Tabella Scudi</w:t>
      </w:r>
      <w:bookmarkEnd w:id="862"/>
    </w:p>
    <w:p>
      <w:pPr>
        <w:pStyle w:val="FirstParagraph"/>
      </w:pPr>
      <w:bookmarkStart w:id="863" w:name="tabella-scudi"/>
      <w:r>
        <w:t xml:space="preserve">[tabella-scudi]</w:t>
      </w:r>
      <w:bookmarkEnd w:id="86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864" w:name="indossare-e-togliere-armature"/>
      <w:r>
        <w:t xml:space="preserve">Indossare e Togliere Armature</w:t>
      </w:r>
      <w:bookmarkEnd w:id="864"/>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865"/>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866" w:name="merci-e-servizi"/>
      <w:r>
        <w:t xml:space="preserve">Merci e Servizi</w:t>
      </w:r>
      <w:bookmarkEnd w:id="866"/>
    </w:p>
    <w:p>
      <w:pPr>
        <w:pStyle w:val="Heading2"/>
      </w:pPr>
      <w:bookmarkStart w:id="867" w:name="ricchezza-e-denaro-1"/>
      <w:r>
        <w:t xml:space="preserve">Ricchezza e Denaro</w:t>
      </w:r>
      <w:bookmarkEnd w:id="867"/>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868" w:name="vendere-tesori"/>
      <w:r>
        <w:t xml:space="preserve">Vendere Tesori</w:t>
      </w:r>
      <w:bookmarkEnd w:id="868"/>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869"/>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870" w:name="equipaggiamento-da-avventura"/>
      <w:r>
        <w:t xml:space="preserve">Equipaggiamento da Avventura</w:t>
      </w:r>
      <w:bookmarkEnd w:id="870"/>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baco</w:t>
            </w:r>
          </w:p>
        </w:tc>
        <w:tc>
          <w:p>
            <w:pPr>
              <w:pStyle w:val="Compact"/>
              <w:jc w:val="left"/>
            </w:pPr>
            <w:r>
              <w:t xml:space="preserve">2 mo</w:t>
            </w:r>
          </w:p>
        </w:tc>
        <w:tc>
          <w:p>
            <w:pPr>
              <w:pStyle w:val="Compact"/>
              <w:jc w:val="left"/>
            </w:pPr>
            <w:r>
              <w:t xml:space="preserve">1 kg</w:t>
            </w:r>
          </w:p>
        </w:tc>
      </w:tr>
      <w:tr>
        <w:tc>
          <w:p>
            <w:pPr>
              <w:pStyle w:val="Compact"/>
              <w:jc w:val="left"/>
            </w:pPr>
            <w:r>
              <w:t xml:space="preserve">Abito, Comune</w:t>
            </w:r>
          </w:p>
        </w:tc>
        <w:tc>
          <w:p>
            <w:pPr>
              <w:pStyle w:val="Compact"/>
              <w:jc w:val="left"/>
            </w:pPr>
            <w:r>
              <w:t xml:space="preserve">5 ma</w:t>
            </w:r>
          </w:p>
        </w:tc>
        <w:tc>
          <w:p>
            <w:pPr>
              <w:pStyle w:val="Compact"/>
              <w:jc w:val="left"/>
            </w:pPr>
            <w:r>
              <w:t xml:space="preserve">1,5 kg</w:t>
            </w:r>
          </w:p>
        </w:tc>
      </w:tr>
      <w:tr>
        <w:tc>
          <w:p>
            <w:pPr>
              <w:pStyle w:val="Compact"/>
              <w:jc w:val="left"/>
            </w:pPr>
            <w:r>
              <w:t xml:space="preserve">Abito, Costume</w:t>
            </w:r>
          </w:p>
        </w:tc>
        <w:tc>
          <w:p>
            <w:pPr>
              <w:pStyle w:val="Compact"/>
              <w:jc w:val="left"/>
            </w:pPr>
            <w:r>
              <w:t xml:space="preserve">5 mo</w:t>
            </w:r>
          </w:p>
        </w:tc>
        <w:tc>
          <w:p>
            <w:pPr>
              <w:pStyle w:val="Compact"/>
              <w:jc w:val="left"/>
            </w:pPr>
            <w:r>
              <w:t xml:space="preserve">2 kg</w:t>
            </w:r>
          </w:p>
        </w:tc>
      </w:tr>
      <w:tr>
        <w:tc>
          <w:p>
            <w:pPr>
              <w:pStyle w:val="Compact"/>
              <w:jc w:val="left"/>
            </w:pPr>
            <w:r>
              <w:t xml:space="preserve">Abito, Pregiato</w:t>
            </w:r>
          </w:p>
        </w:tc>
        <w:tc>
          <w:p>
            <w:pPr>
              <w:pStyle w:val="Compact"/>
              <w:jc w:val="left"/>
            </w:pPr>
            <w:r>
              <w:t xml:space="preserve">15 mo</w:t>
            </w:r>
          </w:p>
        </w:tc>
        <w:tc>
          <w:p>
            <w:pPr>
              <w:pStyle w:val="Compact"/>
              <w:jc w:val="left"/>
            </w:pPr>
            <w:r>
              <w:t xml:space="preserve">3 kg</w:t>
            </w:r>
          </w:p>
        </w:tc>
      </w:tr>
      <w:tr>
        <w:tc>
          <w:p>
            <w:pPr>
              <w:pStyle w:val="Compact"/>
              <w:jc w:val="left"/>
            </w:pPr>
            <w:r>
              <w:t xml:space="preserve">Abito, da Viaggiatore</w:t>
            </w:r>
          </w:p>
        </w:tc>
        <w:tc>
          <w:p>
            <w:pPr>
              <w:pStyle w:val="Compact"/>
              <w:jc w:val="left"/>
            </w:pPr>
            <w:r>
              <w:t xml:space="preserve">2 mo</w:t>
            </w:r>
          </w:p>
        </w:tc>
        <w:tc>
          <w:p>
            <w:pPr>
              <w:pStyle w:val="Compact"/>
              <w:jc w:val="left"/>
            </w:pPr>
            <w:r>
              <w:t xml:space="preserve">2 kg</w:t>
            </w:r>
          </w:p>
        </w:tc>
      </w:tr>
      <w:tr>
        <w:tc>
          <w:p>
            <w:pPr>
              <w:pStyle w:val="Compact"/>
              <w:jc w:val="left"/>
            </w:pPr>
            <w:r>
              <w:t xml:space="preserve">Acciarino e Pietra Focaia</w:t>
            </w:r>
          </w:p>
        </w:tc>
        <w:tc>
          <w:p>
            <w:pPr>
              <w:pStyle w:val="Compact"/>
              <w:jc w:val="left"/>
            </w:pPr>
            <w:r>
              <w:t xml:space="preserve">5 ma</w:t>
            </w:r>
          </w:p>
        </w:tc>
        <w:tc>
          <w:p>
            <w:pPr>
              <w:pStyle w:val="Compact"/>
              <w:jc w:val="left"/>
            </w:pPr>
            <w:r>
              <w:t xml:space="preserve">0,5 kg</w:t>
            </w:r>
          </w:p>
        </w:tc>
      </w:tr>
      <w:tr>
        <w:tc>
          <w:p>
            <w:pPr>
              <w:pStyle w:val="Compact"/>
              <w:jc w:val="left"/>
            </w:pPr>
            <w:r>
              <w:t xml:space="preserve">Acido (fiala)</w:t>
            </w:r>
          </w:p>
        </w:tc>
        <w:tc>
          <w:p>
            <w:pPr>
              <w:pStyle w:val="Compact"/>
              <w:jc w:val="left"/>
            </w:pPr>
            <w:r>
              <w:t xml:space="preserve">25 mo</w:t>
            </w:r>
          </w:p>
        </w:tc>
        <w:tc>
          <w:p>
            <w:pPr>
              <w:pStyle w:val="Compact"/>
              <w:jc w:val="left"/>
            </w:pPr>
            <w:r>
              <w:t xml:space="preserve">0,5 kg</w:t>
            </w:r>
          </w:p>
        </w:tc>
      </w:tr>
      <w:tr>
        <w:tc>
          <w:p>
            <w:pPr>
              <w:pStyle w:val="Compact"/>
              <w:jc w:val="left"/>
            </w:pPr>
            <w:r>
              <w:t xml:space="preserve">Acqua Sacra (ampolla)</w:t>
            </w:r>
          </w:p>
        </w:tc>
        <w:tc>
          <w:p>
            <w:pPr>
              <w:pStyle w:val="Compact"/>
              <w:jc w:val="left"/>
            </w:pPr>
            <w:r>
              <w:t xml:space="preserve">25 mo</w:t>
            </w:r>
          </w:p>
        </w:tc>
        <w:tc>
          <w:p>
            <w:pPr>
              <w:pStyle w:val="Compact"/>
              <w:jc w:val="left"/>
            </w:pPr>
            <w:r>
              <w:t xml:space="preserve">0,5 kg</w:t>
            </w:r>
          </w:p>
        </w:tc>
      </w:tr>
      <w:tr>
        <w:tc>
          <w:p>
            <w:pPr>
              <w:pStyle w:val="Compact"/>
              <w:jc w:val="left"/>
            </w:pPr>
            <w:r>
              <w:t xml:space="preserve">Ampolla o Boccale</w:t>
            </w:r>
          </w:p>
        </w:tc>
        <w:tc>
          <w:p>
            <w:pPr>
              <w:pStyle w:val="Compact"/>
              <w:jc w:val="left"/>
            </w:pPr>
            <w:r>
              <w:t xml:space="preserve">2 mr</w:t>
            </w:r>
          </w:p>
        </w:tc>
        <w:tc>
          <w:p>
            <w:pPr>
              <w:pStyle w:val="Compact"/>
              <w:jc w:val="left"/>
            </w:pPr>
            <w:r>
              <w:t xml:space="preserve">0,5 kg</w:t>
            </w:r>
          </w:p>
        </w:tc>
      </w:tr>
      <w:tr>
        <w:tc>
          <w:p>
            <w:pPr>
              <w:pStyle w:val="Compact"/>
              <w:jc w:val="left"/>
            </w:pPr>
            <w:r>
              <w:t xml:space="preserve">Amuleto</w:t>
            </w:r>
          </w:p>
        </w:tc>
        <w:tc>
          <w:p>
            <w:pPr>
              <w:pStyle w:val="Compact"/>
              <w:jc w:val="left"/>
            </w:pPr>
            <w:r>
              <w:t xml:space="preserve">5 mo</w:t>
            </w:r>
          </w:p>
        </w:tc>
        <w:tc>
          <w:p>
            <w:pPr>
              <w:pStyle w:val="Compact"/>
              <w:jc w:val="left"/>
            </w:pPr>
            <w:r>
              <w:t xml:space="preserve">0,5 kg</w:t>
            </w:r>
          </w:p>
        </w:tc>
      </w:tr>
      <w:tr>
        <w:tc>
          <w:p>
            <w:pPr>
              <w:pStyle w:val="Compact"/>
              <w:jc w:val="left"/>
            </w:pPr>
            <w:r>
              <w:t xml:space="preserve">Anello con Sigillo</w:t>
            </w:r>
          </w:p>
        </w:tc>
        <w:tc>
          <w:p>
            <w:pPr>
              <w:pStyle w:val="Compact"/>
              <w:jc w:val="left"/>
            </w:pPr>
            <w:r>
              <w:t xml:space="preserve">2 mo</w:t>
            </w:r>
          </w:p>
        </w:tc>
        <w:tc>
          <w:p>
            <w:pPr>
              <w:pStyle w:val="Compact"/>
              <w:jc w:val="left"/>
            </w:pPr>
            <w:r>
              <w:t xml:space="preserve">-</w:t>
            </w:r>
          </w:p>
        </w:tc>
      </w:tr>
      <w:tr>
        <w:tc>
          <w:p>
            <w:pPr>
              <w:pStyle w:val="Compact"/>
              <w:jc w:val="left"/>
            </w:pPr>
            <w:r>
              <w:t xml:space="preserve">Antitossina (fiala)</w:t>
            </w:r>
          </w:p>
        </w:tc>
        <w:tc>
          <w:p>
            <w:pPr>
              <w:pStyle w:val="Compact"/>
              <w:jc w:val="left"/>
            </w:pPr>
            <w:r>
              <w:t xml:space="preserve">50 mo</w:t>
            </w:r>
          </w:p>
        </w:tc>
        <w:tc>
          <w:p/>
        </w:tc>
      </w:tr>
      <w:tr>
        <w:tc>
          <w:p>
            <w:pPr>
              <w:pStyle w:val="Compact"/>
              <w:jc w:val="left"/>
            </w:pPr>
            <w:r>
              <w:t xml:space="preserve">Ariete Portatile</w:t>
            </w:r>
          </w:p>
        </w:tc>
        <w:tc>
          <w:p>
            <w:pPr>
              <w:pStyle w:val="Compact"/>
              <w:jc w:val="left"/>
            </w:pPr>
            <w:r>
              <w:t xml:space="preserve">4 mo</w:t>
            </w:r>
          </w:p>
        </w:tc>
        <w:tc>
          <w:p>
            <w:pPr>
              <w:pStyle w:val="Compact"/>
              <w:jc w:val="left"/>
            </w:pPr>
            <w:r>
              <w:t xml:space="preserve">17,5 kg</w:t>
            </w:r>
          </w:p>
        </w:tc>
      </w:tr>
      <w:tr>
        <w:tc>
          <w:p>
            <w:pPr>
              <w:pStyle w:val="Compact"/>
              <w:jc w:val="left"/>
            </w:pPr>
            <w:r>
              <w:t xml:space="preserve">Asta (3 metri)</w:t>
            </w:r>
          </w:p>
        </w:tc>
        <w:tc>
          <w:p>
            <w:pPr>
              <w:pStyle w:val="Compact"/>
              <w:jc w:val="left"/>
            </w:pPr>
            <w:r>
              <w:t xml:space="preserve">5 mr</w:t>
            </w:r>
          </w:p>
        </w:tc>
        <w:tc>
          <w:p>
            <w:pPr>
              <w:pStyle w:val="Compact"/>
              <w:jc w:val="left"/>
            </w:pPr>
            <w:r>
              <w:t xml:space="preserve">3,5 kg</w:t>
            </w:r>
          </w:p>
        </w:tc>
      </w:tr>
      <w:tr>
        <w:tc>
          <w:p>
            <w:pPr>
              <w:pStyle w:val="Compact"/>
              <w:jc w:val="left"/>
            </w:pPr>
            <w:r>
              <w:t xml:space="preserve">Attrezzi da Scalatore</w:t>
            </w:r>
          </w:p>
        </w:tc>
        <w:tc>
          <w:p>
            <w:pPr>
              <w:pStyle w:val="Compact"/>
              <w:jc w:val="left"/>
            </w:pPr>
            <w:r>
              <w:t xml:space="preserve">25 mo</w:t>
            </w:r>
          </w:p>
        </w:tc>
        <w:tc>
          <w:p>
            <w:pPr>
              <w:pStyle w:val="Compact"/>
              <w:jc w:val="left"/>
            </w:pPr>
            <w:r>
              <w:t xml:space="preserve">6 kg</w:t>
            </w:r>
          </w:p>
        </w:tc>
      </w:tr>
      <w:tr>
        <w:tc>
          <w:p>
            <w:pPr>
              <w:pStyle w:val="Compact"/>
              <w:jc w:val="left"/>
            </w:pPr>
            <w:r>
              <w:t xml:space="preserve">Attrezzi da Scasso</w:t>
            </w:r>
          </w:p>
        </w:tc>
        <w:tc>
          <w:p>
            <w:pPr>
              <w:pStyle w:val="Compact"/>
              <w:jc w:val="left"/>
            </w:pPr>
            <w:r>
              <w:t xml:space="preserve">25 mo</w:t>
            </w:r>
          </w:p>
        </w:tc>
        <w:tc>
          <w:p>
            <w:pPr>
              <w:pStyle w:val="Compact"/>
              <w:jc w:val="left"/>
            </w:pPr>
            <w:r>
              <w:t xml:space="preserve">1kg</w:t>
            </w:r>
          </w:p>
        </w:tc>
      </w:tr>
      <w:tr>
        <w:tc>
          <w:p>
            <w:pPr>
              <w:pStyle w:val="Compact"/>
              <w:jc w:val="left"/>
            </w:pPr>
            <w:r>
              <w:t xml:space="preserve">Bacchetta in Legno di Tasso</w:t>
            </w:r>
          </w:p>
        </w:tc>
        <w:tc>
          <w:p>
            <w:pPr>
              <w:pStyle w:val="Compact"/>
              <w:jc w:val="left"/>
            </w:pPr>
            <w:r>
              <w:t xml:space="preserve">10 mo</w:t>
            </w:r>
          </w:p>
        </w:tc>
        <w:tc>
          <w:p>
            <w:pPr>
              <w:pStyle w:val="Compact"/>
              <w:jc w:val="left"/>
            </w:pPr>
            <w:r>
              <w:t xml:space="preserve">0,5 kg</w:t>
            </w:r>
          </w:p>
        </w:tc>
      </w:tr>
      <w:tr>
        <w:tc>
          <w:p>
            <w:pPr>
              <w:pStyle w:val="Compact"/>
              <w:jc w:val="left"/>
            </w:pPr>
            <w:r>
              <w:t xml:space="preserve">Bacchetta</w:t>
            </w:r>
          </w:p>
        </w:tc>
        <w:tc>
          <w:p>
            <w:pPr>
              <w:pStyle w:val="Compact"/>
              <w:jc w:val="left"/>
            </w:pPr>
            <w:r>
              <w:t xml:space="preserve">10 mo</w:t>
            </w:r>
          </w:p>
        </w:tc>
        <w:tc>
          <w:p>
            <w:pPr>
              <w:pStyle w:val="Compact"/>
              <w:jc w:val="left"/>
            </w:pPr>
            <w:r>
              <w:t xml:space="preserve">0,5 kg</w:t>
            </w:r>
          </w:p>
        </w:tc>
      </w:tr>
      <w:tr>
        <w:tc>
          <w:p>
            <w:pPr>
              <w:pStyle w:val="Compact"/>
              <w:jc w:val="left"/>
            </w:pPr>
            <w:r>
              <w:t xml:space="preserve">Bandoliera</w:t>
            </w:r>
          </w:p>
        </w:tc>
        <w:tc>
          <w:p>
            <w:pPr>
              <w:pStyle w:val="Compact"/>
              <w:jc w:val="left"/>
            </w:pPr>
            <w:r>
              <w:t xml:space="preserve">1 mo</w:t>
            </w:r>
          </w:p>
        </w:tc>
        <w:tc>
          <w:p>
            <w:pPr>
              <w:pStyle w:val="Compact"/>
              <w:jc w:val="left"/>
            </w:pPr>
            <w:r>
              <w:t xml:space="preserve">0,5 kg</w:t>
            </w:r>
          </w:p>
        </w:tc>
      </w:tr>
      <w:tr>
        <w:tc>
          <w:p>
            <w:pPr>
              <w:pStyle w:val="Compact"/>
              <w:jc w:val="left"/>
            </w:pPr>
            <w:r>
              <w:t xml:space="preserve">Barile</w:t>
            </w:r>
          </w:p>
        </w:tc>
        <w:tc>
          <w:p>
            <w:pPr>
              <w:pStyle w:val="Compact"/>
              <w:jc w:val="left"/>
            </w:pPr>
            <w:r>
              <w:t xml:space="preserve">2 mo</w:t>
            </w:r>
          </w:p>
        </w:tc>
        <w:tc>
          <w:p>
            <w:pPr>
              <w:pStyle w:val="Compact"/>
              <w:jc w:val="left"/>
            </w:pPr>
            <w:r>
              <w:t xml:space="preserve">35 kg</w:t>
            </w:r>
          </w:p>
        </w:tc>
      </w:tr>
      <w:tr>
        <w:tc>
          <w:p>
            <w:pPr>
              <w:pStyle w:val="Compact"/>
              <w:jc w:val="left"/>
            </w:pPr>
            <w:r>
              <w:t xml:space="preserve">Bastone di Legno</w:t>
            </w:r>
          </w:p>
        </w:tc>
        <w:tc>
          <w:p>
            <w:pPr>
              <w:pStyle w:val="Compact"/>
              <w:jc w:val="left"/>
            </w:pPr>
            <w:r>
              <w:t xml:space="preserve">5 mo</w:t>
            </w:r>
          </w:p>
        </w:tc>
        <w:tc>
          <w:p>
            <w:pPr>
              <w:pStyle w:val="Compact"/>
              <w:jc w:val="left"/>
            </w:pPr>
            <w:r>
              <w:t xml:space="preserve">2 kg</w:t>
            </w:r>
          </w:p>
        </w:tc>
      </w:tr>
      <w:tr>
        <w:tc>
          <w:p>
            <w:pPr>
              <w:pStyle w:val="Compact"/>
              <w:jc w:val="left"/>
            </w:pPr>
            <w:r>
              <w:t xml:space="preserve">Bastone</w:t>
            </w:r>
          </w:p>
        </w:tc>
        <w:tc>
          <w:p>
            <w:pPr>
              <w:pStyle w:val="Compact"/>
              <w:jc w:val="left"/>
            </w:pPr>
            <w:r>
              <w:t xml:space="preserve">5 mo</w:t>
            </w:r>
          </w:p>
        </w:tc>
        <w:tc>
          <w:p>
            <w:pPr>
              <w:pStyle w:val="Compact"/>
              <w:jc w:val="left"/>
            </w:pPr>
            <w:r>
              <w:t xml:space="preserve">2 kg</w:t>
            </w:r>
          </w:p>
        </w:tc>
      </w:tr>
      <w:tr>
        <w:tc>
          <w:p>
            <w:pPr>
              <w:pStyle w:val="Compact"/>
              <w:jc w:val="left"/>
            </w:pPr>
            <w:r>
              <w:t xml:space="preserve">Bilancia da Mercante</w:t>
            </w:r>
          </w:p>
        </w:tc>
        <w:tc>
          <w:p>
            <w:pPr>
              <w:pStyle w:val="Compact"/>
              <w:jc w:val="left"/>
            </w:pPr>
            <w:r>
              <w:t xml:space="preserve">5 mo</w:t>
            </w:r>
          </w:p>
        </w:tc>
        <w:tc>
          <w:p>
            <w:pPr>
              <w:pStyle w:val="Compact"/>
              <w:jc w:val="left"/>
            </w:pPr>
            <w:r>
              <w:t xml:space="preserve">1,5 kg</w:t>
            </w:r>
          </w:p>
        </w:tc>
      </w:tr>
      <w:tr>
        <w:tc>
          <w:p>
            <w:pPr>
              <w:pStyle w:val="Compact"/>
              <w:jc w:val="left"/>
            </w:pPr>
            <w:r>
              <w:t xml:space="preserve">Borsa del Guaritore</w:t>
            </w:r>
          </w:p>
        </w:tc>
        <w:tc>
          <w:p>
            <w:pPr>
              <w:pStyle w:val="Compact"/>
              <w:jc w:val="left"/>
            </w:pPr>
            <w:r>
              <w:t xml:space="preserve">5 mo</w:t>
            </w:r>
          </w:p>
        </w:tc>
        <w:tc>
          <w:p>
            <w:pPr>
              <w:pStyle w:val="Compact"/>
              <w:jc w:val="left"/>
            </w:pPr>
            <w:r>
              <w:t xml:space="preserve">1,5 kg</w:t>
            </w:r>
          </w:p>
        </w:tc>
      </w:tr>
      <w:tr>
        <w:tc>
          <w:p>
            <w:pPr>
              <w:pStyle w:val="Compact"/>
              <w:jc w:val="left"/>
            </w:pPr>
            <w:r>
              <w:t xml:space="preserve">Borsa per Componenti</w:t>
            </w:r>
          </w:p>
        </w:tc>
        <w:tc>
          <w:p>
            <w:pPr>
              <w:pStyle w:val="Compact"/>
              <w:jc w:val="left"/>
            </w:pPr>
            <w:r>
              <w:t xml:space="preserve">25 mo</w:t>
            </w:r>
          </w:p>
        </w:tc>
        <w:tc>
          <w:p>
            <w:pPr>
              <w:pStyle w:val="Compact"/>
              <w:jc w:val="left"/>
            </w:pPr>
            <w:r>
              <w:t xml:space="preserve">1 kg</w:t>
            </w:r>
          </w:p>
        </w:tc>
      </w:tr>
      <w:tr>
        <w:tc>
          <w:p>
            <w:pPr>
              <w:pStyle w:val="Compact"/>
              <w:jc w:val="left"/>
            </w:pPr>
            <w:r>
              <w:t xml:space="preserve">Borsa</w:t>
            </w:r>
          </w:p>
        </w:tc>
        <w:tc>
          <w:p>
            <w:pPr>
              <w:pStyle w:val="Compact"/>
              <w:jc w:val="left"/>
            </w:pPr>
            <w:r>
              <w:t xml:space="preserve">5 ma</w:t>
            </w:r>
          </w:p>
        </w:tc>
        <w:tc>
          <w:p>
            <w:pPr>
              <w:pStyle w:val="Compact"/>
              <w:jc w:val="left"/>
            </w:pPr>
            <w:r>
              <w:t xml:space="preserve">0,5 kg</w:t>
            </w:r>
          </w:p>
        </w:tc>
      </w:tr>
      <w:tr>
        <w:tc>
          <w:p>
            <w:pPr>
              <w:pStyle w:val="Compact"/>
              <w:jc w:val="left"/>
            </w:pPr>
            <w:r>
              <w:t xml:space="preserve">Bottiglia di Vetro</w:t>
            </w:r>
          </w:p>
        </w:tc>
        <w:tc>
          <w:p>
            <w:pPr>
              <w:pStyle w:val="Compact"/>
              <w:jc w:val="left"/>
            </w:pPr>
            <w:r>
              <w:t xml:space="preserve">2 mo</w:t>
            </w:r>
          </w:p>
        </w:tc>
        <w:tc>
          <w:p>
            <w:pPr>
              <w:pStyle w:val="Compact"/>
              <w:jc w:val="left"/>
            </w:pPr>
            <w:r>
              <w:t xml:space="preserve">1 kg</w:t>
            </w:r>
          </w:p>
        </w:tc>
      </w:tr>
      <w:tr>
        <w:tc>
          <w:p>
            <w:pPr>
              <w:pStyle w:val="Compact"/>
              <w:jc w:val="left"/>
            </w:pPr>
            <w:r>
              <w:t xml:space="preserve">Brocca o Caraffa</w:t>
            </w:r>
          </w:p>
        </w:tc>
        <w:tc>
          <w:p>
            <w:pPr>
              <w:pStyle w:val="Compact"/>
              <w:jc w:val="left"/>
            </w:pPr>
            <w:r>
              <w:t xml:space="preserve">2 mr</w:t>
            </w:r>
          </w:p>
        </w:tc>
        <w:tc>
          <w:p>
            <w:pPr>
              <w:pStyle w:val="Compact"/>
              <w:jc w:val="left"/>
            </w:pPr>
            <w:r>
              <w:t xml:space="preserve">2 kg</w:t>
            </w:r>
          </w:p>
        </w:tc>
      </w:tr>
      <w:tr>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r>
      <w:tr>
        <w:tc>
          <w:p>
            <w:pPr>
              <w:pStyle w:val="Compact"/>
              <w:jc w:val="left"/>
            </w:pPr>
            <w:r>
              <w:t xml:space="preserve">Canestro</w:t>
            </w:r>
          </w:p>
        </w:tc>
        <w:tc>
          <w:p>
            <w:pPr>
              <w:pStyle w:val="Compact"/>
              <w:jc w:val="left"/>
            </w:pPr>
            <w:r>
              <w:t xml:space="preserve">4 ma</w:t>
            </w:r>
          </w:p>
        </w:tc>
        <w:tc>
          <w:p>
            <w:pPr>
              <w:pStyle w:val="Compact"/>
              <w:jc w:val="left"/>
            </w:pPr>
            <w:r>
              <w:t xml:space="preserve">1 kg</w:t>
            </w:r>
          </w:p>
        </w:tc>
      </w:tr>
      <w:tr>
        <w:tc>
          <w:p>
            <w:pPr>
              <w:pStyle w:val="Compact"/>
              <w:jc w:val="left"/>
            </w:pPr>
            <w:r>
              <w:t xml:space="preserve">Canna da Pesca</w:t>
            </w:r>
          </w:p>
        </w:tc>
        <w:tc>
          <w:p>
            <w:pPr>
              <w:pStyle w:val="Compact"/>
              <w:jc w:val="left"/>
            </w:pPr>
            <w:r>
              <w:t xml:space="preserve">1 mo</w:t>
            </w:r>
          </w:p>
        </w:tc>
        <w:tc>
          <w:p>
            <w:pPr>
              <w:pStyle w:val="Compact"/>
              <w:jc w:val="left"/>
            </w:pPr>
            <w:r>
              <w:t xml:space="preserve">2 kg</w:t>
            </w:r>
          </w:p>
        </w:tc>
      </w:tr>
      <w:tr>
        <w:tc>
          <w:p>
            <w:pPr>
              <w:pStyle w:val="Compact"/>
              <w:jc w:val="left"/>
            </w:pPr>
            <w:r>
              <w:t xml:space="preserve">Cannocchiale</w:t>
            </w:r>
          </w:p>
        </w:tc>
        <w:tc>
          <w:p>
            <w:pPr>
              <w:pStyle w:val="Compact"/>
              <w:jc w:val="left"/>
            </w:pPr>
            <w:r>
              <w:t xml:space="preserve">1.000 mo</w:t>
            </w:r>
          </w:p>
        </w:tc>
        <w:tc>
          <w:p>
            <w:pPr>
              <w:pStyle w:val="Compact"/>
              <w:jc w:val="left"/>
            </w:pPr>
            <w:r>
              <w:t xml:space="preserve">0,5 kg</w:t>
            </w:r>
          </w:p>
        </w:tc>
      </w:tr>
      <w:tr>
        <w:tc>
          <w:p>
            <w:pPr>
              <w:pStyle w:val="Compact"/>
              <w:jc w:val="left"/>
            </w:pPr>
            <w:r>
              <w:t xml:space="preserve">Carrucola e Paranco</w:t>
            </w:r>
          </w:p>
        </w:tc>
        <w:tc>
          <w:p>
            <w:pPr>
              <w:pStyle w:val="Compact"/>
              <w:jc w:val="left"/>
            </w:pPr>
            <w:r>
              <w:t xml:space="preserve">1 mo</w:t>
            </w:r>
          </w:p>
        </w:tc>
        <w:tc>
          <w:p>
            <w:pPr>
              <w:pStyle w:val="Compact"/>
              <w:jc w:val="left"/>
            </w:pPr>
            <w:r>
              <w:t xml:space="preserve">2,5 kg</w:t>
            </w:r>
          </w:p>
        </w:tc>
      </w:tr>
      <w:tr>
        <w:tc>
          <w:p>
            <w:pPr>
              <w:pStyle w:val="Compact"/>
              <w:jc w:val="left"/>
            </w:pPr>
            <w:r>
              <w:t xml:space="preserve">Carta (un foglio)</w:t>
            </w:r>
          </w:p>
        </w:tc>
        <w:tc>
          <w:p>
            <w:pPr>
              <w:pStyle w:val="Compact"/>
              <w:jc w:val="left"/>
            </w:pPr>
            <w:r>
              <w:t xml:space="preserve">2 ma</w:t>
            </w:r>
          </w:p>
        </w:tc>
        <w:tc>
          <w:p>
            <w:pPr>
              <w:pStyle w:val="Compact"/>
              <w:jc w:val="left"/>
            </w:pPr>
            <w:r>
              <w:t xml:space="preserve">-</w:t>
            </w:r>
          </w:p>
        </w:tc>
      </w:tr>
      <w:tr>
        <w:tc>
          <w:p>
            <w:pPr>
              <w:pStyle w:val="Compact"/>
              <w:jc w:val="left"/>
            </w:pPr>
            <w:r>
              <w:t xml:space="preserve">Catena (3 metri)</w:t>
            </w:r>
          </w:p>
        </w:tc>
        <w:tc>
          <w:p>
            <w:pPr>
              <w:pStyle w:val="Compact"/>
              <w:jc w:val="left"/>
            </w:pPr>
            <w:r>
              <w:t xml:space="preserve">5 mo</w:t>
            </w:r>
          </w:p>
        </w:tc>
        <w:tc>
          <w:p>
            <w:pPr>
              <w:pStyle w:val="Compact"/>
              <w:jc w:val="left"/>
            </w:pPr>
            <w:r>
              <w:t xml:space="preserve">5 kg</w:t>
            </w:r>
          </w:p>
        </w:tc>
      </w:tr>
      <w:tr>
        <w:tc>
          <w:p>
            <w:pPr>
              <w:pStyle w:val="Compact"/>
              <w:jc w:val="left"/>
            </w:pPr>
            <w:r>
              <w:t xml:space="preserve">Cerata</w:t>
            </w:r>
          </w:p>
        </w:tc>
        <w:tc>
          <w:p>
            <w:pPr>
              <w:pStyle w:val="Compact"/>
              <w:jc w:val="left"/>
            </w:pPr>
            <w:r>
              <w:t xml:space="preserve">5 ma</w:t>
            </w:r>
          </w:p>
        </w:tc>
        <w:tc>
          <w:p>
            <w:pPr>
              <w:pStyle w:val="Compact"/>
              <w:jc w:val="left"/>
            </w:pPr>
            <w:r>
              <w:t xml:space="preserve">1kg</w:t>
            </w:r>
          </w:p>
        </w:tc>
      </w:tr>
      <w:tr>
        <w:tc>
          <w:p>
            <w:pPr>
              <w:pStyle w:val="Compact"/>
              <w:jc w:val="left"/>
            </w:pPr>
            <w:r>
              <w:t xml:space="preserve">Chiodo da Rocciatore</w:t>
            </w:r>
          </w:p>
        </w:tc>
        <w:tc>
          <w:p>
            <w:pPr>
              <w:pStyle w:val="Compact"/>
              <w:jc w:val="left"/>
            </w:pPr>
            <w:r>
              <w:t xml:space="preserve">5 mr</w:t>
            </w:r>
          </w:p>
        </w:tc>
        <w:tc>
          <w:p>
            <w:pPr>
              <w:pStyle w:val="Compact"/>
              <w:jc w:val="left"/>
            </w:pPr>
            <w:r>
              <w:t xml:space="preserve">0,1 kg</w:t>
            </w:r>
          </w:p>
        </w:tc>
      </w:tr>
      <w:tr>
        <w:tc>
          <w:p>
            <w:pPr>
              <w:pStyle w:val="Compact"/>
              <w:jc w:val="left"/>
            </w:pPr>
            <w:r>
              <w:t xml:space="preserve">Clessidra</w:t>
            </w:r>
          </w:p>
        </w:tc>
        <w:tc>
          <w:p>
            <w:pPr>
              <w:pStyle w:val="Compact"/>
              <w:jc w:val="left"/>
            </w:pPr>
            <w:r>
              <w:t xml:space="preserve">25 mo</w:t>
            </w:r>
          </w:p>
        </w:tc>
        <w:tc>
          <w:p>
            <w:pPr>
              <w:pStyle w:val="Compact"/>
              <w:jc w:val="left"/>
            </w:pPr>
            <w:r>
              <w:t xml:space="preserve">0,5 kg</w:t>
            </w:r>
          </w:p>
        </w:tc>
      </w:tr>
      <w:tr>
        <w:tc>
          <w:p>
            <w:pPr>
              <w:pStyle w:val="Compact"/>
              <w:jc w:val="left"/>
            </w:pPr>
            <w:r>
              <w:t xml:space="preserve">Coperta</w:t>
            </w:r>
          </w:p>
        </w:tc>
        <w:tc>
          <w:p>
            <w:pPr>
              <w:pStyle w:val="Compact"/>
              <w:jc w:val="left"/>
            </w:pPr>
            <w:r>
              <w:t xml:space="preserve">5 ma</w:t>
            </w:r>
          </w:p>
        </w:tc>
        <w:tc>
          <w:p>
            <w:pPr>
              <w:pStyle w:val="Compact"/>
              <w:jc w:val="left"/>
            </w:pPr>
            <w:r>
              <w:t xml:space="preserve">1,5 kg</w:t>
            </w:r>
          </w:p>
        </w:tc>
      </w:tr>
      <w:tr>
        <w:tc>
          <w:p>
            <w:pPr>
              <w:pStyle w:val="Compact"/>
              <w:jc w:val="left"/>
            </w:pPr>
            <w:r>
              <w:t xml:space="preserve">Corda di Canapa (15 metri)</w:t>
            </w:r>
          </w:p>
        </w:tc>
        <w:tc>
          <w:p>
            <w:pPr>
              <w:pStyle w:val="Compact"/>
              <w:jc w:val="left"/>
            </w:pPr>
            <w:r>
              <w:t xml:space="preserve">1 mo</w:t>
            </w:r>
          </w:p>
        </w:tc>
        <w:tc>
          <w:p>
            <w:pPr>
              <w:pStyle w:val="Compact"/>
              <w:jc w:val="left"/>
            </w:pPr>
            <w:r>
              <w:t xml:space="preserve">5 kg</w:t>
            </w:r>
          </w:p>
        </w:tc>
      </w:tr>
      <w:tr>
        <w:tc>
          <w:p>
            <w:pPr>
              <w:pStyle w:val="Compact"/>
              <w:jc w:val="left"/>
            </w:pPr>
            <w:r>
              <w:t xml:space="preserve">Corda di Seta (15 metri)</w:t>
            </w:r>
          </w:p>
        </w:tc>
        <w:tc>
          <w:p>
            <w:pPr>
              <w:pStyle w:val="Compact"/>
              <w:jc w:val="left"/>
            </w:pPr>
            <w:r>
              <w:t xml:space="preserve">10 mo</w:t>
            </w:r>
          </w:p>
        </w:tc>
        <w:tc>
          <w:p>
            <w:pPr>
              <w:pStyle w:val="Compact"/>
              <w:jc w:val="left"/>
            </w:pPr>
            <w:r>
              <w:t xml:space="preserve">2,5 kg</w:t>
            </w:r>
          </w:p>
        </w:tc>
      </w:tr>
      <w:tr>
        <w:tc>
          <w:p>
            <w:pPr>
              <w:pStyle w:val="Compact"/>
              <w:jc w:val="left"/>
            </w:pPr>
            <w:r>
              <w:t xml:space="preserve">Cote per Affilare</w:t>
            </w:r>
          </w:p>
        </w:tc>
        <w:tc>
          <w:p>
            <w:pPr>
              <w:pStyle w:val="Compact"/>
              <w:jc w:val="left"/>
            </w:pPr>
            <w:r>
              <w:t xml:space="preserve">1 mr</w:t>
            </w:r>
          </w:p>
        </w:tc>
        <w:tc>
          <w:p>
            <w:pPr>
              <w:pStyle w:val="Compact"/>
              <w:jc w:val="left"/>
            </w:pPr>
            <w:r>
              <w:t xml:space="preserve">0,5 kg</w:t>
            </w:r>
          </w:p>
        </w:tc>
      </w:tr>
      <w:tr>
        <w:tc>
          <w:p>
            <w:pPr>
              <w:pStyle w:val="Compact"/>
              <w:jc w:val="left"/>
            </w:pPr>
            <w:r>
              <w:t xml:space="preserve">Cristallo</w:t>
            </w:r>
          </w:p>
        </w:tc>
        <w:tc>
          <w:p>
            <w:pPr>
              <w:pStyle w:val="Compact"/>
              <w:jc w:val="left"/>
            </w:pPr>
            <w:r>
              <w:t xml:space="preserve">10 mo</w:t>
            </w:r>
          </w:p>
        </w:tc>
        <w:tc>
          <w:p>
            <w:pPr>
              <w:pStyle w:val="Compact"/>
              <w:jc w:val="left"/>
            </w:pPr>
            <w:r>
              <w:t xml:space="preserve">0,5 kg</w:t>
            </w:r>
          </w:p>
        </w:tc>
      </w:tr>
      <w:tr>
        <w:tc>
          <w:p>
            <w:pPr>
              <w:pStyle w:val="Compact"/>
              <w:jc w:val="left"/>
            </w:pPr>
            <w:r>
              <w:t xml:space="preserve">Custodia per Dardi da Balestra</w:t>
            </w:r>
          </w:p>
        </w:tc>
        <w:tc>
          <w:p>
            <w:pPr>
              <w:pStyle w:val="Compact"/>
              <w:jc w:val="left"/>
            </w:pPr>
            <w:r>
              <w:t xml:space="preserve">1 mo</w:t>
            </w:r>
          </w:p>
        </w:tc>
        <w:tc>
          <w:p>
            <w:pPr>
              <w:pStyle w:val="Compact"/>
              <w:jc w:val="left"/>
            </w:pPr>
            <w:r>
              <w:t xml:space="preserve">0,5 kg</w:t>
            </w:r>
          </w:p>
        </w:tc>
      </w:tr>
      <w:tr>
        <w:tc>
          <w:p>
            <w:pPr>
              <w:pStyle w:val="Compact"/>
              <w:jc w:val="left"/>
            </w:pPr>
            <w:r>
              <w:t xml:space="preserve">Emblema</w:t>
            </w:r>
          </w:p>
        </w:tc>
        <w:tc>
          <w:p>
            <w:pPr>
              <w:pStyle w:val="Compact"/>
              <w:jc w:val="left"/>
            </w:pPr>
            <w:r>
              <w:t xml:space="preserve">5 mo</w:t>
            </w:r>
          </w:p>
        </w:tc>
        <w:tc>
          <w:p>
            <w:pPr>
              <w:pStyle w:val="Compact"/>
              <w:jc w:val="left"/>
            </w:pPr>
            <w:r>
              <w:t xml:space="preserve">-</w:t>
            </w:r>
          </w:p>
        </w:tc>
      </w:tr>
      <w:tr>
        <w:tc>
          <w:p>
            <w:pPr>
              <w:pStyle w:val="Compact"/>
              <w:jc w:val="left"/>
            </w:pPr>
            <w:r>
              <w:t xml:space="preserve">Faretra</w:t>
            </w:r>
          </w:p>
        </w:tc>
        <w:tc>
          <w:p>
            <w:pPr>
              <w:pStyle w:val="Compact"/>
              <w:jc w:val="left"/>
            </w:pPr>
            <w:r>
              <w:t xml:space="preserve">1 mo</w:t>
            </w:r>
          </w:p>
        </w:tc>
        <w:tc>
          <w:p>
            <w:pPr>
              <w:pStyle w:val="Compact"/>
              <w:jc w:val="left"/>
            </w:pPr>
            <w:r>
              <w:t xml:space="preserve">0,5 kg</w:t>
            </w:r>
          </w:p>
        </w:tc>
      </w:tr>
      <w:tr>
        <w:tc>
          <w:p>
            <w:pPr>
              <w:pStyle w:val="Compact"/>
              <w:jc w:val="left"/>
            </w:pPr>
            <w:r>
              <w:t xml:space="preserve">Fiala</w:t>
            </w:r>
          </w:p>
        </w:tc>
        <w:tc>
          <w:p>
            <w:pPr>
              <w:pStyle w:val="Compact"/>
              <w:jc w:val="left"/>
            </w:pPr>
            <w:r>
              <w:t xml:space="preserve">1 mo</w:t>
            </w:r>
          </w:p>
        </w:tc>
        <w:tc>
          <w:p>
            <w:pPr>
              <w:pStyle w:val="Compact"/>
              <w:jc w:val="left"/>
            </w:pPr>
            <w:r>
              <w:t xml:space="preserve">-</w:t>
            </w:r>
          </w:p>
        </w:tc>
      </w:tr>
      <w:tr>
        <w:tc>
          <w:p>
            <w:pPr>
              <w:pStyle w:val="Compact"/>
              <w:jc w:val="left"/>
            </w:pPr>
            <w:r>
              <w:t xml:space="preserve">Fischietto da Richiamo</w:t>
            </w:r>
          </w:p>
        </w:tc>
        <w:tc>
          <w:p>
            <w:pPr>
              <w:pStyle w:val="Compact"/>
              <w:jc w:val="left"/>
            </w:pPr>
            <w:r>
              <w:t xml:space="preserve">5 mr</w:t>
            </w:r>
          </w:p>
        </w:tc>
        <w:tc>
          <w:p>
            <w:pPr>
              <w:pStyle w:val="Compact"/>
              <w:jc w:val="left"/>
            </w:pPr>
            <w:r>
              <w:t xml:space="preserve">-</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Forziere</w:t>
            </w:r>
          </w:p>
        </w:tc>
        <w:tc>
          <w:p>
            <w:pPr>
              <w:pStyle w:val="Compact"/>
              <w:jc w:val="left"/>
            </w:pPr>
            <w:r>
              <w:t xml:space="preserve">5 mo</w:t>
            </w:r>
          </w:p>
        </w:tc>
        <w:tc>
          <w:p>
            <w:pPr>
              <w:pStyle w:val="Compact"/>
              <w:jc w:val="left"/>
            </w:pPr>
            <w:r>
              <w:t xml:space="preserve">12,5 kg</w:t>
            </w:r>
          </w:p>
        </w:tc>
      </w:tr>
      <w:tr>
        <w:tc>
          <w:p>
            <w:pPr>
              <w:pStyle w:val="Compact"/>
              <w:jc w:val="left"/>
            </w:pPr>
            <w:r>
              <w:t xml:space="preserve">Frecce (20)</w:t>
            </w:r>
          </w:p>
        </w:tc>
        <w:tc>
          <w:p>
            <w:pPr>
              <w:pStyle w:val="Compact"/>
              <w:jc w:val="left"/>
            </w:pPr>
            <w:r>
              <w:t xml:space="preserve">1 mo</w:t>
            </w:r>
          </w:p>
        </w:tc>
        <w:tc>
          <w:p>
            <w:pPr>
              <w:pStyle w:val="Compact"/>
              <w:jc w:val="left"/>
            </w:pPr>
            <w:r>
              <w:t xml:space="preserve">0,5 kg</w:t>
            </w:r>
          </w:p>
        </w:tc>
      </w:tr>
      <w:tr>
        <w:tc>
          <w:p>
            <w:pPr>
              <w:pStyle w:val="Compact"/>
              <w:jc w:val="left"/>
            </w:pPr>
            <w:r>
              <w:t xml:space="preserve">Fuoco Alchemico (ampolla)</w:t>
            </w:r>
          </w:p>
        </w:tc>
        <w:tc>
          <w:p>
            <w:pPr>
              <w:pStyle w:val="Compact"/>
              <w:jc w:val="left"/>
            </w:pPr>
            <w:r>
              <w:t xml:space="preserve">50 mo</w:t>
            </w:r>
          </w:p>
        </w:tc>
        <w:tc>
          <w:p>
            <w:pPr>
              <w:pStyle w:val="Compact"/>
              <w:jc w:val="left"/>
            </w:pPr>
            <w:r>
              <w:t xml:space="preserve">0,5 kg</w:t>
            </w:r>
          </w:p>
        </w:tc>
      </w:tr>
      <w:tr>
        <w:tc>
          <w:p>
            <w:pPr>
              <w:pStyle w:val="Compact"/>
              <w:jc w:val="left"/>
            </w:pPr>
            <w:r>
              <w:t xml:space="preserve">Gancio di metallo</w:t>
            </w:r>
          </w:p>
        </w:tc>
        <w:tc>
          <w:p>
            <w:pPr>
              <w:pStyle w:val="Compact"/>
              <w:jc w:val="left"/>
            </w:pPr>
            <w:r>
              <w:t xml:space="preserve">1 mo</w:t>
            </w:r>
          </w:p>
        </w:tc>
        <w:tc>
          <w:p>
            <w:pPr>
              <w:pStyle w:val="Compact"/>
              <w:jc w:val="left"/>
            </w:pPr>
            <w:r>
              <w:t xml:space="preserve">1.5 kg</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r>
      <w:tr>
        <w:tc>
          <w:p>
            <w:pPr>
              <w:pStyle w:val="Compact"/>
              <w:jc w:val="left"/>
            </w:pPr>
            <w:r>
              <w:t xml:space="preserve">Giaciglio</w:t>
            </w:r>
          </w:p>
        </w:tc>
        <w:tc>
          <w:p>
            <w:pPr>
              <w:pStyle w:val="Compact"/>
              <w:jc w:val="left"/>
            </w:pPr>
            <w:r>
              <w:t xml:space="preserve">1 mo</w:t>
            </w:r>
          </w:p>
        </w:tc>
        <w:tc>
          <w:p>
            <w:pPr>
              <w:pStyle w:val="Compact"/>
              <w:jc w:val="left"/>
            </w:pPr>
            <w:r>
              <w:t xml:space="preserve">3,5 kg</w:t>
            </w:r>
          </w:p>
        </w:tc>
      </w:tr>
      <w:tr>
        <w:tc>
          <w:p>
            <w:pPr>
              <w:pStyle w:val="Compact"/>
              <w:jc w:val="left"/>
            </w:pPr>
            <w:r>
              <w:t xml:space="preserve">Globo</w:t>
            </w:r>
          </w:p>
        </w:tc>
        <w:tc>
          <w:p>
            <w:pPr>
              <w:pStyle w:val="Compact"/>
              <w:jc w:val="left"/>
            </w:pPr>
            <w:r>
              <w:t xml:space="preserve">20 mo</w:t>
            </w:r>
          </w:p>
        </w:tc>
        <w:tc>
          <w:p>
            <w:pPr>
              <w:pStyle w:val="Compact"/>
              <w:jc w:val="left"/>
            </w:pPr>
            <w:r>
              <w:t xml:space="preserve">1,5 kg</w:t>
            </w:r>
          </w:p>
        </w:tc>
      </w:tr>
      <w:tr>
        <w:tc>
          <w:p>
            <w:pPr>
              <w:pStyle w:val="Compact"/>
              <w:jc w:val="left"/>
            </w:pPr>
            <w:r>
              <w:t xml:space="preserve">Inchiostro (30 grammi)</w:t>
            </w:r>
          </w:p>
        </w:tc>
        <w:tc>
          <w:p>
            <w:pPr>
              <w:pStyle w:val="Compact"/>
              <w:jc w:val="left"/>
            </w:pPr>
            <w:r>
              <w:t xml:space="preserve">10 mo</w:t>
            </w:r>
          </w:p>
        </w:tc>
        <w:tc>
          <w:p/>
        </w:tc>
      </w:tr>
      <w:tr>
        <w:tc>
          <w:p>
            <w:pPr>
              <w:pStyle w:val="Compact"/>
              <w:jc w:val="left"/>
            </w:pPr>
            <w:r>
              <w:t xml:space="preserve">Lampada</w:t>
            </w:r>
          </w:p>
        </w:tc>
        <w:tc>
          <w:p>
            <w:pPr>
              <w:pStyle w:val="Compact"/>
              <w:jc w:val="left"/>
            </w:pPr>
            <w:r>
              <w:t xml:space="preserve">5 ma</w:t>
            </w:r>
          </w:p>
        </w:tc>
        <w:tc>
          <w:p>
            <w:pPr>
              <w:pStyle w:val="Compact"/>
              <w:jc w:val="left"/>
            </w:pPr>
            <w:r>
              <w:t xml:space="preserve">0,5 kg</w:t>
            </w:r>
          </w:p>
        </w:tc>
      </w:tr>
      <w:tr>
        <w:tc>
          <w:p>
            <w:pPr>
              <w:pStyle w:val="Compact"/>
              <w:jc w:val="left"/>
            </w:pPr>
            <w:r>
              <w:t xml:space="preserve">Lanterna Schermabile</w:t>
            </w:r>
          </w:p>
        </w:tc>
        <w:tc>
          <w:p>
            <w:pPr>
              <w:pStyle w:val="Compact"/>
              <w:jc w:val="left"/>
            </w:pPr>
            <w:r>
              <w:t xml:space="preserve">5 mo</w:t>
            </w:r>
          </w:p>
        </w:tc>
        <w:tc>
          <w:p>
            <w:pPr>
              <w:pStyle w:val="Compact"/>
              <w:jc w:val="left"/>
            </w:pPr>
            <w:r>
              <w:t xml:space="preserve">1 kg</w:t>
            </w:r>
          </w:p>
        </w:tc>
      </w:tr>
      <w:tr>
        <w:tc>
          <w:p>
            <w:pPr>
              <w:pStyle w:val="Compact"/>
              <w:jc w:val="left"/>
            </w:pPr>
            <w:r>
              <w:t xml:space="preserve">Lanterna a Lente Sporgente</w:t>
            </w:r>
          </w:p>
        </w:tc>
        <w:tc>
          <w:p>
            <w:pPr>
              <w:pStyle w:val="Compact"/>
              <w:jc w:val="left"/>
            </w:pPr>
            <w:r>
              <w:t xml:space="preserve">10 mo</w:t>
            </w:r>
          </w:p>
        </w:tc>
        <w:tc>
          <w:p>
            <w:pPr>
              <w:pStyle w:val="Compact"/>
              <w:jc w:val="left"/>
            </w:pPr>
            <w:r>
              <w:t xml:space="preserve">1 kg</w:t>
            </w:r>
          </w:p>
        </w:tc>
      </w:tr>
      <w:tr>
        <w:tc>
          <w:p>
            <w:pPr>
              <w:pStyle w:val="Compact"/>
              <w:jc w:val="left"/>
            </w:pPr>
            <w:r>
              <w:t xml:space="preserve">Lente d’Ingrandimento</w:t>
            </w:r>
          </w:p>
        </w:tc>
        <w:tc>
          <w:p>
            <w:pPr>
              <w:pStyle w:val="Compact"/>
              <w:jc w:val="left"/>
            </w:pPr>
            <w:r>
              <w:t xml:space="preserve">100 mo</w:t>
            </w:r>
          </w:p>
        </w:tc>
        <w:tc>
          <w:p/>
        </w:tc>
      </w:tr>
      <w:tr>
        <w:tc>
          <w:p>
            <w:pPr>
              <w:pStyle w:val="Compact"/>
              <w:jc w:val="left"/>
            </w:pPr>
            <w:r>
              <w:t xml:space="preserve">Libro degli Incantesimi</w:t>
            </w:r>
          </w:p>
        </w:tc>
        <w:tc>
          <w:p>
            <w:pPr>
              <w:pStyle w:val="Compact"/>
              <w:jc w:val="left"/>
            </w:pPr>
            <w:r>
              <w:t xml:space="preserve">50 mo</w:t>
            </w:r>
          </w:p>
        </w:tc>
        <w:tc>
          <w:p>
            <w:pPr>
              <w:pStyle w:val="Compact"/>
              <w:jc w:val="left"/>
            </w:pPr>
            <w:r>
              <w:t xml:space="preserve">1,5 kg</w:t>
            </w:r>
          </w:p>
        </w:tc>
      </w:tr>
      <w:tr>
        <w:tc>
          <w:p>
            <w:pPr>
              <w:pStyle w:val="Compact"/>
              <w:jc w:val="left"/>
            </w:pPr>
            <w:r>
              <w:t xml:space="preserve">Libro</w:t>
            </w:r>
          </w:p>
        </w:tc>
        <w:tc>
          <w:p>
            <w:pPr>
              <w:pStyle w:val="Compact"/>
              <w:jc w:val="left"/>
            </w:pPr>
            <w:r>
              <w:t xml:space="preserve">25 mo</w:t>
            </w:r>
          </w:p>
        </w:tc>
        <w:tc>
          <w:p>
            <w:pPr>
              <w:pStyle w:val="Compact"/>
              <w:jc w:val="left"/>
            </w:pPr>
            <w:r>
              <w:t xml:space="preserve">2,5 kg</w:t>
            </w:r>
          </w:p>
        </w:tc>
      </w:tr>
      <w:tr>
        <w:tc>
          <w:p>
            <w:pPr>
              <w:pStyle w:val="Compact"/>
              <w:jc w:val="left"/>
            </w:pPr>
            <w:r>
              <w:t xml:space="preserve">Manette</w:t>
            </w:r>
          </w:p>
        </w:tc>
        <w:tc>
          <w:p>
            <w:pPr>
              <w:pStyle w:val="Compact"/>
              <w:jc w:val="left"/>
            </w:pPr>
            <w:r>
              <w:t xml:space="preserve">2 mo</w:t>
            </w:r>
          </w:p>
        </w:tc>
        <w:tc>
          <w:p>
            <w:pPr>
              <w:pStyle w:val="Compact"/>
              <w:jc w:val="left"/>
            </w:pPr>
            <w:r>
              <w:t xml:space="preserve">1 kg</w:t>
            </w:r>
          </w:p>
        </w:tc>
      </w:tr>
      <w:tr>
        <w:tc>
          <w:p>
            <w:pPr>
              <w:pStyle w:val="Compact"/>
              <w:jc w:val="left"/>
            </w:pPr>
            <w:r>
              <w:t xml:space="preserve">Martello da Demolizione</w:t>
            </w:r>
          </w:p>
        </w:tc>
        <w:tc>
          <w:p>
            <w:pPr>
              <w:pStyle w:val="Compact"/>
              <w:jc w:val="left"/>
            </w:pPr>
            <w:r>
              <w:t xml:space="preserve">2 mo</w:t>
            </w:r>
          </w:p>
        </w:tc>
        <w:tc>
          <w:p>
            <w:pPr>
              <w:pStyle w:val="Compact"/>
              <w:jc w:val="left"/>
            </w:pPr>
            <w:r>
              <w:t xml:space="preserve">8 kg</w:t>
            </w:r>
          </w:p>
        </w:tc>
      </w:tr>
      <w:tr>
        <w:tc>
          <w:p>
            <w:pPr>
              <w:pStyle w:val="Compact"/>
              <w:jc w:val="left"/>
            </w:pPr>
            <w:r>
              <w:t xml:space="preserve">Martello</w:t>
            </w:r>
          </w:p>
        </w:tc>
        <w:tc>
          <w:p>
            <w:pPr>
              <w:pStyle w:val="Compact"/>
              <w:jc w:val="left"/>
            </w:pPr>
            <w:r>
              <w:t xml:space="preserve">1 mo</w:t>
            </w:r>
          </w:p>
        </w:tc>
        <w:tc>
          <w:p>
            <w:pPr>
              <w:pStyle w:val="Compact"/>
              <w:jc w:val="left"/>
            </w:pPr>
            <w:r>
              <w:t xml:space="preserve">1,5 kg</w:t>
            </w:r>
          </w:p>
        </w:tc>
      </w:tr>
      <w:tr>
        <w:tc>
          <w:p>
            <w:pPr>
              <w:pStyle w:val="Compact"/>
              <w:jc w:val="left"/>
            </w:pPr>
            <w:r>
              <w:t xml:space="preserve">Olio (ampolla)</w:t>
            </w:r>
          </w:p>
        </w:tc>
        <w:tc>
          <w:p>
            <w:pPr>
              <w:pStyle w:val="Compact"/>
              <w:jc w:val="left"/>
            </w:pPr>
            <w:r>
              <w:t xml:space="preserve">1 ma</w:t>
            </w:r>
          </w:p>
        </w:tc>
        <w:tc>
          <w:p>
            <w:pPr>
              <w:pStyle w:val="Compact"/>
              <w:jc w:val="left"/>
            </w:pPr>
            <w:r>
              <w:t xml:space="preserve">0,5 kg</w:t>
            </w:r>
          </w:p>
        </w:tc>
      </w:tr>
      <w:tr>
        <w:tc>
          <w:p>
            <w:pPr>
              <w:pStyle w:val="Compact"/>
              <w:jc w:val="left"/>
            </w:pPr>
            <w:r>
              <w:t xml:space="preserve">Otre</w:t>
            </w:r>
          </w:p>
        </w:tc>
        <w:tc>
          <w:p>
            <w:pPr>
              <w:pStyle w:val="Compact"/>
              <w:jc w:val="left"/>
            </w:pPr>
            <w:r>
              <w:t xml:space="preserve">2 ma</w:t>
            </w:r>
          </w:p>
        </w:tc>
        <w:tc>
          <w:p>
            <w:pPr>
              <w:pStyle w:val="Compact"/>
              <w:jc w:val="left"/>
            </w:pPr>
            <w:r>
              <w:t xml:space="preserve">2,5 kg</w:t>
            </w:r>
          </w:p>
        </w:tc>
      </w:tr>
      <w:tr>
        <w:tc>
          <w:p>
            <w:pPr>
              <w:pStyle w:val="Compact"/>
              <w:jc w:val="left"/>
            </w:pPr>
            <w:r>
              <w:t xml:space="preserve">Pennino</w:t>
            </w:r>
          </w:p>
        </w:tc>
        <w:tc>
          <w:p>
            <w:pPr>
              <w:pStyle w:val="Compact"/>
              <w:jc w:val="left"/>
            </w:pPr>
            <w:r>
              <w:t xml:space="preserve">2 mr</w:t>
            </w:r>
          </w:p>
        </w:tc>
        <w:tc>
          <w:p/>
        </w:tc>
      </w:tr>
      <w:tr>
        <w:tc>
          <w:p>
            <w:pPr>
              <w:pStyle w:val="Compact"/>
              <w:jc w:val="left"/>
            </w:pPr>
            <w:r>
              <w:t xml:space="preserve">Pergamena (un foglio)</w:t>
            </w:r>
          </w:p>
        </w:tc>
        <w:tc>
          <w:p>
            <w:pPr>
              <w:pStyle w:val="Compact"/>
              <w:jc w:val="left"/>
            </w:pPr>
            <w:r>
              <w:t xml:space="preserve">1 ma</w:t>
            </w:r>
          </w:p>
        </w:tc>
        <w:tc>
          <w:p/>
        </w:tc>
      </w:tr>
      <w:tr>
        <w:tc>
          <w:p>
            <w:pPr>
              <w:pStyle w:val="Compact"/>
              <w:jc w:val="left"/>
            </w:pPr>
            <w:r>
              <w:t xml:space="preserve">Piccone da Minatore</w:t>
            </w:r>
          </w:p>
        </w:tc>
        <w:tc>
          <w:p>
            <w:pPr>
              <w:pStyle w:val="Compact"/>
              <w:jc w:val="left"/>
            </w:pPr>
            <w:r>
              <w:t xml:space="preserve">2 mo</w:t>
            </w:r>
          </w:p>
        </w:tc>
        <w:tc>
          <w:p>
            <w:pPr>
              <w:pStyle w:val="Compact"/>
              <w:jc w:val="left"/>
            </w:pPr>
            <w:r>
              <w:t xml:space="preserve">5 kg</w:t>
            </w:r>
          </w:p>
        </w:tc>
      </w:tr>
      <w:tr>
        <w:tc>
          <w:p>
            <w:pPr>
              <w:pStyle w:val="Compact"/>
              <w:jc w:val="left"/>
            </w:pPr>
            <w:r>
              <w:t xml:space="preserve">Piede di Porco</w:t>
            </w:r>
          </w:p>
        </w:tc>
        <w:tc>
          <w:p>
            <w:pPr>
              <w:pStyle w:val="Compact"/>
              <w:jc w:val="left"/>
            </w:pPr>
            <w:r>
              <w:t xml:space="preserve">2 mo</w:t>
            </w:r>
          </w:p>
        </w:tc>
        <w:tc>
          <w:p>
            <w:pPr>
              <w:pStyle w:val="Compact"/>
              <w:jc w:val="left"/>
            </w:pPr>
            <w:r>
              <w:t xml:space="preserve">2,5 kg</w:t>
            </w:r>
          </w:p>
        </w:tc>
      </w:tr>
      <w:tr>
        <w:tc>
          <w:p>
            <w:pPr>
              <w:pStyle w:val="Compact"/>
              <w:jc w:val="left"/>
            </w:pPr>
            <w:r>
              <w:t xml:space="preserve">Porta Mappe / Pergamene</w:t>
            </w:r>
          </w:p>
        </w:tc>
        <w:tc>
          <w:p>
            <w:pPr>
              <w:pStyle w:val="Compact"/>
              <w:jc w:val="left"/>
            </w:pPr>
            <w:r>
              <w:t xml:space="preserve">1 mo</w:t>
            </w:r>
          </w:p>
        </w:tc>
        <w:tc>
          <w:p>
            <w:pPr>
              <w:pStyle w:val="Compact"/>
              <w:jc w:val="left"/>
            </w:pPr>
            <w:r>
              <w:t xml:space="preserve">0,5 kg</w:t>
            </w:r>
          </w:p>
        </w:tc>
      </w:tr>
      <w:tr>
        <w:tc>
          <w:p>
            <w:pPr>
              <w:pStyle w:val="Compact"/>
              <w:jc w:val="left"/>
            </w:pPr>
            <w:r>
              <w:t xml:space="preserve">Pozione di Guarigione</w:t>
            </w:r>
          </w:p>
        </w:tc>
        <w:tc>
          <w:p>
            <w:pPr>
              <w:pStyle w:val="Compact"/>
              <w:jc w:val="left"/>
            </w:pPr>
            <w:r>
              <w:t xml:space="preserve">50 mo</w:t>
            </w:r>
          </w:p>
        </w:tc>
        <w:tc>
          <w:p>
            <w:pPr>
              <w:pStyle w:val="Compact"/>
              <w:jc w:val="left"/>
            </w:pPr>
            <w:r>
              <w:t xml:space="preserve">0,25 kg</w:t>
            </w:r>
          </w:p>
        </w:tc>
      </w:tr>
      <w:tr>
        <w:tc>
          <w:p>
            <w:pPr>
              <w:pStyle w:val="Compact"/>
              <w:jc w:val="left"/>
            </w:pPr>
            <w:r>
              <w:t xml:space="preserve">Profumo (fiala)</w:t>
            </w:r>
          </w:p>
        </w:tc>
        <w:tc>
          <w:p>
            <w:pPr>
              <w:pStyle w:val="Compact"/>
              <w:jc w:val="left"/>
            </w:pPr>
            <w:r>
              <w:t xml:space="preserve">5 mo</w:t>
            </w:r>
          </w:p>
        </w:tc>
        <w:tc>
          <w:p>
            <w:pPr>
              <w:pStyle w:val="Compact"/>
              <w:jc w:val="left"/>
            </w:pPr>
            <w:r>
              <w:t xml:space="preserve">-</w:t>
            </w:r>
          </w:p>
        </w:tc>
      </w:tr>
      <w:tr>
        <w:tc>
          <w:p>
            <w:pPr>
              <w:pStyle w:val="Compact"/>
              <w:jc w:val="left"/>
            </w:pPr>
            <w:r>
              <w:t xml:space="preserve">Rametto di Vischio</w:t>
            </w:r>
          </w:p>
        </w:tc>
        <w:tc>
          <w:p>
            <w:pPr>
              <w:pStyle w:val="Compact"/>
              <w:jc w:val="left"/>
            </w:pPr>
            <w:r>
              <w:t xml:space="preserve">1 mo</w:t>
            </w:r>
          </w:p>
        </w:tc>
        <w:tc>
          <w:p>
            <w:pPr>
              <w:pStyle w:val="Compact"/>
              <w:jc w:val="left"/>
            </w:pPr>
            <w:r>
              <w:t xml:space="preserve">-</w:t>
            </w:r>
          </w:p>
        </w:tc>
      </w:tr>
      <w:tr>
        <w:tc>
          <w:p>
            <w:pPr>
              <w:pStyle w:val="Compact"/>
              <w:jc w:val="left"/>
            </w:pPr>
            <w:r>
              <w:t xml:space="preserve">Rampino</w:t>
            </w:r>
          </w:p>
        </w:tc>
        <w:tc>
          <w:p>
            <w:pPr>
              <w:pStyle w:val="Compact"/>
              <w:jc w:val="left"/>
            </w:pPr>
            <w:r>
              <w:t xml:space="preserve">2 mo</w:t>
            </w:r>
          </w:p>
        </w:tc>
        <w:tc>
          <w:p>
            <w:pPr>
              <w:pStyle w:val="Compact"/>
              <w:jc w:val="left"/>
            </w:pPr>
            <w:r>
              <w:t xml:space="preserve">2 kg</w:t>
            </w:r>
          </w:p>
        </w:tc>
      </w:tr>
      <w:tr>
        <w:tc>
          <w:p>
            <w:pPr>
              <w:pStyle w:val="Compact"/>
              <w:jc w:val="left"/>
            </w:pPr>
            <w:r>
              <w:t xml:space="preserve">Razioni (1 giornata)</w:t>
            </w:r>
          </w:p>
        </w:tc>
        <w:tc>
          <w:p>
            <w:pPr>
              <w:pStyle w:val="Compact"/>
              <w:jc w:val="left"/>
            </w:pPr>
            <w:r>
              <w:t xml:space="preserve">5 ma</w:t>
            </w:r>
          </w:p>
        </w:tc>
        <w:tc>
          <w:p>
            <w:pPr>
              <w:pStyle w:val="Compact"/>
              <w:jc w:val="left"/>
            </w:pPr>
            <w:r>
              <w:t xml:space="preserve">1 kg</w:t>
            </w:r>
          </w:p>
        </w:tc>
      </w:tr>
      <w:tr>
        <w:tc>
          <w:p>
            <w:pPr>
              <w:pStyle w:val="Compact"/>
              <w:jc w:val="left"/>
            </w:pPr>
            <w:r>
              <w:t xml:space="preserve">Reliquiario</w:t>
            </w:r>
          </w:p>
        </w:tc>
        <w:tc>
          <w:p>
            <w:pPr>
              <w:pStyle w:val="Compact"/>
              <w:jc w:val="left"/>
            </w:pPr>
            <w:r>
              <w:t xml:space="preserve">5 mo</w:t>
            </w:r>
          </w:p>
        </w:tc>
        <w:tc>
          <w:p>
            <w:pPr>
              <w:pStyle w:val="Compact"/>
              <w:jc w:val="left"/>
            </w:pPr>
            <w:r>
              <w:t xml:space="preserve">1 kg</w:t>
            </w:r>
          </w:p>
        </w:tc>
      </w:tr>
      <w:tr>
        <w:tc>
          <w:p>
            <w:pPr>
              <w:pStyle w:val="Compact"/>
              <w:jc w:val="left"/>
            </w:pPr>
            <w:r>
              <w:t xml:space="preserve">Sacco</w:t>
            </w:r>
          </w:p>
        </w:tc>
        <w:tc>
          <w:p>
            <w:pPr>
              <w:pStyle w:val="Compact"/>
              <w:jc w:val="left"/>
            </w:pPr>
            <w:r>
              <w:t xml:space="preserve">1 mr</w:t>
            </w:r>
          </w:p>
        </w:tc>
        <w:tc>
          <w:p>
            <w:pPr>
              <w:pStyle w:val="Compact"/>
              <w:jc w:val="left"/>
            </w:pPr>
            <w:r>
              <w:t xml:space="preserve">0,25 kg</w:t>
            </w:r>
          </w:p>
        </w:tc>
      </w:tr>
      <w:tr>
        <w:tc>
          <w:p>
            <w:pPr>
              <w:pStyle w:val="Compact"/>
              <w:jc w:val="left"/>
            </w:pPr>
            <w:r>
              <w:t xml:space="preserve">Sapone</w:t>
            </w:r>
          </w:p>
        </w:tc>
        <w:tc>
          <w:p>
            <w:pPr>
              <w:pStyle w:val="Compact"/>
              <w:jc w:val="left"/>
            </w:pPr>
            <w:r>
              <w:t xml:space="preserve">5 mr</w:t>
            </w:r>
          </w:p>
        </w:tc>
        <w:tc>
          <w:p>
            <w:pPr>
              <w:pStyle w:val="Compact"/>
              <w:jc w:val="left"/>
            </w:pPr>
            <w:r>
              <w:t xml:space="preserve">-</w:t>
            </w:r>
          </w:p>
        </w:tc>
      </w:tr>
      <w:tr>
        <w:tc>
          <w:p>
            <w:pPr>
              <w:pStyle w:val="Compact"/>
              <w:jc w:val="left"/>
            </w:pPr>
            <w:r>
              <w:t xml:space="preserve">Scala a Pioli (3 metri)</w:t>
            </w:r>
          </w:p>
        </w:tc>
        <w:tc>
          <w:p>
            <w:pPr>
              <w:pStyle w:val="Compact"/>
              <w:jc w:val="left"/>
            </w:pPr>
            <w:r>
              <w:t xml:space="preserve">1 ma</w:t>
            </w:r>
          </w:p>
        </w:tc>
        <w:tc>
          <w:p>
            <w:pPr>
              <w:pStyle w:val="Compact"/>
              <w:jc w:val="left"/>
            </w:pPr>
            <w:r>
              <w:t xml:space="preserve">12,5 kg</w:t>
            </w:r>
          </w:p>
        </w:tc>
      </w:tr>
      <w:tr>
        <w:tc>
          <w:p>
            <w:pPr>
              <w:pStyle w:val="Compact"/>
              <w:jc w:val="left"/>
            </w:pPr>
            <w:r>
              <w:t xml:space="preserve">Secchio</w:t>
            </w:r>
          </w:p>
        </w:tc>
        <w:tc>
          <w:p>
            <w:pPr>
              <w:pStyle w:val="Compact"/>
              <w:jc w:val="left"/>
            </w:pPr>
            <w:r>
              <w:t xml:space="preserve">5 mr</w:t>
            </w:r>
          </w:p>
        </w:tc>
        <w:tc>
          <w:p>
            <w:pPr>
              <w:pStyle w:val="Compact"/>
              <w:jc w:val="left"/>
            </w:pPr>
            <w:r>
              <w:t xml:space="preserve">1 kg</w:t>
            </w:r>
          </w:p>
        </w:tc>
      </w:tr>
      <w:tr>
        <w:tc>
          <w:p>
            <w:pPr>
              <w:pStyle w:val="Compact"/>
              <w:jc w:val="left"/>
            </w:pPr>
            <w:r>
              <w:t xml:space="preserve">Serratura</w:t>
            </w:r>
          </w:p>
        </w:tc>
        <w:tc>
          <w:p>
            <w:pPr>
              <w:pStyle w:val="Compact"/>
              <w:jc w:val="left"/>
            </w:pPr>
            <w:r>
              <w:t xml:space="preserve">10 mo</w:t>
            </w:r>
          </w:p>
        </w:tc>
        <w:tc>
          <w:p>
            <w:pPr>
              <w:pStyle w:val="Compact"/>
              <w:jc w:val="left"/>
            </w:pPr>
            <w:r>
              <w:t xml:space="preserve">0,5 kg</w:t>
            </w:r>
          </w:p>
        </w:tc>
      </w:tr>
      <w:tr>
        <w:tc>
          <w:p>
            <w:pPr>
              <w:pStyle w:val="Compact"/>
              <w:jc w:val="left"/>
            </w:pPr>
            <w:r>
              <w:t xml:space="preserve">Sfere Metalliche (100)</w:t>
            </w:r>
          </w:p>
        </w:tc>
        <w:tc>
          <w:p>
            <w:pPr>
              <w:pStyle w:val="Compact"/>
              <w:jc w:val="left"/>
            </w:pPr>
            <w:r>
              <w:t xml:space="preserve">3 mo</w:t>
            </w:r>
          </w:p>
        </w:tc>
        <w:tc>
          <w:p>
            <w:pPr>
              <w:pStyle w:val="Compact"/>
              <w:jc w:val="left"/>
            </w:pPr>
            <w:r>
              <w:t xml:space="preserve">1 kg</w:t>
            </w:r>
          </w:p>
        </w:tc>
      </w:tr>
      <w:tr>
        <w:tc>
          <w:p>
            <w:pPr>
              <w:pStyle w:val="Compact"/>
              <w:jc w:val="left"/>
            </w:pPr>
            <w:r>
              <w:t xml:space="preserve">Specchio Piccolo di Metallo</w:t>
            </w:r>
          </w:p>
        </w:tc>
        <w:tc>
          <w:p>
            <w:pPr>
              <w:pStyle w:val="Compact"/>
              <w:jc w:val="left"/>
            </w:pPr>
            <w:r>
              <w:t xml:space="preserve">5 mo</w:t>
            </w:r>
          </w:p>
        </w:tc>
        <w:tc>
          <w:p>
            <w:pPr>
              <w:pStyle w:val="Compact"/>
              <w:jc w:val="left"/>
            </w:pPr>
            <w:r>
              <w:t xml:space="preserve">0,25 kg</w:t>
            </w:r>
          </w:p>
        </w:tc>
      </w:tr>
      <w:tr>
        <w:tc>
          <w:p>
            <w:pPr>
              <w:pStyle w:val="Compact"/>
              <w:jc w:val="left"/>
            </w:pPr>
            <w:r>
              <w:t xml:space="preserve">Spuntoni, Ferro (10)</w:t>
            </w:r>
          </w:p>
        </w:tc>
        <w:tc>
          <w:p>
            <w:pPr>
              <w:pStyle w:val="Compact"/>
              <w:jc w:val="left"/>
            </w:pPr>
            <w:r>
              <w:t xml:space="preserve">1 mo</w:t>
            </w:r>
          </w:p>
        </w:tc>
        <w:tc>
          <w:p>
            <w:pPr>
              <w:pStyle w:val="Compact"/>
              <w:jc w:val="left"/>
            </w:pPr>
            <w:r>
              <w:t xml:space="preserve">2,5 kg</w:t>
            </w:r>
          </w:p>
        </w:tc>
      </w:tr>
      <w:tr>
        <w:tc>
          <w:p>
            <w:pPr>
              <w:pStyle w:val="Compact"/>
              <w:jc w:val="left"/>
            </w:pPr>
            <w:r>
              <w:t xml:space="preserve">Tagliola</w:t>
            </w:r>
          </w:p>
        </w:tc>
        <w:tc>
          <w:p>
            <w:pPr>
              <w:pStyle w:val="Compact"/>
              <w:jc w:val="left"/>
            </w:pPr>
            <w:r>
              <w:t xml:space="preserve">5 mo</w:t>
            </w:r>
          </w:p>
        </w:tc>
        <w:tc>
          <w:p>
            <w:pPr>
              <w:pStyle w:val="Compact"/>
              <w:jc w:val="left"/>
            </w:pPr>
            <w:r>
              <w:t xml:space="preserve">12,5 kg</w:t>
            </w:r>
          </w:p>
        </w:tc>
      </w:tr>
      <w:tr>
        <w:tc>
          <w:p>
            <w:pPr>
              <w:pStyle w:val="Compact"/>
              <w:jc w:val="left"/>
            </w:pPr>
            <w:r>
              <w:t xml:space="preserve">Tenda, per Due Persone</w:t>
            </w:r>
          </w:p>
        </w:tc>
        <w:tc>
          <w:p>
            <w:pPr>
              <w:pStyle w:val="Compact"/>
              <w:jc w:val="left"/>
            </w:pPr>
            <w:r>
              <w:t xml:space="preserve">2 mo</w:t>
            </w:r>
          </w:p>
        </w:tc>
        <w:tc>
          <w:p>
            <w:pPr>
              <w:pStyle w:val="Compact"/>
              <w:jc w:val="left"/>
            </w:pPr>
            <w:r>
              <w:t xml:space="preserve">10 kg</w:t>
            </w:r>
          </w:p>
        </w:tc>
      </w:tr>
      <w:tr>
        <w:tc>
          <w:p>
            <w:pPr>
              <w:pStyle w:val="Compact"/>
              <w:jc w:val="left"/>
            </w:pPr>
            <w:r>
              <w:t xml:space="preserve">Torcia</w:t>
            </w:r>
          </w:p>
        </w:tc>
        <w:tc>
          <w:p>
            <w:pPr>
              <w:pStyle w:val="Compact"/>
              <w:jc w:val="left"/>
            </w:pPr>
            <w:r>
              <w:t xml:space="preserve">1 mr</w:t>
            </w:r>
          </w:p>
        </w:tc>
        <w:tc>
          <w:p>
            <w:pPr>
              <w:pStyle w:val="Compact"/>
              <w:jc w:val="left"/>
            </w:pPr>
            <w:r>
              <w:t xml:space="preserve">0,5 kg</w:t>
            </w:r>
          </w:p>
        </w:tc>
      </w:tr>
      <w:tr>
        <w:tc>
          <w:p>
            <w:pPr>
              <w:pStyle w:val="Compact"/>
              <w:jc w:val="left"/>
            </w:pPr>
            <w:r>
              <w:t xml:space="preserve">Triboli (sacchetto da 20)</w:t>
            </w:r>
          </w:p>
        </w:tc>
        <w:tc>
          <w:p>
            <w:pPr>
              <w:pStyle w:val="Compact"/>
              <w:jc w:val="left"/>
            </w:pPr>
            <w:r>
              <w:t xml:space="preserve">1 mo</w:t>
            </w:r>
          </w:p>
        </w:tc>
        <w:tc>
          <w:p>
            <w:pPr>
              <w:pStyle w:val="Compact"/>
              <w:jc w:val="left"/>
            </w:pPr>
            <w:r>
              <w:t xml:space="preserve">1 kg</w:t>
            </w:r>
          </w:p>
        </w:tc>
      </w:tr>
      <w:tr>
        <w:tc>
          <w:p>
            <w:pPr>
              <w:pStyle w:val="Compact"/>
              <w:jc w:val="left"/>
            </w:pPr>
            <w:r>
              <w:t xml:space="preserve">Vanga o Badile</w:t>
            </w:r>
          </w:p>
        </w:tc>
        <w:tc>
          <w:p>
            <w:pPr>
              <w:pStyle w:val="Compact"/>
              <w:jc w:val="left"/>
            </w:pPr>
            <w:r>
              <w:t xml:space="preserve">2 mo</w:t>
            </w:r>
          </w:p>
        </w:tc>
        <w:tc>
          <w:p>
            <w:pPr>
              <w:pStyle w:val="Compact"/>
              <w:jc w:val="left"/>
            </w:pPr>
            <w:r>
              <w:t xml:space="preserve">2,5 kg</w:t>
            </w:r>
          </w:p>
        </w:tc>
      </w:tr>
      <w:tr>
        <w:tc>
          <w:p>
            <w:pPr>
              <w:pStyle w:val="Compact"/>
              <w:jc w:val="left"/>
            </w:pPr>
            <w:r>
              <w:t xml:space="preserve">Vaso di Ferro</w:t>
            </w:r>
          </w:p>
        </w:tc>
        <w:tc>
          <w:p>
            <w:pPr>
              <w:pStyle w:val="Compact"/>
              <w:jc w:val="left"/>
            </w:pPr>
            <w:r>
              <w:t xml:space="preserve">2 mo</w:t>
            </w:r>
          </w:p>
        </w:tc>
        <w:tc>
          <w:p>
            <w:pPr>
              <w:pStyle w:val="Compact"/>
              <w:jc w:val="left"/>
            </w:pPr>
            <w:r>
              <w:t xml:space="preserve">5 kg</w:t>
            </w:r>
          </w:p>
        </w:tc>
      </w:tr>
      <w:tr>
        <w:tc>
          <w:p>
            <w:pPr>
              <w:pStyle w:val="Compact"/>
              <w:jc w:val="left"/>
            </w:pPr>
            <w:r>
              <w:t xml:space="preserve">Veleno, base (fiala)</w:t>
            </w:r>
          </w:p>
        </w:tc>
        <w:tc>
          <w:p>
            <w:pPr>
              <w:pStyle w:val="Compact"/>
              <w:jc w:val="left"/>
            </w:pPr>
            <w:r>
              <w:t xml:space="preserve">100 mo</w:t>
            </w:r>
          </w:p>
        </w:tc>
        <w:tc>
          <w:p>
            <w:pPr>
              <w:pStyle w:val="Compact"/>
              <w:jc w:val="left"/>
            </w:pPr>
            <w:r>
              <w:t xml:space="preserve">-</w:t>
            </w:r>
          </w:p>
        </w:tc>
      </w:tr>
      <w:tr>
        <w:tc>
          <w:p>
            <w:pPr>
              <w:pStyle w:val="Compact"/>
              <w:jc w:val="left"/>
            </w:pPr>
            <w:r>
              <w:t xml:space="preserve">Verga</w:t>
            </w:r>
          </w:p>
        </w:tc>
        <w:tc>
          <w:p>
            <w:pPr>
              <w:pStyle w:val="Compact"/>
              <w:jc w:val="left"/>
            </w:pPr>
            <w:r>
              <w:t xml:space="preserve">10 mo</w:t>
            </w:r>
          </w:p>
        </w:tc>
        <w:tc>
          <w:p>
            <w:pPr>
              <w:pStyle w:val="Compact"/>
              <w:jc w:val="left"/>
            </w:pPr>
            <w:r>
              <w:t xml:space="preserve">1 kg</w:t>
            </w:r>
          </w:p>
        </w:tc>
      </w:tr>
      <w:tr>
        <w:tc>
          <w:p>
            <w:pPr>
              <w:pStyle w:val="Compact"/>
              <w:jc w:val="left"/>
            </w:pPr>
            <w:r>
              <w:t xml:space="preserve">Veste</w:t>
            </w:r>
          </w:p>
        </w:tc>
        <w:tc>
          <w:p>
            <w:pPr>
              <w:pStyle w:val="Compact"/>
              <w:jc w:val="left"/>
            </w:pPr>
            <w:r>
              <w:t xml:space="preserve">1 mo</w:t>
            </w:r>
          </w:p>
        </w:tc>
        <w:tc>
          <w:p>
            <w:pPr>
              <w:pStyle w:val="Compact"/>
              <w:jc w:val="left"/>
            </w:pPr>
            <w:r>
              <w:t xml:space="preserve">2 kg</w:t>
            </w:r>
          </w:p>
        </w:tc>
      </w:tr>
      <w:tr>
        <w:tc>
          <w:p>
            <w:pPr>
              <w:pStyle w:val="Compact"/>
              <w:jc w:val="left"/>
            </w:pPr>
            <w:r>
              <w:t xml:space="preserve">Zaino</w:t>
            </w:r>
          </w:p>
        </w:tc>
        <w:tc>
          <w:p>
            <w:pPr>
              <w:pStyle w:val="Compact"/>
              <w:jc w:val="left"/>
            </w:pPr>
            <w:r>
              <w:t xml:space="preserve">2 mo</w:t>
            </w:r>
          </w:p>
        </w:tc>
        <w:tc>
          <w:p>
            <w:pPr>
              <w:pStyle w:val="Compact"/>
              <w:jc w:val="left"/>
            </w:pPr>
            <w:r>
              <w:t xml:space="preserve">2,5 kg</w:t>
            </w:r>
          </w:p>
        </w:tc>
      </w:tr>
    </w:tbl>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871"/>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872"/>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873"/>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o Disattivare Congegni per aprire la serratura superando una prova DC 18. 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874"/>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è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875"/>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876" w:name="dotazioni"/>
      <w:r>
        <w:t xml:space="preserve">Dotazioni</w:t>
      </w:r>
      <w:bookmarkEnd w:id="876"/>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8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878" w:name="capienza-dei-contenitori"/>
      <w:r>
        <w:t xml:space="preserve">Capienza dei Contenitori</w:t>
      </w:r>
      <w:bookmarkEnd w:id="87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879" w:name="strumenti"/>
      <w:r>
        <w:t xml:space="preserve">Strumenti</w:t>
      </w:r>
      <w:bookmarkEnd w:id="879"/>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880" w:name="cavalcature-e-veicoli"/>
      <w:r>
        <w:t xml:space="preserve">Cavalcature e Veicoli</w:t>
      </w:r>
      <w:bookmarkEnd w:id="880"/>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88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88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883" w:name="cavalcature-e-altri-animali"/>
      <w:r>
        <w:t xml:space="preserve">Cavalcature e Altri Animali</w:t>
      </w:r>
      <w:bookmarkEnd w:id="883"/>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884" w:name="spese"/>
      <w:r>
        <w:t xml:space="preserve">Spese</w:t>
      </w:r>
      <w:bookmarkEnd w:id="884"/>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88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88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88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888" w:name="vitto-e-alloggio"/>
      <w:r>
        <w:t xml:space="preserve">Vitto e Alloggio</w:t>
      </w:r>
      <w:bookmarkEnd w:id="888"/>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889" w:name="servizi"/>
      <w:r>
        <w:t xml:space="preserve">Servizi</w:t>
      </w:r>
      <w:bookmarkEnd w:id="889"/>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890" w:name="servizi-magici"/>
      <w:r>
        <w:t xml:space="preserve">Servizi Magici</w:t>
      </w:r>
      <w:bookmarkEnd w:id="890"/>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91"/>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92" w:name="lo-zaino-standard"/>
      <w:r>
        <w:t xml:space="preserve">Lo Zaino Standard</w:t>
      </w:r>
      <w:bookmarkEnd w:id="892"/>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93"/>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94" w:name="materiali-speciali"/>
      <w:r>
        <w:t xml:space="preserve">Materiali Speciali</w:t>
      </w:r>
      <w:bookmarkEnd w:id="894"/>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95" w:name="acciaio-vivente"/>
      <w:r>
        <w:t xml:space="preserve">Acciaio Vivente</w:t>
      </w:r>
      <w:bookmarkEnd w:id="895"/>
    </w:p>
    <w:p>
      <w:pPr>
        <w:pStyle w:val="FirstParagraph"/>
      </w:pPr>
      <w:bookmarkStart w:id="896" w:name="acciaio-vivente"/>
      <w:r>
        <w:t xml:space="preserve">[acciaio-vivente]</w:t>
      </w:r>
      <w:bookmarkEnd w:id="89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è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è possibile trovare armi o armature già fatte.</w:t>
      </w:r>
    </w:p>
    <w:p>
      <w:pPr>
        <w:pStyle w:val="BodyText"/>
      </w:pPr>
      <w:r>
        <w:t xml:space="preserve">L’acciaio vivente ha 35 Punti Ferita per 2,5 cm di spessore e Durezza 15.</w:t>
      </w:r>
    </w:p>
    <w:p>
      <w:pPr>
        <w:pStyle w:val="Heading3"/>
      </w:pPr>
      <w:bookmarkStart w:id="897" w:name="adamantio"/>
      <w:r>
        <w:t xml:space="preserve">Adamantio</w:t>
      </w:r>
      <w:bookmarkEnd w:id="897"/>
    </w:p>
    <w:p>
      <w:pPr>
        <w:pStyle w:val="FirstParagraph"/>
      </w:pPr>
      <w:bookmarkStart w:id="898" w:name="adamantio"/>
      <w:r>
        <w:t xml:space="preserve">[adamantio]</w:t>
      </w:r>
      <w:bookmarkEnd w:id="89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99" w:name="argento-alchemico"/>
      <w:r>
        <w:t xml:space="preserve">Argento Alchemico</w:t>
      </w:r>
      <w:bookmarkEnd w:id="899"/>
    </w:p>
    <w:p>
      <w:pPr>
        <w:pStyle w:val="FirstParagraph"/>
      </w:pPr>
      <w:bookmarkStart w:id="900" w:name="argento-alchemico"/>
      <w:r>
        <w:t xml:space="preserve">[argento-alchemico]</w:t>
      </w:r>
      <w:bookmarkEnd w:id="9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901" w:name="ferro-freddo"/>
      <w:r>
        <w:t xml:space="preserve">Ferro Freddo</w:t>
      </w:r>
      <w:bookmarkEnd w:id="901"/>
    </w:p>
    <w:p>
      <w:pPr>
        <w:pStyle w:val="FirstParagraph"/>
      </w:pPr>
      <w:bookmarkStart w:id="902" w:name="ferro-freddo"/>
      <w:r>
        <w:t xml:space="preserve">[ferro-freddo]</w:t>
      </w:r>
      <w:bookmarkEnd w:id="90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903" w:name="mithral"/>
      <w:r>
        <w:t xml:space="preserve">Mithral</w:t>
      </w:r>
      <w:bookmarkEnd w:id="903"/>
    </w:p>
    <w:p>
      <w:pPr>
        <w:pStyle w:val="FirstParagraph"/>
      </w:pPr>
      <w:bookmarkStart w:id="904" w:name="mithral"/>
      <w:r>
        <w:t xml:space="preserve">[mithral]</w:t>
      </w:r>
      <w:bookmarkEnd w:id="90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90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906" w:name="pelle-di-drago"/>
      <w:r>
        <w:t xml:space="preserve">Pelle di Drago</w:t>
      </w:r>
      <w:bookmarkEnd w:id="906"/>
    </w:p>
    <w:p>
      <w:pPr>
        <w:pStyle w:val="FirstParagraph"/>
      </w:pPr>
      <w:bookmarkStart w:id="907" w:name="pelle-di-drago"/>
      <w:r>
        <w:t xml:space="preserve">[pelle-di-drago]</w:t>
      </w:r>
      <w:bookmarkEnd w:id="90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90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909" w:name="sfondare-ed-entrare"/>
      <w:r>
        <w:t xml:space="preserve">Sfondare ed Entrare</w:t>
      </w:r>
      <w:bookmarkEnd w:id="909"/>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910" w:name="sfondare-ed-entrare"/>
      <w:r>
        <w:t xml:space="preserve">[sfondare-ed-entrare]</w:t>
      </w:r>
      <w:bookmarkEnd w:id="910"/>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r>
        <w:br/>
      </w: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911" w:name="durezza"/>
      <w:r>
        <w:t xml:space="preserve">Durezza</w:t>
      </w:r>
      <w:bookmarkEnd w:id="911"/>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F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912" w:name="danneggiare-gli-oggetti"/>
      <w:r>
        <w:t xml:space="preserve">Danneggiare gli oggetti</w:t>
      </w:r>
      <w:bookmarkEnd w:id="912"/>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91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914" w:name="rompere-oggetti"/>
      <w:r>
        <w:t xml:space="preserve">Rompere Oggetti</w:t>
      </w:r>
      <w:bookmarkEnd w:id="914"/>
    </w:p>
    <w:p>
      <w:pPr>
        <w:pStyle w:val="FirstParagraph"/>
      </w:pPr>
      <w:bookmarkStart w:id="915" w:name="rompere-oggetti"/>
      <w:r>
        <w:t xml:space="preserve">[rompere-oggetti]</w:t>
      </w:r>
      <w:bookmarkEnd w:id="915"/>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2</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r>
      <w:tr>
        <w:tc>
          <w:p>
            <w:pPr>
              <w:pStyle w:val="Compact"/>
              <w:jc w:val="left"/>
            </w:pPr>
            <w:r>
              <w:t xml:space="preserve">Piccolissima</w:t>
            </w:r>
          </w:p>
        </w:tc>
        <w:tc>
          <w:p>
            <w:pPr>
              <w:pStyle w:val="Compact"/>
              <w:jc w:val="left"/>
            </w:pPr>
            <w:r>
              <w:t xml:space="preserve">-16</w:t>
            </w:r>
          </w:p>
        </w:tc>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c>
          <w:p/>
        </w:tc>
        <w:tc>
          <w:p/>
        </w:tc>
      </w:tr>
    </w:tbl>
    <w:p>
      <w:pPr>
        <w:pStyle w:val="BodyText"/>
      </w:pPr>
      <w:r>
        <w:t xml:space="preserve">Un</w:t>
      </w:r>
      <w:r>
        <w:t xml:space="preserve"> </w:t>
      </w:r>
      <w:r>
        <w:rPr>
          <w:b/>
        </w:rPr>
        <w:t xml:space="preserve">piede di porco</w:t>
      </w:r>
      <w:r>
        <w:t xml:space="preserve"> </w:t>
      </w:r>
      <w:r>
        <w:t xml:space="preserve">o un</w:t>
      </w:r>
      <w:r>
        <w:t xml:space="preserve"> </w:t>
      </w:r>
      <w:r>
        <w:rPr>
          <w:b/>
        </w:rPr>
        <w:t xml:space="preserve">ariete portatile</w:t>
      </w:r>
      <w:r>
        <w:t xml:space="preserve"> </w:t>
      </w:r>
      <w:r>
        <w:t xml:space="preserve">aumentano la probabilità del personaggio di sfondare una porta di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916"/>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917" w:name="ambiente"/>
      <w:r>
        <w:t xml:space="preserve">Ambiente</w:t>
      </w:r>
      <w:bookmarkEnd w:id="917"/>
    </w:p>
    <w:p>
      <w:pPr>
        <w:pStyle w:val="FirstParagraph"/>
      </w:pPr>
      <w:bookmarkStart w:id="918" w:name="ambiente"/>
      <w:r>
        <w:t xml:space="preserve">[ambiente]</w:t>
      </w:r>
      <w:bookmarkEnd w:id="91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w:t>
      </w:r>
    </w:p>
    <w:p>
      <w:pPr>
        <w:pStyle w:val="Heading2"/>
      </w:pPr>
      <w:bookmarkStart w:id="919" w:name="regole-ambientali"/>
      <w:r>
        <w:t xml:space="preserve">Regole Ambientali</w:t>
      </w:r>
      <w:bookmarkEnd w:id="919"/>
    </w:p>
    <w:p>
      <w:pPr>
        <w:pStyle w:val="Heading3"/>
      </w:pPr>
      <w:bookmarkStart w:id="920" w:name="visione-e-luce"/>
      <w:r>
        <w:t xml:space="preserve">Visione e Luce</w:t>
      </w:r>
      <w:bookmarkEnd w:id="920"/>
    </w:p>
    <w:p>
      <w:pPr>
        <w:pStyle w:val="FirstParagraph"/>
      </w:pPr>
      <w:bookmarkStart w:id="921" w:name="sec:visione-e-luce"/>
      <w:r>
        <w:t xml:space="preserve">[sec:visione-e-luce]</w:t>
      </w:r>
      <w:bookmarkEnd w:id="92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8"/>
        </w:numPr>
      </w:pPr>
      <w:r>
        <w:rPr>
          <w:b/>
        </w:rPr>
        <w:t xml:space="preserve">Oscurità</w:t>
      </w:r>
      <w:r>
        <w:t xml:space="preserve">’: buio pesto, può essere naturale o magico</w:t>
      </w:r>
    </w:p>
    <w:p>
      <w:pPr>
        <w:numPr>
          <w:ilvl w:val="0"/>
          <w:numId w:val="1038"/>
        </w:numPr>
      </w:pPr>
      <w:r>
        <w:rPr>
          <w:b/>
        </w:rPr>
        <w:t xml:space="preserve">Luce Fioca/Oscurata leggermente/Penombra</w:t>
      </w:r>
      <w:r>
        <w:t xml:space="preserve">: poca illuminazione, permette di riconoscere le sagome</w:t>
      </w:r>
    </w:p>
    <w:p>
      <w:pPr>
        <w:numPr>
          <w:ilvl w:val="0"/>
          <w:numId w:val="1038"/>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92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12 metri</w:t>
            </w:r>
          </w:p>
        </w:tc>
        <w:tc>
          <w:p>
            <w:pPr>
              <w:pStyle w:val="Compact"/>
              <w:jc w:val="center"/>
            </w:pPr>
            <w:r>
              <w:t xml:space="preserve">1TxCM</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36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923" w:name="tipi-di-visione-e-illuminazione"/>
      <w:r>
        <w:t xml:space="preserve">Tipi di Visione e Illuminazione</w:t>
      </w:r>
      <w:bookmarkEnd w:id="923"/>
    </w:p>
    <w:p>
      <w:pPr>
        <w:numPr>
          <w:ilvl w:val="0"/>
          <w:numId w:val="103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39"/>
        </w:numPr>
      </w:pPr>
      <w:r>
        <w:t xml:space="preserve">Una creatura con</w:t>
      </w:r>
      <w:r>
        <w:t xml:space="preserve"> </w:t>
      </w:r>
      <w:r>
        <w:rPr>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3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924" w:name="buio"/>
      <w:r>
        <w:t xml:space="preserve">Buio</w:t>
      </w:r>
      <w:bookmarkEnd w:id="924"/>
    </w:p>
    <w:p>
      <w:pPr>
        <w:pStyle w:val="FirstParagraph"/>
      </w:pPr>
      <w:bookmarkStart w:id="925" w:name="buio"/>
      <w:r>
        <w:t xml:space="preserve">[buio]</w:t>
      </w:r>
      <w:bookmarkEnd w:id="92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926" w:name="accecato"/>
      <w:r>
        <w:t xml:space="preserve">Accecato</w:t>
      </w:r>
      <w:bookmarkEnd w:id="926"/>
    </w:p>
    <w:p>
      <w:pPr>
        <w:pStyle w:val="FirstParagraph"/>
      </w:pPr>
      <w:bookmarkStart w:id="927" w:name="accecato"/>
      <w:r>
        <w:t xml:space="preserve">[accecato]</w:t>
      </w:r>
      <w:bookmarkEnd w:id="92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928" w:name="cadute"/>
      <w:r>
        <w:t xml:space="preserve">Cadute</w:t>
      </w:r>
      <w:bookmarkEnd w:id="928"/>
    </w:p>
    <w:p>
      <w:pPr>
        <w:pStyle w:val="FirstParagraph"/>
      </w:pPr>
      <w:bookmarkStart w:id="929" w:name="cadute"/>
      <w:bookmarkEnd w:id="929"/>
    </w:p>
    <w:p>
      <w:pPr>
        <w:pStyle w:val="BodyText"/>
      </w:pPr>
      <w:bookmarkStart w:id="930" w:name="cadute"/>
      <w:r>
        <w:t xml:space="preserve">[cadute]</w:t>
      </w:r>
      <w:bookmarkEnd w:id="930"/>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931"/>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932" w:name="effetti-dellacido"/>
      <w:r>
        <w:t xml:space="preserve">Effetti dell’Acido</w:t>
      </w:r>
      <w:bookmarkEnd w:id="932"/>
    </w:p>
    <w:p>
      <w:pPr>
        <w:pStyle w:val="FirstParagraph"/>
      </w:pPr>
      <w:bookmarkStart w:id="933" w:name="effetti-dellacido"/>
      <w:r>
        <w:t xml:space="preserve">[effetti-dellacido]</w:t>
      </w:r>
      <w:bookmarkEnd w:id="93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934" w:name="effetti-del-fumo"/>
      <w:r>
        <w:t xml:space="preserve">Effetti del Fumo</w:t>
      </w:r>
      <w:bookmarkEnd w:id="934"/>
    </w:p>
    <w:p>
      <w:pPr>
        <w:pStyle w:val="FirstParagraph"/>
      </w:pPr>
      <w:bookmarkStart w:id="935" w:name="effetti-del-fumo"/>
      <w:r>
        <w:t xml:space="preserve">[effetti-del-fumo]</w:t>
      </w:r>
      <w:bookmarkEnd w:id="93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936" w:name="fame-e-sete"/>
      <w:r>
        <w:t xml:space="preserve">Fame e Sete</w:t>
      </w:r>
      <w:bookmarkEnd w:id="936"/>
    </w:p>
    <w:p>
      <w:pPr>
        <w:pStyle w:val="FirstParagraph"/>
      </w:pPr>
      <w:bookmarkStart w:id="937" w:name="fame-e-sete"/>
      <w:r>
        <w:t xml:space="preserve">[fame-e-sete]</w:t>
      </w:r>
      <w:bookmarkEnd w:id="93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938" w:name="oggetti-cadenti"/>
      <w:r>
        <w:t xml:space="preserve">Oggetti Cadenti</w:t>
      </w:r>
      <w:bookmarkEnd w:id="938"/>
    </w:p>
    <w:p>
      <w:pPr>
        <w:pStyle w:val="FirstParagraph"/>
      </w:pPr>
      <w:bookmarkStart w:id="939" w:name="oggetti-cadenti"/>
      <w:r>
        <w:t xml:space="preserve">[oggetti-cadenti]</w:t>
      </w:r>
      <w:bookmarkEnd w:id="939"/>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940" w:name="pericoli-dellacqua"/>
      <w:r>
        <w:t xml:space="preserve">Pericoli dell’Acqua</w:t>
      </w:r>
      <w:bookmarkEnd w:id="940"/>
    </w:p>
    <w:p>
      <w:pPr>
        <w:pStyle w:val="FirstParagraph"/>
      </w:pPr>
      <w:bookmarkStart w:id="941" w:name="pericoli-dellacqua"/>
      <w:r>
        <w:t xml:space="preserve">[pericoli-dellacqua]</w:t>
      </w:r>
      <w:bookmarkEnd w:id="94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942" w:name="trattenereilfiato"/>
      <w:bookmarkEnd w:id="942"/>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943"/>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944" w:name="pericoli-del-caldo"/>
      <w:r>
        <w:t xml:space="preserve">Pericoli del Caldo</w:t>
      </w:r>
      <w:bookmarkEnd w:id="944"/>
    </w:p>
    <w:p>
      <w:pPr>
        <w:pStyle w:val="FirstParagraph"/>
      </w:pPr>
      <w:bookmarkStart w:id="945" w:name="pericoli-del-caldo"/>
      <w:r>
        <w:t xml:space="preserve">[pericoli-del-caldo]</w:t>
      </w:r>
      <w:bookmarkEnd w:id="94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946"/>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947" w:name="prendere-fuoco"/>
      <w:r>
        <w:t xml:space="preserve">Prendere Fuoco</w:t>
      </w:r>
      <w:bookmarkEnd w:id="947"/>
    </w:p>
    <w:p>
      <w:pPr>
        <w:pStyle w:val="FirstParagraph"/>
      </w:pPr>
      <w:bookmarkStart w:id="948" w:name="prendere-fuoco"/>
      <w:r>
        <w:t xml:space="preserve">[prendere-fuoco]</w:t>
      </w:r>
      <w:bookmarkEnd w:id="948"/>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94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p>
      <w:pPr>
        <w:pStyle w:val="Heading3"/>
      </w:pPr>
      <w:bookmarkStart w:id="950" w:name="pericoli-del-freddo"/>
      <w:r>
        <w:t xml:space="preserve">Pericoli del Freddo</w:t>
      </w:r>
      <w:bookmarkEnd w:id="950"/>
    </w:p>
    <w:p>
      <w:pPr>
        <w:pStyle w:val="FirstParagraph"/>
      </w:pPr>
      <w:bookmarkStart w:id="951" w:name="pericoli-del-freddo"/>
      <w:r>
        <w:t xml:space="preserve">[pericoli-del-freddo]</w:t>
      </w:r>
      <w:bookmarkEnd w:id="951"/>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952" w:name="effetti-del-ghiaccio"/>
      <w:r>
        <w:t xml:space="preserve">Effetti del Ghiaccio</w:t>
      </w:r>
      <w:bookmarkEnd w:id="952"/>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953"/>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954" w:name="soffocamento-lento"/>
      <w:r>
        <w:t xml:space="preserve">Soffocamento Lento</w:t>
      </w:r>
      <w:bookmarkEnd w:id="95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955" w:name="tempo-atmosferico---meteo"/>
      <w:r>
        <w:t xml:space="preserve">Tempo Atmosferico - Meteo</w:t>
      </w:r>
      <w:bookmarkEnd w:id="955"/>
    </w:p>
    <w:p>
      <w:pPr>
        <w:pStyle w:val="FirstParagraph"/>
      </w:pPr>
      <w:bookmarkStart w:id="956" w:name="tempo-atmosferico---meteo"/>
      <w:r>
        <w:t xml:space="preserve">[tempo-atmosferico---meteo]</w:t>
      </w:r>
      <w:bookmarkEnd w:id="95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95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958" w:name="tempeste"/>
      <w:r>
        <w:t xml:space="preserve">Tempeste</w:t>
      </w:r>
      <w:bookmarkEnd w:id="958"/>
    </w:p>
    <w:p>
      <w:pPr>
        <w:pStyle w:val="FirstParagraph"/>
      </w:pPr>
      <w:bookmarkStart w:id="959" w:name="tempeste"/>
      <w:r>
        <w:t xml:space="preserve">[tempeste]</w:t>
      </w:r>
      <w:bookmarkEnd w:id="95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96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961" w:name="nebbia"/>
      <w:r>
        <w:t xml:space="preserve">Nebbia</w:t>
      </w:r>
      <w:bookmarkEnd w:id="961"/>
    </w:p>
    <w:p>
      <w:pPr>
        <w:pStyle w:val="FirstParagraph"/>
      </w:pPr>
      <w:bookmarkStart w:id="962" w:name="nebbia"/>
      <w:r>
        <w:t xml:space="preserve">[nebbia]</w:t>
      </w:r>
      <w:bookmarkEnd w:id="962"/>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963" w:name="venti"/>
      <w:r>
        <w:t xml:space="preserve">Venti</w:t>
      </w:r>
      <w:bookmarkEnd w:id="963"/>
    </w:p>
    <w:p>
      <w:pPr>
        <w:pStyle w:val="FirstParagraph"/>
      </w:pPr>
      <w:bookmarkStart w:id="964" w:name="venti"/>
      <w:r>
        <w:t xml:space="preserve">[venti]</w:t>
      </w:r>
      <w:bookmarkEnd w:id="96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965"/>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966" w:name="avventure-in-acqua"/>
      <w:r>
        <w:t xml:space="preserve">Avventure in Acqua</w:t>
      </w:r>
      <w:bookmarkEnd w:id="966"/>
    </w:p>
    <w:p>
      <w:pPr>
        <w:pStyle w:val="FirstParagraph"/>
      </w:pPr>
      <w:bookmarkStart w:id="967" w:name="avventure-in-acqua"/>
      <w:r>
        <w:t xml:space="preserve">[avventure-in-acqua]</w:t>
      </w:r>
      <w:bookmarkEnd w:id="96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968" w:name="combattimento-sottacqua"/>
      <w:r>
        <w:t xml:space="preserve">Combattimento sott’acqua</w:t>
      </w:r>
      <w:bookmarkEnd w:id="968"/>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0"/>
        </w:numPr>
      </w:pPr>
      <w:r>
        <w:t xml:space="preserve">Una creatura sott’acqua perde il bonus di Destrezza alla Difesa.</w:t>
      </w:r>
    </w:p>
    <w:p>
      <w:pPr>
        <w:numPr>
          <w:ilvl w:val="0"/>
          <w:numId w:val="104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0"/>
        </w:numPr>
      </w:pPr>
      <w:r>
        <w:t xml:space="preserve">Se non si ha una movimento di tipo Nuotare ci si può muovere a metà del movimento per Azione di Movimento (terreno difficile)</w:t>
      </w:r>
    </w:p>
    <w:p>
      <w:pPr>
        <w:pStyle w:val="Heading3"/>
      </w:pPr>
      <w:bookmarkStart w:id="969" w:name="attacchi-a-distanza-sottacqua"/>
      <w:r>
        <w:t xml:space="preserve">Attacchi a distanza sott’acqua</w:t>
      </w:r>
      <w:bookmarkEnd w:id="969"/>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970" w:name="attacchi-dalla-terraferma"/>
      <w:r>
        <w:t xml:space="preserve">Attacchi dalla terraferma</w:t>
      </w:r>
      <w:bookmarkEnd w:id="970"/>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971" w:name="effetti-magici-in-acqua"/>
      <w:r>
        <w:t xml:space="preserve">Effetti magici in acqua</w:t>
      </w:r>
      <w:bookmarkEnd w:id="971"/>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972" w:name="affogare"/>
      <w:r>
        <w:t xml:space="preserve">Affogare</w:t>
      </w:r>
      <w:bookmarkEnd w:id="972"/>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973" w:name="avventure-nautiche"/>
      <w:r>
        <w:t xml:space="preserve">Avventure Nautiche</w:t>
      </w:r>
      <w:bookmarkEnd w:id="97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974"/>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975" w:name="combattimento-rapido-in-mare"/>
      <w:r>
        <w:t xml:space="preserve">Combattimento Rapido in Mare</w:t>
      </w:r>
      <w:bookmarkEnd w:id="975"/>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97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97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2</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6</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1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40</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20</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35</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60</w:t>
            </w:r>
          </w:p>
        </w:tc>
        <w:tc>
          <w:p>
            <w:pPr>
              <w:pStyle w:val="Compact"/>
              <w:jc w:val="left"/>
            </w:pPr>
            <w:r>
              <w:t xml:space="preserve">200/250+200</w:t>
            </w:r>
          </w:p>
        </w:tc>
      </w:tr>
    </w:tbl>
    <w:p>
      <w:pPr>
        <w:pStyle w:val="Heading1"/>
      </w:pPr>
      <w:bookmarkStart w:id="978" w:name="avventure-in-citta"/>
      <w:r>
        <w:t xml:space="preserve">Avventure in Citta’</w:t>
      </w:r>
      <w:bookmarkEnd w:id="978"/>
    </w:p>
    <w:p>
      <w:pPr>
        <w:pStyle w:val="FirstParagraph"/>
      </w:pPr>
      <w:bookmarkStart w:id="979" w:name="avventure-in-citta"/>
      <w:r>
        <w:t xml:space="preserve">[avventure-in-citta]</w:t>
      </w:r>
      <w:bookmarkEnd w:id="979"/>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98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981"/>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25).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98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983"/>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984" w:name="avventure-e-disastri"/>
      <w:r>
        <w:t xml:space="preserve">Avventure e Disastri</w:t>
      </w:r>
      <w:bookmarkEnd w:id="984"/>
    </w:p>
    <w:p>
      <w:pPr>
        <w:pStyle w:val="FirstParagraph"/>
      </w:pPr>
      <w:bookmarkStart w:id="985" w:name="avventure-e-disastri"/>
      <w:r>
        <w:t xml:space="preserve">[avventure-e-disastri]</w:t>
      </w:r>
      <w:bookmarkEnd w:id="985"/>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986"/>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987">
        <w:r>
          <w:rPr>
            <w:rStyle w:val="Hyperlink"/>
            <w:i/>
          </w:rPr>
          <w:t xml:space="preserve">Anubi</w:t>
        </w:r>
      </w:hyperlink>
    </w:p>
    <w:p>
      <w:pPr>
        <w:pStyle w:val="Heading1"/>
      </w:pPr>
      <w:bookmarkStart w:id="988" w:name="avventure-nei-dungeon"/>
      <w:r>
        <w:t xml:space="preserve">Avventure nei Dungeon</w:t>
      </w:r>
      <w:bookmarkEnd w:id="988"/>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89" w:name="avventure-nei-dungeon"/>
      <w:r>
        <w:t xml:space="preserve">[avventure-nei-dungeon]</w:t>
      </w:r>
      <w:bookmarkEnd w:id="989"/>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è necessario ragionare in maniera intelligente sul tipo di caverna e sulle creature che si andranno ad incontrare.</w:t>
      </w:r>
      <w:r>
        <w:t xml:space="preserve"> </w:t>
      </w:r>
      <w:r>
        <w:t xml:space="preserve">Mettere un gruppo di lucertoloidi senza pensare a cosa mangiano, dove dormono, che tipo di organizzazione hanno è pericoloso, per non parlare di inserire una chimera.</w:t>
      </w:r>
      <w:r>
        <w:t xml:space="preserve"> </w:t>
      </w:r>
      <w:r>
        <w:t xml:space="preserve">Avrà le ali atrofizzate perché la caverna è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990" w:name="il-sottosuolo"/>
      <w:r>
        <w:t xml:space="preserve">Il sottosuolo</w:t>
      </w:r>
      <w:bookmarkEnd w:id="990"/>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991" w:name="illuminazione"/>
      <w:r>
        <w:t xml:space="preserve">Illuminazione</w:t>
      </w:r>
      <w:bookmarkEnd w:id="991"/>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92" w:name="movimento-1"/>
      <w:r>
        <w:t xml:space="preserve">Movimento</w:t>
      </w:r>
      <w:bookmarkEnd w:id="992"/>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93" w:name="tipologie-di-caverne"/>
      <w:r>
        <w:t xml:space="preserve">Tipologie di caverne</w:t>
      </w:r>
      <w:bookmarkEnd w:id="993"/>
    </w:p>
    <w:p>
      <w:pPr>
        <w:pStyle w:val="FirstParagraph"/>
      </w:pPr>
      <w:r>
        <w:t xml:space="preserve">Si possono individuare diverse tipologie di caverne:</w:t>
      </w:r>
    </w:p>
    <w:p>
      <w:pPr>
        <w:numPr>
          <w:ilvl w:val="0"/>
          <w:numId w:val="104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1"/>
        </w:numPr>
      </w:pPr>
      <w:r>
        <w:t xml:space="preserve">possono essere caverne artiche, scavate nel ghiaccio dall’acqua. In questo caso valutate bene l’ambiente circostante e la temperatura gelida.</w:t>
      </w:r>
    </w:p>
    <w:p>
      <w:pPr>
        <w:numPr>
          <w:ilvl w:val="0"/>
          <w:numId w:val="1041"/>
        </w:numPr>
      </w:pPr>
      <w:r>
        <w:t xml:space="preserve">possono essere caverne artificiali, costruite da creature di diverso tipo.</w:t>
      </w:r>
    </w:p>
    <w:p>
      <w:pPr>
        <w:pStyle w:val="Heading3"/>
      </w:pPr>
      <w:bookmarkStart w:id="994" w:name="le-quattro-tipologie-di-dungeon"/>
      <w:r>
        <w:t xml:space="preserve">Le quattro tipologie di Dungeon</w:t>
      </w:r>
      <w:bookmarkEnd w:id="994"/>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9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96"/>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97" w:name="esplorazione"/>
      <w:r>
        <w:t xml:space="preserve">Esplorazione</w:t>
      </w:r>
      <w:bookmarkEnd w:id="997"/>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98" w:name="terreno-del-dungeon"/>
      <w:r>
        <w:t xml:space="preserve">Terreno del Dungeon</w:t>
      </w:r>
      <w:bookmarkEnd w:id="998"/>
    </w:p>
    <w:p>
      <w:pPr>
        <w:pStyle w:val="FirstParagraph"/>
      </w:pPr>
      <w:r>
        <w:t xml:space="preserve">Le regole seguenti riguardano i terreni di base che si possono trovare in un dungeon.</w:t>
      </w:r>
    </w:p>
    <w:p>
      <w:pPr>
        <w:pStyle w:val="Heading3"/>
      </w:pPr>
      <w:bookmarkStart w:id="999" w:name="pareti"/>
      <w:r>
        <w:t xml:space="preserve">Pareti</w:t>
      </w:r>
      <w:bookmarkEnd w:id="999"/>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p>
      <w:pPr>
        <w:pStyle w:val="Heading3"/>
      </w:pPr>
      <w:bookmarkStart w:id="1000" w:name="pavimenti"/>
      <w:r>
        <w:t xml:space="preserve">Pavimenti</w:t>
      </w:r>
      <w:bookmarkEnd w:id="1000"/>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1001"/>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1002" w:name="le-porte"/>
      <w:r>
        <w:t xml:space="preserve">Le porte</w:t>
      </w:r>
      <w:bookmarkEnd w:id="1002"/>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100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incassate sul bordo opposto ai cardini o dritte nel centro della porta. Le serrature di solito controllano una sbarra di ferro o legno che si estende dalla porta dentro il muro che la sostiene.</w:t>
      </w:r>
    </w:p>
    <w:p>
      <w:pPr>
        <w:pStyle w:val="BodyText"/>
      </w:pPr>
      <w:r>
        <w:t xml:space="preserve">I lucchetti fissano tra due anelli, uno sulla porta e uno sul muro. Serrature più complesse, come quelle a combinazione o quelle ad enigma, sono di solito costruite dentro la porta stessa.</w:t>
      </w:r>
    </w:p>
    <w:p>
      <w:pPr>
        <w:pStyle w:val="BodyText"/>
      </w:pPr>
      <w:r>
        <w:t xml:space="preserve">La DC per scassinare una serratura con una prova di Disattivare Congegni spesso ricade tra 15 e 30, anche se esistono serrature con DC maggiori o inferiori. Una porta può disporre di più di una serratura, ognuna delle quali da aprire separatamente.. Scassinare una porta senza attrezzi da scasso comporta una penalità di -1d6 alla prova.</w:t>
      </w:r>
    </w:p>
    <w:p>
      <w:pPr>
        <w:pStyle w:val="BodyText"/>
      </w:pPr>
      <w:r>
        <w:t xml:space="preserve">Le serrature sono spesso dotate di trappole, di solito aghi avvelenati che scattano all’infuori per pungere le dita del ladro.</w:t>
      </w:r>
    </w:p>
    <w:p>
      <w:pPr>
        <w:pStyle w:val="Heading3"/>
      </w:pPr>
      <w:bookmarkStart w:id="1004" w:name="spaccare-una-serratura"/>
      <w:r>
        <w:t xml:space="preserve">Spaccare una serratura</w:t>
      </w:r>
      <w:bookmarkEnd w:id="1004"/>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 Usare un piede di porco per forzare una porta incastrata/bloccata concede un +1d6 alla prova.</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100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100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1007" w:name="pericoli-nei-dungeon"/>
      <w:r>
        <w:t xml:space="preserve">Pericoli nei Dungeon</w:t>
      </w:r>
      <w:bookmarkEnd w:id="1007"/>
    </w:p>
    <w:p>
      <w:pPr>
        <w:pStyle w:val="FirstParagraph"/>
      </w:pPr>
      <w:r>
        <w:t xml:space="preserve">Nei dungeon e nelle caverne oltre ai mostri ci sono anche altri pericoli tra crolli, muffe, funghi e altro.</w:t>
      </w:r>
    </w:p>
    <w:p>
      <w:pPr>
        <w:pStyle w:val="Heading3"/>
      </w:pPr>
      <w:bookmarkStart w:id="1008" w:name="crolli-e-cedimenti-grado-di-sfida-8"/>
      <w:r>
        <w:t xml:space="preserve">Crolli e Cedimenti (grado di Sfida 8)</w:t>
      </w:r>
      <w:bookmarkEnd w:id="1008"/>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1009" w:name="fanghiglie-muffe-e-funghi"/>
      <w:r>
        <w:t xml:space="preserve">Fanghiglie, Muffe e Funghi</w:t>
      </w:r>
      <w:bookmarkEnd w:id="1009"/>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101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1011" w:name="esempio-di-trappole-da-dungeon"/>
      <w:r>
        <w:t xml:space="preserve">Esempio di Trappole da dungeon</w:t>
      </w:r>
      <w:bookmarkEnd w:id="1011"/>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è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1012" w:name="pericoli-in-avventura"/>
      <w:r>
        <w:t xml:space="preserve">Pericoli in Avventura</w:t>
      </w:r>
      <w:bookmarkEnd w:id="1012"/>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013" w:name="pericoli-in-avventura"/>
      <w:r>
        <w:t xml:space="preserve">[pericoli-in-avventura]</w:t>
      </w:r>
      <w:bookmarkEnd w:id="1013"/>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101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101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1016" w:name="prepararsi-per-la-notte"/>
      <w:r>
        <w:t xml:space="preserve">Prepararsi per la notte</w:t>
      </w:r>
      <w:bookmarkEnd w:id="1016"/>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p>
      <w:pPr>
        <w:pStyle w:val="Heading3"/>
      </w:pPr>
      <w:bookmarkStart w:id="1017" w:name="organizzare-i-turni-di-guardia"/>
      <w:r>
        <w:t xml:space="preserve">Organizzare i Turni di Guardia</w:t>
      </w:r>
      <w:bookmarkEnd w:id="1017"/>
    </w:p>
    <w:p>
      <w:pPr>
        <w:pStyle w:val="FirstParagraph"/>
      </w:pPr>
      <w:r>
        <w:t xml:space="preserve">Se il gruppo è numeroso i turni di guardia per vegliare e controllare l’ambiente diventano più corti.</w:t>
      </w:r>
    </w:p>
    <w:p>
      <w:pPr>
        <w:pStyle w:val="BodyText"/>
      </w:pPr>
      <w:r>
        <w:rPr>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pct" w:w="0.0"/>
        <w:tblLook w:firstRow="0"/>
      </w:tblPr>
      <w:tblGrid/>
      <w:tr>
        <w:tc>
          <w:p>
            <w:pPr>
              <w:pStyle w:val="Compact"/>
              <w:jc w:val="left"/>
            </w:pPr>
            <w:r>
              <w:rPr>
                <w:b/>
              </w:rPr>
              <w:t xml:space="preserve">Membri</w:t>
            </w:r>
          </w:p>
        </w:tc>
        <w:tc>
          <w:p>
            <w:pPr>
              <w:pStyle w:val="Compact"/>
              <w:jc w:val="left"/>
            </w:pPr>
            <w:r>
              <w:rPr>
                <w:b/>
              </w:rPr>
              <w:t xml:space="preserve">Durata</w:t>
            </w:r>
          </w:p>
        </w:tc>
        <w:tc>
          <w:p>
            <w:pPr>
              <w:pStyle w:val="Compact"/>
              <w:jc w:val="left"/>
            </w:pPr>
            <w:r>
              <w:rPr>
                <w:b/>
              </w:rPr>
              <w:t xml:space="preserve">Durata</w:t>
            </w:r>
          </w:p>
        </w:tc>
      </w:tr>
      <w:tr>
        <w:tc>
          <w:p>
            <w:pPr>
              <w:pStyle w:val="Compact"/>
              <w:jc w:val="left"/>
            </w:pPr>
            <w:r>
              <w:rPr>
                <w:b/>
              </w:rPr>
              <w:t xml:space="preserve">del gruppo</w:t>
            </w:r>
          </w:p>
        </w:tc>
        <w:tc>
          <w:p>
            <w:pPr>
              <w:pStyle w:val="Compact"/>
              <w:jc w:val="left"/>
            </w:pPr>
            <w:r>
              <w:rPr>
                <w:b/>
              </w:rPr>
              <w:t xml:space="preserve">del Turno</w:t>
            </w:r>
          </w:p>
        </w:tc>
        <w:tc>
          <w:p>
            <w:pPr>
              <w:pStyle w:val="Compact"/>
              <w:jc w:val="left"/>
            </w:pPr>
            <w:r>
              <w:rPr>
                <w:b/>
              </w:rPr>
              <w:t xml:space="preserve">Totale</w:t>
            </w:r>
          </w:p>
        </w:tc>
      </w:tr>
      <w:tr>
        <w:tc>
          <w:p>
            <w:pPr>
              <w:pStyle w:val="Compact"/>
              <w:jc w:val="left"/>
            </w:pPr>
            <w:r>
              <w:rPr>
                <w:b/>
              </w:rPr>
              <w:t xml:space="preserve">2</w:t>
            </w:r>
          </w:p>
        </w:tc>
        <w:tc>
          <w:p>
            <w:pPr>
              <w:pStyle w:val="Compact"/>
              <w:jc w:val="left"/>
            </w:pPr>
            <w:r>
              <w:t xml:space="preserve">8 h</w:t>
            </w:r>
          </w:p>
        </w:tc>
        <w:tc>
          <w:p>
            <w:pPr>
              <w:pStyle w:val="Compact"/>
              <w:jc w:val="left"/>
            </w:pPr>
            <w:r>
              <w:t xml:space="preserve">16 h</w:t>
            </w:r>
          </w:p>
        </w:tc>
      </w:tr>
      <w:tr>
        <w:tc>
          <w:p>
            <w:pPr>
              <w:pStyle w:val="Compact"/>
              <w:jc w:val="left"/>
            </w:pPr>
            <w:r>
              <w:rPr>
                <w:b/>
              </w:rPr>
              <w:t xml:space="preserve">3</w:t>
            </w:r>
          </w:p>
        </w:tc>
        <w:tc>
          <w:p>
            <w:pPr>
              <w:pStyle w:val="Compact"/>
              <w:jc w:val="left"/>
            </w:pPr>
            <w:r>
              <w:t xml:space="preserve">4 h</w:t>
            </w:r>
          </w:p>
        </w:tc>
        <w:tc>
          <w:p>
            <w:pPr>
              <w:pStyle w:val="Compact"/>
              <w:jc w:val="left"/>
            </w:pPr>
            <w:r>
              <w:t xml:space="preserve">12 h</w:t>
            </w:r>
          </w:p>
        </w:tc>
      </w:tr>
      <w:tr>
        <w:tc>
          <w:p>
            <w:pPr>
              <w:pStyle w:val="Compact"/>
              <w:jc w:val="left"/>
            </w:pPr>
            <w:r>
              <w:rPr>
                <w:b/>
              </w:rPr>
              <w:t xml:space="preserve">4</w:t>
            </w:r>
          </w:p>
        </w:tc>
        <w:tc>
          <w:p>
            <w:pPr>
              <w:pStyle w:val="Compact"/>
              <w:jc w:val="left"/>
            </w:pPr>
            <w:r>
              <w:t xml:space="preserve">2 h e 30 min.</w:t>
            </w:r>
          </w:p>
        </w:tc>
        <w:tc>
          <w:p>
            <w:pPr>
              <w:pStyle w:val="Compact"/>
              <w:jc w:val="left"/>
            </w:pPr>
            <w:r>
              <w:t xml:space="preserve">10 h e 30 min.</w:t>
            </w:r>
          </w:p>
        </w:tc>
      </w:tr>
      <w:tr>
        <w:tc>
          <w:p>
            <w:pPr>
              <w:pStyle w:val="Compact"/>
              <w:jc w:val="left"/>
            </w:pPr>
            <w:r>
              <w:rPr>
                <w:b/>
              </w:rPr>
              <w:t xml:space="preserve">5</w:t>
            </w:r>
          </w:p>
        </w:tc>
        <w:tc>
          <w:p>
            <w:pPr>
              <w:pStyle w:val="Compact"/>
              <w:jc w:val="left"/>
            </w:pPr>
            <w:r>
              <w:t xml:space="preserve">2 h</w:t>
            </w:r>
          </w:p>
        </w:tc>
        <w:tc>
          <w:p>
            <w:pPr>
              <w:pStyle w:val="Compact"/>
              <w:jc w:val="left"/>
            </w:pPr>
            <w:r>
              <w:t xml:space="preserve">10 h</w:t>
            </w:r>
          </w:p>
        </w:tc>
      </w:tr>
      <w:tr>
        <w:tc>
          <w:p>
            <w:pPr>
              <w:pStyle w:val="Compact"/>
              <w:jc w:val="left"/>
            </w:pPr>
            <w:r>
              <w:rPr>
                <w:b/>
              </w:rPr>
              <w:t xml:space="preserve">6</w:t>
            </w:r>
          </w:p>
        </w:tc>
        <w:tc>
          <w:p>
            <w:pPr>
              <w:pStyle w:val="Compact"/>
              <w:jc w:val="left"/>
            </w:pPr>
            <w:r>
              <w:t xml:space="preserve">1 h e 30 min.</w:t>
            </w:r>
          </w:p>
        </w:tc>
        <w:tc>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1018"/>
                    <a:stretch>
                      <a:fillRect/>
                    </a:stretch>
                  </pic:blipFill>
                  <pic:spPr bwMode="auto">
                    <a:xfrm>
                      <a:off x="0" y="0"/>
                      <a:ext cx="5334000" cy="3804919"/>
                    </a:xfrm>
                    <a:prstGeom prst="rect">
                      <a:avLst/>
                    </a:prstGeom>
                    <a:noFill/>
                    <a:ln w="9525">
                      <a:noFill/>
                      <a:headEnd/>
                      <a:tailEnd/>
                    </a:ln>
                  </pic:spPr>
                </pic:pic>
              </a:graphicData>
            </a:graphic>
          </wp:inline>
        </w:drawing>
      </w:r>
    </w:p>
    <w:p>
      <w:pPr>
        <w:pStyle w:val="Heading2"/>
      </w:pPr>
      <w:bookmarkStart w:id="1019" w:name="avventure-e-trappole"/>
      <w:r>
        <w:t xml:space="preserve">Avventure e Trappole</w:t>
      </w:r>
      <w:bookmarkEnd w:id="1019"/>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1020" w:name="attivare-una-trappola"/>
      <w:r>
        <w:t xml:space="preserve">Attivare una Trappola</w:t>
      </w:r>
      <w:bookmarkEnd w:id="102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1021" w:name="individuare-e-disabilitare-una-trappola"/>
      <w:r>
        <w:t xml:space="preserve">Individuare e Disabilitare una Trappola</w:t>
      </w:r>
      <w:bookmarkEnd w:id="102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1022" w:name="effetti-delle-trappole"/>
      <w:r>
        <w:t xml:space="preserve">Effetti delle Trappole</w:t>
      </w:r>
      <w:bookmarkEnd w:id="102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102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1024" w:name="trappole-complesse"/>
      <w:r>
        <w:t xml:space="preserve">Trappole Complesse</w:t>
      </w:r>
      <w:bookmarkEnd w:id="1024"/>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1025" w:name="trappole-di-esempio"/>
      <w:r>
        <w:t xml:space="preserve">Trappole di Esempio</w:t>
      </w:r>
      <w:bookmarkEnd w:id="1025"/>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1026" w:name="altri-esempi-di-trappole"/>
      <w:r>
        <w:t xml:space="preserve">Altri esempi di trappole</w:t>
      </w:r>
      <w:bookmarkEnd w:id="1026"/>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è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ì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ì chè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027">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1028" w:name="opzionale---reputazione-e-fama"/>
      <w:r>
        <w:t xml:space="preserve">Opzionale - Reputazione e Fama</w:t>
      </w:r>
      <w:bookmarkEnd w:id="1028"/>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1029" w:name="fama"/>
      <w:r>
        <w:t xml:space="preserve">Fama</w:t>
      </w:r>
      <w:bookmarkEnd w:id="1029"/>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1030" w:name="sfera-di-notorieta"/>
      <w:r>
        <w:t xml:space="preserve">Sfera di Notorieta’</w:t>
      </w:r>
      <w:bookmarkEnd w:id="103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1031" w:name="il-livello-di-fama"/>
      <w:r>
        <w:t xml:space="preserve">Il Livello di Fama</w:t>
      </w:r>
      <w:bookmarkEnd w:id="1031"/>
    </w:p>
    <w:p>
      <w:pPr>
        <w:numPr>
          <w:ilvl w:val="0"/>
          <w:numId w:val="1042"/>
        </w:numPr>
      </w:pPr>
      <w:r>
        <w:t xml:space="preserve">Il punteggio di Fama è ciò che rende popolare il personaggio.</w:t>
      </w:r>
    </w:p>
    <w:p>
      <w:pPr>
        <w:numPr>
          <w:ilvl w:val="0"/>
          <w:numId w:val="1042"/>
        </w:numPr>
      </w:pPr>
      <w:r>
        <w:t xml:space="preserve">Un punteggio di fama entro i 10 punti ne faranno un eroe locale, di una piccola città.</w:t>
      </w:r>
    </w:p>
    <w:p>
      <w:pPr>
        <w:numPr>
          <w:ilvl w:val="0"/>
          <w:numId w:val="1042"/>
        </w:numPr>
      </w:pPr>
      <w:r>
        <w:t xml:space="preserve">Un punteggio di fama tra i 10 e 20 punti ne faranno un personaggio pubblico, noto a tutti in una piccola città o eroe di quartiere in una grande città.</w:t>
      </w:r>
    </w:p>
    <w:p>
      <w:pPr>
        <w:numPr>
          <w:ilvl w:val="0"/>
          <w:numId w:val="1042"/>
        </w:numPr>
      </w:pPr>
      <w:r>
        <w:t xml:space="preserve">Un punteggio tra i 20 e 30 punti rende il personaggio noto a tutti anche in una grande città, le sue gesta sono anche conosciute in regione magari non con tutti i dettagli.</w:t>
      </w:r>
    </w:p>
    <w:p>
      <w:pPr>
        <w:numPr>
          <w:ilvl w:val="0"/>
          <w:numId w:val="1042"/>
        </w:numPr>
      </w:pPr>
      <w:r>
        <w:t xml:space="preserve">Un punteggio tra i 30 e 40 è una vera è propria celebrità nella sua città, conosciuto per nome anche nelle città limitrofe e rispettato in tutta la regione.</w:t>
      </w:r>
    </w:p>
    <w:p>
      <w:pPr>
        <w:numPr>
          <w:ilvl w:val="0"/>
          <w:numId w:val="1042"/>
        </w:numPr>
      </w:pPr>
      <w:r>
        <w:t xml:space="preserve">Una fama tra i 40 e 50 punti rendono il personaggio una vera eminenza rispettata nello stato.</w:t>
      </w:r>
    </w:p>
    <w:p>
      <w:pPr>
        <w:numPr>
          <w:ilvl w:val="0"/>
          <w:numId w:val="1042"/>
        </w:numPr>
      </w:pPr>
      <w:r>
        <w:t xml:space="preserve">Un punteggio oltre i 55 punte fanno del personaggio una leggenda le cui gesta vengono tramandata ed ingigantite nei secoli a venire.</w:t>
      </w:r>
    </w:p>
    <w:p>
      <w:pPr>
        <w:pStyle w:val="Heading3"/>
      </w:pPr>
      <w:bookmarkStart w:id="1032" w:name="discredito-e-infamia"/>
      <w:r>
        <w:t xml:space="preserve">Discredito e Infamia</w:t>
      </w:r>
      <w:bookmarkEnd w:id="103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1033"/>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1034" w:name="veleni-e-pozioni"/>
      <w:r>
        <w:t xml:space="preserve">Veleni e Pozioni</w:t>
      </w:r>
      <w:bookmarkEnd w:id="1034"/>
    </w:p>
    <w:p>
      <w:pPr>
        <w:pStyle w:val="FirstParagraph"/>
      </w:pPr>
      <w:bookmarkStart w:id="1035" w:name="veleni-e-pozioni"/>
      <w:r>
        <w:t xml:space="preserve">[veleni-e-pozioni]</w:t>
      </w:r>
      <w:bookmarkEnd w:id="103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1036" w:name="tipo-di-veleno-e-pozione"/>
      <w:r>
        <w:t xml:space="preserve">Tipo di Veleno e Pozione</w:t>
      </w:r>
      <w:bookmarkEnd w:id="1036"/>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naturale è necessario una prova di Erboristeria a DC 12 + la rarità della pianta oppure in caso di Veleni la difficoltà è pari al Tiro Salvezza dello stesso. Costa 1 Azione ogni 10 di DC oppure con Erboristeria 6 o più costa 1 Azione ogni 15 DC e con 12 punti costa 1 Azione ogni 20 DC. 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1037" w:name="insorgenza-ed-effetto"/>
      <w:r>
        <w:t xml:space="preserve">Insorgenza ed Effetto</w:t>
      </w:r>
      <w:bookmarkEnd w:id="1037"/>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1038"/>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1039" w:name="avvelenati"/>
      <w:r>
        <w:t xml:space="preserve">Avvelenati</w:t>
      </w:r>
      <w:bookmarkEnd w:id="1039"/>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p>
      <w:pPr>
        <w:pStyle w:val="Heading2"/>
      </w:pPr>
      <w:bookmarkStart w:id="1040" w:name="applicare-il-veleno"/>
      <w:r>
        <w:t xml:space="preserve">Applicare il Veleno</w:t>
      </w:r>
      <w:bookmarkEnd w:id="1040"/>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1041" w:name="creare-veleni-naturali"/>
      <w:r>
        <w:t xml:space="preserve">Creare Veleni Naturali</w:t>
      </w:r>
      <w:bookmarkEnd w:id="1041"/>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1042"/>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1043"/>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1 uso nelle 24 ore.</w:t>
            </w:r>
          </w:p>
        </w:tc>
        <w:tc>
          <w:p>
            <w:pPr>
              <w:pStyle w:val="Compact"/>
              <w:jc w:val="left"/>
            </w:pPr>
            <w:r>
              <w:t xml:space="preserve">50</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2 Int e Sag. Durata 10 minuti</w:t>
            </w:r>
          </w:p>
        </w:tc>
        <w:tc>
          <w:p>
            <w:pPr>
              <w:pStyle w:val="Compact"/>
              <w:jc w:val="left"/>
            </w:pPr>
            <w:r>
              <w:t xml:space="preserve">5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1044" w:name="note-sui-veleni"/>
      <w:r>
        <w:t xml:space="preserve">Note sui veleni</w:t>
      </w:r>
      <w:bookmarkEnd w:id="1044"/>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104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1046" w:name="pozioni-naturali"/>
      <w:r>
        <w:t xml:space="preserve">Pozioni naturali</w:t>
      </w:r>
      <w:bookmarkEnd w:id="1046"/>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duuar &amp; I &amp; 1 round &amp; 25&amp; Rimuove Veleni &amp; SZ7 &amp; 75</w:t>
      </w:r>
      <w:r>
        <w:br/>
      </w:r>
      <w:r>
        <w:t xml:space="preserve">Arkasun &amp; C &amp; 1 turno &amp; 25&amp; Cura 1d6 Punti Ferita a turno per 3 turni&amp; MT7 &amp; 75</w:t>
      </w:r>
      <w:r>
        <w:br/>
      </w:r>
      <w:r>
        <w:t xml:space="preserve">Arlan &amp; C &amp; 5 round &amp; 15&amp; Cura 1d6+3 Punti Ferita &amp; TT5 &amp; 50</w:t>
      </w:r>
      <w:r>
        <w:br/>
      </w:r>
      <w:r>
        <w:t xml:space="preserve">Arlandas &amp; R &amp; 1 ora&amp; 24&amp; Rinsalda le fratture &amp; CF5 &amp; 2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500</w:t>
      </w:r>
      <w:r>
        <w:br/>
      </w:r>
      <w:r>
        <w:t xml:space="preserve">Barannie &amp; I &amp; 1 minuto &amp; 15&amp; Rimuove nausea &amp; MD6 &amp; 3</w:t>
      </w:r>
      <w:r>
        <w:br/>
      </w:r>
      <w:r>
        <w:t xml:space="preserve">Burthelas &amp; I &amp; 1 turno &amp; 32&amp; Rigenera le mani&amp; HD7 &amp; 410</w:t>
      </w:r>
      <w:r>
        <w:br/>
      </w:r>
      <w:r>
        <w:t xml:space="preserve">Corteccia Dagmathi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irion &amp; C &amp; 1 round &amp; 25&amp; Cura 1d4 Punti Ferita&amp; CM4 &amp; 5</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50</w:t>
      </w:r>
      <w:r>
        <w:br/>
      </w:r>
      <w:r>
        <w:t xml:space="preserve">Eldrin’tail&amp; I &amp; 1 round &amp; 15&amp; Concede un nuovo Tiro Salvezza su Veleni &amp; FH7 &amp; 18</w:t>
      </w:r>
      <w:r>
        <w:br/>
      </w:r>
      <w:r>
        <w:t xml:space="preserve">Estratto di Bacca Illa&amp; I &amp; 1 round &amp; 15&amp; +2 Iniziativa, +2 Destrezza, -1d6 Tiro Salvezza su Volontà, per 10 minuti &amp; MS6 &amp; 5</w:t>
      </w:r>
      <w:r>
        <w:br/>
      </w:r>
      <w:r>
        <w:t xml:space="preserve">Estratto radice Gisenosa &amp; I &amp; 3 turni &amp; 15&amp; Cura tosse e raffreddore &amp; MT6 &amp; 3</w:t>
      </w:r>
      <w:r>
        <w:br/>
      </w:r>
      <w:r>
        <w:t xml:space="preserve">Febfendi &amp; C &amp; 1 turno &amp; 25&amp; Rigenera orecchie &amp; CF7 &amp; 75</w:t>
      </w:r>
      <w:r>
        <w:br/>
      </w:r>
      <w:r>
        <w:t xml:space="preserve">Garioe&amp; I &amp; 1 round &amp; 25&amp; Cura 2d6 Punti Ferita&amp; AZ7 &amp; 95</w:t>
      </w:r>
      <w:r>
        <w:br/>
      </w:r>
      <w:r>
        <w:t xml:space="preserve">Geffnull &amp; I &amp; 5 round &amp; 28&amp; Cura 3d8+3 Punti Ferita &amp; EV8 &amp; 150</w:t>
      </w:r>
      <w:r>
        <w:br/>
      </w:r>
      <w:r>
        <w:t xml:space="preserve">Gusterbloon &amp; C &amp; 1 round &amp; 20&amp; La pelle diventa più scura concedendo un +1d6 alla prove di Nascondersi &amp; CM5 &amp; 8</w:t>
      </w:r>
      <w:r>
        <w:br/>
      </w:r>
      <w:r>
        <w:t xml:space="preserve">Gylvert &amp; I &amp; 1 minuto &amp; 25&amp; Concede respirare sott’acqua per 4 ore &amp; MO7 &amp; 3</w:t>
      </w:r>
      <w:r>
        <w:br/>
      </w:r>
      <w:r>
        <w:t xml:space="preserve">Harfy &amp; C &amp; - I &amp; 12&amp; -1 al sanguinamento &amp; SS6 &amp; 3</w:t>
      </w:r>
      <w:r>
        <w:br/>
      </w:r>
      <w:r>
        <w:t xml:space="preserve">Harfindar &amp; I &amp; 1 turno &amp; 15&amp; Fa abortire&amp; SS7 &amp; 3</w:t>
      </w:r>
      <w:r>
        <w:br/>
      </w:r>
      <w:r>
        <w:t xml:space="preserve">Jojopo&amp; C &amp; 1 round &amp; 15&amp; Recuperi 2d6 da danno da freddo &amp; FM6 &amp; 18</w:t>
      </w:r>
      <w:r>
        <w:br/>
      </w:r>
      <w:r>
        <w:t xml:space="preserve">Kelventare &amp; I &amp; 1d4 round &amp; 28&amp; Recuperi 2d6 Punti Ferita &amp; TT7 &amp; 100</w:t>
      </w:r>
      <w:r>
        <w:br/>
      </w:r>
      <w:r>
        <w:t xml:space="preserve">Klagul&amp; C &amp; 1 turno &amp; 20&amp; Pulisce i denti &amp; SS4 &amp; 2</w:t>
      </w:r>
      <w:r>
        <w:br/>
      </w:r>
      <w:r>
        <w:t xml:space="preserve">Klandor &amp; I &amp; I &amp; 15&amp; Rimuove paralisi. Aumenta di 1 il livello di affaticamento&amp; HB6 &amp; 18</w:t>
      </w:r>
      <w:r>
        <w:br/>
      </w:r>
      <w:r>
        <w:t xml:space="preserve">Klynkyx &amp; C &amp; 6 turno &amp; 15&amp; Fa cadere tutti i capelli per 1d6+4 gg &amp; MO6 &amp; 4</w:t>
      </w:r>
      <w:r>
        <w:br/>
      </w:r>
      <w:r>
        <w:t xml:space="preserve">Lievito Muschio Bianco &amp; I &amp; 1 minuto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100</w:t>
      </w:r>
      <w:r>
        <w:br/>
      </w:r>
      <w:r>
        <w:t xml:space="preserve">Mirenna &amp; I &amp; 1 round &amp; 20&amp; Cura 5 Punti Ferita &amp; CM6 &amp; 30</w:t>
      </w:r>
      <w:r>
        <w:br/>
      </w:r>
      <w:r>
        <w:t xml:space="preserve">Miscela 31&amp; I &amp; 1 turno &amp; 20&amp;La cavalcatura è estremamente resistente. +6 ore di galoppo al giorno &amp; SM6 &amp; 15</w:t>
      </w:r>
      <w:r>
        <w:br/>
      </w:r>
      <w:r>
        <w:t xml:space="preserve">Muschio argentato&amp; I &amp; I &amp; 25&amp; Rimuove Malattie magiche &amp; MU8 &amp; 250</w:t>
      </w:r>
      <w:r>
        <w:br/>
      </w:r>
      <w:r>
        <w:t xml:space="preserve">Musekiss &amp; C &amp; 1 ora&amp; 30&amp; Rigenera arti inferiori &amp; TH9 &amp; 550</w:t>
      </w:r>
      <w:r>
        <w:br/>
      </w:r>
      <w:r>
        <w:t xml:space="preserve">Nazamuse &amp; I &amp; I &amp; 30&amp; Rimuove Veleni e Malattie naturali &amp; EW9 &amp; 175</w:t>
      </w:r>
      <w:r>
        <w:br/>
      </w:r>
      <w:r>
        <w:t xml:space="preserve">Nelthalion &amp; I &amp; I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1 round &amp; 20&amp; +2 Forza e Destrezza per 1 ora &amp; FW6 &amp; 50</w:t>
      </w:r>
      <w:r>
        <w:br/>
      </w:r>
      <w:r>
        <w:t xml:space="preserve">Rewky &amp; I &amp; 1 turno &amp; 25&amp; Cura 2d8 Punti Ferita&amp; TD6 &amp; 20</w:t>
      </w:r>
      <w:r>
        <w:br/>
      </w:r>
      <w:r>
        <w:t xml:space="preserve">Siranmuse &amp; I &amp; 1 giorno &amp; 30&amp; Rigenera organi interni &amp; SS8 &amp; 850</w:t>
      </w:r>
      <w:r>
        <w:br/>
      </w:r>
      <w:r>
        <w:t xml:space="preserve">Ucsaboo &amp; C &amp; 1 turno &amp; 30&amp; Rigenera occhi &amp; MO8 &amp; 400</w:t>
      </w:r>
      <w:r>
        <w:br/>
      </w:r>
      <w:r>
        <w:t xml:space="preserve">Uovo di Urk&amp; I &amp; 1 turno &amp; 12&amp; 1 giorno di cibo&amp; FH7 &amp; 1</w:t>
      </w:r>
      <w:r>
        <w:br/>
      </w:r>
      <w:r>
        <w:t xml:space="preserve">Uscaboo &amp; R &amp; 1 turno &amp; 25&amp; Rimuove cecità &amp; MO7 &amp; 125</w:t>
      </w:r>
      <w:r>
        <w:br/>
      </w:r>
      <w:r>
        <w:t xml:space="preserve">Wickalim &amp; I &amp; 1 ora &amp; 15&amp; Cura 2 Punti Ferita &amp; TD3 &amp; 5</w:t>
      </w:r>
      <w:r>
        <w:br/>
      </w:r>
      <w:r>
        <w:t xml:space="preserve">Yaveth&amp; I &amp; 1 turno &amp; 20&amp; Cura 2d8 Punti Ferita&amp; MO5 &amp; 100</w:t>
      </w:r>
      <w:r>
        <w:br/>
      </w:r>
    </w:p>
    <w:p>
      <w:pPr>
        <w:pStyle w:val="Heading3"/>
      </w:pPr>
      <w:bookmarkStart w:id="1047" w:name="note-sulle-pianticine..."/>
      <w:r>
        <w:t xml:space="preserve">Note sulle pianticine...</w:t>
      </w:r>
      <w:bookmarkEnd w:id="1047"/>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1048" w:name="dove-trovare-le-piante"/>
      <w:r>
        <w:t xml:space="preserve">Dove trovare le piante</w:t>
      </w:r>
      <w:bookmarkEnd w:id="1048"/>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1049" w:name="pozioni-generiche"/>
      <w:r>
        <w:t xml:space="preserve">Pozioni generiche</w:t>
      </w:r>
      <w:bookmarkEnd w:id="1049"/>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 Per le pozioni che causano danno il Tiro Salvezza è per annullarne gli effetti.</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125</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34</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30</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1d6</w:t>
            </w:r>
          </w:p>
        </w:tc>
        <w:tc>
          <w:p>
            <w:pPr>
              <w:pStyle w:val="Compact"/>
              <w:jc w:val="center"/>
            </w:pPr>
            <w:r>
              <w:t xml:space="preserve">7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1050" w:name="opzionale---droghe"/>
      <w:r>
        <w:t xml:space="preserve">Opzionale - Droghe</w:t>
      </w:r>
      <w:bookmarkEnd w:id="1050"/>
    </w:p>
    <w:p>
      <w:pPr>
        <w:pStyle w:val="FirstParagraph"/>
      </w:pPr>
      <w:bookmarkStart w:id="1051" w:name="droghe"/>
      <w:bookmarkEnd w:id="1051"/>
      <w:bookmarkStart w:id="1052" w:name="droghe"/>
      <w:r>
        <w:t xml:space="preserve">[droghe]</w:t>
      </w:r>
      <w:bookmarkEnd w:id="1052"/>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2 livelli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1d4 Forza, +1d4 Destrezza. -1d6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I</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I</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1053" w:name="movimento-e-trasporto"/>
      <w:r>
        <w:t xml:space="preserve">Movimento e Trasporto</w:t>
      </w:r>
      <w:bookmarkEnd w:id="1053"/>
    </w:p>
    <w:p>
      <w:pPr>
        <w:pStyle w:val="FirstParagraph"/>
      </w:pPr>
      <w:bookmarkStart w:id="1054" w:name="movimento-e-trasporto"/>
      <w:r>
        <w:t xml:space="preserve">[movimento-e-trasporto]</w:t>
      </w:r>
      <w:bookmarkEnd w:id="105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3"/>
        </w:numPr>
      </w:pPr>
      <w:r>
        <w:t xml:space="preserve">Tattico, quando si combatte, si usano le distanze precise, griglia ed i quadretti di 1 metro di lato</w:t>
      </w:r>
    </w:p>
    <w:p>
      <w:pPr>
        <w:numPr>
          <w:ilvl w:val="0"/>
          <w:numId w:val="1043"/>
        </w:numPr>
      </w:pPr>
      <w:r>
        <w:t xml:space="preserve">Locale, per esplorare una zona, misurato in metri al minuto.</w:t>
      </w:r>
    </w:p>
    <w:p>
      <w:pPr>
        <w:numPr>
          <w:ilvl w:val="0"/>
          <w:numId w:val="1043"/>
        </w:numPr>
      </w:pPr>
      <w:r>
        <w:t xml:space="preserve">Via Terra, per muoversi da un posto all’altro, misurato in km all’ora o al giorno.</w:t>
      </w:r>
    </w:p>
    <w:p>
      <w:pPr>
        <w:pStyle w:val="Heading2"/>
      </w:pPr>
      <w:bookmarkStart w:id="1055" w:name="tipi-di-movimento"/>
      <w:r>
        <w:t xml:space="preserve">Tipi di Movimento</w:t>
      </w:r>
      <w:bookmarkEnd w:id="1055"/>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1056" w:name="X190d180339ed0d7d30097e1af1ba3ee7d6da621"/>
      <w:r>
        <w:t xml:space="preserve">Tabella: Movimento e Distanza e Velocita’: a Piedi</w:t>
      </w:r>
      <w:bookmarkEnd w:id="1056"/>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1057" w:name="movimento-tattico"/>
      <w:r>
        <w:t xml:space="preserve">Movimento Tattico</w:t>
      </w:r>
      <w:bookmarkEnd w:id="1057"/>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Heading3"/>
      </w:pPr>
      <w:bookmarkStart w:id="1058" w:name="movimento-ostacolato"/>
      <w:r>
        <w:t xml:space="preserve">Movimento Ostacolato</w:t>
      </w:r>
      <w:bookmarkEnd w:id="1058"/>
    </w:p>
    <w:p>
      <w:pPr>
        <w:pStyle w:val="FirstParagraph"/>
      </w:pPr>
      <w:r>
        <w:t xml:space="preserve">Terreno difficile, ostacoli o scarsa visibilità possono impedire i movimenti. Quando il movimento è ostacolato ci si muove a metà della velocità, sono necessarie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
        </w:rPr>
        <w:t xml:space="preserve">Muoversi da prono</w:t>
      </w:r>
      <w:r>
        <w:t xml:space="preserve"> </w:t>
      </w:r>
      <w:r>
        <w:t xml:space="preserve">o Nuotare è considerato terreno difficile.</w:t>
      </w:r>
    </w:p>
    <w:p>
      <w:pPr>
        <w:pStyle w:val="BodyText"/>
      </w:pPr>
      <w:r>
        <w:t xml:space="preserve">Il terreno dove sono presenti dei corpi di creature si considera difficile.</w:t>
      </w:r>
    </w:p>
    <w:p>
      <w:pPr>
        <w:pStyle w:val="Heading3"/>
      </w:pPr>
      <w:bookmarkStart w:id="1059" w:name="attraverso-i-nemici"/>
      <w:r>
        <w:t xml:space="preserve">Attraverso i nemici</w:t>
      </w:r>
      <w:bookmarkEnd w:id="1059"/>
    </w:p>
    <w:p>
      <w:pPr>
        <w:pStyle w:val="FirstParagraph"/>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è necessario eseguire un Tiro Salvezza o su Riflessi o Tempra contrapposto (a scelta) a quello dell’avversario al quale si vuole</w:t>
      </w:r>
      <w:r>
        <w:t xml:space="preserve"> </w:t>
      </w:r>
      <w:r>
        <w:rPr>
          <w:b/>
        </w:rPr>
        <w:t xml:space="preserve">attraversare</w:t>
      </w:r>
      <w:r>
        <w:t xml:space="preserve"> </w:t>
      </w:r>
      <w:r>
        <w:t xml:space="preserve">il quadretto, questo</w:t>
      </w:r>
      <w:r>
        <w:t xml:space="preserve"> </w:t>
      </w:r>
      <w:r>
        <w:rPr>
          <w:b/>
        </w:rPr>
        <w:t xml:space="preserve">costa 1 Azione</w:t>
      </w:r>
      <w:r>
        <w:t xml:space="preserve">. Se si fallisce la prova si torna nel quadretto più prossimo che non sia della creatura che si voleva attraversare,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Heading3"/>
      </w:pPr>
      <w:bookmarkStart w:id="1060" w:name="scambiarsi-di-posto"/>
      <w:r>
        <w:t xml:space="preserve">Scambiarsi di posto</w:t>
      </w:r>
      <w:bookmarkEnd w:id="1060"/>
    </w:p>
    <w:p>
      <w:pPr>
        <w:pStyle w:val="FirstParagraph"/>
      </w:pPr>
      <w:r>
        <w:t xml:space="preserve">Un personaggio a contatto con un altra creatura può usare</w:t>
      </w:r>
      <w:r>
        <w:t xml:space="preserve"> </w:t>
      </w:r>
      <w:r>
        <w:rPr>
          <w:b/>
        </w:rPr>
        <w:t xml:space="preserve">una Azione</w:t>
      </w:r>
      <w:r>
        <w:t xml:space="preserve"> </w:t>
      </w:r>
      <w:r>
        <w:t xml:space="preserve">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1 Azione) cerca di passare oltre ma fallisce nel Tiro Salvezza contrapposto ed è costretto a tornare indietro al quadretto prossimo più vicino rimanendo ristretto con il compagno. Gli rimane una Azione da usare saggiamente.</w:t>
      </w:r>
    </w:p>
    <w:p>
      <w:pPr>
        <w:pStyle w:val="Heading2"/>
      </w:pPr>
      <w:bookmarkStart w:id="1061" w:name="movimento-locale"/>
      <w:r>
        <w:t xml:space="preserve">Movimento Locale</w:t>
      </w:r>
      <w:bookmarkEnd w:id="1061"/>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4"/>
        </w:numPr>
      </w:pPr>
      <w:r>
        <w:t xml:space="preserve">Camminare: Un personaggio può camminare senza problemi in scala locale per 8 ore al giorno.</w:t>
      </w:r>
    </w:p>
    <w:p>
      <w:pPr>
        <w:numPr>
          <w:ilvl w:val="0"/>
          <w:numId w:val="1044"/>
        </w:numPr>
      </w:pPr>
      <w:r>
        <w:t xml:space="preserve">Correre: Un personaggio può Correre per un numero di minuti pari al triplo del proprio punteggio di Costituzione su scala locale senza bisogno di riposarsi (minimo un round).</w:t>
      </w:r>
    </w:p>
    <w:p>
      <w:pPr>
        <w:pStyle w:val="Heading2"/>
      </w:pPr>
      <w:bookmarkStart w:id="1062" w:name="movimento-via-terra"/>
      <w:r>
        <w:t xml:space="preserve">Movimento Via Terra</w:t>
      </w:r>
      <w:bookmarkEnd w:id="106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1063" w:name="tabella-cavalcature-e-veicoli"/>
      <w:r>
        <w:t xml:space="preserve">Tabella: Cavalcature e Veicoli</w:t>
      </w:r>
      <w:bookmarkEnd w:id="1063"/>
    </w:p>
    <w:p>
      <w:pPr>
        <w:pStyle w:val="FirstParagraph"/>
      </w:pPr>
      <w:bookmarkStart w:id="1064" w:name="tabella-cavalcature-e-veicoli"/>
      <w:r>
        <w:t xml:space="preserve">[tabella-cavalcature-e-veicoli]</w:t>
      </w:r>
      <w:bookmarkEnd w:id="106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1065" w:name="fuga-e-inseguimento"/>
      <w:r>
        <w:t xml:space="preserve">Fuga e Inseguimento</w:t>
      </w:r>
      <w:bookmarkEnd w:id="1065"/>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1066" w:name="Xc5e37832bfe2d40da3a6ee6d41721b8aab70326"/>
      <w:r>
        <w:t xml:space="preserve">Capacita’ di Carico e Trasporto: Peso Ingombro</w:t>
      </w:r>
      <w:bookmarkEnd w:id="1066"/>
    </w:p>
    <w:p>
      <w:pPr>
        <w:pStyle w:val="FirstParagraph"/>
      </w:pPr>
      <w:bookmarkStart w:id="1067" w:name="X314979e2b5a2be334ec4f78543dd7ba458280a4"/>
      <w:r>
        <w:t xml:space="preserve">[sec:capacita-di-carico-e-trasporto-ingombro]</w:t>
      </w:r>
      <w:bookmarkEnd w:id="1067"/>
    </w:p>
    <w:p>
      <w:pPr>
        <w:pStyle w:val="Heading3"/>
      </w:pPr>
      <w:bookmarkStart w:id="1068" w:name="peso-e-ingombro"/>
      <w:r>
        <w:t xml:space="preserve">Peso e Ingombro</w:t>
      </w:r>
      <w:bookmarkEnd w:id="1068"/>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1069" w:name="capacita-di-carico"/>
      <w:r>
        <w:t xml:space="preserve">Capacita’ di Carico</w:t>
      </w:r>
      <w:bookmarkEnd w:id="1069"/>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1070" w:name="spingere-trascinare-o-sollevare"/>
      <w:r>
        <w:t xml:space="preserve">Spingere, Trascinare o Sollevare</w:t>
      </w:r>
      <w:bookmarkEnd w:id="1070"/>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1071" w:name="creature-più-grandi-e-più-piccole"/>
      <w:r>
        <w:t xml:space="preserve">Creature Più Grandi e Più Piccole</w:t>
      </w:r>
      <w:bookmarkEnd w:id="1071"/>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1072" w:name="creature-con-più-zampe"/>
      <w:r>
        <w:t xml:space="preserve">Creature con più zampe</w:t>
      </w:r>
      <w:bookmarkEnd w:id="1072"/>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1073"/>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4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1074" w:name="altri-tipi-di-movimento"/>
      <w:r>
        <w:t xml:space="preserve">Altri Tipi di Movimento</w:t>
      </w:r>
      <w:bookmarkEnd w:id="1074"/>
    </w:p>
    <w:p>
      <w:pPr>
        <w:pStyle w:val="Heading3"/>
      </w:pPr>
      <w:bookmarkStart w:id="1075" w:name="nuotare"/>
      <w:r>
        <w:t xml:space="preserve">Nuotare</w:t>
      </w:r>
      <w:bookmarkEnd w:id="1075"/>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è necessaria ogni volta che ci si deve muovere, in caso di fallimento non ci si sposta e si ha un -1 alla prova successiva, in caso di fallimento critico la successiva prova prende un -1d6. Quando la prova è inferiore a 5 si incomincia ad affondare ed affogare.</w:t>
      </w:r>
    </w:p>
    <w:p>
      <w:pPr>
        <w:pStyle w:val="Heading3"/>
      </w:pPr>
      <w:bookmarkStart w:id="1076" w:name="scalare"/>
      <w:r>
        <w:t xml:space="preserve">Scalare</w:t>
      </w:r>
      <w:bookmarkEnd w:id="1076"/>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1077" w:name="scavare"/>
      <w:r>
        <w:t xml:space="preserve">Scavare</w:t>
      </w:r>
      <w:bookmarkEnd w:id="1077"/>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1078" w:name="camminare---velocità-su-terreno"/>
      <w:r>
        <w:t xml:space="preserve">Camminare - Velocità Su Terreno</w:t>
      </w:r>
      <w:bookmarkEnd w:id="1078"/>
    </w:p>
    <w:p>
      <w:pPr>
        <w:pStyle w:val="FirstParagraph"/>
      </w:pPr>
      <w:r>
        <w:t xml:space="preserve">La Velocità sul terreno é la normale velocità per personaggi che non scalano, nuotano o volano.</w:t>
      </w:r>
    </w:p>
    <w:p>
      <w:pPr>
        <w:pStyle w:val="Heading3"/>
      </w:pPr>
      <w:bookmarkStart w:id="1079" w:name="volare"/>
      <w:r>
        <w:t xml:space="preserve">Volare</w:t>
      </w:r>
      <w:bookmarkEnd w:id="1079"/>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1080"/>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1081" w:name="masterizzare"/>
      <w:r>
        <w:t xml:space="preserve">Masterizzare</w:t>
      </w:r>
      <w:bookmarkEnd w:id="1081"/>
    </w:p>
    <w:p>
      <w:pPr>
        <w:pStyle w:val="FirstParagraph"/>
      </w:pPr>
      <w:bookmarkStart w:id="1082" w:name="masterizzare"/>
      <w:r>
        <w:t xml:space="preserve">[masterizzare]</w:t>
      </w:r>
      <w:bookmarkEnd w:id="1082"/>
    </w:p>
    <w:p>
      <w:pPr>
        <w:pStyle w:val="Heading2"/>
      </w:pPr>
      <w:bookmarkStart w:id="1083" w:name="il-narratore"/>
      <w:r>
        <w:t xml:space="preserve">Il Narratore</w:t>
      </w:r>
      <w:bookmarkEnd w:id="1083"/>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84" w:name="il-narratore"/>
      <w:r>
        <w:t xml:space="preserve">[il-narratore]</w:t>
      </w:r>
      <w:bookmarkEnd w:id="1084"/>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è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1085" w:name="punti-esperienza"/>
      <w:r>
        <w:t xml:space="preserve">Punti Esperienza</w:t>
      </w:r>
      <w:bookmarkEnd w:id="1085"/>
    </w:p>
    <w:p>
      <w:pPr>
        <w:pStyle w:val="FirstParagraph"/>
      </w:pPr>
      <w:bookmarkStart w:id="1086" w:name="punti-esperienza"/>
      <w:r>
        <w:t xml:space="preserve">[punti-esperienza]</w:t>
      </w:r>
      <w:bookmarkEnd w:id="1086"/>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1087" w:name="tabella-punti-esperienza-px-livello"/>
      <w:r>
        <w:t xml:space="preserve">Tabella: Punti Esperienza (PX) / Livello</w:t>
      </w:r>
      <w:bookmarkEnd w:id="1087"/>
    </w:p>
    <w:p>
      <w:pPr>
        <w:pStyle w:val="FirstParagraph"/>
      </w:pPr>
      <w:bookmarkStart w:id="1088" w:name="tabella-punti-esperienza-livello"/>
      <w:r>
        <w:t xml:space="preserve">[tabella-punti-esperienza-livello]</w:t>
      </w:r>
      <w:bookmarkEnd w:id="108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5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40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50 PX</w:t>
            </w:r>
          </w:p>
        </w:tc>
      </w:tr>
      <w:tr>
        <w:tc>
          <w:p>
            <w:pPr>
              <w:pStyle w:val="Compact"/>
              <w:jc w:val="left"/>
            </w:pPr>
            <w:r>
              <w:t xml:space="preserve">5</w:t>
            </w:r>
          </w:p>
        </w:tc>
        <w:tc>
          <w:p>
            <w:pPr>
              <w:pStyle w:val="Compact"/>
              <w:jc w:val="left"/>
            </w:pPr>
            <w:r>
              <w:t xml:space="preserve">100 PX</w:t>
            </w:r>
          </w:p>
        </w:tc>
        <w:tc>
          <w:p>
            <w:pPr>
              <w:pStyle w:val="Compact"/>
              <w:jc w:val="left"/>
            </w:pPr>
            <w:r>
              <w:t xml:space="preserve">15</w:t>
            </w:r>
          </w:p>
        </w:tc>
        <w:tc>
          <w:p>
            <w:pPr>
              <w:pStyle w:val="Compact"/>
              <w:jc w:val="left"/>
            </w:pPr>
            <w:r>
              <w:t xml:space="preserve">50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55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610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7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730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795 PX</w:t>
            </w:r>
          </w:p>
        </w:tc>
      </w:tr>
      <w:tr>
        <w:tc>
          <w:p/>
        </w:tc>
        <w:tc>
          <w:p/>
        </w:tc>
        <w:tc>
          <w:p>
            <w:pPr>
              <w:pStyle w:val="Compact"/>
              <w:jc w:val="left"/>
            </w:pPr>
            <w:r>
              <w:t xml:space="preserve">20+</w:t>
            </w:r>
          </w:p>
        </w:tc>
        <w:tc>
          <w:p>
            <w:pPr>
              <w:pStyle w:val="Compact"/>
              <w:jc w:val="left"/>
            </w:pPr>
            <w:r>
              <w:t xml:space="preserve">+70 PX</w:t>
            </w:r>
          </w:p>
        </w:tc>
      </w:tr>
    </w:tbl>
    <w:p>
      <w:pPr>
        <w:numPr>
          <w:ilvl w:val="0"/>
          <w:numId w:val="1045"/>
        </w:numPr>
      </w:pPr>
      <w:r>
        <w:rPr>
          <w:b/>
        </w:rPr>
        <w:t xml:space="preserve">Per ogni incontro designato per sfidare il gruppo in maniera media o difficile assegnate 1 punto esperienza.</w:t>
      </w:r>
    </w:p>
    <w:p>
      <w:pPr>
        <w:numPr>
          <w:ilvl w:val="0"/>
          <w:numId w:val="1045"/>
        </w:numPr>
      </w:pPr>
      <w:r>
        <w:rPr>
          <w:b/>
        </w:rPr>
        <w:t xml:space="preserve">Per ogni incontro designato per essere potenzialmente mortale assegnate 2 punti esperienza.</w:t>
      </w:r>
    </w:p>
    <w:p>
      <w:pPr>
        <w:numPr>
          <w:ilvl w:val="0"/>
          <w:numId w:val="1045"/>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della 5e,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1089"/>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6"/>
        </w:numPr>
      </w:pPr>
      <w:r>
        <w:rPr>
          <w:b/>
        </w:rPr>
        <w:t xml:space="preserve">raggiunga gli obiettivi prefissati</w:t>
      </w:r>
      <w:r>
        <w:t xml:space="preserve"> </w:t>
      </w:r>
      <w:r>
        <w:t xml:space="preserve">(premio di gruppo o singolo);</w:t>
      </w:r>
    </w:p>
    <w:p>
      <w:pPr>
        <w:numPr>
          <w:ilvl w:val="0"/>
          <w:numId w:val="1046"/>
        </w:numPr>
      </w:pPr>
      <w:r>
        <w:rPr>
          <w:b/>
        </w:rPr>
        <w:t xml:space="preserve">faccia un ottimo gioco di ruolo</w:t>
      </w:r>
      <w:r>
        <w:t xml:space="preserve"> </w:t>
      </w:r>
      <w:r>
        <w:t xml:space="preserve">(premio al giocatore);</w:t>
      </w:r>
    </w:p>
    <w:p>
      <w:pPr>
        <w:numPr>
          <w:ilvl w:val="0"/>
          <w:numId w:val="1046"/>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6"/>
        </w:numPr>
      </w:pPr>
      <w:r>
        <w:rPr>
          <w:b/>
        </w:rPr>
        <w:t xml:space="preserve">risolva i problemi in maniera creativa, fantasiosa e funzionale</w:t>
      </w:r>
      <w:r>
        <w:t xml:space="preserve"> </w:t>
      </w:r>
      <w:r>
        <w:t xml:space="preserve">(premio al giocatore);</w:t>
      </w:r>
    </w:p>
    <w:p>
      <w:pPr>
        <w:numPr>
          <w:ilvl w:val="0"/>
          <w:numId w:val="1046"/>
        </w:numPr>
      </w:pPr>
      <w:r>
        <w:rPr>
          <w:b/>
        </w:rPr>
        <w:t xml:space="preserve">abbia buona collaborazione e sappia interagire come gruppo verso i png</w:t>
      </w:r>
      <w:r>
        <w:t xml:space="preserve"> </w:t>
      </w:r>
      <w:r>
        <w:t xml:space="preserve">(premio al gruppo od al giocatore);</w:t>
      </w:r>
    </w:p>
    <w:p>
      <w:pPr>
        <w:numPr>
          <w:ilvl w:val="0"/>
          <w:numId w:val="1046"/>
        </w:numPr>
      </w:pPr>
      <w:r>
        <w:rPr>
          <w:b/>
        </w:rPr>
        <w:t xml:space="preserve">scopra o avvii indizi di avventura e creazione di nuovi plot</w:t>
      </w:r>
      <w:r>
        <w:t xml:space="preserve"> </w:t>
      </w:r>
      <w:r>
        <w:t xml:space="preserve">(premio al giocatore);</w:t>
      </w:r>
    </w:p>
    <w:p>
      <w:pPr>
        <w:numPr>
          <w:ilvl w:val="0"/>
          <w:numId w:val="1046"/>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7"/>
        </w:numPr>
      </w:pPr>
      <w:r>
        <w:t xml:space="preserve">Uso intelligente e furbo di una competenza o oggetto</w:t>
      </w:r>
    </w:p>
    <w:p>
      <w:pPr>
        <w:numPr>
          <w:ilvl w:val="0"/>
          <w:numId w:val="1047"/>
        </w:numPr>
      </w:pPr>
      <w:r>
        <w:t xml:space="preserve">Uso geniale (ed alternativo) di incantesimo</w:t>
      </w:r>
    </w:p>
    <w:p>
      <w:pPr>
        <w:numPr>
          <w:ilvl w:val="0"/>
          <w:numId w:val="1047"/>
        </w:numPr>
      </w:pPr>
      <w:r>
        <w:t xml:space="preserve">Una azione che mette a repentaglio la propria vita per il gruppo</w:t>
      </w:r>
    </w:p>
    <w:p>
      <w:pPr>
        <w:numPr>
          <w:ilvl w:val="0"/>
          <w:numId w:val="1047"/>
        </w:numPr>
      </w:pPr>
      <w:r>
        <w:t xml:space="preserve">Azioni svolte seguendo il credo del proprio Patrono (per Seguaci o Devoti). Questi potrebbero dare anche punti Tratto</w:t>
      </w:r>
    </w:p>
    <w:p>
      <w:pPr>
        <w:numPr>
          <w:ilvl w:val="0"/>
          <w:numId w:val="1047"/>
        </w:numPr>
      </w:pPr>
      <w:r>
        <w:t xml:space="preserve">Aiutare un giocatore in difficoltà</w:t>
      </w:r>
    </w:p>
    <w:p>
      <w:pPr>
        <w:numPr>
          <w:ilvl w:val="0"/>
          <w:numId w:val="1047"/>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1090" w:name="incontri"/>
      <w:r>
        <w:t xml:space="preserve">Incontri</w:t>
      </w:r>
      <w:bookmarkEnd w:id="1090"/>
    </w:p>
    <w:p>
      <w:pPr>
        <w:pStyle w:val="FirstParagraph"/>
      </w:pPr>
      <w:bookmarkStart w:id="1091" w:name="incontri"/>
      <w:r>
        <w:t xml:space="preserve">[incontri]</w:t>
      </w:r>
      <w:bookmarkEnd w:id="109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109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1093" w:name="quanti-scontri-affrontare"/>
      <w:r>
        <w:t xml:space="preserve">Quanti scontri affrontare</w:t>
      </w:r>
      <w:bookmarkEnd w:id="1093"/>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è probabile che i giocatori poi decidano di riposarsi per recuperare le energie, diversamente potreste optare per stancarli pian piano con incontri medi e poi provarli con una difficoltà maggiore. Ricorda infine che uno</w:t>
      </w:r>
      <w:r>
        <w:t xml:space="preserve"> </w:t>
      </w:r>
      <w:r>
        <w:rPr>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p>
      <w:pPr>
        <w:pStyle w:val="Heading3"/>
      </w:pPr>
      <w:bookmarkStart w:id="1094" w:name="costruire-lincontro"/>
      <w:r>
        <w:t xml:space="preserve">Costruire l’Incontro</w:t>
      </w:r>
      <w:bookmarkEnd w:id="109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1095" w:name="aggiungere-i-png"/>
      <w:r>
        <w:t xml:space="preserve">Aggiungere i PNG</w:t>
      </w:r>
      <w:bookmarkEnd w:id="109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96" w:name="modifiche-ad-hoc-del-grado-di-sfida"/>
      <w:r>
        <w:t xml:space="preserve">Modifiche ad Hoc del grado di Sfida</w:t>
      </w:r>
      <w:bookmarkEnd w:id="109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97"/>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98" w:name="terreno-favorevole-ai-pg"/>
      <w:r>
        <w:t xml:space="preserve">Terreno Favorevole ai PG</w:t>
      </w:r>
      <w:bookmarkEnd w:id="1098"/>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099" w:name="terreno-sfavorevole-ai-pg"/>
      <w:r>
        <w:t xml:space="preserve">Terreno Sfavorevole ai PG</w:t>
      </w:r>
      <w:bookmarkEnd w:id="10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100" w:name="modifiche-allequipaggiamento-dei-png"/>
      <w:r>
        <w:t xml:space="preserve">Modifiche all’Equipaggiamento dei PNG</w:t>
      </w:r>
      <w:bookmarkEnd w:id="1100"/>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101" w:name="assegnare-i-px"/>
      <w:r>
        <w:t xml:space="preserve">Assegnare i PX</w:t>
      </w:r>
      <w:bookmarkEnd w:id="1101"/>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Heading3"/>
      </w:pPr>
      <w:bookmarkStart w:id="1102" w:name="disporre-tesori"/>
      <w:r>
        <w:t xml:space="preserve">Disporre Tesori</w:t>
      </w:r>
      <w:bookmarkEnd w:id="1102"/>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50</w:t>
            </w:r>
          </w:p>
        </w:tc>
        <w:tc>
          <w:p>
            <w:pPr>
              <w:pStyle w:val="Compact"/>
              <w:jc w:val="left"/>
            </w:pPr>
            <w:r>
              <w:t xml:space="preserve">11</w:t>
            </w:r>
          </w:p>
        </w:tc>
        <w:tc>
          <w:p>
            <w:pPr>
              <w:pStyle w:val="Compact"/>
              <w:jc w:val="left"/>
            </w:pPr>
            <w:r>
              <w:t xml:space="preserve">1500</w:t>
            </w:r>
          </w:p>
        </w:tc>
      </w:tr>
      <w:tr>
        <w:tc>
          <w:p>
            <w:pPr>
              <w:pStyle w:val="Compact"/>
              <w:jc w:val="left"/>
            </w:pPr>
            <w:r>
              <w:t xml:space="preserve">2</w:t>
            </w:r>
          </w:p>
        </w:tc>
        <w:tc>
          <w:p>
            <w:pPr>
              <w:pStyle w:val="Compact"/>
              <w:jc w:val="left"/>
            </w:pPr>
            <w:r>
              <w:t xml:space="preserve">100</w:t>
            </w:r>
          </w:p>
        </w:tc>
        <w:tc>
          <w:p>
            <w:pPr>
              <w:pStyle w:val="Compact"/>
              <w:jc w:val="left"/>
            </w:pPr>
            <w:r>
              <w:t xml:space="preserve">12</w:t>
            </w:r>
          </w:p>
        </w:tc>
        <w:tc>
          <w:p>
            <w:pPr>
              <w:pStyle w:val="Compact"/>
              <w:jc w:val="left"/>
            </w:pPr>
            <w:r>
              <w:t xml:space="preserve">2200</w:t>
            </w:r>
          </w:p>
        </w:tc>
      </w:tr>
      <w:tr>
        <w:tc>
          <w:p>
            <w:pPr>
              <w:pStyle w:val="Compact"/>
              <w:jc w:val="left"/>
            </w:pPr>
            <w:r>
              <w:t xml:space="preserve">3</w:t>
            </w:r>
          </w:p>
        </w:tc>
        <w:tc>
          <w:p>
            <w:pPr>
              <w:pStyle w:val="Compact"/>
              <w:jc w:val="left"/>
            </w:pPr>
            <w:r>
              <w:t xml:space="preserve">150</w:t>
            </w:r>
          </w:p>
        </w:tc>
        <w:tc>
          <w:p>
            <w:pPr>
              <w:pStyle w:val="Compact"/>
              <w:jc w:val="left"/>
            </w:pPr>
            <w:r>
              <w:t xml:space="preserve">13</w:t>
            </w:r>
          </w:p>
        </w:tc>
        <w:tc>
          <w:p>
            <w:pPr>
              <w:pStyle w:val="Compact"/>
              <w:jc w:val="left"/>
            </w:pPr>
            <w:r>
              <w:t xml:space="preserve">3000</w:t>
            </w:r>
          </w:p>
        </w:tc>
      </w:tr>
      <w:tr>
        <w:tc>
          <w:p>
            <w:pPr>
              <w:pStyle w:val="Compact"/>
              <w:jc w:val="left"/>
            </w:pPr>
            <w:r>
              <w:t xml:space="preserve">4</w:t>
            </w:r>
          </w:p>
        </w:tc>
        <w:tc>
          <w:p>
            <w:pPr>
              <w:pStyle w:val="Compact"/>
              <w:jc w:val="left"/>
            </w:pPr>
            <w:r>
              <w:t xml:space="preserve">200</w:t>
            </w:r>
          </w:p>
        </w:tc>
        <w:tc>
          <w:p>
            <w:pPr>
              <w:pStyle w:val="Compact"/>
              <w:jc w:val="left"/>
            </w:pPr>
            <w:r>
              <w:t xml:space="preserve">14</w:t>
            </w:r>
          </w:p>
        </w:tc>
        <w:tc>
          <w:p>
            <w:pPr>
              <w:pStyle w:val="Compact"/>
              <w:jc w:val="left"/>
            </w:pPr>
            <w:r>
              <w:t xml:space="preserve">3700</w:t>
            </w:r>
          </w:p>
        </w:tc>
      </w:tr>
      <w:tr>
        <w:tc>
          <w:p>
            <w:pPr>
              <w:pStyle w:val="Compact"/>
              <w:jc w:val="left"/>
            </w:pPr>
            <w:r>
              <w:t xml:space="preserve">5</w:t>
            </w:r>
          </w:p>
        </w:tc>
        <w:tc>
          <w:p>
            <w:pPr>
              <w:pStyle w:val="Compact"/>
              <w:jc w:val="left"/>
            </w:pPr>
            <w:r>
              <w:t xml:space="preserve">300</w:t>
            </w:r>
          </w:p>
        </w:tc>
        <w:tc>
          <w:p>
            <w:pPr>
              <w:pStyle w:val="Compact"/>
              <w:jc w:val="left"/>
            </w:pPr>
            <w:r>
              <w:t xml:space="preserve">15</w:t>
            </w:r>
          </w:p>
        </w:tc>
        <w:tc>
          <w:p>
            <w:pPr>
              <w:pStyle w:val="Compact"/>
              <w:jc w:val="left"/>
            </w:pPr>
            <w:r>
              <w:t xml:space="preserve">4500</w:t>
            </w:r>
          </w:p>
        </w:tc>
      </w:tr>
      <w:tr>
        <w:tc>
          <w:p>
            <w:pPr>
              <w:pStyle w:val="Compact"/>
              <w:jc w:val="left"/>
            </w:pPr>
            <w:r>
              <w:t xml:space="preserve">6</w:t>
            </w:r>
          </w:p>
        </w:tc>
        <w:tc>
          <w:p>
            <w:pPr>
              <w:pStyle w:val="Compact"/>
              <w:jc w:val="left"/>
            </w:pPr>
            <w:r>
              <w:t xml:space="preserve">400</w:t>
            </w:r>
          </w:p>
        </w:tc>
        <w:tc>
          <w:p>
            <w:pPr>
              <w:pStyle w:val="Compact"/>
              <w:jc w:val="left"/>
            </w:pPr>
            <w:r>
              <w:t xml:space="preserve">16</w:t>
            </w:r>
          </w:p>
        </w:tc>
        <w:tc>
          <w:p>
            <w:pPr>
              <w:pStyle w:val="Compact"/>
              <w:jc w:val="left"/>
            </w:pPr>
            <w:r>
              <w:t xml:space="preserve">6000</w:t>
            </w:r>
          </w:p>
        </w:tc>
      </w:tr>
      <w:tr>
        <w:tc>
          <w:p>
            <w:pPr>
              <w:pStyle w:val="Compact"/>
              <w:jc w:val="left"/>
            </w:pPr>
            <w:r>
              <w:t xml:space="preserve">7</w:t>
            </w:r>
          </w:p>
        </w:tc>
        <w:tc>
          <w:p>
            <w:pPr>
              <w:pStyle w:val="Compact"/>
              <w:jc w:val="left"/>
            </w:pPr>
            <w:r>
              <w:t xml:space="preserve">550</w:t>
            </w:r>
          </w:p>
        </w:tc>
        <w:tc>
          <w:p>
            <w:pPr>
              <w:pStyle w:val="Compact"/>
              <w:jc w:val="left"/>
            </w:pPr>
            <w:r>
              <w:t xml:space="preserve">17</w:t>
            </w:r>
          </w:p>
        </w:tc>
        <w:tc>
          <w:p>
            <w:pPr>
              <w:pStyle w:val="Compact"/>
              <w:jc w:val="left"/>
            </w:pPr>
            <w:r>
              <w:t xml:space="preserve">8000</w:t>
            </w:r>
          </w:p>
        </w:tc>
      </w:tr>
      <w:tr>
        <w:tc>
          <w:p>
            <w:pPr>
              <w:pStyle w:val="Compact"/>
              <w:jc w:val="left"/>
            </w:pPr>
            <w:r>
              <w:t xml:space="preserve">8</w:t>
            </w:r>
          </w:p>
        </w:tc>
        <w:tc>
          <w:p>
            <w:pPr>
              <w:pStyle w:val="Compact"/>
              <w:jc w:val="left"/>
            </w:pPr>
            <w:r>
              <w:t xml:space="preserve">750</w:t>
            </w:r>
          </w:p>
        </w:tc>
        <w:tc>
          <w:p>
            <w:pPr>
              <w:pStyle w:val="Compact"/>
              <w:jc w:val="left"/>
            </w:pPr>
            <w:r>
              <w:t xml:space="preserve">18</w:t>
            </w:r>
          </w:p>
        </w:tc>
        <w:tc>
          <w:p>
            <w:pPr>
              <w:pStyle w:val="Compact"/>
              <w:jc w:val="left"/>
            </w:pPr>
            <w:r>
              <w:t xml:space="preserve">11000</w:t>
            </w:r>
          </w:p>
        </w:tc>
      </w:tr>
      <w:tr>
        <w:tc>
          <w:p>
            <w:pPr>
              <w:pStyle w:val="Compact"/>
              <w:jc w:val="left"/>
            </w:pPr>
            <w:r>
              <w:t xml:space="preserve">9</w:t>
            </w:r>
          </w:p>
        </w:tc>
        <w:tc>
          <w:p>
            <w:pPr>
              <w:pStyle w:val="Compact"/>
              <w:jc w:val="left"/>
            </w:pPr>
            <w:r>
              <w:t xml:space="preserve">1000</w:t>
            </w:r>
          </w:p>
        </w:tc>
        <w:tc>
          <w:p>
            <w:pPr>
              <w:pStyle w:val="Compact"/>
              <w:jc w:val="left"/>
            </w:pPr>
            <w:r>
              <w:t xml:space="preserve">19</w:t>
            </w:r>
          </w:p>
        </w:tc>
        <w:tc>
          <w:p>
            <w:pPr>
              <w:pStyle w:val="Compact"/>
              <w:jc w:val="left"/>
            </w:pPr>
            <w:r>
              <w:t xml:space="preserve">15000</w:t>
            </w:r>
          </w:p>
        </w:tc>
      </w:tr>
      <w:tr>
        <w:tc>
          <w:p>
            <w:pPr>
              <w:pStyle w:val="Compact"/>
              <w:jc w:val="left"/>
            </w:pPr>
            <w:r>
              <w:t xml:space="preserve">10</w:t>
            </w:r>
          </w:p>
        </w:tc>
        <w:tc>
          <w:p>
            <w:pPr>
              <w:pStyle w:val="Compact"/>
              <w:jc w:val="left"/>
            </w:pPr>
            <w:r>
              <w:t xml:space="preserve">1200</w:t>
            </w:r>
          </w:p>
        </w:tc>
        <w:tc>
          <w:p>
            <w:pPr>
              <w:pStyle w:val="Compact"/>
              <w:jc w:val="left"/>
            </w:pPr>
            <w:r>
              <w:t xml:space="preserve">20</w:t>
            </w:r>
          </w:p>
        </w:tc>
        <w:tc>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10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400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60000</w:t>
            </w:r>
          </w:p>
        </w:tc>
      </w:tr>
      <w:tr>
        <w:tc>
          <w:p>
            <w:pPr>
              <w:pStyle w:val="Compact"/>
              <w:jc w:val="left"/>
            </w:pPr>
            <w:r>
              <w:t xml:space="preserve">3</w:t>
            </w:r>
          </w:p>
        </w:tc>
        <w:tc>
          <w:p>
            <w:pPr>
              <w:pStyle w:val="Compact"/>
              <w:jc w:val="left"/>
            </w:pPr>
            <w:r>
              <w:t xml:space="preserve">500</w:t>
            </w:r>
          </w:p>
        </w:tc>
        <w:tc>
          <w:p>
            <w:pPr>
              <w:pStyle w:val="Compact"/>
              <w:jc w:val="left"/>
            </w:pPr>
            <w:r>
              <w:t xml:space="preserve">13</w:t>
            </w:r>
          </w:p>
        </w:tc>
        <w:tc>
          <w:p>
            <w:pPr>
              <w:pStyle w:val="Compact"/>
              <w:jc w:val="left"/>
            </w:pPr>
            <w:r>
              <w:t xml:space="preserve">90000</w:t>
            </w:r>
          </w:p>
        </w:tc>
      </w:tr>
      <w:tr>
        <w:tc>
          <w:p>
            <w:pPr>
              <w:pStyle w:val="Compact"/>
              <w:jc w:val="left"/>
            </w:pPr>
            <w:r>
              <w:t xml:space="preserve">4</w:t>
            </w:r>
          </w:p>
        </w:tc>
        <w:tc>
          <w:p>
            <w:pPr>
              <w:pStyle w:val="Compact"/>
              <w:jc w:val="left"/>
            </w:pPr>
            <w:r>
              <w:t xml:space="preserve">1000</w:t>
            </w:r>
          </w:p>
        </w:tc>
        <w:tc>
          <w:p>
            <w:pPr>
              <w:pStyle w:val="Compact"/>
              <w:jc w:val="left"/>
            </w:pPr>
            <w:r>
              <w:t xml:space="preserve">14</w:t>
            </w:r>
          </w:p>
        </w:tc>
        <w:tc>
          <w:p>
            <w:pPr>
              <w:pStyle w:val="Compact"/>
              <w:jc w:val="left"/>
            </w:pPr>
            <w:r>
              <w:t xml:space="preserve">120000</w:t>
            </w:r>
          </w:p>
        </w:tc>
      </w:tr>
      <w:tr>
        <w:tc>
          <w:p>
            <w:pPr>
              <w:pStyle w:val="Compact"/>
              <w:jc w:val="left"/>
            </w:pPr>
            <w:r>
              <w:t xml:space="preserve">5</w:t>
            </w:r>
          </w:p>
        </w:tc>
        <w:tc>
          <w:p>
            <w:pPr>
              <w:pStyle w:val="Compact"/>
              <w:jc w:val="left"/>
            </w:pPr>
            <w:r>
              <w:t xml:space="preserve">2000</w:t>
            </w:r>
          </w:p>
        </w:tc>
        <w:tc>
          <w:p>
            <w:pPr>
              <w:pStyle w:val="Compact"/>
              <w:jc w:val="left"/>
            </w:pPr>
            <w:r>
              <w:t xml:space="preserve">15</w:t>
            </w:r>
          </w:p>
        </w:tc>
        <w:tc>
          <w:p>
            <w:pPr>
              <w:pStyle w:val="Compact"/>
              <w:jc w:val="left"/>
            </w:pPr>
            <w:r>
              <w:t xml:space="preserve">150000</w:t>
            </w:r>
          </w:p>
        </w:tc>
      </w:tr>
      <w:tr>
        <w:tc>
          <w:p>
            <w:pPr>
              <w:pStyle w:val="Compact"/>
              <w:jc w:val="left"/>
            </w:pPr>
            <w:r>
              <w:t xml:space="preserve">6</w:t>
            </w:r>
          </w:p>
        </w:tc>
        <w:tc>
          <w:p>
            <w:pPr>
              <w:pStyle w:val="Compact"/>
              <w:jc w:val="left"/>
            </w:pPr>
            <w:r>
              <w:t xml:space="preserve">3000</w:t>
            </w:r>
          </w:p>
        </w:tc>
        <w:tc>
          <w:p>
            <w:pPr>
              <w:pStyle w:val="Compact"/>
              <w:jc w:val="left"/>
            </w:pPr>
            <w:r>
              <w:t xml:space="preserve">16</w:t>
            </w:r>
          </w:p>
        </w:tc>
        <w:tc>
          <w:p>
            <w:pPr>
              <w:pStyle w:val="Compact"/>
              <w:jc w:val="left"/>
            </w:pPr>
            <w:r>
              <w:t xml:space="preserve">180000</w:t>
            </w:r>
          </w:p>
        </w:tc>
      </w:tr>
      <w:tr>
        <w:tc>
          <w:p>
            <w:pPr>
              <w:pStyle w:val="Compact"/>
              <w:jc w:val="left"/>
            </w:pPr>
            <w:r>
              <w:t xml:space="preserve">7</w:t>
            </w:r>
          </w:p>
        </w:tc>
        <w:tc>
          <w:p>
            <w:pPr>
              <w:pStyle w:val="Compact"/>
              <w:jc w:val="left"/>
            </w:pPr>
            <w:r>
              <w:t xml:space="preserve">5000</w:t>
            </w:r>
          </w:p>
        </w:tc>
        <w:tc>
          <w:p>
            <w:pPr>
              <w:pStyle w:val="Compact"/>
              <w:jc w:val="left"/>
            </w:pPr>
            <w:r>
              <w:t xml:space="preserve">17</w:t>
            </w:r>
          </w:p>
        </w:tc>
        <w:tc>
          <w:p>
            <w:pPr>
              <w:pStyle w:val="Compact"/>
              <w:jc w:val="left"/>
            </w:pPr>
            <w:r>
              <w:t xml:space="preserve">220000</w:t>
            </w:r>
          </w:p>
        </w:tc>
      </w:tr>
      <w:tr>
        <w:tc>
          <w:p>
            <w:pPr>
              <w:pStyle w:val="Compact"/>
              <w:jc w:val="left"/>
            </w:pPr>
            <w:r>
              <w:t xml:space="preserve">8</w:t>
            </w:r>
          </w:p>
        </w:tc>
        <w:tc>
          <w:p>
            <w:pPr>
              <w:pStyle w:val="Compact"/>
              <w:jc w:val="left"/>
            </w:pPr>
            <w:r>
              <w:t xml:space="preserve">9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1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25000</w:t>
            </w:r>
          </w:p>
        </w:tc>
        <w:tc>
          <w:p>
            <w:pPr>
              <w:pStyle w:val="Compact"/>
              <w:jc w:val="left"/>
            </w:pPr>
            <w:r>
              <w:t xml:space="preserve">20</w:t>
            </w:r>
          </w:p>
        </w:tc>
        <w:tc>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103" w:name="costruire-un-bottino"/>
      <w:r>
        <w:t xml:space="preserve">Costruire un Bottino</w:t>
      </w:r>
      <w:bookmarkEnd w:id="110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10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è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105" w:name="recitare"/>
      <w:r>
        <w:t xml:space="preserve">Recitare</w:t>
      </w:r>
      <w:bookmarkEnd w:id="1105"/>
    </w:p>
    <w:p>
      <w:pPr>
        <w:pStyle w:val="FirstParagraph"/>
      </w:pPr>
      <w:bookmarkStart w:id="1106" w:name="recitare"/>
      <w:r>
        <w:t xml:space="preserve">[recitare]</w:t>
      </w:r>
      <w:bookmarkEnd w:id="110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107" w:name="circa-obss-ed-i-tiro-di-dadi"/>
      <w:r>
        <w:t xml:space="preserve">Circa OBSS ed i tiro di dadi</w:t>
      </w:r>
      <w:bookmarkEnd w:id="1107"/>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0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109">
        <w:r>
          <w:rPr>
            <w:rStyle w:val="Hyperlink"/>
          </w:rPr>
          <w:t xml:space="preserve">qui</w:t>
        </w:r>
      </w:hyperlink>
      <w:r>
        <w:t xml:space="preserve"> </w:t>
      </w:r>
      <w:r>
        <w:t xml:space="preserve">per il codice già inserito.</w:t>
      </w:r>
    </w:p>
    <w:p>
      <w:pPr>
        <w:pStyle w:val="Heading2"/>
      </w:pPr>
      <w:bookmarkStart w:id="1110" w:name="le-avventure-in-obss"/>
      <w:r>
        <w:t xml:space="preserve">Le avventure in OBSS</w:t>
      </w:r>
      <w:bookmarkEnd w:id="1110"/>
    </w:p>
    <w:bookmarkStart w:id="1111" w:name="OSR"/>
    <w:bookmarkEnd w:id="1111"/>
    <w:p>
      <w:pPr>
        <w:pStyle w:val="FirstParagraph"/>
      </w:pPr>
      <w:r>
        <w:t xml:space="preserve">Suggerisco la lettura integrale dell’articolo:</w:t>
      </w:r>
      <w:r>
        <w:t xml:space="preserve"> </w:t>
      </w:r>
      <w:hyperlink r:id="rId1112">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113">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4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8"/>
        </w:numPr>
      </w:pPr>
      <w:r>
        <w:t xml:space="preserve">Non devi salvare il culo ai personaggi. Non sei il loro amico ne il loro nemico. Il tuo ruolo è di raccontare storie che nascono dalle storie dei personaggi, dalle loro azioni ed inazioni.</w:t>
      </w:r>
    </w:p>
    <w:p>
      <w:pPr>
        <w:numPr>
          <w:ilvl w:val="0"/>
          <w:numId w:val="104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8"/>
        </w:numPr>
      </w:pPr>
      <w:r>
        <w:t xml:space="preserve">Apprezza il caso e crea situazioni diverse dove i giocatori possono scegliere strade diverse o intrecciarne di nuove. E’ la tua fortuna avere dei giocatori creativi che sanno sorprenderti.</w:t>
      </w:r>
    </w:p>
    <w:p>
      <w:pPr>
        <w:numPr>
          <w:ilvl w:val="0"/>
          <w:numId w:val="104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8"/>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8"/>
        </w:numPr>
      </w:pPr>
      <w:r>
        <w:t xml:space="preserve">Fa che i giocatori ti chiedano informazioni, si confrontino con l’ambiente e tra di loro. Incoraggia l’interazione con il mondo esterno e solo come ultima possibilità concedi un tiro di dado.</w:t>
      </w:r>
    </w:p>
    <w:p>
      <w:pPr>
        <w:numPr>
          <w:ilvl w:val="0"/>
          <w:numId w:val="1048"/>
        </w:numPr>
      </w:pPr>
      <w:r>
        <w:t xml:space="preserve">E’ naturale che i personaggi sappiano quello che sanno i giocatori, cerca di limitare questo interscambio, a beneficio delle competenze e capacità di tutti.</w:t>
      </w:r>
    </w:p>
    <w:p>
      <w:pPr>
        <w:numPr>
          <w:ilvl w:val="0"/>
          <w:numId w:val="104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8"/>
        </w:numPr>
      </w:pPr>
      <w:r>
        <w:t xml:space="preserve">Se i giocatori tendono a dimenticare le informazioni utili date cerca di sfruttare un PNG che abbia memoria o invitali a prendere appunti, non c’è nulla di male nell’essere preparati.</w:t>
      </w:r>
    </w:p>
    <w:p>
      <w:pPr>
        <w:numPr>
          <w:ilvl w:val="0"/>
          <w:numId w:val="104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8"/>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8"/>
        </w:numPr>
      </w:pPr>
      <w:r>
        <w:t xml:space="preserve">I mostri non devono essere stupidi per forza. Falli parlare, ragionare, scappare.. anche loro vogliono vivere!</w:t>
      </w:r>
    </w:p>
    <w:p>
      <w:pPr>
        <w:numPr>
          <w:ilvl w:val="0"/>
          <w:numId w:val="1048"/>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114"/>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115" w:name="creare-oggetti-magici-1"/>
      <w:r>
        <w:t xml:space="preserve">Creare Oggetti Magici</w:t>
      </w:r>
      <w:bookmarkEnd w:id="1115"/>
    </w:p>
    <w:p>
      <w:pPr>
        <w:pStyle w:val="FirstParagraph"/>
      </w:pPr>
      <w:r>
        <w:t xml:space="preserve"> </w:t>
      </w:r>
      <w:r>
        <w:t xml:space="preserve">Creare è vivere due volte. (Albert Camus)</w:t>
      </w:r>
    </w:p>
    <w:p>
      <w:pPr>
        <w:pStyle w:val="BodyText"/>
      </w:pPr>
      <w:r>
        <w:t xml:space="preserve">2</w:t>
      </w:r>
    </w:p>
    <w:p>
      <w:pPr>
        <w:pStyle w:val="BodyText"/>
      </w:pPr>
      <w:bookmarkStart w:id="1116" w:name="creare-oggetti-magici"/>
      <w:r>
        <w:t xml:space="preserve">[creare-oggetti-magici]</w:t>
      </w:r>
      <w:bookmarkEnd w:id="1116"/>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117" w:name="creare-anelli-magici"/>
      <w:r>
        <w:t xml:space="preserve">Creare Anelli Magici</w:t>
      </w:r>
      <w:bookmarkEnd w:id="111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11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119" w:name="creare-armature-e-scudi-magici"/>
      <w:r>
        <w:t xml:space="preserve">Creare Armature e Scudi Magici</w:t>
      </w:r>
      <w:bookmarkEnd w:id="1119"/>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12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21" w:name="creare-armi-magiche"/>
      <w:r>
        <w:t xml:space="preserve">Creare Armi Magiche</w:t>
      </w:r>
      <w:bookmarkEnd w:id="1121"/>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12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123" w:name="creare-bacchette"/>
      <w:r>
        <w:t xml:space="preserve">Creare Bacchette</w:t>
      </w:r>
      <w:bookmarkEnd w:id="1123"/>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12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25" w:name="creare-bastoni"/>
      <w:r>
        <w:t xml:space="preserve">Creare Bastoni</w:t>
      </w:r>
      <w:bookmarkEnd w:id="1125"/>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12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7" w:name="creare-pergamene"/>
      <w:r>
        <w:t xml:space="preserve">Creare Pergamene</w:t>
      </w:r>
      <w:bookmarkEnd w:id="1127"/>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12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12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130" w:name="creare-pozioni"/>
      <w:r>
        <w:t xml:space="preserve">Creare Pozioni</w:t>
      </w:r>
      <w:bookmarkEnd w:id="1130"/>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è pari a 1 ora per livello di incantesimo.</w:t>
      </w:r>
    </w:p>
    <w:p>
      <w:pPr>
        <w:pStyle w:val="BodyText"/>
      </w:pPr>
      <w:r>
        <w:rPr>
          <w:b/>
        </w:rPr>
        <w:t xml:space="preserve">Talento di creazione dell’oggetto richiesto</w:t>
      </w:r>
      <w:r>
        <w:t xml:space="preserve">: Distillare Pozioni.</w:t>
      </w:r>
    </w:p>
    <w:p>
      <w:pPr>
        <w:pStyle w:val="Heading2"/>
      </w:pPr>
      <w:bookmarkStart w:id="1131" w:name="creare-verghe"/>
      <w:r>
        <w:t xml:space="preserve">Creare Verghe</w:t>
      </w:r>
      <w:bookmarkEnd w:id="113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32" w:name="aggiungere-nuove-capacità"/>
      <w:r>
        <w:t xml:space="preserve">Aggiungere Nuove Capacità</w:t>
      </w:r>
      <w:bookmarkEnd w:id="1132"/>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13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Heading1"/>
      </w:pPr>
      <w:bookmarkStart w:id="1134" w:name="regole-su-oggetti-magici"/>
      <w:r>
        <w:t xml:space="preserve">Regole su Oggetti Magici</w:t>
      </w:r>
      <w:bookmarkEnd w:id="1134"/>
    </w:p>
    <w:p>
      <w:pPr>
        <w:pStyle w:val="FirstParagraph"/>
      </w:pPr>
      <w:bookmarkStart w:id="1135" w:name="identificareom"/>
      <w:bookmarkEnd w:id="1135"/>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136" w:name="oggetti-magici"/>
      <w:r>
        <w:t xml:space="preserve">[oggetti-magici]</w:t>
      </w:r>
      <w:bookmarkEnd w:id="1136"/>
    </w:p>
    <w:p>
      <w:pPr>
        <w:numPr>
          <w:ilvl w:val="0"/>
          <w:numId w:val="1049"/>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49"/>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49"/>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49"/>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49"/>
        </w:numPr>
      </w:pPr>
      <w:r>
        <w:t xml:space="preserve">Per</w:t>
      </w:r>
      <w:r>
        <w:t xml:space="preserve"> </w:t>
      </w:r>
      <w:r>
        <w:rPr>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49"/>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49"/>
        </w:numPr>
      </w:pPr>
      <w:r>
        <w:rPr>
          <w:b/>
        </w:rPr>
        <w:t xml:space="preserve">Attivare capacità magiche</w:t>
      </w:r>
      <w:r>
        <w:t xml:space="preserve">: se non indicato diversamente attivare un abilità magica di un oggetto costa 2 Azioni.</w:t>
      </w:r>
    </w:p>
    <w:p>
      <w:pPr>
        <w:numPr>
          <w:ilvl w:val="0"/>
          <w:numId w:val="1049"/>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137" w:name="armi"/>
      <w:r>
        <w:t xml:space="preserve">Armi</w:t>
      </w:r>
      <w:bookmarkEnd w:id="1137"/>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138" w:name="armature-e-scudi"/>
      <w:r>
        <w:t xml:space="preserve">Armature e Scudi</w:t>
      </w:r>
      <w:bookmarkEnd w:id="1138"/>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139" w:name="taglia-e-oggetti-magici"/>
      <w:r>
        <w:t xml:space="preserve">Taglia e Oggetti Magici</w:t>
      </w:r>
      <w:bookmarkEnd w:id="1139"/>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140" w:name="oggetti-magici-sul-corpo"/>
      <w:r>
        <w:t xml:space="preserve">Oggetti Magici sul Corpo</w:t>
      </w:r>
      <w:bookmarkEnd w:id="1140"/>
    </w:p>
    <w:p>
      <w:pPr>
        <w:pStyle w:val="FirstParagraph"/>
      </w:pPr>
      <w:bookmarkStart w:id="1141" w:name="oggetti-magici-sul-corpo"/>
      <w:r>
        <w:t xml:space="preserve">[oggetti-magici-sul-corpo]</w:t>
      </w:r>
      <w:bookmarkEnd w:id="114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142" w:name="X8f347e53e35ce46493a06a72a4356c547a94aa9"/>
      <w:r>
        <w:t xml:space="preserve">Tiri Salvezza Contro i Poteri degli Oggetti Magici</w:t>
      </w:r>
      <w:bookmarkEnd w:id="1142"/>
    </w:p>
    <w:p>
      <w:pPr>
        <w:pStyle w:val="FirstParagraph"/>
      </w:pPr>
      <w:bookmarkStart w:id="1143" w:name="X8f347e53e35ce46493a06a72a4356c547a94aa9"/>
      <w:r>
        <w:t xml:space="preserve">[tiri-salvezza-contro-i-poteri-degli-oggetti-magici]</w:t>
      </w:r>
      <w:bookmarkEnd w:id="1143"/>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144" w:name="danneggiare-gli-oggetti-magici"/>
      <w:r>
        <w:t xml:space="preserve">Danneggiare gli Oggetti Magici</w:t>
      </w:r>
      <w:bookmarkEnd w:id="1144"/>
    </w:p>
    <w:p>
      <w:pPr>
        <w:pStyle w:val="FirstParagraph"/>
      </w:pPr>
      <w:bookmarkStart w:id="1145" w:name="danneggiare-gli-oggetti-magici"/>
      <w:r>
        <w:t xml:space="preserve">[danneggiare-gli-oggetti-magici]</w:t>
      </w:r>
      <w:bookmarkEnd w:id="114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146" w:name="riparare-gli-oggetti-magici"/>
      <w:r>
        <w:t xml:space="preserve">Riparare gli Oggetti Magici</w:t>
      </w:r>
      <w:bookmarkEnd w:id="1146"/>
    </w:p>
    <w:p>
      <w:pPr>
        <w:pStyle w:val="FirstParagraph"/>
      </w:pPr>
      <w:bookmarkStart w:id="1147" w:name="riparare-gli-oggetti-magici"/>
      <w:r>
        <w:t xml:space="preserve">[riparare-gli-oggetti-magici]</w:t>
      </w:r>
      <w:bookmarkEnd w:id="1147"/>
    </w:p>
    <w:p>
      <w:pPr>
        <w:pStyle w:val="BodyText"/>
      </w:pPr>
      <w:r>
        <w:t xml:space="preserve">Per riparare un oggetto magico occorrono materiali e tempo, pari alla metà del tempo e del costo per crearlo.</w:t>
      </w:r>
    </w:p>
    <w:p>
      <w:pPr>
        <w:pStyle w:val="Heading2"/>
      </w:pPr>
      <w:bookmarkStart w:id="1148" w:name="cariche-dosi-e-usi-multipli"/>
      <w:r>
        <w:t xml:space="preserve">Cariche, Dosi e Usi Multipli</w:t>
      </w:r>
      <w:bookmarkEnd w:id="1148"/>
    </w:p>
    <w:p>
      <w:pPr>
        <w:pStyle w:val="FirstParagraph"/>
      </w:pPr>
      <w:bookmarkStart w:id="1149" w:name="cariche-dosi-e-usi-multipli"/>
      <w:r>
        <w:t xml:space="preserve">[cariche-dosi-e-usi-multipli]</w:t>
      </w:r>
      <w:bookmarkEnd w:id="114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p>
      <w:pPr>
        <w:pStyle w:val="Heading2"/>
      </w:pPr>
      <w:bookmarkStart w:id="1150" w:name="acquisire-oggetti-magici"/>
      <w:r>
        <w:t xml:space="preserve">Acquisire Oggetti Magici</w:t>
      </w:r>
      <w:bookmarkEnd w:id="1150"/>
    </w:p>
    <w:p>
      <w:pPr>
        <w:pStyle w:val="FirstParagraph"/>
      </w:pPr>
      <w:bookmarkStart w:id="1151" w:name="acquisire-oggetti-magici"/>
      <w:r>
        <w:t xml:space="preserve">[acquisire-oggetti-magici]</w:t>
      </w:r>
      <w:bookmarkEnd w:id="11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152"/>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153" w:name="generazione-casuale-degli-oggetti-magici"/>
      <w:r>
        <w:t xml:space="preserve">Generazione casuale degli Oggetti Magici</w:t>
      </w:r>
      <w:bookmarkEnd w:id="1153"/>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è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è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154" w:name="armi-1"/>
      <w:r>
        <w:t xml:space="preserve">Armi</w:t>
      </w:r>
      <w:bookmarkEnd w:id="1154"/>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155"/>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156"/>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157" w:name="armature-e-scudi-1"/>
      <w:r>
        <w:t xml:space="preserve">Armature e Scudi</w:t>
      </w:r>
      <w:bookmarkEnd w:id="1157"/>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158" w:name="amuleti-collane-e-gioielli"/>
      <w:r>
        <w:t xml:space="preserve">Amuleti, Collane e Gioielli</w:t>
      </w:r>
      <w:bookmarkEnd w:id="1158"/>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159"/>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160" w:name="cinture-elmi-stivali-e-guanti"/>
      <w:r>
        <w:t xml:space="preserve">Cinture, Elmi, Stivali e Guanti</w:t>
      </w:r>
      <w:bookmarkEnd w:id="11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161" w:name="bacchette-bastoni-e-verghe"/>
      <w:r>
        <w:t xml:space="preserve">Bacchette, Bastoni e Verghe</w:t>
      </w:r>
      <w:bookmarkEnd w:id="1161"/>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162" w:name="pozioni-filtri-e-olii"/>
      <w:r>
        <w:t xml:space="preserve">Pozioni, Filtri e Olii</w:t>
      </w:r>
      <w:bookmarkEnd w:id="1162"/>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163"/>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164" w:name="anelli"/>
      <w:r>
        <w:t xml:space="preserve">Anelli</w:t>
      </w:r>
      <w:bookmarkEnd w:id="1164"/>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16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166" w:name="cappelli-mantelli-occhiali-tuniche"/>
      <w:r>
        <w:t xml:space="preserve">Cappelli, Mantelli, Occhiali, Tuniche</w:t>
      </w:r>
      <w:bookmarkEnd w:id="11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167" w:name="manuali-e-tomi"/>
      <w:r>
        <w:t xml:space="preserve">Manuali e Tomi</w:t>
      </w:r>
      <w:bookmarkEnd w:id="116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168" w:name="oggetti-magici-vari"/>
      <w:r>
        <w:t xml:space="preserve">Oggetti Magici vari</w:t>
      </w:r>
      <w:bookmarkEnd w:id="1168"/>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2</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Oggetti Magici Vari 5</w:t>
            </w:r>
          </w:p>
        </w:tc>
        <w:tc>
          <w:p>
            <w:pPr>
              <w:pStyle w:val="Compact"/>
              <w:jc w:val="left"/>
            </w:pPr>
            <w:r>
              <w:t xml:space="preserve">10-12</w:t>
            </w:r>
          </w:p>
        </w:tc>
      </w:tr>
      <w:tr>
        <w:tc>
          <w:p>
            <w:pPr>
              <w:pStyle w:val="Compact"/>
              <w:jc w:val="left"/>
            </w:pPr>
            <w:r>
              <w:t xml:space="preserve">Rari e Leggendari</w:t>
            </w:r>
          </w:p>
        </w:tc>
        <w:tc>
          <w:p>
            <w:pPr>
              <w:pStyle w:val="Compact"/>
              <w:jc w:val="left"/>
            </w:pPr>
            <w:r>
              <w:t xml:space="preserve">10</w:t>
            </w:r>
          </w:p>
        </w:tc>
      </w:tr>
    </w:tbl>
    <w:p>
      <w:pPr>
        <w:pStyle w:val="Heading3"/>
      </w:pPr>
      <w:bookmarkStart w:id="1169" w:name="rari-e-leggendari"/>
      <w:r>
        <w:t xml:space="preserve">Rari e Leggendari</w:t>
      </w:r>
      <w:bookmarkEnd w:id="116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170" w:name="oggetti-magici-vari-1"/>
      <w:r>
        <w:t xml:space="preserve">Oggetti magici vari 1</w:t>
      </w:r>
      <w:bookmarkEnd w:id="117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171" w:name="oggetti-magici-vari-2"/>
      <w:r>
        <w:t xml:space="preserve">Oggetti magici vari 2</w:t>
      </w:r>
      <w:bookmarkEnd w:id="117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172" w:name="oggetti-magici-vari-3"/>
      <w:r>
        <w:t xml:space="preserve">Oggetti magici vari 3</w:t>
      </w:r>
      <w:bookmarkEnd w:id="117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173"/>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174" w:name="oggetti-magici-vari-4"/>
      <w:r>
        <w:t xml:space="preserve">Oggetti magici vari 4</w:t>
      </w:r>
      <w:bookmarkEnd w:id="117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175"/>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w:t>
      </w:r>
    </w:p>
    <w:p>
      <w:pPr>
        <w:pStyle w:val="Heading1"/>
      </w:pPr>
      <w:bookmarkStart w:id="1176" w:name="descrizione-degli-oggetti-magici"/>
      <w:r>
        <w:t xml:space="preserve">Descrizione degli Oggetti Magici</w:t>
      </w:r>
      <w:bookmarkEnd w:id="1176"/>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2,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177" w:name="capacità-speciali-delle-armi-magiche"/>
      <w:r>
        <w:t xml:space="preserve">Capacità Speciali delle Armi Magiche</w:t>
      </w:r>
      <w:bookmarkEnd w:id="117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178" w:name="arma-magica"/>
      <w:r>
        <w:t xml:space="preserve">Arma magica</w:t>
      </w:r>
      <w:bookmarkEnd w:id="1178"/>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179" w:name="accumula-incantesimi"/>
      <w:r>
        <w:t xml:space="preserve">Accumula Incantesimi</w:t>
      </w:r>
      <w:bookmarkEnd w:id="1179"/>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180" w:name="adattiva"/>
      <w:r>
        <w:t xml:space="preserve">Adattiva</w:t>
      </w:r>
      <w:bookmarkEnd w:id="118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181" w:name="affilata"/>
      <w:r>
        <w:t xml:space="preserve">Affilata</w:t>
      </w:r>
      <w:bookmarkEnd w:id="1181"/>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182" w:name="ammazza-draghi"/>
      <w:r>
        <w:t xml:space="preserve">Ammazza Draghi</w:t>
      </w:r>
      <w:bookmarkEnd w:id="1182"/>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183" w:name="ammazza-giganti"/>
      <w:r>
        <w:t xml:space="preserve">Ammazza Giganti</w:t>
      </w:r>
      <w:bookmarkEnd w:id="1183"/>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184" w:name="distruttrice-dei-giganti"/>
      <w:r>
        <w:t xml:space="preserve">Distruttrice dei Giganti</w:t>
      </w:r>
      <w:bookmarkEnd w:id="1184"/>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185" w:name="anatema"/>
      <w:r>
        <w:t xml:space="preserve">Anatema</w:t>
      </w:r>
      <w:bookmarkEnd w:id="118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186" w:name="cacciatore"/>
      <w:r>
        <w:t xml:space="preserve">Cacciatore</w:t>
      </w:r>
      <w:bookmarkEnd w:id="118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187" w:name="conduttiva"/>
      <w:r>
        <w:t xml:space="preserve">Conduttiva</w:t>
      </w:r>
      <w:bookmarkEnd w:id="1187"/>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188" w:name="coraggiosa"/>
      <w:r>
        <w:t xml:space="preserve">Coraggiosa</w:t>
      </w:r>
      <w:bookmarkEnd w:id="1188"/>
    </w:p>
    <w:p>
      <w:pPr>
        <w:pStyle w:val="FirstParagraph"/>
      </w:pPr>
      <w:r>
        <w:t xml:space="preserve">Questa capacità speciale può essere aggiunta solo a un’arma da mischia. Un’arma Coraggiosa fortifica il coraggio e il morale in battaglia di chi la indossa. Chi la impugna ottiene un Bonus ai Tiri Salvezza contro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189" w:name="corrosiva"/>
      <w:r>
        <w:t xml:space="preserve">Corrosiva</w:t>
      </w:r>
      <w:bookmarkEnd w:id="118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190" w:name="crudele"/>
      <w:r>
        <w:t xml:space="preserve">Crudele</w:t>
      </w:r>
      <w:bookmarkEnd w:id="1190"/>
    </w:p>
    <w:p>
      <w:pPr>
        <w:pStyle w:val="FirstParagraph"/>
      </w:pPr>
      <w:r>
        <w:t xml:space="preserve">Un’arma Crudele si alimenta di paura e sofferenza. Quando chi la impugna colpisce una creatura Spaventata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191" w:name="danzante"/>
      <w:r>
        <w:t xml:space="preserve">Danzante</w:t>
      </w:r>
      <w:bookmarkEnd w:id="1191"/>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192" w:name="designante"/>
      <w:r>
        <w:t xml:space="preserve">Designante</w:t>
      </w:r>
      <w:bookmarkEnd w:id="119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193" w:name="difensiva"/>
      <w:r>
        <w:t xml:space="preserve">Difensiva</w:t>
      </w:r>
      <w:bookmarkEnd w:id="119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194" w:name="distanza"/>
      <w:r>
        <w:t xml:space="preserve">Distanza</w:t>
      </w:r>
      <w:bookmarkEnd w:id="1194"/>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195" w:name="distruzione"/>
      <w:r>
        <w:t xml:space="preserve">Distruzione</w:t>
      </w:r>
      <w:bookmarkEnd w:id="1195"/>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96" w:name="duello"/>
      <w:r>
        <w:t xml:space="preserve">Duello</w:t>
      </w:r>
      <w:bookmarkEnd w:id="1196"/>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97" w:name="energia-luminosa"/>
      <w:r>
        <w:t xml:space="preserve">Energia Luminosa</w:t>
      </w:r>
      <w:bookmarkEnd w:id="1197"/>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98" w:name="estingui-fuoco"/>
      <w:r>
        <w:t xml:space="preserve">Estingui Fuoco</w:t>
      </w:r>
      <w:bookmarkEnd w:id="119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199" w:name="fanatizzante"/>
      <w:r>
        <w:t xml:space="preserve">Fanatizzante</w:t>
      </w:r>
      <w:bookmarkEnd w:id="1199"/>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200" w:name="ferimento"/>
      <w:r>
        <w:t xml:space="preserve">Ferimento</w:t>
      </w:r>
      <w:bookmarkEnd w:id="1200"/>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201" w:name="folgorante"/>
      <w:r>
        <w:t xml:space="preserve">Folgorante</w:t>
      </w:r>
      <w:bookmarkEnd w:id="1201"/>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202" w:name="furia-innata"/>
      <w:r>
        <w:t xml:space="preserve">Furia Innata</w:t>
      </w:r>
      <w:bookmarkEnd w:id="1202"/>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203" w:name="fortunata"/>
      <w:r>
        <w:t xml:space="preserve">Fortunata</w:t>
      </w:r>
      <w:bookmarkEnd w:id="1203"/>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204" w:name="gelida"/>
      <w:r>
        <w:t xml:space="preserve">Gelida</w:t>
      </w:r>
      <w:bookmarkEnd w:id="1204"/>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205" w:name="gloriosa"/>
      <w:r>
        <w:t xml:space="preserve">Gloriosa</w:t>
      </w:r>
      <w:bookmarkEnd w:id="120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206" w:name="guardiana"/>
      <w:r>
        <w:t xml:space="preserve">Guardiana</w:t>
      </w:r>
      <w:bookmarkEnd w:id="120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207" w:name="immorale"/>
      <w:r>
        <w:t xml:space="preserve">Immorale</w:t>
      </w:r>
      <w:bookmarkEnd w:id="120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208" w:name="impulso-vitale"/>
      <w:r>
        <w:t xml:space="preserve">Impulso Vitale</w:t>
      </w:r>
      <w:bookmarkEnd w:id="120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209" w:name="infuocata"/>
      <w:r>
        <w:t xml:space="preserve">Infuocata</w:t>
      </w:r>
      <w:bookmarkEnd w:id="120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210" w:name="ladra-delle-nove-vite"/>
      <w:r>
        <w:t xml:space="preserve">Ladra delle Nove Vite</w:t>
      </w:r>
      <w:bookmarkEnd w:id="1210"/>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211" w:name="letale"/>
      <w:r>
        <w:t xml:space="preserve">Letale</w:t>
      </w:r>
      <w:bookmarkEnd w:id="121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212" w:name="marina"/>
      <w:r>
        <w:t xml:space="preserve">Marina</w:t>
      </w:r>
      <w:bookmarkEnd w:id="121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213" w:name="mascheramento"/>
      <w:r>
        <w:t xml:space="preserve">Mascheramento</w:t>
      </w:r>
      <w:bookmarkEnd w:id="121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214" w:name="munizione-fantasma"/>
      <w:r>
        <w:t xml:space="preserve">Munizione Fantasma</w:t>
      </w:r>
      <w:bookmarkEnd w:id="121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215" w:name="munizioni-infinite"/>
      <w:r>
        <w:t xml:space="preserve">Munizioni Infinite</w:t>
      </w:r>
      <w:bookmarkEnd w:id="121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216" w:name="perfida"/>
      <w:r>
        <w:t xml:space="preserve">Perfida</w:t>
      </w:r>
      <w:bookmarkEnd w:id="1216"/>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217" w:name="pietosa"/>
      <w:r>
        <w:t xml:space="preserve">Pietosa</w:t>
      </w:r>
      <w:bookmarkEnd w:id="1217"/>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218" w:name="planare"/>
      <w:r>
        <w:t xml:space="preserve">Planare</w:t>
      </w:r>
      <w:bookmarkEnd w:id="1218"/>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19" w:name="prensile"/>
      <w:r>
        <w:t xml:space="preserve">Prensile</w:t>
      </w:r>
      <w:bookmarkEnd w:id="1219"/>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220" w:name="mazza-della-punizione"/>
      <w:r>
        <w:t xml:space="preserve">Mazza della Punizione</w:t>
      </w:r>
      <w:bookmarkEnd w:id="1220"/>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221" w:name="ricercante"/>
      <w:r>
        <w:t xml:space="preserve">Ricercante</w:t>
      </w:r>
      <w:bookmarkEnd w:id="1221"/>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222" w:name="ritornante"/>
      <w:r>
        <w:t xml:space="preserve">Ritornante</w:t>
      </w:r>
      <w:bookmarkEnd w:id="1222"/>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223" w:name="sacra"/>
      <w:r>
        <w:t xml:space="preserve">Sacra</w:t>
      </w:r>
      <w:bookmarkEnd w:id="1223"/>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224" w:name="sprezzante"/>
      <w:r>
        <w:t xml:space="preserve">Sprezzante</w:t>
      </w:r>
      <w:bookmarkEnd w:id="1224"/>
    </w:p>
    <w:p>
      <w:pPr>
        <w:pStyle w:val="FirstParagraph"/>
      </w:pPr>
      <w:r>
        <w:t xml:space="preserve">Questa capacità speciale può essere aggiunta solo ad armi da mischia. Un’arma Sprezzante aiuta chi la impugna a sopravvivere in condizioni disperate. Rimane nelle mani di chi la impugna anche se quest’ultimo è Spaventat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225" w:name="terrore"/>
      <w:r>
        <w:t xml:space="preserve">Terrore</w:t>
      </w:r>
      <w:bookmarkEnd w:id="1225"/>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226" w:name="titanica"/>
      <w:r>
        <w:t xml:space="preserve">Titanica</w:t>
      </w:r>
      <w:bookmarkEnd w:id="1226"/>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227" w:name="tocco-fantasma"/>
      <w:r>
        <w:t xml:space="preserve">Tocco Fantasma</w:t>
      </w:r>
      <w:bookmarkEnd w:id="1227"/>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28" w:name="tonante"/>
      <w:r>
        <w:t xml:space="preserve">Tonante</w:t>
      </w:r>
      <w:bookmarkEnd w:id="122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229" w:name="trasformante"/>
      <w:r>
        <w:t xml:space="preserve">Trasformante</w:t>
      </w:r>
      <w:bookmarkEnd w:id="122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230" w:name="trovacose"/>
      <w:r>
        <w:t xml:space="preserve">Trovacose</w:t>
      </w:r>
      <w:bookmarkEnd w:id="1230"/>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231" w:name="vampira"/>
      <w:r>
        <w:t xml:space="preserve">Vampira</w:t>
      </w:r>
      <w:bookmarkEnd w:id="1231"/>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232" w:name="velocità"/>
      <w:r>
        <w:t xml:space="preserve">Velocità</w:t>
      </w:r>
      <w:bookmarkEnd w:id="1232"/>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233" w:name="vorpal"/>
      <w:r>
        <w:t xml:space="preserve">Vorpal</w:t>
      </w:r>
      <w:bookmarkEnd w:id="1233"/>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234" w:name="Xeba60deb6425267639179f56a6f3c53acfa7327"/>
      <w:r>
        <w:t xml:space="preserve">Capacità Speciali delle Armature e Scudi Magici</w:t>
      </w:r>
      <w:bookmarkEnd w:id="123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235" w:name="armatura-scudo-magico"/>
      <w:r>
        <w:t xml:space="preserve">Armatura / Scudo Magico</w:t>
      </w:r>
      <w:bookmarkEnd w:id="1235"/>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236" w:name="accecante"/>
      <w:r>
        <w:t xml:space="preserve">Accecante</w:t>
      </w:r>
      <w:bookmarkEnd w:id="1236"/>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237" w:name="adamantio-1"/>
      <w:r>
        <w:t xml:space="preserve">Adamantio</w:t>
      </w:r>
      <w:bookmarkEnd w:id="1237"/>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238" w:name="amorfa"/>
      <w:r>
        <w:t xml:space="preserve">Amorfa</w:t>
      </w:r>
      <w:bookmarkEnd w:id="123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239" w:name="antiemorragica"/>
      <w:r>
        <w:t xml:space="preserve">Antiemorragica</w:t>
      </w:r>
      <w:bookmarkEnd w:id="1239"/>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240" w:name="ariete"/>
      <w:r>
        <w:t xml:space="preserve">Ariete</w:t>
      </w:r>
      <w:bookmarkEnd w:id="1240"/>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241" w:name="attaccabrighe"/>
      <w:r>
        <w:t xml:space="preserve">Attaccabrighe</w:t>
      </w:r>
      <w:bookmarkEnd w:id="1241"/>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242" w:name="bilanciata"/>
      <w:r>
        <w:t xml:space="preserve">Bilanciata</w:t>
      </w:r>
      <w:bookmarkEnd w:id="1242"/>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243" w:name="bracciali-dellarciere"/>
      <w:r>
        <w:t xml:space="preserve">Bracciali dell’Arciere</w:t>
      </w:r>
      <w:bookmarkEnd w:id="1243"/>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244" w:name="bracciali-della-difesa"/>
      <w:r>
        <w:t xml:space="preserve">Bracciali della Difesa</w:t>
      </w:r>
      <w:bookmarkEnd w:id="1244"/>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245" w:name="bracciali-della-difesa-maggiore"/>
      <w:r>
        <w:t xml:space="preserve">Bracciali della Difesa Maggiore</w:t>
      </w:r>
      <w:bookmarkEnd w:id="1245"/>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246" w:name="brillante"/>
      <w:r>
        <w:t xml:space="preserve">Brillante</w:t>
      </w:r>
      <w:bookmarkEnd w:id="1246"/>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247" w:name="carico"/>
      <w:r>
        <w:t xml:space="preserve">Carico</w:t>
      </w:r>
      <w:bookmarkEnd w:id="1247"/>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248" w:name="armatura-demoniaca"/>
      <w:r>
        <w:t xml:space="preserve">Armatura Demoniaca</w:t>
      </w:r>
      <w:bookmarkEnd w:id="1248"/>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249" w:name="denegante"/>
      <w:r>
        <w:t xml:space="preserve">Denegante</w:t>
      </w:r>
      <w:bookmarkEnd w:id="1249"/>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250" w:name="determinazione"/>
      <w:r>
        <w:t xml:space="preserve">Determinazione</w:t>
      </w:r>
      <w:bookmarkEnd w:id="1250"/>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251" w:name="difesa-dagli-incantesimi"/>
      <w:r>
        <w:t xml:space="preserve">Difesa dagli Incantesimi</w:t>
      </w:r>
      <w:bookmarkEnd w:id="1251"/>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252" w:name="elegante"/>
      <w:r>
        <w:t xml:space="preserve">Elegante</w:t>
      </w:r>
      <w:bookmarkEnd w:id="1252"/>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253" w:name="felpa"/>
      <w:r>
        <w:t xml:space="preserve">Felpa</w:t>
      </w:r>
      <w:bookmarkEnd w:id="1253"/>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254" w:name="forma-eterea"/>
      <w:r>
        <w:t xml:space="preserve">Forma Eterea</w:t>
      </w:r>
      <w:bookmarkEnd w:id="1254"/>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255" w:name="invulnerabilità"/>
      <w:r>
        <w:t xml:space="preserve">Invulnerabilità</w:t>
      </w:r>
      <w:bookmarkEnd w:id="1255"/>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256" w:name="irrintracciabile"/>
      <w:r>
        <w:t xml:space="preserve">Irrintracciabile</w:t>
      </w:r>
      <w:bookmarkEnd w:id="125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257" w:name="mascheramento-1"/>
      <w:r>
        <w:t xml:space="preserve">Mascheramento</w:t>
      </w:r>
      <w:bookmarkEnd w:id="125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258" w:name="mithral-1"/>
      <w:r>
        <w:t xml:space="preserve">Mithral</w:t>
      </w:r>
      <w:bookmarkEnd w:id="1258"/>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p>
      <w:pPr>
        <w:pStyle w:val="Heading3"/>
      </w:pPr>
      <w:bookmarkStart w:id="1259" w:name="ombra"/>
      <w:r>
        <w:t xml:space="preserve">Ombra</w:t>
      </w:r>
      <w:bookmarkEnd w:id="1259"/>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260" w:name="ospitale"/>
      <w:r>
        <w:t xml:space="preserve">Ospitale</w:t>
      </w:r>
      <w:bookmarkEnd w:id="1260"/>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261" w:name="percettiva"/>
      <w:r>
        <w:t xml:space="preserve">Percettiva</w:t>
      </w:r>
      <w:bookmarkEnd w:id="1261"/>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262" w:name="resistenza-al-veleno"/>
      <w:r>
        <w:t xml:space="preserve">Resistenza al Veleno</w:t>
      </w:r>
      <w:bookmarkEnd w:id="1262"/>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263" w:name="resistenza-allenergia"/>
      <w:r>
        <w:t xml:space="preserve">Resistenza all’Energia</w:t>
      </w:r>
      <w:bookmarkEnd w:id="126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264" w:name="resistenza-allenergia-superiore"/>
      <w:r>
        <w:t xml:space="preserve">Resistenza all’Energia Superiore</w:t>
      </w:r>
      <w:bookmarkEnd w:id="126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265" w:name="selvatica"/>
      <w:r>
        <w:t xml:space="preserve">Selvatica</w:t>
      </w:r>
      <w:bookmarkEnd w:id="1265"/>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266" w:name="scaglie-di-drago"/>
      <w:r>
        <w:t xml:space="preserve">Scaglie di Drago</w:t>
      </w:r>
      <w:bookmarkEnd w:id="1266"/>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267" w:name="scudo-animato"/>
      <w:r>
        <w:t xml:space="preserve">Scudo Animato</w:t>
      </w:r>
      <w:bookmarkEnd w:id="1267"/>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268" w:name="scudo-dellattrazione-dei-proiettili"/>
      <w:r>
        <w:t xml:space="preserve">Scudo dell’Attrazione dei Proiettili</w:t>
      </w:r>
      <w:bookmarkEnd w:id="1268"/>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269" w:name="soffio-del-dragone"/>
      <w:r>
        <w:t xml:space="preserve">Soffio del Dragone</w:t>
      </w:r>
      <w:bookmarkEnd w:id="1269"/>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270" w:name="titanica-1"/>
      <w:r>
        <w:t xml:space="preserve">Titanica</w:t>
      </w:r>
      <w:bookmarkEnd w:id="127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271" w:name="tocco-fantasma-1"/>
      <w:r>
        <w:t xml:space="preserve">Tocco Fantasma</w:t>
      </w:r>
      <w:bookmarkEnd w:id="127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272" w:name="vulnerabilità"/>
      <w:r>
        <w:t xml:space="preserve">Vulnerabilità</w:t>
      </w:r>
      <w:bookmarkEnd w:id="1272"/>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273" w:name="amuleti-collane-e-gioielli-1"/>
      <w:r>
        <w:t xml:space="preserve">Amuleti, Collane e Gioielli</w:t>
      </w:r>
      <w:bookmarkEnd w:id="1273"/>
    </w:p>
    <w:p>
      <w:pPr>
        <w:pStyle w:val="Heading3"/>
      </w:pPr>
      <w:bookmarkStart w:id="1274" w:name="amuleto-antiveleno"/>
      <w:r>
        <w:t xml:space="preserve">Amuleto Antiveleno</w:t>
      </w:r>
      <w:bookmarkEnd w:id="1274"/>
    </w:p>
    <w:p>
      <w:pPr>
        <w:pStyle w:val="FirstParagraph"/>
      </w:pPr>
      <w:r>
        <w:t xml:space="preserve">3000 mo, non comune, questa gemma appesa a una catenella d’argento è nera e lucida. Chi la indossa ha una +1d6 al Tiro Salvezza contro veleno.</w:t>
      </w:r>
    </w:p>
    <w:p>
      <w:pPr>
        <w:pStyle w:val="Heading3"/>
      </w:pPr>
      <w:bookmarkStart w:id="1275" w:name="amuleto-della-cancrena"/>
      <w:r>
        <w:t xml:space="preserve">Amuleto della Cancrena</w:t>
      </w:r>
      <w:bookmarkEnd w:id="1275"/>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276" w:name="amuleto-cicatrizzante"/>
      <w:r>
        <w:t xml:space="preserve">Amuleto Cicatrizzante</w:t>
      </w:r>
      <w:bookmarkEnd w:id="1276"/>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277" w:name="amuleto-contro-la-possessione"/>
      <w:r>
        <w:t xml:space="preserve">Amuleto Contro la Possessione</w:t>
      </w:r>
      <w:bookmarkEnd w:id="1277"/>
    </w:p>
    <w:p>
      <w:pPr>
        <w:pStyle w:val="FirstParagraph"/>
      </w:pPr>
      <w:r>
        <w:t xml:space="preserve">32000 mo, molto raro, il possessore di questo amuleto di rame diviene immune agli incantesimi di possessione e dominazione.</w:t>
      </w:r>
    </w:p>
    <w:p>
      <w:pPr>
        <w:pStyle w:val="Heading3"/>
      </w:pPr>
      <w:bookmarkStart w:id="1278" w:name="amuleto-della-localizzazione-inevitabile"/>
      <w:r>
        <w:t xml:space="preserve">Amuleto della Localizzazione inevitabile</w:t>
      </w:r>
      <w:bookmarkEnd w:id="1278"/>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279" w:name="amuleto-dei-piani"/>
      <w:r>
        <w:t xml:space="preserve">Amuleto dei Piani</w:t>
      </w:r>
      <w:bookmarkEnd w:id="1279"/>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280" w:name="X6c0082c71a3aa63b03ab8147c836a7bfe888378"/>
      <w:r>
        <w:t xml:space="preserve">Amuleto di Protezione dalla Individuazione e Localizzazione</w:t>
      </w:r>
      <w:bookmarkEnd w:id="1280"/>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281" w:name="amuleto-della-resistenza-fisica"/>
      <w:r>
        <w:t xml:space="preserve">Amuleto della Resistenza Fisica</w:t>
      </w:r>
      <w:bookmarkEnd w:id="1281"/>
    </w:p>
    <w:p>
      <w:pPr>
        <w:pStyle w:val="FirstParagraph"/>
      </w:pPr>
      <w:r>
        <w:t xml:space="preserve">8000 mo, raro, non mentre indossi questo amuleto hai un +2 ai Tiri Salvezza su Tempra.</w:t>
      </w:r>
    </w:p>
    <w:p>
      <w:pPr>
        <w:pStyle w:val="Heading3"/>
      </w:pPr>
      <w:bookmarkStart w:id="1282" w:name="cerchietto-dellesplosione"/>
      <w:r>
        <w:t xml:space="preserve">Cerchietto dell’Esplosione</w:t>
      </w:r>
      <w:bookmarkEnd w:id="1282"/>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283" w:name="collana-delladattamento"/>
      <w:r>
        <w:t xml:space="preserve">Collana dell’Adattamento</w:t>
      </w:r>
      <w:bookmarkEnd w:id="1283"/>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284" w:name="collana-dello-strangolamento"/>
      <w:r>
        <w:t xml:space="preserve">Collana dello Strangolamento</w:t>
      </w:r>
      <w:bookmarkEnd w:id="1284"/>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285" w:name="collana-delle-palle-di-fuoco"/>
      <w:r>
        <w:t xml:space="preserve">Collana delle Palle di Fuoco</w:t>
      </w:r>
      <w:bookmarkEnd w:id="1285"/>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286" w:name="collana-del-rosario"/>
      <w:r>
        <w:t xml:space="preserve">Collana del Rosario</w:t>
      </w:r>
      <w:bookmarkEnd w:id="1286"/>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287" w:name="gemma-elementale"/>
      <w:r>
        <w:t xml:space="preserve">Gemma Elementale</w:t>
      </w:r>
      <w:bookmarkEnd w:id="1287"/>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288" w:name="gemma-della-luminosità"/>
      <w:r>
        <w:t xml:space="preserve">Gemma della Luminosità</w:t>
      </w:r>
      <w:bookmarkEnd w:id="1288"/>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289" w:name="gemma-della-vista"/>
      <w:r>
        <w:t xml:space="preserve">Gemma della Vista</w:t>
      </w:r>
      <w:bookmarkEnd w:id="1289"/>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290" w:name="gioiello-attiramostri"/>
      <w:r>
        <w:t xml:space="preserve">Gioiello Attiramostri</w:t>
      </w:r>
      <w:bookmarkEnd w:id="1290"/>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291" w:name="medaglione-della-caduta-piuma"/>
      <w:r>
        <w:t xml:space="preserve">Medaglione della Caduta piuma</w:t>
      </w:r>
      <w:bookmarkEnd w:id="1291"/>
    </w:p>
    <w:p>
      <w:pPr>
        <w:pStyle w:val="FirstParagraph"/>
      </w:pPr>
      <w:r>
        <w:t xml:space="preserve">400 mo, non comune, questo medaglione attiva in automatico l’incantesimo Caduta Piuma quando il possessore cade da una altezza di 2 metri o più.</w:t>
      </w:r>
    </w:p>
    <w:p>
      <w:pPr>
        <w:pStyle w:val="Heading3"/>
      </w:pPr>
      <w:bookmarkStart w:id="1292" w:name="medaglione-dei-pensieri"/>
      <w:r>
        <w:t xml:space="preserve">Medaglione dei Pensieri</w:t>
      </w:r>
      <w:bookmarkEnd w:id="1292"/>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293" w:name="perla-della-saggezza"/>
      <w:r>
        <w:t xml:space="preserve">Perla della Saggezza</w:t>
      </w:r>
      <w:bookmarkEnd w:id="1293"/>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294" w:name="scarabeo-della-morte"/>
      <w:r>
        <w:t xml:space="preserve">Scarabeo della Morte</w:t>
      </w:r>
      <w:bookmarkEnd w:id="1294"/>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295" w:name="scarabeo-di-protezione"/>
      <w:r>
        <w:t xml:space="preserve">Scarabeo di Protezione</w:t>
      </w:r>
      <w:bookmarkEnd w:id="1295"/>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Azione di Reazione per spendere 1 carica e trasformare il Tiro Salvezza fallito in un successo. Lo scarabeo si riduce in polvere ed è distrutto quando viene spesa la sua ultima carica.</w:t>
      </w:r>
    </w:p>
    <w:p>
      <w:pPr>
        <w:pStyle w:val="Heading3"/>
      </w:pPr>
      <w:bookmarkStart w:id="1296" w:name="spilla-della-difesa"/>
      <w:r>
        <w:t xml:space="preserve">Spilla della Difesa</w:t>
      </w:r>
      <w:bookmarkEnd w:id="1296"/>
    </w:p>
    <w:p>
      <w:pPr>
        <w:pStyle w:val="FirstParagraph"/>
      </w:pPr>
      <w:r>
        <w:t xml:space="preserve">7500 mo, non comune, la spilla può assorbire 101 danni da incantesimi di Forza, poi perde le sue proprietà magiche.</w:t>
      </w:r>
    </w:p>
    <w:p>
      <w:pPr>
        <w:pStyle w:val="Heading3"/>
      </w:pPr>
      <w:bookmarkStart w:id="1297" w:name="talismano-del-bene-puro"/>
      <w:r>
        <w:t xml:space="preserve">Talismano del Bene puro</w:t>
      </w:r>
      <w:bookmarkEnd w:id="1297"/>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98" w:name="talismano-del-male-estremo"/>
      <w:r>
        <w:t xml:space="preserve">Talismano del Male estremo</w:t>
      </w:r>
      <w:bookmarkEnd w:id="1298"/>
    </w:p>
    <w:p>
      <w:pPr>
        <w:pStyle w:val="FirstParagraph"/>
      </w:pPr>
      <w:r>
        <w:t xml:space="preserve">50000 mo, leggendario, questo talismano funziona esattamente come il talismano del bene puro ma con i Patroni invertiti.</w:t>
      </w:r>
    </w:p>
    <w:p>
      <w:pPr>
        <w:pStyle w:val="Heading3"/>
      </w:pPr>
      <w:bookmarkStart w:id="1299" w:name="talismano-della-protezione-dal-veleno"/>
      <w:r>
        <w:t xml:space="preserve">Talismano della Protezione dal Veleno</w:t>
      </w:r>
      <w:bookmarkEnd w:id="1299"/>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300" w:name="talismano-della-salute"/>
      <w:r>
        <w:t xml:space="preserve">Talismano della Salute</w:t>
      </w:r>
      <w:bookmarkEnd w:id="1300"/>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301" w:name="talismano-della-sfera"/>
      <w:r>
        <w:t xml:space="preserve">Talismano della Sfera</w:t>
      </w:r>
      <w:bookmarkEnd w:id="1301"/>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302" w:name="cinture-elmi-stivali-e-guanti-1"/>
      <w:r>
        <w:t xml:space="preserve">Cinture, Elmi, Stivali e Guanti</w:t>
      </w:r>
      <w:bookmarkEnd w:id="1302"/>
    </w:p>
    <w:p>
      <w:pPr>
        <w:pStyle w:val="Heading3"/>
      </w:pPr>
      <w:bookmarkStart w:id="1303" w:name="cintura-dei-giganti"/>
      <w:r>
        <w:t xml:space="preserve">Cintura dei Giganti</w:t>
      </w:r>
      <w:bookmarkEnd w:id="1303"/>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304" w:name="cintura-dei-nani"/>
      <w:r>
        <w:t xml:space="preserve">Cintura dei Nani</w:t>
      </w:r>
      <w:bookmarkEnd w:id="1304"/>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305" w:name="elmo-della-comprensione-dei-linguaggi"/>
      <w:r>
        <w:t xml:space="preserve">Elmo della Comprensione dei Linguaggi</w:t>
      </w:r>
      <w:bookmarkEnd w:id="1305"/>
    </w:p>
    <w:p>
      <w:pPr>
        <w:pStyle w:val="FirstParagraph"/>
      </w:pPr>
      <w:r>
        <w:t xml:space="preserve">600 mo, comune, mentre indossi questo elmo, puoi usare due azioni per lanciare a volontà tramite esso l’incantesimo comprendere linguaggi.</w:t>
      </w:r>
    </w:p>
    <w:p>
      <w:pPr>
        <w:pStyle w:val="Heading3"/>
      </w:pPr>
      <w:bookmarkStart w:id="1306" w:name="elmo-della-lucentezza"/>
      <w:r>
        <w:t xml:space="preserve">Elmo della Lucentezza</w:t>
      </w:r>
      <w:bookmarkEnd w:id="1306"/>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1"/>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1"/>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307" w:name="elmo-del-movimento-subacqueo"/>
      <w:r>
        <w:t xml:space="preserve">Elmo del Movimento subacqueo</w:t>
      </w:r>
      <w:bookmarkEnd w:id="1307"/>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308" w:name="elmo-della-telepatia"/>
      <w:r>
        <w:t xml:space="preserve">Elmo della Telepatia</w:t>
      </w:r>
      <w:bookmarkEnd w:id="1308"/>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309" w:name="elmo-del-teletrasporto"/>
      <w:r>
        <w:t xml:space="preserve">Elmo del Teletrasporto</w:t>
      </w:r>
      <w:bookmarkEnd w:id="1309"/>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310" w:name="guanti-afferra-proiettili"/>
      <w:r>
        <w:t xml:space="preserve">Guanti Afferra Proiettili</w:t>
      </w:r>
      <w:bookmarkEnd w:id="1310"/>
    </w:p>
    <w:p>
      <w:pPr>
        <w:pStyle w:val="FirstParagraph"/>
      </w:pPr>
      <w:r>
        <w:t xml:space="preserve">3000 mo, non comune, questi quanti sembrano quasi fondersi con la tua pelle quando li indossi. Quando un attacco con arma a distanza ti colpisce mentre li indossi, puoi usare una Azione di Reazione per ridurre il danno di 1d10 + Destrezza, purché tu abbia una mano libera. Se riduci il danno a 0 ed il proiettile è piccolo a sufficienza da essere tenuto in mano, puoi afferrarlo.</w:t>
      </w:r>
    </w:p>
    <w:p>
      <w:pPr>
        <w:pStyle w:val="Heading3"/>
      </w:pPr>
      <w:bookmarkStart w:id="1311" w:name="guanti-del-potere-orchesco"/>
      <w:r>
        <w:t xml:space="preserve">Guanti del Potere orchesco</w:t>
      </w:r>
      <w:bookmarkEnd w:id="1311"/>
    </w:p>
    <w:p>
      <w:pPr>
        <w:pStyle w:val="FirstParagraph"/>
      </w:pPr>
      <w:r>
        <w:t xml:space="preserve">9000 mo, raro, mentre indossi queste manopole la tua Forza è 4. I guanti non hanno effetto se la tua Forza è già 4 o più.</w:t>
      </w:r>
    </w:p>
    <w:p>
      <w:pPr>
        <w:pStyle w:val="Heading3"/>
      </w:pPr>
      <w:bookmarkStart w:id="1312" w:name="guanti-del-nuoto-e-della-scalata"/>
      <w:r>
        <w:t xml:space="preserve">Guanti del Nuoto e della Scalata</w:t>
      </w:r>
      <w:bookmarkEnd w:id="1312"/>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313" w:name="guanti-della-destrezza"/>
      <w:r>
        <w:t xml:space="preserve">Guanti della Destrezza</w:t>
      </w:r>
      <w:bookmarkEnd w:id="1313"/>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314" w:name="guanti-maldestri"/>
      <w:r>
        <w:t xml:space="preserve">Guanti Maldestri</w:t>
      </w:r>
      <w:bookmarkEnd w:id="1314"/>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315" w:name="pantofole-del-ragno"/>
      <w:r>
        <w:t xml:space="preserve">Pantofole del Ragno</w:t>
      </w:r>
      <w:bookmarkEnd w:id="1315"/>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316" w:name="stivali-alati"/>
      <w:r>
        <w:t xml:space="preserve">Stivali Alati</w:t>
      </w:r>
      <w:bookmarkEnd w:id="1316"/>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317" w:name="stivali-della-corsa-e-del-salto"/>
      <w:r>
        <w:t xml:space="preserve">Stivali della Corsa e del Salto</w:t>
      </w:r>
      <w:bookmarkEnd w:id="1317"/>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318" w:name="stivali-degli-elfi"/>
      <w:r>
        <w:t xml:space="preserve">Stivali degli Elfi</w:t>
      </w:r>
      <w:bookmarkEnd w:id="1318"/>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319" w:name="stivali-dellinverno"/>
      <w:r>
        <w:t xml:space="preserve">Stivali dell’Inverno</w:t>
      </w:r>
      <w:bookmarkEnd w:id="1319"/>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320" w:name="stivali-della-levitazione"/>
      <w:r>
        <w:t xml:space="preserve">Stivali della Levitazione</w:t>
      </w:r>
      <w:bookmarkEnd w:id="1320"/>
    </w:p>
    <w:p>
      <w:pPr>
        <w:pStyle w:val="FirstParagraph"/>
      </w:pPr>
      <w:r>
        <w:t xml:space="preserve">5000 mo, raro, mentre indossi questi stivali, puoi usare a volontà due azioni per lanciare l’incantesimo levitazione su di te.</w:t>
      </w:r>
    </w:p>
    <w:p>
      <w:pPr>
        <w:pStyle w:val="Heading3"/>
      </w:pPr>
      <w:bookmarkStart w:id="1321" w:name="stivali-della-velocità"/>
      <w:r>
        <w:t xml:space="preserve">Stivali della Velocità</w:t>
      </w:r>
      <w:bookmarkEnd w:id="1321"/>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322" w:name="stivali-danzanti"/>
      <w:r>
        <w:t xml:space="preserve">Stivali Danzanti</w:t>
      </w:r>
      <w:bookmarkEnd w:id="1322"/>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323" w:name="bacchette-verghe-e-bastoni"/>
      <w:r>
        <w:t xml:space="preserve">Bacchette, Verghe e Bastoni</w:t>
      </w:r>
      <w:bookmarkEnd w:id="1323"/>
    </w:p>
    <w:p>
      <w:pPr>
        <w:pStyle w:val="Heading3"/>
      </w:pPr>
      <w:bookmarkStart w:id="1324" w:name="bacchetta-cerca-metalli"/>
      <w:r>
        <w:t xml:space="preserve">Bacchetta Cerca metalli</w:t>
      </w:r>
      <w:bookmarkEnd w:id="1324"/>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325" w:name="bacchetta-dei-dardi-incantati"/>
      <w:r>
        <w:t xml:space="preserve">Bacchetta dei Dardi Incantati</w:t>
      </w:r>
      <w:bookmarkEnd w:id="1325"/>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326" w:name="bacchetta-delle-comodità"/>
      <w:r>
        <w:t xml:space="preserve">Bacchetta delle Comodità</w:t>
      </w:r>
      <w:bookmarkEnd w:id="1326"/>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327" w:name="bacchetta-dei-fulmini"/>
      <w:r>
        <w:t xml:space="preserve">Bacchetta dei Fulmini</w:t>
      </w:r>
      <w:bookmarkEnd w:id="1327"/>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328" w:name="bacchetta-del-fuoco"/>
      <w:r>
        <w:t xml:space="preserve">Bacchetta del Fuoco</w:t>
      </w:r>
      <w:bookmarkEnd w:id="1328"/>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329" w:name="bacchetta-del-ghiaccio"/>
      <w:r>
        <w:t xml:space="preserve">Bacchetta del Ghiaccio</w:t>
      </w:r>
      <w:bookmarkEnd w:id="1329"/>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330" w:name="bacchetta-dellindividuazione-del-magico"/>
      <w:r>
        <w:t xml:space="preserve">Bacchetta dell’Individuazione del Magico</w:t>
      </w:r>
      <w:bookmarkEnd w:id="1330"/>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331" w:name="bacchetta-del-lindividuazione-dei-nemici"/>
      <w:r>
        <w:t xml:space="preserve">Bacchetta del l’Individuazione dei Nemici</w:t>
      </w:r>
      <w:bookmarkEnd w:id="1331"/>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32" w:name="bacchetta-dellillusioni"/>
      <w:r>
        <w:t xml:space="preserve">Bacchetta dell’Illusioni</w:t>
      </w:r>
      <w:bookmarkEnd w:id="1332"/>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333" w:name="Xd71fb784407c4beede21dc48f6938f7ec8fdf21"/>
      <w:r>
        <w:t xml:space="preserve">Bacchetta dell’Individuazione delle porte segrete</w:t>
      </w:r>
      <w:bookmarkEnd w:id="1333"/>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334" w:name="bacchetta-della-luce"/>
      <w:r>
        <w:t xml:space="preserve">Bacchetta della Luce</w:t>
      </w:r>
      <w:bookmarkEnd w:id="1334"/>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35" w:name="bacchetta-del-mago-da-guerra"/>
      <w:r>
        <w:t xml:space="preserve">Bacchetta del Mago da Guerra</w:t>
      </w:r>
      <w:bookmarkEnd w:id="1335"/>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336" w:name="bacchetta-della-metamorfosi"/>
      <w:r>
        <w:t xml:space="preserve">Bacchetta della Metamorfosi</w:t>
      </w:r>
      <w:bookmarkEnd w:id="1336"/>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337" w:name="bacchetta-delle-meraviglie"/>
      <w:r>
        <w:t xml:space="preserve">Bacchetta delle Meraviglie</w:t>
      </w:r>
      <w:bookmarkEnd w:id="1337"/>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338"/>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339" w:name="bacchetta-della-negazione"/>
      <w:r>
        <w:t xml:space="preserve">Bacchetta della Negazione</w:t>
      </w:r>
      <w:bookmarkEnd w:id="1339"/>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340" w:name="bacchetta-delle-palle-di-fuoco"/>
      <w:r>
        <w:t xml:space="preserve">Bacchetta delle Palle di Fuoco</w:t>
      </w:r>
      <w:bookmarkEnd w:id="1340"/>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1" w:name="bacchetta-della-paralisi"/>
      <w:r>
        <w:t xml:space="preserve">Bacchetta della Paralisi</w:t>
      </w:r>
      <w:bookmarkEnd w:id="1341"/>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42" w:name="bacchetta-della-paura"/>
      <w:r>
        <w:t xml:space="preserve">Bacchetta della Paura</w:t>
      </w:r>
      <w:bookmarkEnd w:id="1342"/>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43" w:name="bacchetta-scopri-trappole"/>
      <w:r>
        <w:t xml:space="preserve">Bacchetta Scopri trappole</w:t>
      </w:r>
      <w:bookmarkEnd w:id="1343"/>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344" w:name="bacchetta-dei-segreti"/>
      <w:r>
        <w:t xml:space="preserve">Bacchetta dei Segreti</w:t>
      </w:r>
      <w:bookmarkEnd w:id="1344"/>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345" w:name="bacchetta-della-ragnatela"/>
      <w:r>
        <w:t xml:space="preserve">Bacchetta della Ragnatela</w:t>
      </w:r>
      <w:bookmarkEnd w:id="1345"/>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6" w:name="bacchetta-del-vincolo"/>
      <w:r>
        <w:t xml:space="preserve">Bacchetta del Vincolo</w:t>
      </w:r>
      <w:bookmarkEnd w:id="1346"/>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347" w:name="bacchetta-della-fuga-assistita"/>
      <w:r>
        <w:t xml:space="preserve">Bacchetta della Fuga Assistita</w:t>
      </w:r>
      <w:bookmarkEnd w:id="1347"/>
    </w:p>
    <w:p>
      <w:pPr>
        <w:pStyle w:val="FirstParagraph"/>
      </w:pPr>
      <w:r>
        <w:t xml:space="preserve">2000 mo, raro, mentre impugni questa bacchetta, puoi usare la Azione di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348" w:name="bastone-dellarcimago"/>
      <w:r>
        <w:t xml:space="preserve">Bastone dell’Arcimago</w:t>
      </w:r>
      <w:bookmarkEnd w:id="1348"/>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349" w:name="bastone-dellavvizzimento"/>
      <w:r>
        <w:t xml:space="preserve">Bastone dell’Avvizzimento</w:t>
      </w:r>
      <w:bookmarkEnd w:id="1349"/>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350" w:name="bastone-dei-boschi"/>
      <w:r>
        <w:t xml:space="preserve">Bastone dei Boschi</w:t>
      </w:r>
      <w:bookmarkEnd w:id="1350"/>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351" w:name="bastone-dello-charme"/>
      <w:r>
        <w:t xml:space="preserve">Bastone dello Charme</w:t>
      </w:r>
      <w:bookmarkEnd w:id="1351"/>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Azione di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352" w:name="bastone-del-colpire"/>
      <w:r>
        <w:t xml:space="preserve">Bastone del Colpire</w:t>
      </w:r>
      <w:bookmarkEnd w:id="1352"/>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353" w:name="bastone-del-fuoco"/>
      <w:r>
        <w:t xml:space="preserve">Bastone del Fuoco</w:t>
      </w:r>
      <w:bookmarkEnd w:id="1353"/>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354" w:name="bastone-del-gelo"/>
      <w:r>
        <w:t xml:space="preserve">Bastone del Gelo</w:t>
      </w:r>
      <w:bookmarkEnd w:id="1354"/>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355" w:name="bastone-della-guarigione"/>
      <w:r>
        <w:t xml:space="preserve">Bastone della Guarigione</w:t>
      </w:r>
      <w:bookmarkEnd w:id="1355"/>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356" w:name="bastone-degli-insetti-sciamanti"/>
      <w:r>
        <w:t xml:space="preserve">Bastone degli Insetti Sciamanti</w:t>
      </w:r>
      <w:bookmarkEnd w:id="1356"/>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357" w:name="bastone-del-pitone"/>
      <w:r>
        <w:t xml:space="preserve">Bastone del Pitone</w:t>
      </w:r>
      <w:bookmarkEnd w:id="1357"/>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358" w:name="bastone-del-potere"/>
      <w:r>
        <w:t xml:space="preserve">Bastone del Potere</w:t>
      </w:r>
      <w:bookmarkEnd w:id="1358"/>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359" w:name="bastone-dei-tuoni-e-fulmini"/>
      <w:r>
        <w:t xml:space="preserve">Bastone dei Tuoni e Fulmini</w:t>
      </w:r>
      <w:bookmarkEnd w:id="1359"/>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360" w:name="bastone-della-stregoneria"/>
      <w:r>
        <w:t xml:space="preserve">Bastone della Stregoneria</w:t>
      </w:r>
      <w:bookmarkEnd w:id="1360"/>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361" w:name="verga-dellammaliamento"/>
      <w:r>
        <w:t xml:space="preserve">Verga dell’Ammaliamento</w:t>
      </w:r>
      <w:bookmarkEnd w:id="1361"/>
    </w:p>
    <w:p>
      <w:pPr>
        <w:pStyle w:val="FirstParagraph"/>
      </w:pPr>
      <w:r>
        <w:t xml:space="preserve">28000 mo, raro, spendendo 1 carica, il possessore può lanciare dominare bestie, con 2 cariche dominare persone e con 3 cariche dominare mostri.</w:t>
      </w:r>
    </w:p>
    <w:p>
      <w:pPr>
        <w:pStyle w:val="Heading3"/>
      </w:pPr>
      <w:bookmarkStart w:id="1362" w:name="verga-dellassorbimento"/>
      <w:r>
        <w:t xml:space="preserve">Verga dell’Assorbimento</w:t>
      </w:r>
      <w:bookmarkEnd w:id="1362"/>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363" w:name="verga-inamovibile"/>
      <w:r>
        <w:t xml:space="preserve">Verga Inamovibile</w:t>
      </w:r>
      <w:bookmarkEnd w:id="1363"/>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364" w:name="verga-del-colpo-possente"/>
      <w:r>
        <w:t xml:space="preserve">Verga del Colpo possente</w:t>
      </w:r>
      <w:bookmarkEnd w:id="1364"/>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365" w:name="verga-della-forza-sovrana"/>
      <w:r>
        <w:t xml:space="preserve">Verga della Forza Sovrana</w:t>
      </w:r>
      <w:bookmarkEnd w:id="1365"/>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366" w:name="verga-della-prontezza"/>
      <w:r>
        <w:t xml:space="preserve">Verga della Prontezza</w:t>
      </w:r>
      <w:bookmarkEnd w:id="1366"/>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367" w:name="verga-della-sicurezza"/>
      <w:r>
        <w:t xml:space="preserve">Verga della Sicurezza</w:t>
      </w:r>
      <w:bookmarkEnd w:id="1367"/>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368" w:name="verga-della-sovranità"/>
      <w:r>
        <w:t xml:space="preserve">Verga della Sovranità</w:t>
      </w:r>
      <w:bookmarkEnd w:id="1368"/>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369" w:name="verga-tentacolare"/>
      <w:r>
        <w:t xml:space="preserve">Verga Tentacolare</w:t>
      </w:r>
      <w:bookmarkEnd w:id="1369"/>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370" w:name="pozioni---olii"/>
      <w:r>
        <w:t xml:space="preserve">Pozioni - Olii</w:t>
      </w:r>
      <w:bookmarkEnd w:id="1370"/>
    </w:p>
    <w:p>
      <w:pPr>
        <w:pStyle w:val="Heading3"/>
      </w:pPr>
      <w:bookmarkStart w:id="1371" w:name="pozione-di-amicizia-con-gli-animali"/>
      <w:r>
        <w:t xml:space="preserve">Pozione di Amicizia con gli Animali</w:t>
      </w:r>
      <w:bookmarkEnd w:id="1371"/>
    </w:p>
    <w:p>
      <w:pPr>
        <w:pStyle w:val="FirstParagraph"/>
      </w:pPr>
      <w:r>
        <w:t xml:space="preserve">non comune, 200 mo, quando bevi questa pozione, per 1 ora puoi lanciare a volontà l’incantesimo Amicizia con gli Animali (DC del Tiro Salvezza 15).</w:t>
      </w:r>
    </w:p>
    <w:p>
      <w:pPr>
        <w:pStyle w:val="Heading3"/>
      </w:pPr>
      <w:bookmarkStart w:id="1372" w:name="pozione-di-arrampicata"/>
      <w:r>
        <w:t xml:space="preserve">Pozione di Arrampicata</w:t>
      </w:r>
      <w:bookmarkEnd w:id="1372"/>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373" w:name="pozione-della-chiaraudienza-animale"/>
      <w:r>
        <w:t xml:space="preserve">Pozione della Chiaraudienza animale</w:t>
      </w:r>
      <w:bookmarkEnd w:id="1373"/>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374" w:name="pozione-della-chiaroveggenza-animale"/>
      <w:r>
        <w:t xml:space="preserve">Pozione della Chiaroveggenza animale</w:t>
      </w:r>
      <w:bookmarkEnd w:id="1374"/>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375" w:name="pozione-di-controllo-degli-animali"/>
      <w:r>
        <w:t xml:space="preserve">Pozione di Controllo degli animali</w:t>
      </w:r>
      <w:bookmarkEnd w:id="1375"/>
    </w:p>
    <w:p>
      <w:pPr>
        <w:pStyle w:val="FirstParagraph"/>
      </w:pPr>
      <w:r>
        <w:t xml:space="preserve">rara 1500 mo, chiunque beva questa posizione è come avesse lanciato Dominare Bestie</w:t>
      </w:r>
    </w:p>
    <w:p>
      <w:pPr>
        <w:pStyle w:val="Heading3"/>
      </w:pPr>
      <w:bookmarkStart w:id="1376" w:name="pozione-di-controllo-dei-draghi"/>
      <w:r>
        <w:t xml:space="preserve">Pozione di Controllo dei draghi</w:t>
      </w:r>
      <w:bookmarkEnd w:id="1376"/>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377" w:name="pozione-di-controllo-dei-non-morti"/>
      <w:r>
        <w:t xml:space="preserve">Pozione di Controllo dei non morti</w:t>
      </w:r>
      <w:bookmarkEnd w:id="1377"/>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378" w:name="pozione-di-controllo-delle-persone"/>
      <w:r>
        <w:t xml:space="preserve">Pozione di Controllo delle persone</w:t>
      </w:r>
      <w:bookmarkEnd w:id="1378"/>
    </w:p>
    <w:p>
      <w:pPr>
        <w:pStyle w:val="FirstParagraph"/>
      </w:pPr>
      <w:r>
        <w:t xml:space="preserve">500 mo, non comune, una volta ingerita, questa pozione conferisce a chi la beve un potere analogo all’incantesimo charme.</w:t>
      </w:r>
    </w:p>
    <w:p>
      <w:pPr>
        <w:pStyle w:val="Heading3"/>
      </w:pPr>
      <w:bookmarkStart w:id="1379" w:name="pozione-di-controllo-delle-piante"/>
      <w:r>
        <w:t xml:space="preserve">Pozione di Controllo delle piante</w:t>
      </w:r>
      <w:bookmarkEnd w:id="1379"/>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380" w:name="pozione-di-crescita"/>
      <w:r>
        <w:t xml:space="preserve">Pozione di Crescita</w:t>
      </w:r>
      <w:bookmarkEnd w:id="1380"/>
    </w:p>
    <w:p>
      <w:pPr>
        <w:pStyle w:val="FirstParagraph"/>
      </w:pPr>
      <w:r>
        <w:t xml:space="preserve">300 mo, non comune, quando bevi questa pozione, per 1d4 ore ottieni l’effetto "ingrandire" dell’incantesimo ingrandire/ridurre (non richiede concentrazione).</w:t>
      </w:r>
    </w:p>
    <w:p>
      <w:pPr>
        <w:pStyle w:val="Heading3"/>
      </w:pPr>
      <w:bookmarkStart w:id="1381" w:name="pozione-di-eroismo"/>
      <w:r>
        <w:t xml:space="preserve">Pozione di Eroismo</w:t>
      </w:r>
      <w:bookmarkEnd w:id="1381"/>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382" w:name="pozione-di-forma-gassosa"/>
      <w:r>
        <w:t xml:space="preserve">Pozione di Forma Gassosa</w:t>
      </w:r>
      <w:bookmarkEnd w:id="1382"/>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383" w:name="pozione-di-forza-dei-giganti"/>
      <w:r>
        <w:t xml:space="preserve">Pozione di Forza dei Giganti</w:t>
      </w:r>
      <w:bookmarkEnd w:id="1383"/>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384" w:name="pozione-di-guarigione"/>
      <w:r>
        <w:t xml:space="preserve">Pozione di Guarigione</w:t>
      </w:r>
      <w:bookmarkEnd w:id="1384"/>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150 mo</w:t>
      </w:r>
    </w:p>
    <w:p>
      <w:pPr>
        <w:pStyle w:val="Heading3"/>
      </w:pPr>
      <w:bookmarkStart w:id="1385" w:name="pozione-di-guarigione-maggiore"/>
      <w:r>
        <w:t xml:space="preserve">Pozione di Guarigione Maggiore</w:t>
      </w:r>
      <w:bookmarkEnd w:id="138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350 mo</w:t>
      </w:r>
    </w:p>
    <w:p>
      <w:pPr>
        <w:pStyle w:val="BodyText"/>
      </w:pPr>
      <w:r>
        <w:t xml:space="preserve">- Suprema, Punti Ferita 10d4 + 20, 1500 mo</w:t>
      </w:r>
    </w:p>
    <w:p>
      <w:pPr>
        <w:pStyle w:val="Heading3"/>
      </w:pPr>
      <w:bookmarkStart w:id="1386" w:name="pozione-dellinganno"/>
      <w:r>
        <w:t xml:space="preserve">Pozione dell’Inganno</w:t>
      </w:r>
      <w:bookmarkEnd w:id="1386"/>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387" w:name="pozione-di-invisibilità"/>
      <w:r>
        <w:t xml:space="preserve">Pozione di Invisibilità</w:t>
      </w:r>
      <w:bookmarkEnd w:id="1387"/>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388" w:name="pozione-dellinvulnerabilità"/>
      <w:r>
        <w:t xml:space="preserve">Pozione dell’invulnerabilità</w:t>
      </w:r>
      <w:bookmarkEnd w:id="1388"/>
    </w:p>
    <w:p>
      <w:pPr>
        <w:pStyle w:val="FirstParagraph"/>
      </w:pPr>
      <w:r>
        <w:t xml:space="preserve">800 mo, rara, una pozione di invulnerabilità conferisce a chi la beve un bonus +2 ai Tiri Salvezza e un miglioramento di 2 punti la Difesa.</w:t>
      </w:r>
    </w:p>
    <w:p>
      <w:pPr>
        <w:pStyle w:val="Heading3"/>
      </w:pPr>
      <w:bookmarkStart w:id="1389" w:name="pozione-di-lettura-del-pensiero"/>
      <w:r>
        <w:t xml:space="preserve">Pozione di Lettura del Pensiero</w:t>
      </w:r>
      <w:bookmarkEnd w:id="1389"/>
    </w:p>
    <w:p>
      <w:pPr>
        <w:pStyle w:val="FirstParagraph"/>
      </w:pPr>
      <w:r>
        <w:t xml:space="preserve">200 mo, raro, quando bevi questa pozione, ottieni l’effetto dell’incantesimo individuazione dei pensieri (DC del Tiro Salvezza 15).</w:t>
      </w:r>
    </w:p>
    <w:p>
      <w:pPr>
        <w:pStyle w:val="Heading3"/>
      </w:pPr>
      <w:bookmarkStart w:id="1390" w:name="pozione-della-levitazione"/>
      <w:r>
        <w:t xml:space="preserve">Pozione della Levitazione</w:t>
      </w:r>
      <w:bookmarkEnd w:id="1390"/>
    </w:p>
    <w:p>
      <w:pPr>
        <w:pStyle w:val="FirstParagraph"/>
      </w:pPr>
      <w:r>
        <w:t xml:space="preserve">200 mo, non comune, questa pozione ha lo stesso effetto dell’incantesimo levitazione.</w:t>
      </w:r>
    </w:p>
    <w:p>
      <w:pPr>
        <w:pStyle w:val="Heading3"/>
      </w:pPr>
      <w:bookmarkStart w:id="1391" w:name="pozione-della-longevità"/>
      <w:r>
        <w:t xml:space="preserve">Pozione della Longevità</w:t>
      </w:r>
      <w:bookmarkEnd w:id="1391"/>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392" w:name="pozione-della-metamorfosi"/>
      <w:r>
        <w:t xml:space="preserve">Pozione della Metamorfosi</w:t>
      </w:r>
      <w:bookmarkEnd w:id="1392"/>
    </w:p>
    <w:p>
      <w:pPr>
        <w:pStyle w:val="FirstParagraph"/>
      </w:pPr>
      <w:r>
        <w:t xml:space="preserve">2500 mo, rara, questa pozione conferisce un potere analogo all’incantesimo metamorfosi.</w:t>
      </w:r>
    </w:p>
    <w:p>
      <w:pPr>
        <w:pStyle w:val="Heading3"/>
      </w:pPr>
      <w:bookmarkStart w:id="1393" w:name="pozione-di-resistenza"/>
      <w:r>
        <w:t xml:space="preserve">Pozione di Resistenza</w:t>
      </w:r>
      <w:bookmarkEnd w:id="1393"/>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394" w:name="pozione-di-respirare-sottacqua"/>
      <w:r>
        <w:t xml:space="preserve">Pozione di Respirare Sott’Acqua</w:t>
      </w:r>
      <w:bookmarkEnd w:id="1394"/>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395" w:name="pozione-di-rimpicciolimento"/>
      <w:r>
        <w:t xml:space="preserve">Pozione di Rimpicciolimento</w:t>
      </w:r>
      <w:bookmarkEnd w:id="1395"/>
    </w:p>
    <w:p>
      <w:pPr>
        <w:pStyle w:val="FirstParagraph"/>
      </w:pPr>
      <w:r>
        <w:t xml:space="preserve">300 mo, raro, quando bevi questa pozione, per 1d4 ore ottieni l’effetto "ridurre" dell’incantesimo ingrandire/ridurre (non richiede concentrazione).</w:t>
      </w:r>
    </w:p>
    <w:p>
      <w:pPr>
        <w:pStyle w:val="Heading3"/>
      </w:pPr>
      <w:bookmarkStart w:id="1396" w:name="pozione-di-veleno"/>
      <w:r>
        <w:t xml:space="preserve">Pozione di Veleno</w:t>
      </w:r>
      <w:bookmarkEnd w:id="1396"/>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97" w:name="pozione-di-veleno-maggiore"/>
      <w:r>
        <w:t xml:space="preserve">Pozione di Veleno Maggiore</w:t>
      </w:r>
      <w:bookmarkEnd w:id="1397"/>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98" w:name="pozione-di-velocità"/>
      <w:r>
        <w:t xml:space="preserve">Pozione di Velocità</w:t>
      </w:r>
      <w:bookmarkEnd w:id="1398"/>
    </w:p>
    <w:p>
      <w:pPr>
        <w:pStyle w:val="FirstParagraph"/>
      </w:pPr>
      <w:r>
        <w:t xml:space="preserve">400 mo, molto raro, quando bevi questa pozione, ottieni l’effetto dell’incantesimo velocità per 1 minuto (non richiede concentrazione).</w:t>
      </w:r>
    </w:p>
    <w:p>
      <w:pPr>
        <w:pStyle w:val="Heading3"/>
      </w:pPr>
      <w:bookmarkStart w:id="1399" w:name="pozione-di-volo"/>
      <w:r>
        <w:t xml:space="preserve">Pozione di Volo</w:t>
      </w:r>
      <w:bookmarkEnd w:id="1399"/>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400" w:name="filtro-damore"/>
      <w:r>
        <w:t xml:space="preserve">Filtro d’Amore</w:t>
      </w:r>
      <w:bookmarkEnd w:id="1400"/>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401" w:name="filtro-scopritesori"/>
      <w:r>
        <w:t xml:space="preserve">Filtro Scopritesori</w:t>
      </w:r>
      <w:bookmarkEnd w:id="1401"/>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402" w:name="olio-di-affilatezza"/>
      <w:r>
        <w:t xml:space="preserve">Olio di Affilatezza</w:t>
      </w:r>
      <w:bookmarkEnd w:id="1402"/>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403" w:name="olio-di-forma-eterea"/>
      <w:r>
        <w:t xml:space="preserve">Olio di Forma Eterea</w:t>
      </w:r>
      <w:bookmarkEnd w:id="1403"/>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404" w:name="olio-di-scivolosità"/>
      <w:r>
        <w:t xml:space="preserve">Olio di Scivolosità</w:t>
      </w:r>
      <w:bookmarkEnd w:id="1404"/>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405" w:name="anelli-1"/>
      <w:r>
        <w:t xml:space="preserve">Anelli</w:t>
      </w:r>
      <w:bookmarkEnd w:id="1405"/>
    </w:p>
    <w:p>
      <w:pPr>
        <w:pStyle w:val="Heading3"/>
      </w:pPr>
      <w:bookmarkStart w:id="1406" w:name="anello-accumula-incantesimi"/>
      <w:r>
        <w:t xml:space="preserve">Anello Accumula Incantesimi</w:t>
      </w:r>
      <w:bookmarkEnd w:id="1406"/>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407" w:name="anello-dellariete"/>
      <w:r>
        <w:t xml:space="preserve">Anello dell’Ariete</w:t>
      </w:r>
      <w:bookmarkEnd w:id="1407"/>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408" w:name="anello-di-caduta-piuma"/>
      <w:r>
        <w:t xml:space="preserve">Anello di Caduta Piuma</w:t>
      </w:r>
      <w:bookmarkEnd w:id="1408"/>
    </w:p>
    <w:p>
      <w:pPr>
        <w:pStyle w:val="FirstParagraph"/>
      </w:pPr>
      <w:r>
        <w:t xml:space="preserve">2000 mo, raro, se cadi da più di 1 metro e indossi questo anello si attiva l’incantesimo Caduta Piuma</w:t>
      </w:r>
    </w:p>
    <w:p>
      <w:pPr>
        <w:pStyle w:val="Heading3"/>
      </w:pPr>
      <w:bookmarkStart w:id="1409" w:name="anello-di-camminare-sullacqua"/>
      <w:r>
        <w:t xml:space="preserve">Anello di Camminare sull’Acqua</w:t>
      </w:r>
      <w:bookmarkEnd w:id="1409"/>
    </w:p>
    <w:p>
      <w:pPr>
        <w:pStyle w:val="FirstParagraph"/>
      </w:pPr>
      <w:r>
        <w:t xml:space="preserve">1500 mo, non comune, mentre indossi questo anello, puoi stare in piedi o muoverti su qualsiasi superficie liquida come se fosse terreno solido.</w:t>
      </w:r>
    </w:p>
    <w:p>
      <w:pPr>
        <w:pStyle w:val="Heading3"/>
      </w:pPr>
      <w:bookmarkStart w:id="1410" w:name="anello-del-calore"/>
      <w:r>
        <w:t xml:space="preserve">Anello del Calore</w:t>
      </w:r>
      <w:bookmarkEnd w:id="1410"/>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411" w:name="anello-degli-elementali-dellacqua"/>
      <w:r>
        <w:t xml:space="preserve">Anello degli Elementali dell’Acqua</w:t>
      </w:r>
      <w:bookmarkEnd w:id="1411"/>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2"/>
        </w:numPr>
      </w:pPr>
      <w:r>
        <w:t xml:space="preserve">Puoi respirare sott’acqua e hai velocità di nuovo pari alla tua velocità di passeggio.</w:t>
      </w:r>
    </w:p>
    <w:p>
      <w:pPr>
        <w:numPr>
          <w:ilvl w:val="0"/>
          <w:numId w:val="1052"/>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412" w:name="anello-degli-elementali-dellaria"/>
      <w:r>
        <w:t xml:space="preserve">Anello degli Elementali dell’Aria</w:t>
      </w:r>
      <w:bookmarkEnd w:id="1412"/>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3"/>
        </w:numPr>
      </w:pPr>
      <w:r>
        <w:t xml:space="preserve">Hai resistenza ai danni da fulmine.</w:t>
      </w:r>
    </w:p>
    <w:p>
      <w:pPr>
        <w:numPr>
          <w:ilvl w:val="0"/>
          <w:numId w:val="1053"/>
        </w:numPr>
      </w:pPr>
      <w:r>
        <w:t xml:space="preserve">Hai velocità di volo pari alla tua velocità di passeggio e puoi fluttuare.</w:t>
      </w:r>
    </w:p>
    <w:p>
      <w:pPr>
        <w:numPr>
          <w:ilvl w:val="0"/>
          <w:numId w:val="1053"/>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3" w:name="anello-degli-elementali-del-fuoco"/>
      <w:r>
        <w:t xml:space="preserve">Anello degli Elementali del Fuoco</w:t>
      </w:r>
      <w:bookmarkEnd w:id="1413"/>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4"/>
        </w:numPr>
      </w:pPr>
      <w:r>
        <w:t xml:space="preserve">Hai immunità ai danni da fuoco.</w:t>
      </w:r>
    </w:p>
    <w:p>
      <w:pPr>
        <w:numPr>
          <w:ilvl w:val="0"/>
          <w:numId w:val="1054"/>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4" w:name="anello-degli-elementali-della-terra"/>
      <w:r>
        <w:t xml:space="preserve">Anello degli Elementali della Terra</w:t>
      </w:r>
      <w:bookmarkEnd w:id="1414"/>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5"/>
        </w:numPr>
      </w:pPr>
      <w:r>
        <w:t xml:space="preserve">Hai resistenza ai danni da acido.</w:t>
      </w:r>
    </w:p>
    <w:p>
      <w:pPr>
        <w:numPr>
          <w:ilvl w:val="0"/>
          <w:numId w:val="1055"/>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5"/>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5" w:name="anello-del-controllo-delle-persone"/>
      <w:r>
        <w:t xml:space="preserve">Anello del Controllo delle persone</w:t>
      </w:r>
      <w:bookmarkEnd w:id="1415"/>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416" w:name="anello-del-controllo-delle-piante"/>
      <w:r>
        <w:t xml:space="preserve">Anello del Controllo delle piante</w:t>
      </w:r>
      <w:bookmarkEnd w:id="1416"/>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417" w:name="anello-della-debolezza"/>
      <w:r>
        <w:t xml:space="preserve">Anello della Debolezza</w:t>
      </w:r>
      <w:bookmarkEnd w:id="1417"/>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418" w:name="anello-dei-tre-desideri"/>
      <w:r>
        <w:t xml:space="preserve">Anello dei Tre Desideri</w:t>
      </w:r>
      <w:bookmarkEnd w:id="1418"/>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419" w:name="anello-di-elusione"/>
      <w:r>
        <w:t xml:space="preserve">Anello di Elusione</w:t>
      </w:r>
      <w:bookmarkEnd w:id="1419"/>
    </w:p>
    <w:p>
      <w:pPr>
        <w:pStyle w:val="FirstParagraph"/>
      </w:pPr>
      <w:r>
        <w:t xml:space="preserve">5000 mo, raro, mentre indossi questo anello e fallisci un Tiro Salvezza su Riflessi, puoi usare la tua Azione di Reazione per spendere 1 carica per riuscire il Tiro Salvezza che hai appena fallito. Questo anello ha 3 cariche, e recupera 1d3 cariche spese ogni mattina all’alba.</w:t>
      </w:r>
    </w:p>
    <w:p>
      <w:pPr>
        <w:pStyle w:val="Heading3"/>
      </w:pPr>
      <w:bookmarkStart w:id="1420" w:name="anello-dellevocazione-dello-djinni"/>
      <w:r>
        <w:t xml:space="preserve">Anello dell’Evocazione dello Djinni</w:t>
      </w:r>
      <w:bookmarkEnd w:id="1420"/>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421" w:name="anello-di-influenza-sugli-animali"/>
      <w:r>
        <w:t xml:space="preserve">Anello di Influenza sugli Animali</w:t>
      </w:r>
      <w:bookmarkEnd w:id="1421"/>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422" w:name="anello-dellinganno"/>
      <w:r>
        <w:t xml:space="preserve">Anello dell’Inganno</w:t>
      </w:r>
      <w:bookmarkEnd w:id="1422"/>
    </w:p>
    <w:p>
      <w:pPr>
        <w:pStyle w:val="FirstParagraph"/>
      </w:pPr>
      <w:r>
        <w:t xml:space="preserve">raro, chi indossa questo anello maledetto è convinto che abbia un potere scelto dal Narratore o determinato casualmente.</w:t>
      </w:r>
    </w:p>
    <w:p>
      <w:pPr>
        <w:pStyle w:val="Heading3"/>
      </w:pPr>
      <w:bookmarkStart w:id="1423" w:name="anello-di-invisibilità"/>
      <w:r>
        <w:t xml:space="preserve">Anello di Invisibilità</w:t>
      </w:r>
      <w:bookmarkEnd w:id="1423"/>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424" w:name="anello-di-libertà-di-azione"/>
      <w:r>
        <w:t xml:space="preserve">Anello di Libertà di Azione</w:t>
      </w:r>
      <w:bookmarkEnd w:id="1424"/>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425" w:name="anello-del-nuoto"/>
      <w:r>
        <w:t xml:space="preserve">Anello del Nuoto</w:t>
      </w:r>
      <w:bookmarkEnd w:id="1425"/>
    </w:p>
    <w:p>
      <w:pPr>
        <w:pStyle w:val="FirstParagraph"/>
      </w:pPr>
      <w:r>
        <w:t xml:space="preserve">3000 mo, non comune, mentre indossi questo anello, hai velocità di nuoto 12 metri.</w:t>
      </w:r>
    </w:p>
    <w:p>
      <w:pPr>
        <w:pStyle w:val="Heading3"/>
      </w:pPr>
      <w:bookmarkStart w:id="1426" w:name="anello-di-protezione"/>
      <w:r>
        <w:t xml:space="preserve">Anello di Protezione</w:t>
      </w:r>
      <w:bookmarkEnd w:id="1426"/>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427" w:name="anello-respingi-incantesimi"/>
      <w:r>
        <w:t xml:space="preserve">Anello Respingi Incantesimi</w:t>
      </w:r>
      <w:bookmarkEnd w:id="1427"/>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428" w:name="anello-di-rigenerazione"/>
      <w:r>
        <w:t xml:space="preserve">Anello di Rigenerazione</w:t>
      </w:r>
      <w:bookmarkEnd w:id="1428"/>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429" w:name="anello-di-resistenza"/>
      <w:r>
        <w:t xml:space="preserve">Anello di Resistenza</w:t>
      </w:r>
      <w:bookmarkEnd w:id="1429"/>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430" w:name="anello-del-salto"/>
      <w:r>
        <w:t xml:space="preserve">Anello del Salto</w:t>
      </w:r>
      <w:bookmarkEnd w:id="1430"/>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431" w:name="anello-dello-scudo-mentale"/>
      <w:r>
        <w:t xml:space="preserve">Anello dello Scudo Mentale</w:t>
      </w:r>
      <w:bookmarkEnd w:id="1431"/>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432" w:name="anello-delle-stelle-cadenti"/>
      <w:r>
        <w:t xml:space="preserve">Anello delle Stelle Cadenti</w:t>
      </w:r>
      <w:bookmarkEnd w:id="1432"/>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433" w:name="anello-di-telecinesi"/>
      <w:r>
        <w:t xml:space="preserve">Anello di Telecinesi</w:t>
      </w:r>
      <w:bookmarkEnd w:id="1433"/>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434" w:name="anello-della-vista-ai-raggi-x"/>
      <w:r>
        <w:t xml:space="preserve">Anello della Vista ai Raggi X</w:t>
      </w:r>
      <w:bookmarkEnd w:id="1434"/>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435" w:name="cappelli-mantelli-occhiali-tuniche-1"/>
      <w:r>
        <w:t xml:space="preserve">Cappelli, Mantelli, Occhiali, Tuniche</w:t>
      </w:r>
      <w:bookmarkEnd w:id="1435"/>
    </w:p>
    <w:p>
      <w:pPr>
        <w:pStyle w:val="Heading3"/>
      </w:pPr>
      <w:bookmarkStart w:id="1436" w:name="bandana-dellintelligenza"/>
      <w:r>
        <w:t xml:space="preserve">Bandana dell’Intelligenza</w:t>
      </w:r>
      <w:bookmarkEnd w:id="1436"/>
    </w:p>
    <w:p>
      <w:pPr>
        <w:pStyle w:val="FirstParagraph"/>
      </w:pPr>
      <w:r>
        <w:t xml:space="preserve">8000 mo, raro, mentre indossi questa bandana il tuo Intelligenza è +4. La fascetta non ha effetto se hai già Intelligenza è già +4 o più alta.</w:t>
      </w:r>
    </w:p>
    <w:p>
      <w:pPr>
        <w:pStyle w:val="Heading3"/>
      </w:pPr>
      <w:bookmarkStart w:id="1437" w:name="cappello-del-camuffamento"/>
      <w:r>
        <w:t xml:space="preserve">Cappello del Camuffamento</w:t>
      </w:r>
      <w:bookmarkEnd w:id="1437"/>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438" w:name="mantello-dellaracnide"/>
      <w:r>
        <w:t xml:space="preserve">Mantello dell’Aracnide</w:t>
      </w:r>
      <w:bookmarkEnd w:id="1438"/>
    </w:p>
    <w:p>
      <w:pPr>
        <w:pStyle w:val="FirstParagraph"/>
      </w:pPr>
      <w:r>
        <w:t xml:space="preserve">8000 mo, molto raro, mentre indossi questo elegante abito di seta nera intessuto con fili d’argento, ottieni i seguenti benefici:</w:t>
      </w:r>
    </w:p>
    <w:p>
      <w:pPr>
        <w:numPr>
          <w:ilvl w:val="0"/>
          <w:numId w:val="1056"/>
        </w:numPr>
      </w:pPr>
      <w:r>
        <w:t xml:space="preserve">Hai resistenza ai danni da veleno.</w:t>
      </w:r>
    </w:p>
    <w:p>
      <w:pPr>
        <w:numPr>
          <w:ilvl w:val="0"/>
          <w:numId w:val="1056"/>
        </w:numPr>
      </w:pPr>
      <w:r>
        <w:t xml:space="preserve">Hai velocità di scalata pari alla tua velocità di passeggio.</w:t>
      </w:r>
    </w:p>
    <w:p>
      <w:pPr>
        <w:numPr>
          <w:ilvl w:val="0"/>
          <w:numId w:val="1056"/>
        </w:numPr>
      </w:pPr>
      <w:r>
        <w:t xml:space="preserve">Puoi muoverti verso l’alto, il basso e lungo superfici verticali e a testa in giù sui soffitti, tenendo le mani libere.</w:t>
      </w:r>
    </w:p>
    <w:p>
      <w:pPr>
        <w:numPr>
          <w:ilvl w:val="0"/>
          <w:numId w:val="1056"/>
        </w:numPr>
      </w:pPr>
      <w:r>
        <w:t xml:space="preserve">Non puoi essere catturato da alcuna sorta di ragnatela e ti muovi attraverso le ragnatele come fossero terreno difficile.</w:t>
      </w:r>
    </w:p>
    <w:p>
      <w:pPr>
        <w:numPr>
          <w:ilvl w:val="0"/>
          <w:numId w:val="1056"/>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439" w:name="mantella-del-ciarlatano"/>
      <w:r>
        <w:t xml:space="preserve">Mantella del Ciarlatano</w:t>
      </w:r>
      <w:bookmarkEnd w:id="1439"/>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440" w:name="mantello-di-distorsione"/>
      <w:r>
        <w:t xml:space="preserve">Mantello di Distorsione</w:t>
      </w:r>
      <w:bookmarkEnd w:id="1440"/>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441" w:name="mantello-degli-elfi"/>
      <w:r>
        <w:t xml:space="preserve">Mantello degli Elfi</w:t>
      </w:r>
      <w:bookmarkEnd w:id="1441"/>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442" w:name="mantello-della-manta"/>
      <w:r>
        <w:t xml:space="preserve">Mantello della Manta</w:t>
      </w:r>
      <w:bookmarkEnd w:id="1442"/>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443" w:name="mantello-del-pipistrello"/>
      <w:r>
        <w:t xml:space="preserve">Mantello del Pipistrello</w:t>
      </w:r>
      <w:bookmarkEnd w:id="1443"/>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444" w:name="mantello-di-protezione"/>
      <w:r>
        <w:t xml:space="preserve">Mantello di Protezione</w:t>
      </w:r>
      <w:bookmarkEnd w:id="1444"/>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445" w:name="Xd8c92558125a01dbb965b231e176f3589cb618e"/>
      <w:r>
        <w:t xml:space="preserve">Mantello della Resistenza agli Incantesimi</w:t>
      </w:r>
      <w:bookmarkEnd w:id="1445"/>
    </w:p>
    <w:p>
      <w:pPr>
        <w:pStyle w:val="FirstParagraph"/>
      </w:pPr>
      <w:r>
        <w:t xml:space="preserve">non comune, 3000 mo, mentre indossi questa Mantello, hai +2 ai Tiri Salvezza contro incantesimi.</w:t>
      </w:r>
    </w:p>
    <w:p>
      <w:pPr>
        <w:pStyle w:val="Heading3"/>
      </w:pPr>
      <w:bookmarkStart w:id="1446" w:name="mantello-della-velenosità"/>
      <w:r>
        <w:t xml:space="preserve">Mantello della velenosità</w:t>
      </w:r>
      <w:bookmarkEnd w:id="1446"/>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447" w:name="occhi-della-pietrificazione"/>
      <w:r>
        <w:t xml:space="preserve">Occhi della pietrificazione</w:t>
      </w:r>
      <w:bookmarkEnd w:id="1447"/>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448" w:name="occhi-affascinanti"/>
      <w:r>
        <w:t xml:space="preserve">Occhi Affascinanti</w:t>
      </w:r>
      <w:bookmarkEnd w:id="1448"/>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449" w:name="occhi-dellaquila"/>
      <w:r>
        <w:t xml:space="preserve">Occhi dell’Aquila</w:t>
      </w:r>
      <w:bookmarkEnd w:id="1449"/>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450" w:name="occhi-della-vista-dettagliata"/>
      <w:r>
        <w:t xml:space="preserve">Occhi della Vista Dettagliata</w:t>
      </w:r>
      <w:bookmarkEnd w:id="1450"/>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451" w:name="occhiali-da-notte"/>
      <w:r>
        <w:t xml:space="preserve">Occhiali da Notte</w:t>
      </w:r>
      <w:bookmarkEnd w:id="1451"/>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452" w:name="tunica-del-mimetismo"/>
      <w:r>
        <w:t xml:space="preserve">Tunica del Mimetismo</w:t>
      </w:r>
      <w:bookmarkEnd w:id="1452"/>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453" w:name="tunica-dellarcimago"/>
      <w:r>
        <w:t xml:space="preserve">Tunica dell’Arcimago</w:t>
      </w:r>
      <w:bookmarkEnd w:id="1453"/>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454" w:name="tunica-dei-colori-scintillanti"/>
      <w:r>
        <w:t xml:space="preserve">Tunica dei Colori Scintillanti</w:t>
      </w:r>
      <w:bookmarkEnd w:id="1454"/>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455" w:name="tunica-dellindebolimento"/>
      <w:r>
        <w:t xml:space="preserve">Tunica dell’Indebolimento</w:t>
      </w:r>
      <w:bookmarkEnd w:id="1455"/>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456" w:name="tunica-degli-occhi"/>
      <w:r>
        <w:t xml:space="preserve">Tunica degli Occhi</w:t>
      </w:r>
      <w:bookmarkEnd w:id="1456"/>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457" w:name="tunica-degli-oggetti-utili"/>
      <w:r>
        <w:t xml:space="preserve">Tunica degli Oggetti Utili</w:t>
      </w:r>
      <w:bookmarkEnd w:id="1457"/>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458" w:name="tunica-delle-stelle"/>
      <w:r>
        <w:t xml:space="preserve">Tunica delle Stelle</w:t>
      </w:r>
      <w:bookmarkEnd w:id="1458"/>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459" w:name="manuali-tomi-libri"/>
      <w:r>
        <w:t xml:space="preserve">Manuali, Tomi, Libri</w:t>
      </w:r>
      <w:bookmarkEnd w:id="1459"/>
    </w:p>
    <w:p>
      <w:pPr>
        <w:pStyle w:val="Heading3"/>
      </w:pPr>
      <w:bookmarkStart w:id="1460" w:name="manuale-dei-golem"/>
      <w:r>
        <w:t xml:space="preserve">Manuale dei Golem</w:t>
      </w:r>
      <w:bookmarkEnd w:id="1460"/>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461" w:name="manuale-della-buona-salute"/>
      <w:r>
        <w:t xml:space="preserve">Manuale della Buona salute</w:t>
      </w:r>
      <w:bookmarkEnd w:id="1461"/>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462" w:name="manuale-della-velocità-di-azione"/>
      <w:r>
        <w:t xml:space="preserve">Manuale della Velocità di azione</w:t>
      </w:r>
      <w:bookmarkEnd w:id="1462"/>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463" w:name="manuale-dellesercizio-fisico"/>
      <w:r>
        <w:t xml:space="preserve">Manuale dell’Esercizio fisico</w:t>
      </w:r>
      <w:bookmarkEnd w:id="1463"/>
    </w:p>
    <w:p>
      <w:pPr>
        <w:pStyle w:val="FirstParagraph"/>
      </w:pPr>
      <w:r>
        <w:t xml:space="preserve">15000 mo, molto raro, questo tomo funziona esattamente come il manuale della salute, ma conferisce al lettore un punto di Forza.</w:t>
      </w:r>
    </w:p>
    <w:p>
      <w:pPr>
        <w:pStyle w:val="Heading3"/>
      </w:pPr>
      <w:bookmarkStart w:id="1464" w:name="tomo-dellautorità-e-dellinfluenza"/>
      <w:r>
        <w:t xml:space="preserve">Tomo dell’Autorità e dell’Influenza</w:t>
      </w:r>
      <w:bookmarkEnd w:id="1464"/>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465" w:name="tomo-della-comprensione"/>
      <w:r>
        <w:t xml:space="preserve">Tomo della Comprensione</w:t>
      </w:r>
      <w:bookmarkEnd w:id="1465"/>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466" w:name="tomo-del-pensiero-limpido"/>
      <w:r>
        <w:t xml:space="preserve">Tomo del Pensiero Limpido</w:t>
      </w:r>
      <w:bookmarkEnd w:id="1466"/>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467" w:name="oggetti-magici-vari-5"/>
      <w:r>
        <w:t xml:space="preserve">Oggetti Magici Vari</w:t>
      </w:r>
      <w:bookmarkEnd w:id="1467"/>
    </w:p>
    <w:p>
      <w:pPr>
        <w:pStyle w:val="Heading3"/>
      </w:pPr>
      <w:bookmarkStart w:id="1468" w:name="acqua-purificatrice"/>
      <w:r>
        <w:t xml:space="preserve">Acqua purificatrice</w:t>
      </w:r>
      <w:bookmarkEnd w:id="1468"/>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469" w:name="ali-del-volo"/>
      <w:r>
        <w:t xml:space="preserve">Ali del Volo</w:t>
      </w:r>
      <w:bookmarkEnd w:id="1469"/>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470" w:name="ampolla-di-ferro"/>
      <w:r>
        <w:t xml:space="preserve">Ampolla di Ferro</w:t>
      </w:r>
      <w:bookmarkEnd w:id="1470"/>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471" w:name="anfora-elementale-dellacqua"/>
      <w:r>
        <w:t xml:space="preserve">Anfora elementale dell’acqua</w:t>
      </w:r>
      <w:bookmarkEnd w:id="1471"/>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472" w:name="apparato-del-granchio"/>
      <w:r>
        <w:t xml:space="preserve">Apparato del Granchio</w:t>
      </w:r>
      <w:bookmarkEnd w:id="1472"/>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473" w:name="ampolla-delle-maledizioni"/>
      <w:r>
        <w:t xml:space="preserve">Ampolla delle maledizioni</w:t>
      </w:r>
      <w:bookmarkEnd w:id="1473"/>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474" w:name="barca-pieghevole"/>
      <w:r>
        <w:t xml:space="preserve">Barca Pieghevole</w:t>
      </w:r>
      <w:bookmarkEnd w:id="1474"/>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475" w:name="bacinella-dellannegamento"/>
      <w:r>
        <w:t xml:space="preserve">Bacinella dell’annegamento</w:t>
      </w:r>
      <w:bookmarkEnd w:id="1475"/>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476" w:name="battaglio-dellapertura"/>
      <w:r>
        <w:t xml:space="preserve">Battaglio dell’Apertura</w:t>
      </w:r>
      <w:bookmarkEnd w:id="1476"/>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477" w:name="battaglio-del-cannibalismo"/>
      <w:r>
        <w:t xml:space="preserve">Battaglio del Cannibalismo</w:t>
      </w:r>
      <w:bookmarkEnd w:id="1477"/>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478" w:name="borsa-conservante"/>
      <w:r>
        <w:t xml:space="preserve">Borsa Conservante</w:t>
      </w:r>
      <w:bookmarkEnd w:id="1478"/>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479" w:name="borsa-conservante-tipo-i"/>
      <w:r>
        <w:t xml:space="preserve">Borsa Conservante Tipo I</w:t>
      </w:r>
      <w:bookmarkEnd w:id="1479"/>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480" w:name="borsa-conservante-tipo-ii"/>
      <w:r>
        <w:t xml:space="preserve">Borsa Conservante Tipo II</w:t>
      </w:r>
      <w:bookmarkEnd w:id="1480"/>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481" w:name="borsa-conservante-tipo-iii"/>
      <w:r>
        <w:t xml:space="preserve">Borsa Conservante Tipo III</w:t>
      </w:r>
      <w:bookmarkEnd w:id="1481"/>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482" w:name="borsa-conservante-tipo-iv"/>
      <w:r>
        <w:t xml:space="preserve">Borsa Conservante Tipo IV</w:t>
      </w:r>
      <w:bookmarkEnd w:id="1482"/>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483" w:name="borsa-divorante"/>
      <w:r>
        <w:t xml:space="preserve">Borsa Divorante</w:t>
      </w:r>
      <w:bookmarkEnd w:id="1483"/>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484" w:name="bottiglia-dellefreeti"/>
      <w:r>
        <w:t xml:space="preserve">Bottiglia dell’Efreeti</w:t>
      </w:r>
      <w:bookmarkEnd w:id="1484"/>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485" w:name="borsa-dei-fagioli"/>
      <w:r>
        <w:t xml:space="preserve">Borsa dei Fagioli</w:t>
      </w:r>
      <w:bookmarkEnd w:id="1485"/>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48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487" w:name="bottiglia-fumante"/>
      <w:r>
        <w:t xml:space="preserve">Bottiglia Fumante</w:t>
      </w:r>
      <w:bookmarkEnd w:id="1487"/>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488" w:name="borsa-dellannullamento"/>
      <w:r>
        <w:t xml:space="preserve">Borsa dell’Annullamento</w:t>
      </w:r>
      <w:bookmarkEnd w:id="1488"/>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489" w:name="X73e36de6849a22e2d49ed8332159f1f46f2cebe"/>
      <w:r>
        <w:t xml:space="preserve">Braciere del Comando degli Elementali del Fuoco</w:t>
      </w:r>
      <w:bookmarkEnd w:id="1489"/>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490" w:name="braciere-del-sonno-maledetto"/>
      <w:r>
        <w:t xml:space="preserve">Braciere del Sonno maledetto</w:t>
      </w:r>
      <w:bookmarkEnd w:id="1490"/>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491" w:name="brocca-dellacqua-infinita"/>
      <w:r>
        <w:t xml:space="preserve">Brocca dell’Acqua Infinita</w:t>
      </w:r>
      <w:bookmarkEnd w:id="1491"/>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7"/>
        </w:numPr>
      </w:pPr>
      <w:r>
        <w:t xml:space="preserve">"Ruscello" produce 4 litri d’acqua.</w:t>
      </w:r>
    </w:p>
    <w:p>
      <w:pPr>
        <w:numPr>
          <w:ilvl w:val="0"/>
          <w:numId w:val="1057"/>
        </w:numPr>
      </w:pPr>
      <w:r>
        <w:t xml:space="preserve">"Fontana" produce 20 litri d’acqua.</w:t>
      </w:r>
    </w:p>
    <w:p>
      <w:pPr>
        <w:numPr>
          <w:ilvl w:val="0"/>
          <w:numId w:val="1057"/>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492" w:name="brocca-delle-pozioni"/>
      <w:r>
        <w:t xml:space="preserve">Brocca delle Pozioni</w:t>
      </w:r>
      <w:bookmarkEnd w:id="1492"/>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493" w:name="buco-portatile"/>
      <w:r>
        <w:t xml:space="preserve">Buco Portatile</w:t>
      </w:r>
      <w:bookmarkEnd w:id="1493"/>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94" w:name="candela-di-invocazione"/>
      <w:r>
        <w:t xml:space="preserve">Candela di Invocazione</w:t>
      </w:r>
      <w:bookmarkEnd w:id="1494"/>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495" w:name="ceppi-dimensionali"/>
      <w:r>
        <w:t xml:space="preserve">Ceppi Dimensionali</w:t>
      </w:r>
      <w:bookmarkEnd w:id="1495"/>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96" w:name="colla-suprema"/>
      <w:r>
        <w:t xml:space="preserve">Colla Suprema</w:t>
      </w:r>
      <w:bookmarkEnd w:id="1496"/>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97" w:name="collana-dellaria-salubre"/>
      <w:r>
        <w:t xml:space="preserve">Collana dell’Aria Salubre</w:t>
      </w:r>
      <w:bookmarkEnd w:id="1497"/>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98" w:name="corda-da-arrampicata"/>
      <w:r>
        <w:t xml:space="preserve">Corda da Arrampicata</w:t>
      </w:r>
      <w:bookmarkEnd w:id="1498"/>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499" w:name="corda-dellintralciamento"/>
      <w:r>
        <w:t xml:space="preserve">Corda dell’Intralciamento</w:t>
      </w:r>
      <w:bookmarkEnd w:id="1499"/>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500" w:name="corda-strozzatrice"/>
      <w:r>
        <w:t xml:space="preserve">Corda Strozzatrice</w:t>
      </w:r>
      <w:bookmarkEnd w:id="1500"/>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501" w:name="corno-di-distruzione"/>
      <w:r>
        <w:t xml:space="preserve">Corno di Distruzione</w:t>
      </w:r>
      <w:bookmarkEnd w:id="1501"/>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502" w:name="corno-del-valhalla"/>
      <w:r>
        <w:t xml:space="preserve">Corno del Valhalla</w:t>
      </w:r>
      <w:bookmarkEnd w:id="1502"/>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503" w:name="cubo-di-forza"/>
      <w:r>
        <w:t xml:space="preserve">Cubo di Forza</w:t>
      </w:r>
      <w:bookmarkEnd w:id="1503"/>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504" w:name="cubo-di-protezione-dal-freddo"/>
      <w:r>
        <w:t xml:space="preserve">Cubo di protezione dal freddo</w:t>
      </w:r>
      <w:bookmarkEnd w:id="1504"/>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505" w:name="fasce-di-ferro-del-vincolo"/>
      <w:r>
        <w:t xml:space="preserve">Fasce di Ferro del Vincolo</w:t>
      </w:r>
      <w:bookmarkEnd w:id="1505"/>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506" w:name="faretra-efficiente"/>
      <w:r>
        <w:t xml:space="preserve">Faretra Efficiente</w:t>
      </w:r>
      <w:bookmarkEnd w:id="1506"/>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507" w:name="filatterio-contro-i-non-morti"/>
      <w:r>
        <w:t xml:space="preserve">Filatterio contro i non morti</w:t>
      </w:r>
      <w:bookmarkEnd w:id="1507"/>
    </w:p>
    <w:p>
      <w:pPr>
        <w:pStyle w:val="FirstParagraph"/>
      </w:pPr>
      <w:r>
        <w:t xml:space="preserve">1000 mo, raro, questo oggetto sacro permette di usare l’Abilità Scacciare non morti con un bonus di +2 alla somma dei Tratti in comune con il Patrono.</w:t>
      </w:r>
    </w:p>
    <w:p>
      <w:pPr>
        <w:pStyle w:val="Heading3"/>
      </w:pPr>
      <w:bookmarkStart w:id="1508" w:name="filatterio-della-giovinezza"/>
      <w:r>
        <w:t xml:space="preserve">Filatterio della giovinezza</w:t>
      </w:r>
      <w:bookmarkEnd w:id="1508"/>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509" w:name="fortezza-istantanea"/>
      <w:r>
        <w:t xml:space="preserve">Fortezza Istantanea</w:t>
      </w:r>
      <w:bookmarkEnd w:id="1509"/>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510" w:name="freccia-localizzante"/>
      <w:r>
        <w:t xml:space="preserve">Freccia localizzante</w:t>
      </w:r>
      <w:bookmarkEnd w:id="1510"/>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511" w:name="Xee2121a24376b8d5337f60ede0fbf18250c83eb"/>
      <w:r>
        <w:t xml:space="preserve">Incensiere del Comando degli Elementali dell’Aria</w:t>
      </w:r>
      <w:bookmarkEnd w:id="1511"/>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512" w:name="incenso-della-meditazione"/>
      <w:r>
        <w:t xml:space="preserve">Incenso della meditazione</w:t>
      </w:r>
      <w:bookmarkEnd w:id="1512"/>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513" w:name="lanterna-della-rivelazione"/>
      <w:r>
        <w:t xml:space="preserve">Lanterna della Rivelazione</w:t>
      </w:r>
      <w:bookmarkEnd w:id="1513"/>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514" w:name="incenso-dellossessione"/>
      <w:r>
        <w:t xml:space="preserve">Incenso dell’Ossessione</w:t>
      </w:r>
      <w:bookmarkEnd w:id="1514"/>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515" w:name="mazzo-delle-illusioni"/>
      <w:r>
        <w:t xml:space="preserve">Mazzo delle Illusioni</w:t>
      </w:r>
      <w:bookmarkEnd w:id="1515"/>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516"/>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517" w:name="mazzo-delle-meraviglie"/>
      <w:r>
        <w:t xml:space="preserve">Mazzo delle Meraviglie</w:t>
      </w:r>
      <w:bookmarkEnd w:id="1517"/>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518" w:name="miniatura-dal-potere-meraviglioso"/>
      <w:r>
        <w:t xml:space="preserve">Miniatura dal Potere Meraviglioso</w:t>
      </w:r>
      <w:bookmarkEnd w:id="1518"/>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519" w:name="munizione-delluccisione"/>
      <w:r>
        <w:t xml:space="preserve">Munizione dell’Uccisione</w:t>
      </w:r>
      <w:bookmarkEnd w:id="1519"/>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520" w:name="palla-di-cristallo"/>
      <w:r>
        <w:t xml:space="preserve">Palla di Cristallo</w:t>
      </w:r>
      <w:bookmarkEnd w:id="1520"/>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521" w:name="palla-di-cristallo-ipnotica"/>
      <w:r>
        <w:t xml:space="preserve">Palla di Cristallo ipnotica</w:t>
      </w:r>
      <w:bookmarkEnd w:id="1521"/>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522" w:name="pergamena-degli-incantesimi"/>
      <w:r>
        <w:t xml:space="preserve">Pergamena degli Incantesimi</w:t>
      </w:r>
      <w:bookmarkEnd w:id="1522"/>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523" w:name="Xac5b142b42e2fb2617cd1d1fcdc79e4ac75c858"/>
      <w:r>
        <w:t xml:space="preserve">Pergamena protettiva contro gli elementali</w:t>
      </w:r>
      <w:bookmarkEnd w:id="1523"/>
    </w:p>
    <w:p>
      <w:pPr>
        <w:pStyle w:val="FirstParagraph"/>
      </w:pPr>
      <w:r>
        <w:t xml:space="preserve">800 mo, raro, protegge da tutti gli elementali per 20 round, concedendo +4 alla Difesa e Tiri Salvezza contro attacchi o effetti prodotti dagli elementali.</w:t>
      </w:r>
    </w:p>
    <w:p>
      <w:pPr>
        <w:pStyle w:val="Heading3"/>
      </w:pPr>
      <w:bookmarkStart w:id="1524" w:name="pergamena-contro-i-licantropi"/>
      <w:r>
        <w:t xml:space="preserve">Pergamena contro i licantropi</w:t>
      </w:r>
      <w:bookmarkEnd w:id="1524"/>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525" w:name="pergamena-contro-i-non-morti"/>
      <w:r>
        <w:t xml:space="preserve">Pergamena contro i non morti</w:t>
      </w:r>
      <w:bookmarkEnd w:id="1525"/>
    </w:p>
    <w:p>
      <w:pPr>
        <w:pStyle w:val="FirstParagraph"/>
      </w:pPr>
      <w:r>
        <w:t xml:space="preserve">900 mo, non comune, protegge da tutti i non morti per 20 round, concedendo +4 alla Difesa e Tiri Salvezza contro attacchi o effetti prodotti dai non morti.</w:t>
      </w:r>
    </w:p>
    <w:p>
      <w:pPr>
        <w:pStyle w:val="Heading3"/>
      </w:pPr>
      <w:bookmarkStart w:id="1526" w:name="pergamena-contro-la-magia"/>
      <w:r>
        <w:t xml:space="preserve">Pergamena contro la magia</w:t>
      </w:r>
      <w:bookmarkEnd w:id="1526"/>
    </w:p>
    <w:p>
      <w:pPr>
        <w:pStyle w:val="FirstParagraph"/>
      </w:pPr>
      <w:r>
        <w:t xml:space="preserve">1500 mo, raro, la pergamena lancia un incantesimo di Campo Anti-Magia.</w:t>
      </w:r>
    </w:p>
    <w:p>
      <w:pPr>
        <w:pStyle w:val="Heading3"/>
      </w:pPr>
      <w:bookmarkStart w:id="1527" w:name="perla-del-potere"/>
      <w:r>
        <w:t xml:space="preserve">Perla del Potere</w:t>
      </w:r>
      <w:bookmarkEnd w:id="1527"/>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528" w:name="pietra-del-peso"/>
      <w:r>
        <w:t xml:space="preserve">Pietra del Peso</w:t>
      </w:r>
      <w:bookmarkEnd w:id="1528"/>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529" w:name="pietra-arcana"/>
      <w:r>
        <w:t xml:space="preserve">Pietra Arcana</w:t>
      </w:r>
      <w:bookmarkEnd w:id="1529"/>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530" w:name="pietra-della-buona-sorte"/>
      <w:r>
        <w:t xml:space="preserve">Pietra della Buona Sorte</w:t>
      </w:r>
      <w:bookmarkEnd w:id="1530"/>
    </w:p>
    <w:p>
      <w:pPr>
        <w:pStyle w:val="FirstParagraph"/>
      </w:pPr>
      <w:r>
        <w:t xml:space="preserve">4500 mo, non comune, finché la pietra è con te, ottieni un bonus di +1 alle prove di caratteristica e ai Tiri Salvezza.</w:t>
      </w:r>
    </w:p>
    <w:p>
      <w:pPr>
        <w:pStyle w:val="Heading3"/>
      </w:pPr>
      <w:bookmarkStart w:id="1531" w:name="X3f5962d2441da6ed716bae9a90d0c8a67c6ab03"/>
      <w:r>
        <w:t xml:space="preserve">Pietra del Controllo degli Elementali della Terra</w:t>
      </w:r>
      <w:bookmarkEnd w:id="1531"/>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532" w:name="piffero-delle-fogne"/>
      <w:r>
        <w:t xml:space="preserve">Piffero delle Fogne</w:t>
      </w:r>
      <w:bookmarkEnd w:id="1532"/>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533" w:name="piffero-dello-spavento"/>
      <w:r>
        <w:t xml:space="preserve">Piffero dello Spavento</w:t>
      </w:r>
      <w:bookmarkEnd w:id="1533"/>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534" w:name="pigmenti-delle-meraviglie"/>
      <w:r>
        <w:t xml:space="preserve">Pigmenti delle Meraviglie</w:t>
      </w:r>
      <w:bookmarkEnd w:id="1534"/>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535" w:name="piuma-arcana"/>
      <w:r>
        <w:t xml:space="preserve">Piuma Arcana</w:t>
      </w:r>
      <w:bookmarkEnd w:id="1535"/>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536" w:name="polvere-dellaridità"/>
      <w:r>
        <w:t xml:space="preserve">Polvere dell’Aridità</w:t>
      </w:r>
      <w:bookmarkEnd w:id="1536"/>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537" w:name="polvere-rivelatrice"/>
      <w:r>
        <w:t xml:space="preserve">Polvere Rivelatrice</w:t>
      </w:r>
      <w:bookmarkEnd w:id="1537"/>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538" w:name="polvere-della-sparizione"/>
      <w:r>
        <w:t xml:space="preserve">Polvere della Sparizione</w:t>
      </w:r>
      <w:bookmarkEnd w:id="1538"/>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539" w:name="Xf6d7bfaaf29c5fb498ef5235f347367426d484b"/>
      <w:r>
        <w:t xml:space="preserve">Polvere dello Starnuto e del Soffocamento</w:t>
      </w:r>
      <w:bookmarkEnd w:id="1539"/>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540" w:name="portale-cubico"/>
      <w:r>
        <w:t xml:space="preserve">Portale Cubico</w:t>
      </w:r>
      <w:bookmarkEnd w:id="1540"/>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541" w:name="pozzo-dei-molti-mondi"/>
      <w:r>
        <w:t xml:space="preserve">Pozzo dei Molti Mondi</w:t>
      </w:r>
      <w:bookmarkEnd w:id="1541"/>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542" w:name="rete-intralciante"/>
      <w:r>
        <w:t xml:space="preserve">Rete Intralciante</w:t>
      </w:r>
      <w:bookmarkEnd w:id="1542"/>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543" w:name="rete-intrappolante"/>
      <w:r>
        <w:t xml:space="preserve">Rete Intrappolante</w:t>
      </w:r>
      <w:bookmarkEnd w:id="1543"/>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544" w:name="scopa-dellattacco-animato"/>
      <w:r>
        <w:t xml:space="preserve">Scopa dell’Attacco animato</w:t>
      </w:r>
      <w:bookmarkEnd w:id="1544"/>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545" w:name="scopa-volante"/>
      <w:r>
        <w:t xml:space="preserve">Scopa Volante</w:t>
      </w:r>
      <w:bookmarkEnd w:id="1545"/>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546" w:name="scopa-del-volo-maledetto"/>
      <w:r>
        <w:t xml:space="preserve">Scopa del Volo maledetto</w:t>
      </w:r>
      <w:bookmarkEnd w:id="1546"/>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547" w:name="sfera-dellannientamento"/>
      <w:r>
        <w:t xml:space="preserve">Sfera dell’Annientamento</w:t>
      </w:r>
      <w:bookmarkEnd w:id="1547"/>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548" w:name="solvente-universale"/>
      <w:r>
        <w:t xml:space="preserve">Solvente Universale</w:t>
      </w:r>
      <w:bookmarkEnd w:id="1548"/>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549" w:name="specchio-dellabilita-mentale"/>
      <w:r>
        <w:t xml:space="preserve">Specchio dell’Abilita’ mentale</w:t>
      </w:r>
      <w:bookmarkEnd w:id="1549"/>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550" w:name="specchio-della-duplicazione"/>
      <w:r>
        <w:t xml:space="preserve">Specchio della Duplicazione</w:t>
      </w:r>
      <w:bookmarkEnd w:id="1550"/>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551" w:name="specchio-intrappola-vita"/>
      <w:r>
        <w:t xml:space="preserve">Specchio Intrappola Vita</w:t>
      </w:r>
      <w:bookmarkEnd w:id="1551"/>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552" w:name="tamburi-del-panico"/>
      <w:r>
        <w:t xml:space="preserve">Tamburi del Panico</w:t>
      </w:r>
      <w:bookmarkEnd w:id="1552"/>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553" w:name="tamburi-dello-stordimento"/>
      <w:r>
        <w:t xml:space="preserve">Tamburi dello Stordimento</w:t>
      </w:r>
      <w:bookmarkEnd w:id="1553"/>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554" w:name="tappeto-volante"/>
      <w:r>
        <w:t xml:space="preserve">Tappeto Volante</w:t>
      </w:r>
      <w:bookmarkEnd w:id="1554"/>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555" w:name="turibolo-elementale-dellaria"/>
      <w:r>
        <w:t xml:space="preserve">Turibolo Elementale dell’aria</w:t>
      </w:r>
      <w:bookmarkEnd w:id="1555"/>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556" w:name="turibolo-dellevocazione-maledetta"/>
      <w:r>
        <w:t xml:space="preserve">Turibolo dell’Evocazione maledetta</w:t>
      </w:r>
      <w:bookmarkEnd w:id="1556"/>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557" w:name="unguento-ristorativo"/>
      <w:r>
        <w:t xml:space="preserve">Unguento Ristorativo</w:t>
      </w:r>
      <w:bookmarkEnd w:id="1557"/>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558" w:name="vano-portatile"/>
      <w:r>
        <w:t xml:space="preserve">Vano Portatile</w:t>
      </w:r>
      <w:bookmarkEnd w:id="1558"/>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559" w:name="ventaglio-arcano"/>
      <w:r>
        <w:t xml:space="preserve">Ventaglio Arcano</w:t>
      </w:r>
      <w:bookmarkEnd w:id="1559"/>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560" w:name="zainetto-pratico"/>
      <w:r>
        <w:t xml:space="preserve">Zainetto Pratico</w:t>
      </w:r>
      <w:bookmarkEnd w:id="1560"/>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561" w:name="zappa-dei-titani"/>
      <w:r>
        <w:t xml:space="preserve">Zappa dei Titani</w:t>
      </w:r>
      <w:bookmarkEnd w:id="1561"/>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562" w:name="zoccoli-della-velocità"/>
      <w:r>
        <w:t xml:space="preserve">Zoccoli della Velocità</w:t>
      </w:r>
      <w:bookmarkEnd w:id="1562"/>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563" w:name="zoccoli-dello-zefiro"/>
      <w:r>
        <w:t xml:space="preserve">Zoccoli dello Zefiro</w:t>
      </w:r>
      <w:bookmarkEnd w:id="1563"/>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564" w:name="oggetti-maledetti"/>
      <w:r>
        <w:t xml:space="preserve">Oggetti Maledetti</w:t>
      </w:r>
      <w:bookmarkEnd w:id="1564"/>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65" w:name="oggetti-maledetti"/>
      <w:r>
        <w:t xml:space="preserve">[oggetti-maledetti]</w:t>
      </w:r>
      <w:bookmarkEnd w:id="1565"/>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566" w:name="oggettimaledettiid"/>
      <w:r>
        <w:t xml:space="preserve">identificati</w:t>
      </w:r>
      <w:bookmarkEnd w:id="1566"/>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56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568" w:name="rimuovere-oggetti-maledetti"/>
      <w:r>
        <w:t xml:space="preserve">Rimuovere Oggetti Maledetti</w:t>
      </w:r>
      <w:bookmarkEnd w:id="1568"/>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569" w:name="effetti-comuni-degli-oggetti-maledetti"/>
      <w:r>
        <w:t xml:space="preserve">Effetti Comuni degli Oggetti Maledetti</w:t>
      </w:r>
      <w:bookmarkEnd w:id="1569"/>
    </w:p>
    <w:p>
      <w:pPr>
        <w:pStyle w:val="FirstParagraph"/>
      </w:pPr>
      <w:r>
        <w:t xml:space="preserve">Gli effetti più comuni degli oggetti maledetti sono i seguenti. I Narratore possono inventare nuovi effetti particolari per specifici oggetti maledetti.</w:t>
      </w:r>
    </w:p>
    <w:p>
      <w:pPr>
        <w:pStyle w:val="Heading3"/>
      </w:pPr>
      <w:bookmarkStart w:id="1570" w:name="inganno"/>
      <w:r>
        <w:t xml:space="preserve">Inganno</w:t>
      </w:r>
      <w:bookmarkEnd w:id="1570"/>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57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572" w:name="effetto-o-bersaglio-opposto"/>
      <w:r>
        <w:t xml:space="preserve">Effetto o Bersaglio Opposto</w:t>
      </w:r>
      <w:bookmarkEnd w:id="1572"/>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573" w:name="funzionamento-discontinuo"/>
      <w:r>
        <w:t xml:space="preserve">Funzionamento Discontinuo</w:t>
      </w:r>
      <w:bookmarkEnd w:id="1573"/>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574" w:name="inaffidabile"/>
      <w:r>
        <w:t xml:space="preserve">Inaffidabile</w:t>
      </w:r>
      <w:bookmarkEnd w:id="1574"/>
    </w:p>
    <w:p>
      <w:pPr>
        <w:pStyle w:val="FirstParagraph"/>
      </w:pPr>
      <w:r>
        <w:t xml:space="preserve">Ogni volta che l’oggetto viene attivato, c’è una probabilità del 5% che non funzioni.</w:t>
      </w:r>
    </w:p>
    <w:p>
      <w:pPr>
        <w:pStyle w:val="Heading3"/>
      </w:pPr>
      <w:bookmarkStart w:id="1575" w:name="condizionato"/>
      <w:r>
        <w:t xml:space="preserve">Condizionato</w:t>
      </w:r>
      <w:bookmarkEnd w:id="1575"/>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576" w:name="incontrollabile"/>
      <w:r>
        <w:t xml:space="preserve">Incontrollabile</w:t>
      </w:r>
      <w:bookmarkEnd w:id="1576"/>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577" w:name="requisito"/>
      <w:r>
        <w:t xml:space="preserve">Requisito</w:t>
      </w:r>
      <w:bookmarkEnd w:id="1577"/>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8"/>
        </w:numPr>
      </w:pPr>
      <w:r>
        <w:t xml:space="preserve">Il personaggio deve mangiare il doppio del normale.</w:t>
      </w:r>
    </w:p>
    <w:p>
      <w:pPr>
        <w:numPr>
          <w:ilvl w:val="0"/>
          <w:numId w:val="1058"/>
        </w:numPr>
      </w:pPr>
      <w:r>
        <w:t xml:space="preserve">Il personaggio deve dormire il doppio del normale.</w:t>
      </w:r>
    </w:p>
    <w:p>
      <w:pPr>
        <w:numPr>
          <w:ilvl w:val="0"/>
          <w:numId w:val="1058"/>
        </w:numPr>
      </w:pPr>
      <w:r>
        <w:t xml:space="preserve">Il personaggio deve compiere almeno una missione specifica.</w:t>
      </w:r>
    </w:p>
    <w:p>
      <w:pPr>
        <w:numPr>
          <w:ilvl w:val="0"/>
          <w:numId w:val="1058"/>
        </w:numPr>
      </w:pPr>
      <w:r>
        <w:t xml:space="preserve">Il personaggio deve sacrificare (distruggere) un valore pari a 100 mo di oggetti o materiali preziosi al giorno.</w:t>
      </w:r>
    </w:p>
    <w:p>
      <w:pPr>
        <w:numPr>
          <w:ilvl w:val="0"/>
          <w:numId w:val="1058"/>
        </w:numPr>
      </w:pPr>
      <w:r>
        <w:t xml:space="preserve">Il personaggio deve giurare lealtà ad un nobile in particolare o alla sua famiglia.</w:t>
      </w:r>
    </w:p>
    <w:p>
      <w:pPr>
        <w:numPr>
          <w:ilvl w:val="0"/>
          <w:numId w:val="1058"/>
        </w:numPr>
      </w:pPr>
      <w:r>
        <w:t xml:space="preserve">Il personaggio deve abbandonare tutti gli altri oggetti magici.</w:t>
      </w:r>
    </w:p>
    <w:p>
      <w:pPr>
        <w:numPr>
          <w:ilvl w:val="0"/>
          <w:numId w:val="1058"/>
        </w:numPr>
      </w:pPr>
      <w:r>
        <w:t xml:space="preserve">Il personaggio deve essere un Seguace o Devoto di uno specifico Patrono</w:t>
      </w:r>
    </w:p>
    <w:p>
      <w:pPr>
        <w:numPr>
          <w:ilvl w:val="0"/>
          <w:numId w:val="1058"/>
        </w:numPr>
      </w:pPr>
      <w:r>
        <w:t xml:space="preserve">Il personaggio deve avere un numero minimo di gradi in una particolare competenza.</w:t>
      </w:r>
    </w:p>
    <w:p>
      <w:pPr>
        <w:numPr>
          <w:ilvl w:val="0"/>
          <w:numId w:val="1058"/>
        </w:numPr>
      </w:pPr>
      <w:r>
        <w:t xml:space="preserve">Il personaggio deve sacrificare parte della propria energia vitale (1 punto di Costituzione permanente) la prima volta che usa l’oggetto.</w:t>
      </w:r>
    </w:p>
    <w:p>
      <w:pPr>
        <w:numPr>
          <w:ilvl w:val="0"/>
          <w:numId w:val="1058"/>
        </w:numPr>
      </w:pPr>
      <w:r>
        <w:t xml:space="preserve">L’oggetto deve essere purificato con l’acqua sacra di uno specifico Patrono ogni giorno.</w:t>
      </w:r>
    </w:p>
    <w:p>
      <w:pPr>
        <w:numPr>
          <w:ilvl w:val="0"/>
          <w:numId w:val="1058"/>
        </w:numPr>
      </w:pPr>
      <w:r>
        <w:t xml:space="preserve">L’oggetto deve essere bagnato in almeno mezzo litro di sangue (animale o umanoide) al giorno.</w:t>
      </w:r>
    </w:p>
    <w:p>
      <w:pPr>
        <w:numPr>
          <w:ilvl w:val="0"/>
          <w:numId w:val="1058"/>
        </w:numPr>
      </w:pPr>
      <w:r>
        <w:t xml:space="preserve">L’oggetto deve essere usato per uccidere una creatura vivente al giorno.</w:t>
      </w:r>
    </w:p>
    <w:p>
      <w:pPr>
        <w:numPr>
          <w:ilvl w:val="0"/>
          <w:numId w:val="1058"/>
        </w:numPr>
      </w:pPr>
      <w:r>
        <w:t xml:space="preserve">L’oggetto deve essere usato almeno una volta al giorno, o smette di funzionare per il suo attuale possessore.</w:t>
      </w:r>
    </w:p>
    <w:p>
      <w:pPr>
        <w:numPr>
          <w:ilvl w:val="0"/>
          <w:numId w:val="105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57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579" w:name="inconveniente"/>
      <w:r>
        <w:t xml:space="preserve">Inconveniente</w:t>
      </w:r>
      <w:bookmarkEnd w:id="1579"/>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580" w:name="yeru"/>
      <w:r>
        <w:t xml:space="preserve">Yeru</w:t>
      </w:r>
      <w:bookmarkEnd w:id="1580"/>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581" w:name="yeru"/>
      <w:r>
        <w:t xml:space="preserve">[yeru]</w:t>
      </w:r>
      <w:bookmarkEnd w:id="1581"/>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582" w:name="avventure-in-yeru"/>
      <w:r>
        <w:t xml:space="preserve">Avventure in Yeru</w:t>
      </w:r>
      <w:bookmarkEnd w:id="1582"/>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583" w:name="luoghi-notevoli-di-yeru"/>
      <w:r>
        <w:t xml:space="preserve">Luoghi notevoli di Yeru</w:t>
      </w:r>
      <w:bookmarkEnd w:id="1583"/>
    </w:p>
    <w:p>
      <w:pPr>
        <w:pStyle w:val="Heading3"/>
      </w:pPr>
      <w:bookmarkStart w:id="1584" w:name="deserto-di-kranguran"/>
      <w:r>
        <w:t xml:space="preserve">Deserto di Kranguran</w:t>
      </w:r>
      <w:bookmarkEnd w:id="1584"/>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585" w:name="città-di-knandir"/>
      <w:r>
        <w:t xml:space="preserve">Città di Knandir</w:t>
      </w:r>
      <w:bookmarkEnd w:id="1585"/>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586" w:name="il-mare-silente"/>
      <w:r>
        <w:t xml:space="preserve">Il Mare silente</w:t>
      </w:r>
      <w:bookmarkEnd w:id="1586"/>
    </w:p>
    <w:p>
      <w:pPr>
        <w:pStyle w:val="FirstParagraph"/>
      </w:pPr>
      <w:r>
        <w:t xml:space="preserve">C’è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p>
      <w:pPr>
        <w:pStyle w:val="Heading3"/>
      </w:pPr>
      <w:bookmarkStart w:id="1587" w:name="la-torre-dei-gorilla-blu"/>
      <w:r>
        <w:t xml:space="preserve">La torre dei gorilla blu</w:t>
      </w:r>
      <w:bookmarkEnd w:id="1587"/>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à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588" w:name="i-portali"/>
      <w:r>
        <w:t xml:space="preserve">I Portali</w:t>
      </w:r>
      <w:bookmarkEnd w:id="1588"/>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589" w:name="i-portali"/>
      <w:r>
        <w:t xml:space="preserve">[i-portali]</w:t>
      </w:r>
      <w:bookmarkEnd w:id="158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590" w:name="draghi"/>
      <w:r>
        <w:t xml:space="preserve">Draghi</w:t>
      </w:r>
      <w:bookmarkEnd w:id="1590"/>
    </w:p>
    <w:p>
      <w:pPr>
        <w:pStyle w:val="FirstParagraph"/>
      </w:pPr>
      <w:bookmarkStart w:id="1591" w:name="draghi"/>
      <w:r>
        <w:t xml:space="preserve">[draghi]</w:t>
      </w:r>
      <w:bookmarkEnd w:id="159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592" w:name="i-colori-dei-draghi"/>
      <w:r>
        <w:t xml:space="preserve">I Colori dei Draghi</w:t>
      </w:r>
      <w:bookmarkEnd w:id="1592"/>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593" w:name="drago-nero"/>
      <w:r>
        <w:t xml:space="preserve">Drago Nero</w:t>
      </w:r>
      <w:bookmarkEnd w:id="1593"/>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594" w:name="drago-blu"/>
      <w:r>
        <w:t xml:space="preserve">Drago Blu</w:t>
      </w:r>
      <w:bookmarkEnd w:id="1594"/>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595" w:name="drago-verde"/>
      <w:r>
        <w:t xml:space="preserve">Drago Verde</w:t>
      </w:r>
      <w:bookmarkEnd w:id="1595"/>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96" w:name="drago-bianco"/>
      <w:r>
        <w:t xml:space="preserve">Drago Bianco</w:t>
      </w:r>
      <w:bookmarkEnd w:id="1596"/>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97" w:name="drago-porpora"/>
      <w:r>
        <w:t xml:space="preserve">Drago Porpora</w:t>
      </w:r>
      <w:bookmarkEnd w:id="1597"/>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98" w:name="drago-giallo"/>
      <w:r>
        <w:t xml:space="preserve">Drago Giallo</w:t>
      </w:r>
      <w:bookmarkEnd w:id="1598"/>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599" w:name="drago-rosso"/>
      <w:r>
        <w:t xml:space="preserve">Drago Rosso</w:t>
      </w:r>
      <w:bookmarkEnd w:id="1599"/>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600" w:name="il-calendario"/>
      <w:r>
        <w:t xml:space="preserve">Il Calendario</w:t>
      </w:r>
      <w:bookmarkEnd w:id="1600"/>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601" w:name="il-calendario"/>
      <w:r>
        <w:t xml:space="preserve">[il-calendario]</w:t>
      </w:r>
      <w:bookmarkEnd w:id="1601"/>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602" w:name="i-cicli-millenari"/>
      <w:r>
        <w:t xml:space="preserve">I cicli millenari</w:t>
      </w:r>
      <w:bookmarkEnd w:id="1602"/>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o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603" w:name="i-piani"/>
      <w:r>
        <w:t xml:space="preserve">I Piani</w:t>
      </w:r>
      <w:bookmarkEnd w:id="1603"/>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p>
      <w:pPr>
        <w:pStyle w:val="Heading2"/>
      </w:pPr>
      <w:bookmarkStart w:id="1604" w:name="cosè-un-piano"/>
      <w:r>
        <w:t xml:space="preserve">Cos’è un Piano?</w:t>
      </w:r>
      <w:bookmarkEnd w:id="1604"/>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59"/>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59"/>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59"/>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605"/>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606" w:name="piani-a-più-strati"/>
      <w:r>
        <w:t xml:space="preserve">Piani a Più Strati</w:t>
      </w:r>
      <w:bookmarkEnd w:id="160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607" w:name="interazione-planare"/>
      <w:r>
        <w:t xml:space="preserve">Interazione Planare</w:t>
      </w:r>
      <w:bookmarkEnd w:id="160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608" w:name="caratteristiche-planari"/>
      <w:r>
        <w:t xml:space="preserve">Caratteristiche Planari</w:t>
      </w:r>
      <w:bookmarkEnd w:id="1608"/>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609" w:name="gravità"/>
      <w:r>
        <w:t xml:space="preserve">Gravità</w:t>
      </w:r>
      <w:bookmarkEnd w:id="1609"/>
    </w:p>
    <w:p>
      <w:pPr>
        <w:pStyle w:val="FirstParagraph"/>
      </w:pPr>
      <w:r>
        <w:t xml:space="preserve">La direzione di attrazione gravitazionale può essere inusuale, e potrebbe addirittura cambiare direzioni all’interno dello stesso piano.</w:t>
      </w:r>
    </w:p>
    <w:p>
      <w:pPr>
        <w:pStyle w:val="Heading2"/>
      </w:pPr>
      <w:bookmarkStart w:id="1610" w:name="tempo"/>
      <w:r>
        <w:t xml:space="preserve">Tempo</w:t>
      </w:r>
      <w:bookmarkEnd w:id="161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611" w:name="X3d4c1ef4662c60c0a7c103bd14e3c1e71c00280"/>
      <w:r>
        <w:t xml:space="preserve">Caratteristiche Elementali ed Energetiche</w:t>
      </w:r>
      <w:bookmarkEnd w:id="161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612" w:name="tratti"/>
      <w:r>
        <w:t xml:space="preserve">Tratti</w:t>
      </w:r>
      <w:bookmarkEnd w:id="161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613" w:name="caratteristiche-magiche"/>
      <w:r>
        <w:t xml:space="preserve">Caratteristiche Magiche</w:t>
      </w:r>
      <w:bookmarkEnd w:id="161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614" w:name="piano-materiale"/>
      <w:r>
        <w:t xml:space="preserve">Piano Materiale</w:t>
      </w:r>
      <w:bookmarkEnd w:id="1614"/>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615" w:name="piano-delle-ombre"/>
      <w:r>
        <w:t xml:space="preserve">Piano delle Ombre</w:t>
      </w:r>
      <w:bookmarkEnd w:id="161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616" w:name="piano-dellenergia-negativa"/>
      <w:r>
        <w:t xml:space="preserve">Piano dell’Energia Negativa</w:t>
      </w:r>
      <w:bookmarkEnd w:id="161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617" w:name="piano-dellenergia-positiva"/>
      <w:r>
        <w:t xml:space="preserve">Piano dell’Energia Positiva</w:t>
      </w:r>
      <w:bookmarkEnd w:id="161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618" w:name="piano-elementale-dellacqua"/>
      <w:r>
        <w:t xml:space="preserve">Piano Elementale dell’Acqua</w:t>
      </w:r>
      <w:bookmarkEnd w:id="1618"/>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619" w:name="piano-elementale-dellaria"/>
      <w:r>
        <w:t xml:space="preserve">Piano Elementale dell’Aria</w:t>
      </w:r>
      <w:bookmarkEnd w:id="161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620" w:name="piano-elementale-del-fuoco"/>
      <w:r>
        <w:t xml:space="preserve">Piano Elementale del Fuoco</w:t>
      </w:r>
      <w:bookmarkEnd w:id="162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è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621" w:name="piano-elementale-della-terra"/>
      <w:r>
        <w:t xml:space="preserve">Piano Elementale della Terra</w:t>
      </w:r>
      <w:bookmarkEnd w:id="162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622" w:name="piano-etereo"/>
      <w:r>
        <w:t xml:space="preserve">Piano Etereo</w:t>
      </w:r>
      <w:bookmarkEnd w:id="162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623" w:name="piano-astrale"/>
      <w:r>
        <w:t xml:space="preserve">Piano Astrale</w:t>
      </w:r>
      <w:bookmarkEnd w:id="162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624" w:name="altri-piani"/>
      <w:r>
        <w:t xml:space="preserve">Altri Piani</w:t>
      </w:r>
      <w:bookmarkEnd w:id="1624"/>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625" w:name="abaddon"/>
      <w:r>
        <w:t xml:space="preserve">Abaddon</w:t>
      </w:r>
      <w:bookmarkEnd w:id="162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626" w:name="abisso"/>
      <w:r>
        <w:t xml:space="preserve">Abisso</w:t>
      </w:r>
      <w:bookmarkEnd w:id="162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627" w:name="elysium"/>
      <w:r>
        <w:t xml:space="preserve">Elysium</w:t>
      </w:r>
      <w:bookmarkEnd w:id="162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628" w:name="inferno"/>
      <w:r>
        <w:t xml:space="preserve">Inferno</w:t>
      </w:r>
      <w:bookmarkEnd w:id="162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629" w:name="limbo"/>
      <w:r>
        <w:t xml:space="preserve">Limbo</w:t>
      </w:r>
      <w:bookmarkEnd w:id="162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630" w:name="nirvana"/>
      <w:r>
        <w:t xml:space="preserve">Nirvana</w:t>
      </w:r>
      <w:bookmarkEnd w:id="163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631" w:name="paradiso"/>
      <w:r>
        <w:t xml:space="preserve">Paradiso</w:t>
      </w:r>
      <w:bookmarkEnd w:id="163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632" w:name="purgatorio"/>
      <w:r>
        <w:t xml:space="preserve">Purgatorio</w:t>
      </w:r>
      <w:bookmarkEnd w:id="163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633" w:name="utopia"/>
      <w:r>
        <w:t xml:space="preserve">Utopia</w:t>
      </w:r>
      <w:bookmarkEnd w:id="163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634" w:name="mostruario-di-obss"/>
      <w:r>
        <w:t xml:space="preserve">Mostruario di OBSS</w:t>
      </w:r>
      <w:bookmarkEnd w:id="1634"/>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63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636" w:name="introduzione-1"/>
      <w:r>
        <w:t xml:space="preserve">Introduzione</w:t>
      </w:r>
      <w:bookmarkEnd w:id="1636"/>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637" w:name="modificare-le-creature"/>
      <w:r>
        <w:t xml:space="preserve">Modificare le Creature</w:t>
      </w:r>
      <w:bookmarkEnd w:id="1637"/>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638" w:name="taglia"/>
      <w:r>
        <w:t xml:space="preserve">Taglia</w:t>
      </w:r>
      <w:bookmarkEnd w:id="1638"/>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p>
      <w:pPr>
        <w:pStyle w:val="BodyText"/>
      </w:pPr>
      <w:r>
        <w:rPr>
          <w:b/>
        </w:rPr>
        <w:t xml:space="preserve">Tabella: Categorie di Taglia, Quadretti occupati e Portat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c>
          <w:p>
            <w:pPr>
              <w:pStyle w:val="Compact"/>
              <w:jc w:val="left"/>
            </w:pPr>
            <w:r>
              <w:rPr>
                <w:b/>
              </w:rPr>
              <w:t xml:space="preserve">Portata</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c>
          <w:p>
            <w:pPr>
              <w:pStyle w:val="Compact"/>
              <w:jc w:val="left"/>
            </w:pPr>
            <w:r>
              <w:t xml:space="preserve">0m</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 Gnomo</w:t>
            </w:r>
          </w:p>
        </w:tc>
        <w:tc>
          <w:p>
            <w:pPr>
              <w:pStyle w:val="Compact"/>
              <w:jc w:val="left"/>
            </w:pPr>
            <w:r>
              <w:t xml:space="preserve">0m</w:t>
            </w:r>
          </w:p>
        </w:tc>
      </w:tr>
      <w:tr>
        <w:tc>
          <w:p>
            <w:pPr>
              <w:pStyle w:val="Compact"/>
              <w:jc w:val="left"/>
            </w:pPr>
            <w:r>
              <w:t xml:space="preserve">Media</w:t>
            </w:r>
          </w:p>
        </w:tc>
        <w:tc>
          <w:p>
            <w:pPr>
              <w:pStyle w:val="Compact"/>
              <w:jc w:val="left"/>
            </w:pPr>
            <w:r>
              <w:t xml:space="preserve">1 x 1 m</w:t>
            </w:r>
          </w:p>
        </w:tc>
        <w:tc>
          <w:p>
            <w:pPr>
              <w:pStyle w:val="Compact"/>
              <w:jc w:val="left"/>
            </w:pPr>
            <w:r>
              <w:t xml:space="preserve">Orco, Umano, Elfo, Nano, Nibali</w:t>
            </w:r>
          </w:p>
        </w:tc>
        <w:tc>
          <w:p>
            <w:pPr>
              <w:pStyle w:val="Compact"/>
              <w:jc w:val="left"/>
            </w:pPr>
            <w:r>
              <w:t xml:space="preserve">1m</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c>
          <w:p>
            <w:pPr>
              <w:pStyle w:val="Compact"/>
              <w:jc w:val="left"/>
            </w:pPr>
            <w:r>
              <w:t xml:space="preserve">2m</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c>
          <w:p>
            <w:pPr>
              <w:pStyle w:val="Compact"/>
              <w:jc w:val="left"/>
            </w:pPr>
            <w:r>
              <w:t xml:space="preserve">3m</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c>
          <w:p>
            <w:pPr>
              <w:pStyle w:val="Compact"/>
              <w:jc w:val="left"/>
            </w:pPr>
            <w:r>
              <w:t xml:space="preserve">4m</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 Tarrasque</w:t>
            </w:r>
          </w:p>
        </w:tc>
        <w:tc>
          <w:p>
            <w:pPr>
              <w:pStyle w:val="Compact"/>
              <w:jc w:val="left"/>
            </w:pPr>
            <w:r>
              <w:t xml:space="preserve">6m</w:t>
            </w:r>
          </w:p>
        </w:tc>
      </w:tr>
    </w:tbl>
    <w:p>
      <w:pPr>
        <w:pStyle w:val="BodyText"/>
      </w:pPr>
      <w:r>
        <w:t xml:space="preserve">2</w:t>
      </w:r>
    </w:p>
    <w:p>
      <w:pPr>
        <w:pStyle w:val="Heading2"/>
      </w:pPr>
      <w:bookmarkStart w:id="1639" w:name="tipo"/>
      <w:r>
        <w:t xml:space="preserve">Tipo</w:t>
      </w:r>
      <w:bookmarkEnd w:id="1639"/>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640"/>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1"/>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1"/>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641" w:name="tratti-1"/>
      <w:r>
        <w:t xml:space="preserve">Tratti</w:t>
      </w:r>
      <w:bookmarkEnd w:id="1641"/>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642" w:name="difesa"/>
      <w:r>
        <w:t xml:space="preserve">Difesa</w:t>
      </w:r>
      <w:bookmarkEnd w:id="1642"/>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643" w:name="punti-ferita-1"/>
      <w:r>
        <w:t xml:space="preserve">Punti Ferita</w:t>
      </w:r>
      <w:bookmarkEnd w:id="164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p>
      <w:pPr>
        <w:pStyle w:val="Heading2"/>
      </w:pPr>
      <w:bookmarkStart w:id="1644" w:name="dadi-vita-per-taglia-mostro"/>
      <w:r>
        <w:t xml:space="preserve">Dadi Vita per Taglia Mostro</w:t>
      </w:r>
      <w:bookmarkEnd w:id="1644"/>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
        </w:rPr>
        <w:t xml:space="preserve">per quadretto</w:t>
      </w:r>
      <w:r>
        <w:t xml:space="preserve"> </w:t>
      </w:r>
      <w:r>
        <w:t xml:space="preserve">con l’asterisco (*) indicano la dimensione in quadretti x quadretti occupata dalla creatura.</w:t>
      </w:r>
    </w:p>
    <w:p>
      <w:pPr>
        <w:pStyle w:val="Heading2"/>
      </w:pPr>
      <w:bookmarkStart w:id="1645" w:name="movimento-2"/>
      <w:r>
        <w:t xml:space="preserve">Movimento</w:t>
      </w:r>
      <w:bookmarkEnd w:id="164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646"/>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Heading2"/>
      </w:pPr>
      <w:bookmarkStart w:id="1647" w:name="punteggi-di-caratteristica"/>
      <w:r>
        <w:t xml:space="preserve">Punteggi di Caratteristica</w:t>
      </w:r>
      <w:bookmarkEnd w:id="1647"/>
    </w:p>
    <w:p>
      <w:pPr>
        <w:pStyle w:val="FirstParagraph"/>
      </w:pPr>
      <w:r>
        <w:t xml:space="preserve">Ogni mostro possiede sei punteggi di caratteristica (Forza, Destrezza, Costituzione, Intelligenza, Saggezza, Carisma)</w:t>
      </w:r>
    </w:p>
    <w:p>
      <w:pPr>
        <w:pStyle w:val="Heading2"/>
      </w:pPr>
      <w:bookmarkStart w:id="1648" w:name="competenze-1"/>
      <w:r>
        <w:t xml:space="preserve">Competenze</w:t>
      </w:r>
      <w:bookmarkEnd w:id="1648"/>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649" w:name="vulnerabilità-resistenze-e-immunità"/>
      <w:r>
        <w:t xml:space="preserve">Vulnerabilità, Resistenze e Immunità</w:t>
      </w:r>
      <w:bookmarkEnd w:id="1649"/>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è presa la lista.</w:t>
      </w:r>
    </w:p>
    <w:p>
      <w:pPr>
        <w:pStyle w:val="BodyText"/>
      </w:pPr>
      <w:r>
        <w:rPr>
          <w:b/>
        </w:rPr>
        <w:t xml:space="preserve">Tabella: Equivalenza Armi Magiche</w:t>
      </w:r>
      <w:bookmarkStart w:id="1650" w:name="equivalenzemagiche"/>
      <w:bookmarkEnd w:id="1650"/>
      <w:bookmarkStart w:id="1651" w:name="equivalenzaarmimagiche"/>
      <w:r>
        <w:t xml:space="preserve">[equivalenzaarmimagiche]</w:t>
      </w:r>
      <w:bookmarkEnd w:id="1651"/>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Ferro Fredd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rgent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damantio</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3</w:t>
            </w:r>
          </w:p>
        </w:tc>
        <w:tc>
          <w:p>
            <w:pPr>
              <w:pStyle w:val="Compact"/>
              <w:jc w:val="left"/>
            </w:pPr>
            <w:r>
              <w:t xml:space="preserve">+3</w:t>
            </w:r>
          </w:p>
        </w:tc>
        <w:tc>
          <w:p>
            <w:pPr>
              <w:pStyle w:val="Compact"/>
              <w:jc w:val="left"/>
            </w:pPr>
            <w:r>
              <w:t xml:space="preserve">12</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6</w:t>
            </w:r>
          </w:p>
        </w:tc>
        <w:tc>
          <w:p>
            <w:pPr>
              <w:pStyle w:val="Compact"/>
              <w:jc w:val="left"/>
            </w:pPr>
            <w:r>
              <w:t xml:space="preserve">8</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652" w:name="sensi"/>
      <w:r>
        <w:t xml:space="preserve">Sensi</w:t>
      </w:r>
      <w:bookmarkEnd w:id="1652"/>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653" w:name="percezione-tellurica"/>
      <w:r>
        <w:t xml:space="preserve">Percezione Tellurica</w:t>
      </w:r>
      <w:bookmarkEnd w:id="165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654" w:name="visione-crepuscolare-o-scurovisione"/>
      <w:r>
        <w:t xml:space="preserve">Visione Crepuscolare o Scurovisione</w:t>
      </w:r>
      <w:bookmarkEnd w:id="1654"/>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p>
      <w:pPr>
        <w:pStyle w:val="Heading3"/>
      </w:pPr>
      <w:bookmarkStart w:id="1655" w:name="visione-del-vero"/>
      <w:r>
        <w:t xml:space="preserve">Visione del Vero</w:t>
      </w:r>
      <w:bookmarkEnd w:id="165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p>
      <w:pPr>
        <w:pStyle w:val="Heading3"/>
      </w:pPr>
      <w:bookmarkStart w:id="1656" w:name="vista-cieca-1"/>
      <w:r>
        <w:t xml:space="preserve">Vista Cieca</w:t>
      </w:r>
      <w:bookmarkEnd w:id="1656"/>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65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8" w:name="linguaggi-1"/>
      <w:r>
        <w:t xml:space="preserve">Linguaggi</w:t>
      </w:r>
      <w:bookmarkEnd w:id="1658"/>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659" w:name="telepatia"/>
      <w:r>
        <w:t xml:space="preserve">Telepatia</w:t>
      </w:r>
      <w:bookmarkEnd w:id="1659"/>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può inviare o ricevere messaggi telepatici.</w:t>
      </w:r>
    </w:p>
    <w:p>
      <w:pPr>
        <w:pStyle w:val="Heading2"/>
      </w:pPr>
      <w:bookmarkStart w:id="1660" w:name="sfida"/>
      <w:r>
        <w:t xml:space="preserve">Sfida</w:t>
      </w:r>
      <w:bookmarkEnd w:id="1660"/>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661" w:name="tratti-speciali"/>
      <w:r>
        <w:t xml:space="preserve">Tratti Speciali</w:t>
      </w:r>
      <w:bookmarkEnd w:id="166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6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663" w:name="incantesimi"/>
      <w:r>
        <w:t xml:space="preserve">Incantesimi</w:t>
      </w:r>
      <w:bookmarkEnd w:id="1663"/>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Heading2"/>
      </w:pPr>
      <w:bookmarkStart w:id="1664" w:name="incantesimi-innati"/>
      <w:r>
        <w:t xml:space="preserve">Incantesimi Innati</w:t>
      </w:r>
      <w:bookmarkEnd w:id="1664"/>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p>
      <w:pPr>
        <w:pStyle w:val="Heading2"/>
      </w:pPr>
      <w:bookmarkStart w:id="1665" w:name="azioni"/>
      <w:r>
        <w:t xml:space="preserve">Azioni</w:t>
      </w:r>
      <w:bookmarkEnd w:id="1665"/>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666" w:name="attacchi-da-mischia-e-a-distanza"/>
      <w:r>
        <w:t xml:space="preserve">Attacchi da Mischia e a Distanza</w:t>
      </w:r>
      <w:bookmarkEnd w:id="166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è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è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667" w:name="multiattacco"/>
      <w:r>
        <w:t xml:space="preserve">Multiattacco</w:t>
      </w:r>
      <w:bookmarkEnd w:id="1667"/>
    </w:p>
    <w:p>
      <w:pPr>
        <w:pStyle w:val="FirstParagraph"/>
      </w:pPr>
      <w:r>
        <w:t xml:space="preserve">Una creatura che può effettuare più attacchi durante il suo round ha l’abilità Multiattacco. L’Azione Multiattacco consuma 2 Azioni anche se porta più di 2 attacchi.</w:t>
      </w:r>
    </w:p>
    <w:p>
      <w:pPr>
        <w:pStyle w:val="Heading3"/>
      </w:pPr>
      <w:bookmarkStart w:id="1668" w:name="regole-dellafferrare-per-i-mostri"/>
      <w:r>
        <w:t xml:space="preserve">Regole dell’Afferrare per i Mostri</w:t>
      </w:r>
      <w:bookmarkEnd w:id="166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66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670" w:name="munizioni"/>
      <w:r>
        <w:t xml:space="preserve">Munizioni</w:t>
      </w:r>
      <w:bookmarkEnd w:id="1670"/>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p>
      <w:pPr>
        <w:pStyle w:val="Heading3"/>
      </w:pPr>
      <w:bookmarkStart w:id="1671" w:name="reazioni"/>
      <w:r>
        <w:t xml:space="preserve">Reazioni</w:t>
      </w:r>
      <w:bookmarkEnd w:id="1671"/>
    </w:p>
    <w:p>
      <w:pPr>
        <w:pStyle w:val="FirstParagraph"/>
      </w:pPr>
      <w:r>
        <w:t xml:space="preserve">Se un mostro può compiere qualcosa di speciale con le sue reazioni, è riportato qui. Se una creatura non ha reazioni speciali, questa sezione è assente.</w:t>
      </w:r>
    </w:p>
    <w:p>
      <w:pPr>
        <w:pStyle w:val="Heading3"/>
      </w:pPr>
      <w:bookmarkStart w:id="1672" w:name="uso-limitato"/>
      <w:r>
        <w:t xml:space="preserve">Uso Limitato</w:t>
      </w:r>
      <w:bookmarkEnd w:id="167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673" w:name="equipaggiamento-1"/>
      <w:r>
        <w:t xml:space="preserve">Equipaggiamento</w:t>
      </w:r>
      <w:bookmarkEnd w:id="167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674" w:name="azioni-aggiuntive"/>
      <w:r>
        <w:t xml:space="preserve">Azioni Aggiuntive</w:t>
      </w:r>
      <w:bookmarkEnd w:id="1674"/>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p>
      <w:pPr>
        <w:pStyle w:val="Heading3"/>
      </w:pPr>
      <w:bookmarkStart w:id="1675" w:name="la-tana-di-una-creatura"/>
      <w:r>
        <w:t xml:space="preserve">La Tana di una Creatura</w:t>
      </w:r>
      <w:bookmarkEnd w:id="167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p>
      <w:pPr>
        <w:pStyle w:val="Heading3"/>
      </w:pPr>
      <w:bookmarkStart w:id="1676" w:name="azioni-da-tana"/>
      <w:r>
        <w:t xml:space="preserve">Azioni da Tana</w:t>
      </w:r>
      <w:bookmarkEnd w:id="1676"/>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677" w:name="tipologie-di-tesoro"/>
      <w:r>
        <w:t xml:space="preserve">Tipologie di Tesoro</w:t>
      </w:r>
      <w:bookmarkEnd w:id="1677"/>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2"/>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2"/>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2"/>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2"/>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2"/>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2"/>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2"/>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2"/>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2"/>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2"/>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2"/>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2"/>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678" w:name="i-mostri"/>
      <w:r>
        <w:t xml:space="preserve">I Mostri</w:t>
      </w:r>
      <w:bookmarkEnd w:id="1678"/>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679" w:name="angeli"/>
      <w:r>
        <w:t xml:space="preserve">Angeli</w:t>
      </w:r>
      <w:bookmarkEnd w:id="1679"/>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arma non magica</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 arma +2</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arma magica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è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è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è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arma non magica</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680" w:name="demoni"/>
      <w:r>
        <w:t xml:space="preserve">Demoni</w:t>
      </w:r>
      <w:bookmarkEnd w:id="1680"/>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è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è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è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Azione di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r>
        <w:t xml:space="preserve"> </w:t>
      </w:r>
      <w:r>
        <w:t xml:space="preserve">o</w:t>
      </w:r>
      <w:r>
        <w:t xml:space="preserve"> </w:t>
      </w: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681" w:name="diavoli"/>
      <w:r>
        <w:t xml:space="preserve">Diavoli</w:t>
      </w:r>
      <w:bookmarkEnd w:id="1681"/>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arma non magica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o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682" w:name="diavolodellafossa"/>
      <w:bookmarkEnd w:id="1682"/>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di armi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rm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683" w:name="dinosauri"/>
      <w:r>
        <w:t xml:space="preserve">Dinosauri</w:t>
      </w:r>
      <w:bookmarkEnd w:id="168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è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684" w:name="draghi-1"/>
      <w:r>
        <w:t xml:space="preserve">Draghi</w:t>
      </w:r>
      <w:bookmarkEnd w:id="1684"/>
    </w:p>
    <w:p>
      <w:pPr>
        <w:pStyle w:val="FirstParagraph"/>
      </w:pPr>
      <w:r>
        <w:t xml:space="preserve">Ogni Drago ha pieno accesso a tutti gli incantesimi di una specifica lista di magia a seconda del proprio colore.</w:t>
      </w:r>
    </w:p>
    <w:p>
      <w:pPr>
        <w:pStyle w:val="BodyText"/>
      </w:pPr>
      <w:r>
        <w:t xml:space="preserve">Questo accesso è garantito da Tàhil o Ljust a seconda che siano draghi fedeli ad uno o all’altro.</w:t>
      </w:r>
    </w:p>
    <w:p>
      <w:pPr>
        <w:numPr>
          <w:ilvl w:val="0"/>
          <w:numId w:val="1063"/>
        </w:numPr>
      </w:pPr>
      <w:r>
        <w:t xml:space="preserve">Ogni Drago può lanciare incantesimi sino ad un livello pari ad un quarto del suo Grado si Sfida, con un minimo accesso al primo livello.</w:t>
      </w:r>
    </w:p>
    <w:p>
      <w:pPr>
        <w:numPr>
          <w:ilvl w:val="0"/>
          <w:numId w:val="1063"/>
        </w:numPr>
      </w:pPr>
      <w:r>
        <w:t xml:space="preserve">Ogni Drago ha un numero di Punti Magia pari 5 volte il suo Grado di Sfida</w:t>
      </w:r>
    </w:p>
    <w:p>
      <w:pPr>
        <w:numPr>
          <w:ilvl w:val="0"/>
          <w:numId w:val="1063"/>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685" w:name="draghi-cromatici"/>
      <w:r>
        <w:t xml:space="preserve">Draghi Cromatici</w:t>
      </w:r>
      <w:bookmarkEnd w:id="1685"/>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686" w:name="draghi-metallici"/>
      <w:r>
        <w:t xml:space="preserve">Draghi Metallici</w:t>
      </w:r>
      <w:bookmarkEnd w:id="1686"/>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è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essere Spaventato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è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687" w:name="funghi"/>
      <w:r>
        <w:t xml:space="preserve">Funghi</w:t>
      </w:r>
      <w:bookmarkEnd w:id="1687"/>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è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armi che non siano magiche</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arma non magica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è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688" w:name="geni"/>
      <w:r>
        <w:t xml:space="preserve">Geni</w:t>
      </w:r>
      <w:bookmarkEnd w:id="1688"/>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689" w:name="ghoul"/>
      <w:r>
        <w:t xml:space="preserve">Ghoul</w:t>
      </w:r>
      <w:bookmarkEnd w:id="1689"/>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690" w:name="giganti"/>
      <w:r>
        <w:t xml:space="preserve">Giganti</w:t>
      </w:r>
      <w:bookmarkEnd w:id="1690"/>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691" w:name="golem"/>
      <w:r>
        <w:t xml:space="preserve">Golem</w:t>
      </w:r>
      <w:bookmarkEnd w:id="1691"/>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Azione di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692" w:name="mannari"/>
      <w:r>
        <w:t xml:space="preserve">Mannari</w:t>
      </w:r>
      <w:bookmarkEnd w:id="1692"/>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arma non magica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693" w:name="mefiti"/>
      <w:r>
        <w:t xml:space="preserve">Mefiti</w:t>
      </w:r>
      <w:bookmarkEnd w:id="1693"/>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694" w:name="megere"/>
      <w:r>
        <w:t xml:space="preserve">Megere</w:t>
      </w:r>
      <w:bookmarkEnd w:id="1694"/>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arma non magica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695" w:name="melme"/>
      <w:r>
        <w:t xml:space="preserve">Melme</w:t>
      </w:r>
      <w:bookmarkEnd w:id="1695"/>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96" w:name="mummie"/>
      <w:r>
        <w:t xml:space="preserve">Mummie</w:t>
      </w:r>
      <w:bookmarkEnd w:id="1696"/>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97" w:name="naga"/>
      <w:r>
        <w:t xml:space="preserve">Naga</w:t>
      </w:r>
      <w:bookmarkEnd w:id="1697"/>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98" w:name="oggetti-animati"/>
      <w:r>
        <w:t xml:space="preserve">Oggetti Animati</w:t>
      </w:r>
      <w:bookmarkEnd w:id="1698"/>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è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è presente nelle regioni artiche o montane innevate. A differenza del normale orsogufo è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è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è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è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Azione di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699" w:name="sfingi"/>
      <w:r>
        <w:t xml:space="preserve">Sfingi</w:t>
      </w:r>
      <w:bookmarkEnd w:id="1699"/>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Colossale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effetto non faccia piacere alla Topi</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è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700" w:name="vampiri"/>
      <w:r>
        <w:t xml:space="preserve">Vampiri</w:t>
      </w:r>
      <w:bookmarkEnd w:id="1700"/>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arma non magica</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è usare una fiamma viva (una torcia causa 1d6 di danno ad applicazione od un incantesimo tipo mani brucianti) sulla parte dove i vermi stanno scavando. Ogni applicazione di fuoco può eliminare 3d6 vermi. Passati i 2d4 round i vermi sono troppo in profondità ed è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è un anellide lungo quasi 4 metri e pesa sui 400 kilogrammi. Di colore scuro (di varie gradazioni dal blu al verde al marrone) è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arma non magica o che non sia argenta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arma non magica o che non sia argentat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rmi non magiche o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701" w:name="appendice-a-creature-varie"/>
      <w:r>
        <w:t xml:space="preserve">Appendice A: Creature Varie</w:t>
      </w:r>
      <w:bookmarkEnd w:id="1701"/>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702" w:name="appendice-b-personaggi-non-giocanti"/>
      <w:r>
        <w:t xml:space="preserve">Appendice B: Personaggi Non Giocanti</w:t>
      </w:r>
      <w:bookmarkEnd w:id="1702"/>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703" w:name="lista-mostri-per-grado-di-sfida"/>
      <w:r>
        <w:t xml:space="preserve">Lista Mostri per Grado di Sfida</w:t>
      </w:r>
      <w:bookmarkEnd w:id="1703"/>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704" w:name="conversione-mostri"/>
      <w:r>
        <w:t xml:space="preserve">Conversione Mostri</w:t>
      </w:r>
      <w:bookmarkEnd w:id="1704"/>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705" w:name="condizioni"/>
      <w:r>
        <w:t xml:space="preserve">Condizioni</w:t>
      </w:r>
      <w:bookmarkEnd w:id="1705"/>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06" w:name="condizioni"/>
      <w:r>
        <w:t xml:space="preserve">[condizioni]</w:t>
      </w:r>
      <w:bookmarkEnd w:id="1706"/>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707" w:name="affaticato"/>
      <w:bookmarkEnd w:id="1707"/>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708" w:name="esausto"/>
      <w:bookmarkEnd w:id="1708"/>
      <w:r>
        <w:t xml:space="preserve">Un personaggio esausto si muove a velocità dimezzata e subisce penalità -2 a Forza, Costituzione e Destrezza. Dopo 1 ora di completo riposo (o Ristorare Inferiore), un personaggio Esausto diventa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center"/>
            </w:pPr>
            <w:r>
              <w:rPr>
                <w:b/>
              </w:rPr>
              <w:t xml:space="preserve">Malus</w:t>
            </w:r>
          </w:p>
        </w:tc>
        <w:tc>
          <w:p>
            <w:pPr>
              <w:pStyle w:val="Compact"/>
              <w:jc w:val="left"/>
            </w:pPr>
            <w:r>
              <w:rPr>
                <w:b/>
              </w:rPr>
              <w:t xml:space="preserve">Recupero</w:t>
            </w:r>
          </w:p>
        </w:tc>
      </w:tr>
      <w:tr>
        <w:tc>
          <w:p/>
        </w:tc>
        <w:tc>
          <w:p>
            <w:pPr>
              <w:pStyle w:val="Compact"/>
              <w:jc w:val="center"/>
            </w:pPr>
            <w:r>
              <w:rPr>
                <w:b/>
              </w:rPr>
              <w:t xml:space="preserve">For - Des - Cos</w:t>
            </w:r>
          </w:p>
        </w:tc>
        <w:tc>
          <w:p/>
        </w:tc>
      </w:tr>
      <w:tr>
        <w:tc>
          <w:p>
            <w:pPr>
              <w:pStyle w:val="Compact"/>
              <w:jc w:val="left"/>
            </w:pPr>
            <w:r>
              <w:t xml:space="preserve">vedi</w:t>
            </w:r>
            <w:r>
              <w:t xml:space="preserve"> </w:t>
            </w:r>
            <w:r>
              <w:rPr>
                <w:b/>
              </w:rPr>
              <w:t xml:space="preserve">Affaticato</w:t>
            </w:r>
          </w:p>
        </w:tc>
        <w:tc>
          <w:p>
            <w:pPr>
              <w:pStyle w:val="Compact"/>
              <w:jc w:val="center"/>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w:t>
            </w:r>
            <w:r>
              <w:t xml:space="preserve">( 1)</w:t>
            </w:r>
          </w:p>
        </w:tc>
        <w:tc>
          <w:p>
            <w:pPr>
              <w:pStyle w:val="Compact"/>
              <w:jc w:val="center"/>
            </w:pPr>
            <w:r>
              <w:t xml:space="preserve">1</w:t>
            </w:r>
          </w:p>
        </w:tc>
        <w:tc>
          <w:p>
            <w:pPr>
              <w:pStyle w:val="Compact"/>
              <w:jc w:val="left"/>
            </w:pPr>
            <w:r>
              <w:t xml:space="preserve">1h</w:t>
            </w:r>
          </w:p>
        </w:tc>
      </w:tr>
      <w:tr>
        <w:tc>
          <w:p>
            <w:pPr>
              <w:pStyle w:val="Compact"/>
              <w:jc w:val="left"/>
            </w:pPr>
            <w:r>
              <w:t xml:space="preserve">Esausto (2)</w:t>
            </w:r>
          </w:p>
        </w:tc>
        <w:tc>
          <w:p>
            <w:pPr>
              <w:pStyle w:val="Compact"/>
              <w:jc w:val="center"/>
            </w:pPr>
            <w:r>
              <w:t xml:space="preserve">1</w:t>
            </w:r>
          </w:p>
        </w:tc>
        <w:tc>
          <w:p>
            <w:pPr>
              <w:pStyle w:val="Compact"/>
              <w:jc w:val="left"/>
            </w:pPr>
            <w:r>
              <w:t xml:space="preserve">8h</w:t>
            </w:r>
          </w:p>
        </w:tc>
      </w:tr>
      <w:tr>
        <w:tc>
          <w:p>
            <w:pPr>
              <w:pStyle w:val="Compact"/>
              <w:jc w:val="left"/>
            </w:pPr>
            <w:r>
              <w:t xml:space="preserve">Esausto (3)</w:t>
            </w:r>
          </w:p>
        </w:tc>
        <w:tc>
          <w:p>
            <w:pPr>
              <w:pStyle w:val="Compact"/>
              <w:jc w:val="center"/>
            </w:pPr>
            <w:r>
              <w:t xml:space="preserve">2</w:t>
            </w:r>
          </w:p>
        </w:tc>
        <w:tc>
          <w:p>
            <w:pPr>
              <w:pStyle w:val="Compact"/>
              <w:jc w:val="left"/>
            </w:pPr>
            <w:r>
              <w:t xml:space="preserve">24h</w:t>
            </w:r>
          </w:p>
        </w:tc>
      </w:tr>
      <w:tr>
        <w:tc>
          <w:p>
            <w:pPr>
              <w:pStyle w:val="Compact"/>
              <w:jc w:val="left"/>
            </w:pPr>
            <w:r>
              <w:t xml:space="preserve">Esausto (4)</w:t>
            </w:r>
          </w:p>
        </w:tc>
        <w:tc>
          <w:p>
            <w:pPr>
              <w:pStyle w:val="Compact"/>
              <w:jc w:val="center"/>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709" w:name="morente"/>
      <w:bookmarkEnd w:id="1709"/>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Intralciato</w:t>
      </w:r>
      <w:r>
        <w:t xml:space="preserve">:</w:t>
      </w:r>
      <w:bookmarkStart w:id="1710" w:name="intralciato"/>
      <w:bookmarkEnd w:id="1710"/>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1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711" w:name="morto"/>
      <w:bookmarkEnd w:id="1711"/>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 Spaventato</w:t>
      </w:r>
      <w:r>
        <w:t xml:space="preserve">: Incantesimi, Oggetti Magici e certe creature possono influenzare i personaggi con paura. In molti casi, il personaggio deve effettuare un Tiro Salvezza su Volontà per resistere agli effetti, e un tiro fallito indica che il personaggio è Spaventato. Una creatura spaventata ha -1d6 ai Tiri per Colpire, Tiri Salvezza e Prove Competenza finché la sorgente della sua paura è visibile. Una creatura spaventata non può avvicinarsi volontariamente alla sorgente della sua paura.</w:t>
      </w:r>
    </w:p>
    <w:p>
      <w:pPr>
        <w:pStyle w:val="BodyText"/>
      </w:pPr>
      <w:r>
        <w:rPr>
          <w:b/>
        </w:rPr>
        <w:t xml:space="preserve">Prono</w:t>
      </w:r>
      <w:r>
        <w:t xml:space="preserve">: chi è prono ha un -1d6 ad attaccare ed un -4 alla Difesa. Alzarsi da prono costa 2 Azioni. Non si può diventare proni se si vola.</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r>
        <w:t xml:space="preserve"> </w:t>
      </w:r>
      <w:r>
        <w:t xml:space="preserve">Quando il punteggio di Acrobatica raggiunge 6 alzarsi da prono costa 1 Azione, con una prova di Acrobatica a DC 15 costa una Reazione.</w:t>
      </w:r>
    </w:p>
    <w:p>
      <w:pPr>
        <w:pStyle w:val="BodyText"/>
      </w:pPr>
      <w:r>
        <w:rPr>
          <w:b/>
        </w:rPr>
        <w:t xml:space="preserve">Punti Ferita Massimi</w:t>
      </w:r>
      <w:r>
        <w:t xml:space="preserve">: una creatura che subisca un attacco che abbassa i Punti Ferita Massimi deve calare prima i Punti Ferita Massimi attuali e poi diminuisce dello stesso ammontare i Punti Ferita attuali se non già tolti. Se i Punti Ferita Massimi arrivano a 0 la creatura è morta. I Punti Ferita massimi si recuperano nella misura di 1 per valore di Costituzione per 8 ore di riposo.</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712" w:name="ristretto"/>
      <w:bookmarkEnd w:id="1712"/>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ù grande senza penalità.</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713" w:name="sanguinamento"/>
      <w:bookmarkEnd w:id="1713"/>
      <w:r>
        <w:t xml:space="preserve">: Una creatura che sta subendo danni da sanguinamento subisce la quantità di danno indicata all’inizio del suo round. Il sanguinamento può essere ridotto superando una prova di Pronto Soccorso con DC 12, 2 Azioni.</w:t>
      </w:r>
      <w:r>
        <w:t xml:space="preserve"> </w:t>
      </w:r>
      <w:r>
        <w:t xml:space="preserve">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 Alcuni effetti di sanguinamento causano un danno di caratteristica o persino un risucchio di caratteristica.</w:t>
      </w:r>
      <w:r>
        <w:t xml:space="preserve"> </w:t>
      </w:r>
      <w:r>
        <w:t xml:space="preserve">Ogni cura ferite naturale o magica riduce di 1 il danno da Sanguinamento, se i Punti Ferita del soggetto vengono riportati al valore massimo il sanguinamento termina.</w:t>
      </w:r>
    </w:p>
    <w:p>
      <w:pPr>
        <w:pStyle w:val="BodyText"/>
      </w:pPr>
      <w:r>
        <w:t xml:space="preserve">Se non indicato diversamente il dann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714" w:name="autore"/>
      <w:r>
        <w:t xml:space="preserve">Autore</w:t>
      </w:r>
      <w:bookmarkEnd w:id="1714"/>
    </w:p>
    <w:p>
      <w:pPr>
        <w:pStyle w:val="Heading1"/>
      </w:pPr>
      <w:bookmarkStart w:id="1715" w:name="scheda-manuale-e-schermo"/>
      <w:r>
        <w:t xml:space="preserve">Scheda, Manuale e Schermo</w:t>
      </w:r>
      <w:bookmarkEnd w:id="1715"/>
    </w:p>
    <w:p>
      <w:pPr>
        <w:pStyle w:val="FirstParagraph"/>
      </w:pPr>
      <w:bookmarkStart w:id="1716" w:name="scheda-e-manuale"/>
      <w:r>
        <w:t xml:space="preserve">[scheda-e-manuale]</w:t>
      </w:r>
      <w:bookmarkEnd w:id="1716"/>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è</w:t>
      </w:r>
      <w:r>
        <w:t xml:space="preserve"> </w:t>
      </w:r>
      <w:hyperlink r:id="rId1717">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718">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719">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720">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721">
        <w:r>
          <w:rPr>
            <w:rStyle w:val="Hyperlink"/>
          </w:rPr>
          <w:t xml:space="preserve">changelog.md</w:t>
        </w:r>
      </w:hyperlink>
    </w:p>
    <w:p>
      <w:pPr>
        <w:pStyle w:val="BodyText"/>
      </w:pPr>
      <w:r>
        <w:t xml:space="preserve">oppure</w:t>
      </w:r>
      <w:r>
        <w:t xml:space="preserve"> </w:t>
      </w:r>
      <w:hyperlink r:id="rId1721">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722" w:name="ringraziamenti"/>
      <w:r>
        <w:t xml:space="preserve">Ringraziamenti</w:t>
      </w:r>
      <w:bookmarkEnd w:id="1722"/>
    </w:p>
    <w:p>
      <w:pPr>
        <w:pStyle w:val="FirstParagraph"/>
      </w:pPr>
      <w:r>
        <w:t xml:space="preserve">Un enorme ringraziamento ad</w:t>
      </w:r>
      <w:r>
        <w:t xml:space="preserve"> </w:t>
      </w:r>
      <w:hyperlink r:id="rId1723">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24">
        <w:r>
          <w:rPr>
            <w:rStyle w:val="Hyperlink"/>
          </w:rPr>
          <w:t xml:space="preserve">Readex</w:t>
        </w:r>
      </w:hyperlink>
      <w:r>
        <w:t xml:space="preserve"> </w:t>
      </w:r>
      <w:r>
        <w:t xml:space="preserve">( https://github.com/ThomasJockin/readexpro ) per il font usato. Readex è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725">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726" w:name="le-mie-opzioni"/>
      <w:r>
        <w:t xml:space="preserve">Le mie Opzioni</w:t>
      </w:r>
      <w:bookmarkEnd w:id="1726"/>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4"/>
        </w:numPr>
      </w:pPr>
      <w:hyperlink w:anchor="etadelpersonaggio">
        <w:r>
          <w:rPr>
            <w:rStyle w:val="Hyperlink"/>
          </w:rPr>
          <w:t xml:space="preserve">Età del Personaggio</w:t>
        </w:r>
      </w:hyperlink>
      <w:r>
        <w:t xml:space="preserve"> </w:t>
      </w:r>
      <w:r>
        <w:t xml:space="preserve">pag.</w:t>
      </w:r>
    </w:p>
    <w:p>
      <w:pPr>
        <w:numPr>
          <w:ilvl w:val="0"/>
          <w:numId w:val="1064"/>
        </w:numPr>
      </w:pPr>
      <w:hyperlink w:anchor="successoparziale">
        <w:r>
          <w:rPr>
            <w:rStyle w:val="Hyperlink"/>
          </w:rPr>
          <w:t xml:space="preserve">Successo Parziale</w:t>
        </w:r>
      </w:hyperlink>
      <w:r>
        <w:t xml:space="preserve"> </w:t>
      </w:r>
      <w:r>
        <w:t xml:space="preserve">pag.</w:t>
      </w:r>
    </w:p>
    <w:p>
      <w:pPr>
        <w:numPr>
          <w:ilvl w:val="0"/>
          <w:numId w:val="1064"/>
        </w:numPr>
      </w:pPr>
      <w:hyperlink w:anchor="varianteiniziativa">
        <w:r>
          <w:rPr>
            <w:rStyle w:val="Hyperlink"/>
          </w:rPr>
          <w:t xml:space="preserve">Variante Iniziativa</w:t>
        </w:r>
      </w:hyperlink>
      <w:r>
        <w:t xml:space="preserve">, se ho giocatori esperti. Pag.</w:t>
      </w:r>
    </w:p>
    <w:p>
      <w:pPr>
        <w:numPr>
          <w:ilvl w:val="0"/>
          <w:numId w:val="1064"/>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4"/>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4"/>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4"/>
        </w:numPr>
      </w:pPr>
      <w:hyperlink w:anchor="abilitaiconiche">
        <w:r>
          <w:rPr>
            <w:rStyle w:val="Hyperlink"/>
          </w:rPr>
          <w:t xml:space="preserve">Abilità Iconiche</w:t>
        </w:r>
      </w:hyperlink>
      <w:r>
        <w:t xml:space="preserve"> </w:t>
      </w:r>
      <w:r>
        <w:t xml:space="preserve">in caso di lunghe campagne. Pag.</w:t>
      </w:r>
    </w:p>
    <w:p>
      <w:pPr>
        <w:numPr>
          <w:ilvl w:val="0"/>
          <w:numId w:val="1064"/>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telo mai.</w:t>
      </w:r>
    </w:p>
    <w:p>
      <w:pPr>
        <w:pStyle w:val="Heading1"/>
      </w:pPr>
      <w:bookmarkStart w:id="1727" w:name="licenza"/>
      <w:r>
        <w:t xml:space="preserve">Licenza</w:t>
      </w:r>
      <w:bookmarkEnd w:id="1727"/>
    </w:p>
    <w:p>
      <w:pPr>
        <w:pStyle w:val="FirstParagraph"/>
      </w:pPr>
      <w:r>
        <w:rPr>
          <w:b/>
        </w:rPr>
        <w:t xml:space="preserve">Old Bell School System (OBSS)</w:t>
      </w:r>
      <w:r>
        <w:t xml:space="preserve"> </w:t>
      </w:r>
      <w:r>
        <w:t xml:space="preserve">è licenziato con la</w:t>
      </w:r>
      <w:r>
        <w:t xml:space="preserve"> </w:t>
      </w:r>
      <w:hyperlink r:id="rId1728">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Per qualsiasi utilizzo di OBSS o sue parti od idee siete pregati di comunicarlo preventivamente.</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90" Target="media/rId690.png" /><Relationship Type="http://schemas.openxmlformats.org/officeDocument/2006/relationships/image" Id="rId156" Target="media/rId156.png" /><Relationship Type="http://schemas.openxmlformats.org/officeDocument/2006/relationships/image" Id="rId125" Target="media/rId125.png" /><Relationship Type="http://schemas.openxmlformats.org/officeDocument/2006/relationships/image" Id="rId165" Target="media/rId165.png" /><Relationship Type="http://schemas.openxmlformats.org/officeDocument/2006/relationships/image" Id="rId197" Target="media/rId197.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86" Target="media/rId486.png" /><Relationship Type="http://schemas.openxmlformats.org/officeDocument/2006/relationships/image" Id="rId1033" Target="media/rId1033.png" /><Relationship Type="http://schemas.openxmlformats.org/officeDocument/2006/relationships/image" Id="rId130" Target="media/rId130.png" /><Relationship Type="http://schemas.openxmlformats.org/officeDocument/2006/relationships/image" Id="rId755" Target="media/rId755.png" /><Relationship Type="http://schemas.openxmlformats.org/officeDocument/2006/relationships/image" Id="rId666" Target="media/rId666.png" /><Relationship Type="http://schemas.openxmlformats.org/officeDocument/2006/relationships/image" Id="rId415" Target="media/rId415.png" /><Relationship Type="http://schemas.openxmlformats.org/officeDocument/2006/relationships/image" Id="rId1104" Target="media/rId1104.png" /><Relationship Type="http://schemas.openxmlformats.org/officeDocument/2006/relationships/image" Id="rId1516" Target="media/rId1516.png" /><Relationship Type="http://schemas.openxmlformats.org/officeDocument/2006/relationships/image" Id="rId28" Target="media/rId28.png" /><Relationship Type="http://schemas.openxmlformats.org/officeDocument/2006/relationships/image" Id="rId122" Target="media/rId122.png" /><Relationship Type="http://schemas.openxmlformats.org/officeDocument/2006/relationships/image" Id="rId674" Target="media/rId674.png" /><Relationship Type="http://schemas.openxmlformats.org/officeDocument/2006/relationships/image" Id="rId181" Target="media/rId181.png" /><Relationship Type="http://schemas.openxmlformats.org/officeDocument/2006/relationships/image" Id="rId957" Target="media/rId957.png" /><Relationship Type="http://schemas.openxmlformats.org/officeDocument/2006/relationships/image" Id="rId173" Target="media/rId173.png" /><Relationship Type="http://schemas.openxmlformats.org/officeDocument/2006/relationships/image" Id="rId505" Target="media/rId505.png" /><Relationship Type="http://schemas.openxmlformats.org/officeDocument/2006/relationships/image" Id="rId1133" Target="media/rId1133.png" /><Relationship Type="http://schemas.openxmlformats.org/officeDocument/2006/relationships/image" Id="rId1120" Target="media/rId1120.png" /><Relationship Type="http://schemas.openxmlformats.org/officeDocument/2006/relationships/image" Id="rId26" Target="media/rId26.png" /><Relationship Type="http://schemas.openxmlformats.org/officeDocument/2006/relationships/image" Id="rId960" Target="media/rId960.png" /><Relationship Type="http://schemas.openxmlformats.org/officeDocument/2006/relationships/image" Id="rId748" Target="media/rId748.png" /><Relationship Type="http://schemas.openxmlformats.org/officeDocument/2006/relationships/image" Id="rId976" Target="media/rId976.png" /><Relationship Type="http://schemas.openxmlformats.org/officeDocument/2006/relationships/image" Id="rId943" Target="media/rId943.png" /><Relationship Type="http://schemas.openxmlformats.org/officeDocument/2006/relationships/image" Id="rId1175" Target="media/rId1175.png" /><Relationship Type="http://schemas.openxmlformats.org/officeDocument/2006/relationships/image" Id="rId1173" Target="media/rId1173.png" /><Relationship Type="http://schemas.openxmlformats.org/officeDocument/2006/relationships/image" Id="rId289" Target="media/rId289.png" /><Relationship Type="http://schemas.openxmlformats.org/officeDocument/2006/relationships/image" Id="rId397" Target="media/rId397.png" /><Relationship Type="http://schemas.openxmlformats.org/officeDocument/2006/relationships/image" Id="rId986" Target="media/rId986.png" /><Relationship Type="http://schemas.openxmlformats.org/officeDocument/2006/relationships/image" Id="rId217" Target="media/rId217.png" /><Relationship Type="http://schemas.openxmlformats.org/officeDocument/2006/relationships/image" Id="rId1006" Target="media/rId1006.png" /><Relationship Type="http://schemas.openxmlformats.org/officeDocument/2006/relationships/image" Id="rId61" Target="media/rId61.png" /><Relationship Type="http://schemas.openxmlformats.org/officeDocument/2006/relationships/image" Id="rId343" Target="media/rId343.png" /><Relationship Type="http://schemas.openxmlformats.org/officeDocument/2006/relationships/image" Id="rId361" Target="media/rId361.png" /><Relationship Type="http://schemas.openxmlformats.org/officeDocument/2006/relationships/image" Id="rId346" Target="media/rId346.png" /><Relationship Type="http://schemas.openxmlformats.org/officeDocument/2006/relationships/image" Id="rId340" Target="media/rId340.png" /><Relationship Type="http://schemas.openxmlformats.org/officeDocument/2006/relationships/image" Id="rId349" Target="media/rId349.png" /><Relationship Type="http://schemas.openxmlformats.org/officeDocument/2006/relationships/image" Id="rId368" Target="media/rId368.png" /><Relationship Type="http://schemas.openxmlformats.org/officeDocument/2006/relationships/image" Id="rId1155" Target="media/rId1155.png" /><Relationship Type="http://schemas.openxmlformats.org/officeDocument/2006/relationships/image" Id="rId865" Target="media/rId865.png" /><Relationship Type="http://schemas.openxmlformats.org/officeDocument/2006/relationships/image" Id="rId982" Target="media/rId982.png" /><Relationship Type="http://schemas.openxmlformats.org/officeDocument/2006/relationships/image" Id="rId849" Target="media/rId849.png" /><Relationship Type="http://schemas.openxmlformats.org/officeDocument/2006/relationships/image" Id="rId974" Target="media/rId974.png" /><Relationship Type="http://schemas.openxmlformats.org/officeDocument/2006/relationships/image" Id="rId995" Target="media/rId995.png" /><Relationship Type="http://schemas.openxmlformats.org/officeDocument/2006/relationships/image" Id="rId1338" Target="media/rId1338.png" /><Relationship Type="http://schemas.openxmlformats.org/officeDocument/2006/relationships/image" Id="rId881" Target="media/rId881.png" /><Relationship Type="http://schemas.openxmlformats.org/officeDocument/2006/relationships/image" Id="rId965" Target="media/rId965.png" /><Relationship Type="http://schemas.openxmlformats.org/officeDocument/2006/relationships/image" Id="rId1486" Target="media/rId1486.png" /><Relationship Type="http://schemas.openxmlformats.org/officeDocument/2006/relationships/image" Id="rId1014" Target="media/rId1014.png" /><Relationship Type="http://schemas.openxmlformats.org/officeDocument/2006/relationships/image" Id="rId848" Target="media/rId848.png" /><Relationship Type="http://schemas.openxmlformats.org/officeDocument/2006/relationships/image" Id="rId764" Target="media/rId764.png" /><Relationship Type="http://schemas.openxmlformats.org/officeDocument/2006/relationships/image" Id="rId384" Target="media/rId384.png" /><Relationship Type="http://schemas.openxmlformats.org/officeDocument/2006/relationships/image" Id="rId329" Target="media/rId329.png" /><Relationship Type="http://schemas.openxmlformats.org/officeDocument/2006/relationships/image" Id="rId178" Target="media/rId178.png" /><Relationship Type="http://schemas.openxmlformats.org/officeDocument/2006/relationships/image" Id="rId1005" Target="media/rId1005.png" /><Relationship Type="http://schemas.openxmlformats.org/officeDocument/2006/relationships/image" Id="rId236" Target="media/rId236.png" /><Relationship Type="http://schemas.openxmlformats.org/officeDocument/2006/relationships/image" Id="rId893" Target="media/rId893.png" /><Relationship Type="http://schemas.openxmlformats.org/officeDocument/2006/relationships/image" Id="rId27" Target="media/rId27.png" /><Relationship Type="http://schemas.openxmlformats.org/officeDocument/2006/relationships/image" Id="rId980" Target="media/rId980.png" /><Relationship Type="http://schemas.openxmlformats.org/officeDocument/2006/relationships/image" Id="rId1073" Target="media/rId1073.png" /><Relationship Type="http://schemas.openxmlformats.org/officeDocument/2006/relationships/image" Id="rId1657" Target="media/rId1657.png" /><Relationship Type="http://schemas.openxmlformats.org/officeDocument/2006/relationships/image" Id="rId248" Target="media/rId248.png" /><Relationship Type="http://schemas.openxmlformats.org/officeDocument/2006/relationships/image" Id="rId204" Target="media/rId204.png" /><Relationship Type="http://schemas.openxmlformats.org/officeDocument/2006/relationships/image" Id="rId1163" Target="media/rId1163.png" /><Relationship Type="http://schemas.openxmlformats.org/officeDocument/2006/relationships/image" Id="rId1089" Target="media/rId1089.png" /><Relationship Type="http://schemas.openxmlformats.org/officeDocument/2006/relationships/image" Id="rId946" Target="media/rId946.png" /><Relationship Type="http://schemas.openxmlformats.org/officeDocument/2006/relationships/image" Id="rId89" Target="media/rId89.png" /><Relationship Type="http://schemas.openxmlformats.org/officeDocument/2006/relationships/image" Id="rId457" Target="media/rId457.png" /><Relationship Type="http://schemas.openxmlformats.org/officeDocument/2006/relationships/image" Id="rId51" Target="media/rId51.png" /><Relationship Type="http://schemas.openxmlformats.org/officeDocument/2006/relationships/image" Id="rId860" Target="media/rId860.png" /><Relationship Type="http://schemas.openxmlformats.org/officeDocument/2006/relationships/image" Id="rId640" Target="media/rId640.png" /><Relationship Type="http://schemas.openxmlformats.org/officeDocument/2006/relationships/image" Id="rId1578" Target="media/rId1578.png" /><Relationship Type="http://schemas.openxmlformats.org/officeDocument/2006/relationships/image" Id="rId908" Target="media/rId908.png" /><Relationship Type="http://schemas.openxmlformats.org/officeDocument/2006/relationships/image" Id="rId996" Target="media/rId996.png" /><Relationship Type="http://schemas.openxmlformats.org/officeDocument/2006/relationships/image" Id="rId1114" Target="media/rId1114.png" /><Relationship Type="http://schemas.openxmlformats.org/officeDocument/2006/relationships/image" Id="rId1018" Target="media/rId1018.png" /><Relationship Type="http://schemas.openxmlformats.org/officeDocument/2006/relationships/image" Id="rId35" Target="media/rId35.png" /><Relationship Type="http://schemas.openxmlformats.org/officeDocument/2006/relationships/image" Id="rId212" Target="media/rId212.png" /><Relationship Type="http://schemas.openxmlformats.org/officeDocument/2006/relationships/image" Id="rId1122" Target="media/rId1122.png" /><Relationship Type="http://schemas.openxmlformats.org/officeDocument/2006/relationships/image" Id="rId641" Target="media/rId641.png" /><Relationship Type="http://schemas.openxmlformats.org/officeDocument/2006/relationships/image" Id="rId220" Target="media/rId220.png" /><Relationship Type="http://schemas.openxmlformats.org/officeDocument/2006/relationships/image" Id="rId983" Target="media/rId983.png" /><Relationship Type="http://schemas.openxmlformats.org/officeDocument/2006/relationships/image" Id="rId872" Target="media/rId872.png" /><Relationship Type="http://schemas.openxmlformats.org/officeDocument/2006/relationships/image" Id="rId1043" Target="media/rId1043.png" /><Relationship Type="http://schemas.openxmlformats.org/officeDocument/2006/relationships/image" Id="rId1010" Target="media/rId1010.png" /><Relationship Type="http://schemas.openxmlformats.org/officeDocument/2006/relationships/image" Id="rId949" Target="media/rId949.png" /><Relationship Type="http://schemas.openxmlformats.org/officeDocument/2006/relationships/image" Id="rId1159" Target="media/rId1159.png" /><Relationship Type="http://schemas.openxmlformats.org/officeDocument/2006/relationships/image" Id="rId194" Target="media/rId194.png" /><Relationship Type="http://schemas.openxmlformats.org/officeDocument/2006/relationships/image" Id="rId66" Target="media/rId66.png" /><Relationship Type="http://schemas.openxmlformats.org/officeDocument/2006/relationships/image" Id="rId1080" Target="media/rId1080.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5" Target="media/rId325.png" /><Relationship Type="http://schemas.openxmlformats.org/officeDocument/2006/relationships/image" Id="rId168" Target="media/rId168.png" /><Relationship Type="http://schemas.openxmlformats.org/officeDocument/2006/relationships/image" Id="rId406" Target="media/rId406.png" /><Relationship Type="http://schemas.openxmlformats.org/officeDocument/2006/relationships/image" Id="rId1092" Target="media/rId1092.png" /><Relationship Type="http://schemas.openxmlformats.org/officeDocument/2006/relationships/image" Id="rId330" Target="media/rId330.png" /><Relationship Type="http://schemas.openxmlformats.org/officeDocument/2006/relationships/image" Id="rId869" Target="media/rId869.png" /><Relationship Type="http://schemas.openxmlformats.org/officeDocument/2006/relationships/image" Id="rId512" Target="media/rId512.png" /><Relationship Type="http://schemas.openxmlformats.org/officeDocument/2006/relationships/image" Id="rId595" Target="media/rId595.png" /><Relationship Type="http://schemas.openxmlformats.org/officeDocument/2006/relationships/image" Id="rId916" Target="media/rId916.png" /><Relationship Type="http://schemas.openxmlformats.org/officeDocument/2006/relationships/image" Id="rId873" Target="media/rId873.png" /><Relationship Type="http://schemas.openxmlformats.org/officeDocument/2006/relationships/image" Id="rId1662" Target="media/rId1662.png" /><Relationship Type="http://schemas.openxmlformats.org/officeDocument/2006/relationships/image" Id="rId887" Target="media/rId887.png" /><Relationship Type="http://schemas.openxmlformats.org/officeDocument/2006/relationships/image" Id="rId1045" Target="media/rId1045.png" /><Relationship Type="http://schemas.openxmlformats.org/officeDocument/2006/relationships/image" Id="rId1152" Target="media/rId1152.png" /><Relationship Type="http://schemas.openxmlformats.org/officeDocument/2006/relationships/image" Id="rId1605" Target="media/rId1605.png" /><Relationship Type="http://schemas.openxmlformats.org/officeDocument/2006/relationships/image" Id="rId1023" Target="media/rId1023.png" /><Relationship Type="http://schemas.openxmlformats.org/officeDocument/2006/relationships/image" Id="rId885" Target="media/rId885.png" /><Relationship Type="http://schemas.openxmlformats.org/officeDocument/2006/relationships/image" Id="rId886" Target="media/rId886.png" /><Relationship Type="http://schemas.openxmlformats.org/officeDocument/2006/relationships/image" Id="rId25" Target="media/rId25.png" /><Relationship Type="http://schemas.openxmlformats.org/officeDocument/2006/relationships/image" Id="rId1571" Target="media/rId1571.png" /><Relationship Type="http://schemas.openxmlformats.org/officeDocument/2006/relationships/image" Id="rId905" Target="media/rId905.png" /><Relationship Type="http://schemas.openxmlformats.org/officeDocument/2006/relationships/image" Id="rId649" Target="media/rId649.png" /><Relationship Type="http://schemas.openxmlformats.org/officeDocument/2006/relationships/image" Id="rId60" Target="media/rId60.png" /><Relationship Type="http://schemas.openxmlformats.org/officeDocument/2006/relationships/image" Id="rId981" Target="media/rId981.png" /><Relationship Type="http://schemas.openxmlformats.org/officeDocument/2006/relationships/image" Id="rId317" Target="media/rId317.png" /><Relationship Type="http://schemas.openxmlformats.org/officeDocument/2006/relationships/image" Id="rId977" Target="media/rId977.png" /><Relationship Type="http://schemas.openxmlformats.org/officeDocument/2006/relationships/image" Id="rId1015" Target="media/rId1015.png" /><Relationship Type="http://schemas.openxmlformats.org/officeDocument/2006/relationships/image" Id="rId931" Target="media/rId931.png" /><Relationship Type="http://schemas.openxmlformats.org/officeDocument/2006/relationships/image" Id="rId436" Target="media/rId436.png" /><Relationship Type="http://schemas.openxmlformats.org/officeDocument/2006/relationships/image" Id="rId1118" Target="media/rId1118.png" /><Relationship Type="http://schemas.openxmlformats.org/officeDocument/2006/relationships/image" Id="rId922" Target="media/rId922.png" /><Relationship Type="http://schemas.openxmlformats.org/officeDocument/2006/relationships/image" Id="rId1001" Target="media/rId1001.png" /><Relationship Type="http://schemas.openxmlformats.org/officeDocument/2006/relationships/image" Id="rId241" Target="media/rId241.png" /><Relationship Type="http://schemas.openxmlformats.org/officeDocument/2006/relationships/image" Id="rId1042" Target="media/rId1042.png" /><Relationship Type="http://schemas.openxmlformats.org/officeDocument/2006/relationships/image" Id="rId1669" Target="media/rId1669.png" /><Relationship Type="http://schemas.openxmlformats.org/officeDocument/2006/relationships/image" Id="rId1003" Target="media/rId1003.png" /><Relationship Type="http://schemas.openxmlformats.org/officeDocument/2006/relationships/image" Id="rId913" Target="media/rId913.png" /><Relationship Type="http://schemas.openxmlformats.org/officeDocument/2006/relationships/image" Id="rId1038" Target="media/rId1038.png" /><Relationship Type="http://schemas.openxmlformats.org/officeDocument/2006/relationships/image" Id="rId1129" Target="media/rId1129.png" /><Relationship Type="http://schemas.openxmlformats.org/officeDocument/2006/relationships/image" Id="rId891" Target="media/rId891.png" /><Relationship Type="http://schemas.openxmlformats.org/officeDocument/2006/relationships/image" Id="rId1646" Target="media/rId1646.png" /><Relationship Type="http://schemas.openxmlformats.org/officeDocument/2006/relationships/image" Id="rId1165" Target="media/rId1165.png" /><Relationship Type="http://schemas.openxmlformats.org/officeDocument/2006/relationships/image" Id="rId1635" Target="media/rId1635.png" /><Relationship Type="http://schemas.openxmlformats.org/officeDocument/2006/relationships/image" Id="rId1640" Target="media/rId1640.png" /><Relationship Type="http://schemas.openxmlformats.org/officeDocument/2006/relationships/image" Id="rId354" Target="media/rId354.png" /><Relationship Type="http://schemas.openxmlformats.org/officeDocument/2006/relationships/image" Id="rId1128" Target="media/rId1128.png" /><Relationship Type="http://schemas.openxmlformats.org/officeDocument/2006/relationships/image" Id="rId371" Target="media/rId371.png" /><Relationship Type="http://schemas.openxmlformats.org/officeDocument/2006/relationships/image" Id="rId882" Target="media/rId882.png" /><Relationship Type="http://schemas.openxmlformats.org/officeDocument/2006/relationships/image" Id="rId874" Target="media/rId874.png" /><Relationship Type="http://schemas.openxmlformats.org/officeDocument/2006/relationships/image" Id="rId763" Target="media/rId763.png" /><Relationship Type="http://schemas.openxmlformats.org/officeDocument/2006/relationships/image" Id="rId1156" Target="media/rId1156.png" /><Relationship Type="http://schemas.openxmlformats.org/officeDocument/2006/relationships/image" Id="rId953" Target="media/rId953.png" /><Relationship Type="http://schemas.openxmlformats.org/officeDocument/2006/relationships/image" Id="rId719" Target="media/rId719.png" /><Relationship Type="http://schemas.openxmlformats.org/officeDocument/2006/relationships/image" Id="rId24" Target="media/rId24.png" /><Relationship Type="http://schemas.openxmlformats.org/officeDocument/2006/relationships/image" Id="rId871" Target="media/rId871.png" /><Relationship Type="http://schemas.openxmlformats.org/officeDocument/2006/relationships/image" Id="rId1126" Target="media/rId1126.png" /><Relationship Type="http://schemas.openxmlformats.org/officeDocument/2006/relationships/image" Id="rId564" Target="media/rId564.png" /><Relationship Type="http://schemas.openxmlformats.org/officeDocument/2006/relationships/image" Id="rId423" Target="media/rId423.png" /><Relationship Type="http://schemas.openxmlformats.org/officeDocument/2006/relationships/image" Id="rId1097" Target="media/rId1097.png" /><Relationship Type="http://schemas.openxmlformats.org/officeDocument/2006/relationships/image" Id="rId661" Target="media/rId661.png" /><Relationship Type="http://schemas.openxmlformats.org/officeDocument/2006/relationships/image" Id="rId128" Target="media/rId128.png" /><Relationship Type="http://schemas.openxmlformats.org/officeDocument/2006/relationships/image" Id="rId875" Target="media/rId875.png" /><Relationship Type="http://schemas.openxmlformats.org/officeDocument/2006/relationships/image" Id="rId105" Target="media/rId105.png" /><Relationship Type="http://schemas.openxmlformats.org/officeDocument/2006/relationships/image" Id="rId577" Target="media/rId577.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8" Target="media/rId228.png" /><Relationship Type="http://schemas.openxmlformats.org/officeDocument/2006/relationships/image" Id="rId1567" Target="media/rId1567.png" /><Relationship Type="http://schemas.openxmlformats.org/officeDocument/2006/relationships/image" Id="rId1124" Target="media/rId1124.png" /><Relationship Type="http://schemas.openxmlformats.org/officeDocument/2006/relationships/image" Id="rId877" Target="media/rId877.png" /><Relationship Type="http://schemas.openxmlformats.org/officeDocument/2006/relationships/hyperlink" Id="rId1728" Target="http://media.wizards.com/2016/downloads/DND/SRD-OGL_V5.1.pdf" TargetMode="External" /><Relationship Type="http://schemas.openxmlformats.org/officeDocument/2006/relationships/hyperlink" Id="rId1723" Target="http://www.editorifolli.it/gdr/dnd5/srd5/" TargetMode="External" /><Relationship Type="http://schemas.openxmlformats.org/officeDocument/2006/relationships/hyperlink" Id="rId1108" Target="https://anydice.com/" TargetMode="External" /><Relationship Type="http://schemas.openxmlformats.org/officeDocument/2006/relationships/hyperlink" Id="rId1109" Target="https://anydice.com/program/2610e" TargetMode="External" /><Relationship Type="http://schemas.openxmlformats.org/officeDocument/2006/relationships/hyperlink" Id="rId1725" Target="https://dejavu-fonts.github.io/" TargetMode="External" /><Relationship Type="http://schemas.openxmlformats.org/officeDocument/2006/relationships/hyperlink" Id="rId1027" Target="https://friendorfoe.com/d/Old%20School%20Primer.pdf" TargetMode="External" /><Relationship Type="http://schemas.openxmlformats.org/officeDocument/2006/relationships/hyperlink" Id="rId1724" Target="https://github.com/ThomasJockin/readexpro" TargetMode="External" /><Relationship Type="http://schemas.openxmlformats.org/officeDocument/2006/relationships/hyperlink" Id="rId1717" Target="https://github.com/buzzqw/TUS" TargetMode="External" /><Relationship Type="http://schemas.openxmlformats.org/officeDocument/2006/relationships/hyperlink" Id="rId1719" Target="https://github.com/buzzqw/TUS/blob/master/OBSS/OBSS-scheda.pdf" TargetMode="External" /><Relationship Type="http://schemas.openxmlformats.org/officeDocument/2006/relationships/hyperlink" Id="rId1718" Target="https://github.com/buzzqw/TUS/blob/master/OBSS/OBSS.pdf" TargetMode="External" /><Relationship Type="http://schemas.openxmlformats.org/officeDocument/2006/relationships/hyperlink" Id="rId1721" Target="https://github.com/buzzqw/TUS/blob/master/OBSS/changelog.md" TargetMode="External" /><Relationship Type="http://schemas.openxmlformats.org/officeDocument/2006/relationships/hyperlink" Id="rId1720" Target="https://github.com/buzzqw/TUS/blob/master/OBSS/screen.pdf" TargetMode="External" /><Relationship Type="http://schemas.openxmlformats.org/officeDocument/2006/relationships/hyperlink" Id="rId987" Target="https://it.wikipedia.org/wiki/Anubi" TargetMode="External" /><Relationship Type="http://schemas.openxmlformats.org/officeDocument/2006/relationships/hyperlink" Id="rId1113" Target="https://it.wikipedia.org/wiki/Old_School_Renaissance" TargetMode="External" /><Relationship Type="http://schemas.openxmlformats.org/officeDocument/2006/relationships/hyperlink" Id="rId1112"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78"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728" Target="http://media.wizards.com/2016/downloads/DND/SRD-OGL_V5.1.pdf" TargetMode="External" /><Relationship Type="http://schemas.openxmlformats.org/officeDocument/2006/relationships/hyperlink" Id="rId1723" Target="http://www.editorifolli.it/gdr/dnd5/srd5/" TargetMode="External" /><Relationship Type="http://schemas.openxmlformats.org/officeDocument/2006/relationships/hyperlink" Id="rId1108" Target="https://anydice.com/" TargetMode="External" /><Relationship Type="http://schemas.openxmlformats.org/officeDocument/2006/relationships/hyperlink" Id="rId1109" Target="https://anydice.com/program/2610e" TargetMode="External" /><Relationship Type="http://schemas.openxmlformats.org/officeDocument/2006/relationships/hyperlink" Id="rId1725" Target="https://dejavu-fonts.github.io/" TargetMode="External" /><Relationship Type="http://schemas.openxmlformats.org/officeDocument/2006/relationships/hyperlink" Id="rId1027" Target="https://friendorfoe.com/d/Old%20School%20Primer.pdf" TargetMode="External" /><Relationship Type="http://schemas.openxmlformats.org/officeDocument/2006/relationships/hyperlink" Id="rId1724" Target="https://github.com/ThomasJockin/readexpro" TargetMode="External" /><Relationship Type="http://schemas.openxmlformats.org/officeDocument/2006/relationships/hyperlink" Id="rId1717" Target="https://github.com/buzzqw/TUS" TargetMode="External" /><Relationship Type="http://schemas.openxmlformats.org/officeDocument/2006/relationships/hyperlink" Id="rId1719" Target="https://github.com/buzzqw/TUS/blob/master/OBSS/OBSS-scheda.pdf" TargetMode="External" /><Relationship Type="http://schemas.openxmlformats.org/officeDocument/2006/relationships/hyperlink" Id="rId1718" Target="https://github.com/buzzqw/TUS/blob/master/OBSS/OBSS.pdf" TargetMode="External" /><Relationship Type="http://schemas.openxmlformats.org/officeDocument/2006/relationships/hyperlink" Id="rId1721" Target="https://github.com/buzzqw/TUS/blob/master/OBSS/changelog.md" TargetMode="External" /><Relationship Type="http://schemas.openxmlformats.org/officeDocument/2006/relationships/hyperlink" Id="rId1720" Target="https://github.com/buzzqw/TUS/blob/master/OBSS/screen.pdf" TargetMode="External" /><Relationship Type="http://schemas.openxmlformats.org/officeDocument/2006/relationships/hyperlink" Id="rId987" Target="https://it.wikipedia.org/wiki/Anubi" TargetMode="External" /><Relationship Type="http://schemas.openxmlformats.org/officeDocument/2006/relationships/hyperlink" Id="rId1113" Target="https://it.wikipedia.org/wiki/Old_School_Renaissance" TargetMode="External" /><Relationship Type="http://schemas.openxmlformats.org/officeDocument/2006/relationships/hyperlink" Id="rId1112"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78"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05T06:58:10Z</dcterms:created>
  <dcterms:modified xsi:type="dcterms:W3CDTF">2022-06-05T06:58:10Z</dcterms:modified>
</cp:coreProperties>
</file>

<file path=docProps/custom.xml><?xml version="1.0" encoding="utf-8"?>
<Properties xmlns="http://schemas.openxmlformats.org/officeDocument/2006/custom-properties" xmlns:vt="http://schemas.openxmlformats.org/officeDocument/2006/docPropsVTypes"/>
</file>